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296"/>
        <w:tblW w:w="111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31"/>
        <w:gridCol w:w="231"/>
        <w:gridCol w:w="3578"/>
        <w:gridCol w:w="187"/>
      </w:tblGrid>
      <w:tr w:rsidR="00FA5819" w:rsidRPr="00FA5819" w14:paraId="2C6887B5" w14:textId="77777777" w:rsidTr="00753146">
        <w:trPr>
          <w:trHeight w:val="432"/>
        </w:trPr>
        <w:tc>
          <w:tcPr>
            <w:tcW w:w="7362" w:type="dxa"/>
            <w:gridSpan w:val="2"/>
            <w:vAlign w:val="bottom"/>
          </w:tcPr>
          <w:p w14:paraId="45B355EC" w14:textId="6FDC48B3" w:rsidR="00FD77B1" w:rsidRPr="00FA5819" w:rsidRDefault="00FD77B1" w:rsidP="00753146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FA5819">
              <w:rPr>
                <w:rFonts w:ascii="Arial" w:hAnsi="Arial" w:cs="Arial"/>
                <w:b/>
                <w:bCs/>
                <w:sz w:val="20"/>
                <w:szCs w:val="20"/>
              </w:rPr>
              <w:t>Group Name:</w:t>
            </w:r>
            <w:r w:rsidRPr="00FA581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______________________________</w:t>
            </w:r>
            <w:r w:rsidR="00FA5819" w:rsidRPr="00FA581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_</w:t>
            </w:r>
            <w:r w:rsidRPr="00FA581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__________________</w:t>
            </w:r>
          </w:p>
        </w:tc>
        <w:tc>
          <w:tcPr>
            <w:tcW w:w="3765" w:type="dxa"/>
            <w:gridSpan w:val="2"/>
            <w:vAlign w:val="bottom"/>
          </w:tcPr>
          <w:p w14:paraId="0BF40B77" w14:textId="4A01DB81" w:rsidR="00FD77B1" w:rsidRPr="00FA5819" w:rsidRDefault="00FD77B1" w:rsidP="00753146">
            <w:pPr>
              <w:pStyle w:val="Title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5819">
              <w:rPr>
                <w:rFonts w:ascii="Arial" w:hAnsi="Arial" w:cs="Arial"/>
                <w:b/>
                <w:bCs/>
                <w:sz w:val="20"/>
                <w:szCs w:val="20"/>
              </w:rPr>
              <w:t>Date: _______________________</w:t>
            </w:r>
          </w:p>
        </w:tc>
      </w:tr>
      <w:tr w:rsidR="00FA5819" w:rsidRPr="00FA5819" w14:paraId="346C4A23" w14:textId="77777777" w:rsidTr="00753146">
        <w:trPr>
          <w:gridAfter w:val="1"/>
          <w:wAfter w:w="187" w:type="dxa"/>
          <w:trHeight w:val="432"/>
        </w:trPr>
        <w:tc>
          <w:tcPr>
            <w:tcW w:w="7131" w:type="dxa"/>
            <w:vAlign w:val="bottom"/>
          </w:tcPr>
          <w:p w14:paraId="412AFC6D" w14:textId="71D7F1A1" w:rsidR="00FD77B1" w:rsidRPr="00FA5819" w:rsidRDefault="00FD77B1" w:rsidP="00753146">
            <w:pPr>
              <w:pStyle w:val="Title"/>
              <w:ind w:right="1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5819">
              <w:rPr>
                <w:rFonts w:ascii="Arial" w:hAnsi="Arial" w:cs="Arial"/>
                <w:b/>
                <w:bCs/>
                <w:sz w:val="20"/>
                <w:szCs w:val="20"/>
              </w:rPr>
              <w:t>Contact Name: _______________________________________________</w:t>
            </w:r>
          </w:p>
        </w:tc>
        <w:tc>
          <w:tcPr>
            <w:tcW w:w="3809" w:type="dxa"/>
            <w:gridSpan w:val="2"/>
            <w:vAlign w:val="bottom"/>
          </w:tcPr>
          <w:p w14:paraId="2922BAFD" w14:textId="51841553" w:rsidR="00FD77B1" w:rsidRPr="00FA5819" w:rsidRDefault="00FD77B1" w:rsidP="00753146">
            <w:pPr>
              <w:pStyle w:val="Title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5819">
              <w:rPr>
                <w:rFonts w:ascii="Arial" w:hAnsi="Arial" w:cs="Arial"/>
                <w:b/>
                <w:bCs/>
                <w:sz w:val="20"/>
                <w:szCs w:val="20"/>
              </w:rPr>
              <w:t>Phone: ____</w:t>
            </w:r>
            <w:r w:rsidR="00FA5819">
              <w:rPr>
                <w:rFonts w:ascii="Arial" w:hAnsi="Arial" w:cs="Arial"/>
                <w:b/>
                <w:bCs/>
                <w:sz w:val="20"/>
                <w:szCs w:val="20"/>
              </w:rPr>
              <w:t>____</w:t>
            </w:r>
            <w:r w:rsidRPr="00FA5819">
              <w:rPr>
                <w:rFonts w:ascii="Arial" w:hAnsi="Arial" w:cs="Arial"/>
                <w:b/>
                <w:bCs/>
                <w:sz w:val="20"/>
                <w:szCs w:val="20"/>
              </w:rPr>
              <w:t>___________________</w:t>
            </w:r>
          </w:p>
        </w:tc>
      </w:tr>
    </w:tbl>
    <w:p w14:paraId="36C52F35" w14:textId="0168E69F" w:rsidR="00CE73EF" w:rsidRDefault="00CE73EF" w:rsidP="00CE73EF"/>
    <w:p w14:paraId="30640AE6" w14:textId="77777777" w:rsidR="00753146" w:rsidRDefault="00753146" w:rsidP="00CE73EF"/>
    <w:p w14:paraId="50E7BE29" w14:textId="77777777" w:rsidR="003B24CD" w:rsidRPr="00753146" w:rsidRDefault="003B24CD" w:rsidP="00CE73EF">
      <w:pPr>
        <w:rPr>
          <w:sz w:val="16"/>
          <w:szCs w:val="16"/>
        </w:rPr>
      </w:pPr>
    </w:p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5305"/>
        <w:gridCol w:w="1327"/>
        <w:gridCol w:w="810"/>
        <w:gridCol w:w="1710"/>
        <w:gridCol w:w="1530"/>
      </w:tblGrid>
      <w:tr w:rsidR="008154A2" w14:paraId="6135E5EA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484059A9" w14:textId="66D3C6B1" w:rsidR="002038A6" w:rsidRPr="00C0772C" w:rsidRDefault="002038A6" w:rsidP="008154A2">
            <w:pPr>
              <w:jc w:val="center"/>
              <w:rPr>
                <w:sz w:val="20"/>
                <w:szCs w:val="20"/>
              </w:rPr>
            </w:pPr>
            <w:r w:rsidRPr="00C0772C">
              <w:rPr>
                <w:rFonts w:cs="Calibri"/>
                <w:b/>
                <w:bCs/>
                <w:color w:val="A0232A"/>
                <w:spacing w:val="-4"/>
                <w:w w:val="110"/>
                <w:sz w:val="20"/>
                <w:szCs w:val="20"/>
              </w:rPr>
              <w:t>BOOKS</w:t>
            </w:r>
          </w:p>
        </w:tc>
        <w:tc>
          <w:tcPr>
            <w:tcW w:w="1327" w:type="dxa"/>
            <w:vAlign w:val="center"/>
          </w:tcPr>
          <w:p w14:paraId="67BC7B90" w14:textId="657A7207" w:rsidR="002038A6" w:rsidRPr="008154A2" w:rsidRDefault="002038A6" w:rsidP="008154A2">
            <w:pPr>
              <w:jc w:val="center"/>
              <w:rPr>
                <w:b/>
                <w:bCs/>
              </w:rPr>
            </w:pPr>
            <w:r w:rsidRPr="008154A2">
              <w:rPr>
                <w:b/>
                <w:bCs/>
                <w:color w:val="131315"/>
                <w:sz w:val="12"/>
              </w:rPr>
              <w:t>IT</w:t>
            </w:r>
            <w:r w:rsidRPr="008154A2">
              <w:rPr>
                <w:b/>
                <w:bCs/>
                <w:color w:val="3B3B3D"/>
                <w:sz w:val="12"/>
              </w:rPr>
              <w:t>EM</w:t>
            </w:r>
            <w:r w:rsidRPr="008154A2">
              <w:rPr>
                <w:b/>
                <w:bCs/>
                <w:color w:val="3B3B3D"/>
                <w:spacing w:val="4"/>
                <w:sz w:val="12"/>
              </w:rPr>
              <w:t xml:space="preserve"> </w:t>
            </w:r>
            <w:r w:rsidRPr="008154A2">
              <w:rPr>
                <w:b/>
                <w:bCs/>
                <w:color w:val="131315"/>
                <w:spacing w:val="-5"/>
                <w:sz w:val="12"/>
              </w:rPr>
              <w:t>NO.</w:t>
            </w:r>
          </w:p>
        </w:tc>
        <w:tc>
          <w:tcPr>
            <w:tcW w:w="810" w:type="dxa"/>
            <w:vAlign w:val="center"/>
          </w:tcPr>
          <w:p w14:paraId="44DD34FB" w14:textId="25756ECE" w:rsidR="002038A6" w:rsidRPr="008154A2" w:rsidRDefault="002038A6" w:rsidP="008154A2">
            <w:pPr>
              <w:ind w:right="-103"/>
              <w:jc w:val="center"/>
              <w:rPr>
                <w:b/>
                <w:bCs/>
              </w:rPr>
            </w:pPr>
            <w:r w:rsidRPr="008154A2">
              <w:rPr>
                <w:b/>
                <w:bCs/>
                <w:color w:val="262828"/>
                <w:spacing w:val="-2"/>
                <w:sz w:val="12"/>
              </w:rPr>
              <w:t>QUAN</w:t>
            </w:r>
            <w:r w:rsidRPr="008154A2">
              <w:rPr>
                <w:b/>
                <w:bCs/>
                <w:color w:val="525454"/>
                <w:spacing w:val="-2"/>
                <w:sz w:val="12"/>
              </w:rPr>
              <w:t>T</w:t>
            </w:r>
            <w:r w:rsidRPr="008154A2">
              <w:rPr>
                <w:b/>
                <w:bCs/>
                <w:color w:val="262828"/>
                <w:spacing w:val="-2"/>
                <w:sz w:val="12"/>
              </w:rPr>
              <w:t>ITY</w:t>
            </w:r>
          </w:p>
        </w:tc>
        <w:tc>
          <w:tcPr>
            <w:tcW w:w="1710" w:type="dxa"/>
            <w:vAlign w:val="center"/>
          </w:tcPr>
          <w:p w14:paraId="754649B6" w14:textId="25289CC5" w:rsidR="002038A6" w:rsidRPr="008154A2" w:rsidRDefault="002038A6" w:rsidP="008154A2">
            <w:pPr>
              <w:jc w:val="center"/>
              <w:rPr>
                <w:b/>
                <w:bCs/>
              </w:rPr>
            </w:pPr>
            <w:r w:rsidRPr="008154A2">
              <w:rPr>
                <w:b/>
                <w:bCs/>
                <w:color w:val="262828"/>
                <w:spacing w:val="-2"/>
                <w:w w:val="105"/>
                <w:sz w:val="12"/>
              </w:rPr>
              <w:t>UNIT</w:t>
            </w:r>
            <w:r w:rsidRPr="008154A2">
              <w:rPr>
                <w:b/>
                <w:bCs/>
                <w:color w:val="262828"/>
                <w:spacing w:val="-7"/>
                <w:w w:val="105"/>
                <w:sz w:val="12"/>
              </w:rPr>
              <w:t xml:space="preserve"> </w:t>
            </w:r>
            <w:r w:rsidRPr="008154A2">
              <w:rPr>
                <w:b/>
                <w:bCs/>
                <w:color w:val="262828"/>
                <w:spacing w:val="-2"/>
                <w:w w:val="105"/>
                <w:sz w:val="12"/>
              </w:rPr>
              <w:t>PR</w:t>
            </w:r>
            <w:r w:rsidRPr="008154A2">
              <w:rPr>
                <w:b/>
                <w:bCs/>
                <w:color w:val="707272"/>
                <w:spacing w:val="-2"/>
                <w:w w:val="105"/>
                <w:sz w:val="12"/>
              </w:rPr>
              <w:t>I</w:t>
            </w:r>
            <w:r w:rsidRPr="008154A2">
              <w:rPr>
                <w:b/>
                <w:bCs/>
                <w:color w:val="262828"/>
                <w:spacing w:val="-2"/>
                <w:w w:val="105"/>
                <w:sz w:val="12"/>
              </w:rPr>
              <w:t>CE</w:t>
            </w:r>
          </w:p>
        </w:tc>
        <w:tc>
          <w:tcPr>
            <w:tcW w:w="1530" w:type="dxa"/>
            <w:vAlign w:val="center"/>
          </w:tcPr>
          <w:p w14:paraId="2486C4BA" w14:textId="2212F36E" w:rsidR="002038A6" w:rsidRPr="008154A2" w:rsidRDefault="002038A6" w:rsidP="008154A2">
            <w:pPr>
              <w:jc w:val="center"/>
              <w:rPr>
                <w:b/>
                <w:bCs/>
              </w:rPr>
            </w:pPr>
            <w:r w:rsidRPr="008154A2">
              <w:rPr>
                <w:b/>
                <w:bCs/>
                <w:color w:val="262828"/>
                <w:spacing w:val="-2"/>
                <w:w w:val="105"/>
                <w:sz w:val="12"/>
              </w:rPr>
              <w:t>TOTAL</w:t>
            </w:r>
          </w:p>
        </w:tc>
      </w:tr>
      <w:tr w:rsidR="008154A2" w14:paraId="6DBAC841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6BC233BF" w14:textId="4C118FD6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 xml:space="preserve">Basic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ext</w:t>
            </w:r>
            <w:r w:rsidRPr="003B313C">
              <w:rPr>
                <w:rFonts w:ascii="Arial" w:hAnsi="Arial" w:cs="Arial"/>
                <w:color w:val="131315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Hardcover)</w:t>
            </w:r>
          </w:p>
        </w:tc>
        <w:tc>
          <w:tcPr>
            <w:tcW w:w="1327" w:type="dxa"/>
            <w:vAlign w:val="center"/>
          </w:tcPr>
          <w:p w14:paraId="14481C40" w14:textId="58C7EC84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4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101</w:t>
            </w:r>
          </w:p>
        </w:tc>
        <w:tc>
          <w:tcPr>
            <w:tcW w:w="810" w:type="dxa"/>
            <w:vAlign w:val="center"/>
          </w:tcPr>
          <w:p w14:paraId="2D709273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52AF1F64" w14:textId="66A60FA3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A66FD5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3.60</w:t>
            </w:r>
          </w:p>
        </w:tc>
        <w:tc>
          <w:tcPr>
            <w:tcW w:w="1530" w:type="dxa"/>
            <w:vAlign w:val="center"/>
          </w:tcPr>
          <w:p w14:paraId="23542276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0E531CC5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1A15914" w14:textId="336A4087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Basic</w:t>
            </w:r>
            <w:r w:rsidRPr="003B313C">
              <w:rPr>
                <w:rFonts w:ascii="Arial" w:hAnsi="Arial" w:cs="Arial"/>
                <w:color w:val="262828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ext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Softcover)</w:t>
            </w:r>
          </w:p>
        </w:tc>
        <w:tc>
          <w:tcPr>
            <w:tcW w:w="1327" w:type="dxa"/>
            <w:vAlign w:val="center"/>
          </w:tcPr>
          <w:p w14:paraId="15E32AA9" w14:textId="0E3A423A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1102</w:t>
            </w:r>
          </w:p>
        </w:tc>
        <w:tc>
          <w:tcPr>
            <w:tcW w:w="810" w:type="dxa"/>
            <w:vAlign w:val="center"/>
          </w:tcPr>
          <w:p w14:paraId="46E8596E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5ABBA81A" w14:textId="295A508F" w:rsidR="002038A6" w:rsidRPr="003B313C" w:rsidRDefault="00352883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883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13.60</w:t>
            </w:r>
          </w:p>
        </w:tc>
        <w:tc>
          <w:tcPr>
            <w:tcW w:w="1530" w:type="dxa"/>
            <w:vAlign w:val="center"/>
          </w:tcPr>
          <w:p w14:paraId="6C2CD0CC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65C91988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25837262" w14:textId="0E6D0D8C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Pocket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-s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ized</w:t>
            </w:r>
            <w:r w:rsidRPr="003B313C">
              <w:rPr>
                <w:rFonts w:ascii="Arial" w:hAnsi="Arial" w:cs="Arial"/>
                <w:color w:val="131315"/>
                <w:spacing w:val="1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Basic</w:t>
            </w:r>
            <w:r w:rsidRPr="003B313C">
              <w:rPr>
                <w:rFonts w:ascii="Arial" w:hAnsi="Arial" w:cs="Arial"/>
                <w:color w:val="131315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 xml:space="preserve">Text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Softcover)</w:t>
            </w:r>
          </w:p>
        </w:tc>
        <w:tc>
          <w:tcPr>
            <w:tcW w:w="1327" w:type="dxa"/>
            <w:vAlign w:val="center"/>
          </w:tcPr>
          <w:p w14:paraId="3EC7D1A6" w14:textId="08AD718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05"/>
                <w:sz w:val="18"/>
                <w:szCs w:val="18"/>
              </w:rPr>
              <w:t>1106</w:t>
            </w:r>
          </w:p>
        </w:tc>
        <w:tc>
          <w:tcPr>
            <w:tcW w:w="810" w:type="dxa"/>
            <w:vAlign w:val="center"/>
          </w:tcPr>
          <w:p w14:paraId="12C2A20D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4FCF90E8" w14:textId="41384974" w:rsidR="002038A6" w:rsidRPr="003B313C" w:rsidRDefault="00352883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883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13.60</w:t>
            </w:r>
          </w:p>
        </w:tc>
        <w:tc>
          <w:tcPr>
            <w:tcW w:w="1530" w:type="dxa"/>
            <w:vAlign w:val="center"/>
          </w:tcPr>
          <w:p w14:paraId="68F6F95B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203BA3B6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6EE571D0" w14:textId="07D76E88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Gift</w:t>
            </w:r>
            <w:r w:rsidRPr="003B313C">
              <w:rPr>
                <w:rFonts w:ascii="Arial" w:hAnsi="Arial" w:cs="Arial"/>
                <w:color w:val="262828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Edition Basic</w:t>
            </w:r>
            <w:r w:rsidRPr="003B313C">
              <w:rPr>
                <w:rFonts w:ascii="Arial" w:hAnsi="Arial" w:cs="Arial"/>
                <w:color w:val="262828"/>
                <w:spacing w:val="-14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Text</w:t>
            </w:r>
          </w:p>
        </w:tc>
        <w:tc>
          <w:tcPr>
            <w:tcW w:w="1327" w:type="dxa"/>
            <w:vAlign w:val="center"/>
          </w:tcPr>
          <w:p w14:paraId="734C189E" w14:textId="6EB80BDB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4"/>
                <w:w w:val="105"/>
                <w:sz w:val="18"/>
                <w:szCs w:val="18"/>
              </w:rPr>
              <w:t>11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07</w:t>
            </w:r>
          </w:p>
        </w:tc>
        <w:tc>
          <w:tcPr>
            <w:tcW w:w="810" w:type="dxa"/>
            <w:vAlign w:val="center"/>
          </w:tcPr>
          <w:p w14:paraId="49596081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04D81F7D" w14:textId="33B731E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</w:t>
            </w:r>
            <w:r w:rsidR="00352883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0.86</w:t>
            </w:r>
          </w:p>
        </w:tc>
        <w:tc>
          <w:tcPr>
            <w:tcW w:w="1530" w:type="dxa"/>
            <w:vAlign w:val="center"/>
          </w:tcPr>
          <w:p w14:paraId="723CC417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489CF910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2B04529D" w14:textId="37533446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pan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h</w:t>
            </w:r>
            <w:r w:rsidRPr="003B313C">
              <w:rPr>
                <w:rFonts w:ascii="Arial" w:hAnsi="Arial" w:cs="Arial"/>
                <w:color w:val="262828"/>
                <w:spacing w:val="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Basic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ext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,</w:t>
            </w:r>
            <w:r w:rsidRPr="003B313C">
              <w:rPr>
                <w:rFonts w:ascii="Arial" w:hAnsi="Arial" w:cs="Arial"/>
                <w:color w:val="3B3B3D"/>
                <w:spacing w:val="2"/>
                <w:w w:val="105"/>
                <w:sz w:val="18"/>
                <w:szCs w:val="18"/>
              </w:rPr>
              <w:t xml:space="preserve"> </w:t>
            </w:r>
            <w:r w:rsidR="00A66FD5"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Narcotics</w:t>
            </w:r>
            <w:r w:rsidRPr="003B313C">
              <w:rPr>
                <w:rFonts w:ascii="Arial" w:hAnsi="Arial" w:cs="Arial"/>
                <w:color w:val="131315"/>
                <w:spacing w:val="12"/>
                <w:w w:val="105"/>
                <w:sz w:val="18"/>
                <w:szCs w:val="18"/>
              </w:rPr>
              <w:t xml:space="preserve"> </w:t>
            </w:r>
            <w:r w:rsidR="00A66FD5"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Anonymous</w:t>
            </w:r>
          </w:p>
        </w:tc>
        <w:tc>
          <w:tcPr>
            <w:tcW w:w="1327" w:type="dxa"/>
            <w:vAlign w:val="center"/>
          </w:tcPr>
          <w:p w14:paraId="5FE20E2D" w14:textId="22A8E2AD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SP1102</w:t>
            </w:r>
          </w:p>
        </w:tc>
        <w:tc>
          <w:tcPr>
            <w:tcW w:w="810" w:type="dxa"/>
            <w:vAlign w:val="center"/>
          </w:tcPr>
          <w:p w14:paraId="7E46B693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79D72A9F" w14:textId="3105ADB3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$</w:t>
            </w:r>
            <w:r w:rsidR="00352883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13.60</w:t>
            </w:r>
          </w:p>
        </w:tc>
        <w:tc>
          <w:tcPr>
            <w:tcW w:w="1530" w:type="dxa"/>
            <w:vAlign w:val="center"/>
          </w:tcPr>
          <w:p w14:paraId="4E8B1477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5F7B715C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490BC0DD" w14:textId="38ED0176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t</w:t>
            </w:r>
            <w:r w:rsidRPr="003B313C">
              <w:rPr>
                <w:rFonts w:ascii="Arial" w:hAnsi="Arial" w:cs="Arial"/>
                <w:color w:val="010303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orks: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How</w:t>
            </w:r>
            <w:r w:rsidRPr="003B313C">
              <w:rPr>
                <w:rFonts w:ascii="Arial" w:hAnsi="Arial" w:cs="Arial"/>
                <w:color w:val="131315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-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Why</w:t>
            </w:r>
            <w:r w:rsidRPr="003B313C">
              <w:rPr>
                <w:rFonts w:ascii="Arial" w:hAnsi="Arial" w:cs="Arial"/>
                <w:color w:val="131315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(Hardcover)</w:t>
            </w:r>
          </w:p>
        </w:tc>
        <w:tc>
          <w:tcPr>
            <w:tcW w:w="1327" w:type="dxa"/>
            <w:vAlign w:val="center"/>
          </w:tcPr>
          <w:p w14:paraId="62F2C742" w14:textId="775DDB83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1140</w:t>
            </w:r>
          </w:p>
        </w:tc>
        <w:tc>
          <w:tcPr>
            <w:tcW w:w="810" w:type="dxa"/>
            <w:vAlign w:val="center"/>
          </w:tcPr>
          <w:p w14:paraId="16D31B2D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3BC64BEA" w14:textId="71392881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352883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0.70</w:t>
            </w:r>
          </w:p>
        </w:tc>
        <w:tc>
          <w:tcPr>
            <w:tcW w:w="1530" w:type="dxa"/>
            <w:vAlign w:val="center"/>
          </w:tcPr>
          <w:p w14:paraId="415B1D2F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787B6B33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1DB8B5BC" w14:textId="36C74802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It</w:t>
            </w:r>
            <w:r w:rsidRPr="003B313C">
              <w:rPr>
                <w:rFonts w:ascii="Arial" w:hAnsi="Arial" w:cs="Arial"/>
                <w:color w:val="131315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Works:</w:t>
            </w:r>
            <w:r w:rsidRPr="003B313C">
              <w:rPr>
                <w:rFonts w:ascii="Arial" w:hAnsi="Arial" w:cs="Arial"/>
                <w:color w:val="262828"/>
                <w:spacing w:val="-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How</w:t>
            </w:r>
            <w:r w:rsidRPr="003B313C">
              <w:rPr>
                <w:rFonts w:ascii="Arial" w:hAnsi="Arial" w:cs="Arial"/>
                <w:color w:val="131315"/>
                <w:spacing w:val="-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Why</w:t>
            </w:r>
            <w:r w:rsidRPr="003B313C">
              <w:rPr>
                <w:rFonts w:ascii="Arial" w:hAnsi="Arial" w:cs="Arial"/>
                <w:color w:val="262828"/>
                <w:spacing w:val="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(Softcover)</w:t>
            </w:r>
          </w:p>
        </w:tc>
        <w:tc>
          <w:tcPr>
            <w:tcW w:w="1327" w:type="dxa"/>
            <w:vAlign w:val="center"/>
          </w:tcPr>
          <w:p w14:paraId="5220A292" w14:textId="1622444E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4"/>
                <w:w w:val="105"/>
                <w:sz w:val="18"/>
                <w:szCs w:val="18"/>
              </w:rPr>
              <w:t>114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3*</w:t>
            </w:r>
          </w:p>
        </w:tc>
        <w:tc>
          <w:tcPr>
            <w:tcW w:w="810" w:type="dxa"/>
            <w:vAlign w:val="center"/>
          </w:tcPr>
          <w:p w14:paraId="49099A7F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1078E3B7" w14:textId="0467B681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10.70</w:t>
            </w:r>
          </w:p>
        </w:tc>
        <w:tc>
          <w:tcPr>
            <w:tcW w:w="1530" w:type="dxa"/>
            <w:vAlign w:val="center"/>
          </w:tcPr>
          <w:p w14:paraId="08C49456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556FA110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E4334EF" w14:textId="7A459EB3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ocket-sized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t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o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r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ks: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H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ow</w:t>
            </w:r>
            <w:r w:rsidRPr="003B313C">
              <w:rPr>
                <w:rFonts w:ascii="Arial" w:hAnsi="Arial" w:cs="Arial"/>
                <w:color w:val="3B3B3D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1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>Why</w:t>
            </w:r>
          </w:p>
        </w:tc>
        <w:tc>
          <w:tcPr>
            <w:tcW w:w="1327" w:type="dxa"/>
            <w:vAlign w:val="center"/>
          </w:tcPr>
          <w:p w14:paraId="33528765" w14:textId="5BE620A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1144</w:t>
            </w:r>
          </w:p>
        </w:tc>
        <w:tc>
          <w:tcPr>
            <w:tcW w:w="810" w:type="dxa"/>
            <w:vAlign w:val="center"/>
          </w:tcPr>
          <w:p w14:paraId="00210DFA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0F21F2F6" w14:textId="143F8229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1.13</w:t>
            </w:r>
          </w:p>
        </w:tc>
        <w:tc>
          <w:tcPr>
            <w:tcW w:w="1530" w:type="dxa"/>
            <w:vAlign w:val="center"/>
          </w:tcPr>
          <w:p w14:paraId="24727141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2A4AF150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682B5AF" w14:textId="05A83EEF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Just</w:t>
            </w:r>
            <w:r w:rsidRPr="003B313C">
              <w:rPr>
                <w:rFonts w:ascii="Arial" w:hAnsi="Arial" w:cs="Arial"/>
                <w:color w:val="262828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oday,</w:t>
            </w:r>
            <w:r w:rsidRPr="003B313C">
              <w:rPr>
                <w:rFonts w:ascii="Arial" w:hAnsi="Arial" w:cs="Arial"/>
                <w:color w:val="262828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Rev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ed-Daily</w:t>
            </w:r>
            <w:r w:rsidRPr="003B313C">
              <w:rPr>
                <w:rFonts w:ascii="Arial" w:hAnsi="Arial" w:cs="Arial"/>
                <w:color w:val="262828"/>
                <w:spacing w:val="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Med</w:t>
            </w:r>
            <w:r w:rsidRPr="003B313C">
              <w:rPr>
                <w:rFonts w:ascii="Arial" w:hAnsi="Arial" w:cs="Arial"/>
                <w:color w:val="525454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ations</w:t>
            </w:r>
            <w:r w:rsidRPr="003B313C">
              <w:rPr>
                <w:rFonts w:ascii="Arial" w:hAnsi="Arial" w:cs="Arial"/>
                <w:color w:val="131315"/>
                <w:spacing w:val="2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(Softcover</w:t>
            </w:r>
            <w:r w:rsidRPr="003B313C">
              <w:rPr>
                <w:rFonts w:ascii="Arial" w:hAnsi="Arial" w:cs="Arial"/>
                <w:color w:val="262828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Only)</w:t>
            </w:r>
          </w:p>
        </w:tc>
        <w:tc>
          <w:tcPr>
            <w:tcW w:w="1327" w:type="dxa"/>
            <w:vAlign w:val="center"/>
          </w:tcPr>
          <w:p w14:paraId="4F80D05E" w14:textId="501FA332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5"/>
                <w:sz w:val="18"/>
                <w:szCs w:val="18"/>
              </w:rPr>
              <w:t>1112</w:t>
            </w:r>
          </w:p>
        </w:tc>
        <w:tc>
          <w:tcPr>
            <w:tcW w:w="810" w:type="dxa"/>
            <w:vAlign w:val="center"/>
          </w:tcPr>
          <w:p w14:paraId="1BC67F2A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29094002" w14:textId="60C8F06D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0.70</w:t>
            </w:r>
          </w:p>
        </w:tc>
        <w:tc>
          <w:tcPr>
            <w:tcW w:w="1530" w:type="dxa"/>
            <w:vAlign w:val="center"/>
          </w:tcPr>
          <w:p w14:paraId="62E946B8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7061B232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EC5F5A2" w14:textId="283B62AF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Pocket-sized</w:t>
            </w:r>
            <w:r w:rsidRPr="003B313C">
              <w:rPr>
                <w:rFonts w:ascii="Arial" w:hAnsi="Arial" w:cs="Arial"/>
                <w:color w:val="131315"/>
                <w:spacing w:val="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Just</w:t>
            </w:r>
            <w:r w:rsidRPr="003B313C">
              <w:rPr>
                <w:rFonts w:ascii="Arial" w:hAnsi="Arial" w:cs="Arial"/>
                <w:color w:val="131315"/>
                <w:spacing w:val="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oday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 xml:space="preserve">, 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revised</w:t>
            </w:r>
          </w:p>
        </w:tc>
        <w:tc>
          <w:tcPr>
            <w:tcW w:w="1327" w:type="dxa"/>
            <w:vAlign w:val="center"/>
          </w:tcPr>
          <w:p w14:paraId="4B6D27FC" w14:textId="09459F41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1113</w:t>
            </w:r>
          </w:p>
        </w:tc>
        <w:tc>
          <w:tcPr>
            <w:tcW w:w="810" w:type="dxa"/>
            <w:vAlign w:val="center"/>
          </w:tcPr>
          <w:p w14:paraId="35A3CA1C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678D6CA9" w14:textId="0395EDCE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1.13</w:t>
            </w:r>
          </w:p>
        </w:tc>
        <w:tc>
          <w:tcPr>
            <w:tcW w:w="1530" w:type="dxa"/>
            <w:vAlign w:val="center"/>
          </w:tcPr>
          <w:p w14:paraId="378E7D17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58E052F7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6EFE1602" w14:textId="18AAC9C5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 xml:space="preserve">Just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131315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oday,</w:t>
            </w:r>
            <w:r w:rsidRPr="003B313C">
              <w:rPr>
                <w:rFonts w:ascii="Arial" w:hAnsi="Arial" w:cs="Arial"/>
                <w:color w:val="262828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Revised</w:t>
            </w:r>
            <w:r w:rsidRPr="003B313C">
              <w:rPr>
                <w:rFonts w:ascii="Arial" w:hAnsi="Arial" w:cs="Arial"/>
                <w:color w:val="262828"/>
                <w:spacing w:val="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(Gift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Edition)</w:t>
            </w:r>
          </w:p>
        </w:tc>
        <w:tc>
          <w:tcPr>
            <w:tcW w:w="1327" w:type="dxa"/>
            <w:vAlign w:val="center"/>
          </w:tcPr>
          <w:p w14:paraId="249F2FA8" w14:textId="6B0B3858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1114</w:t>
            </w:r>
          </w:p>
        </w:tc>
        <w:tc>
          <w:tcPr>
            <w:tcW w:w="810" w:type="dxa"/>
            <w:vAlign w:val="center"/>
          </w:tcPr>
          <w:p w14:paraId="09F40D49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72AE6768" w14:textId="5148597A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20.66</w:t>
            </w:r>
          </w:p>
        </w:tc>
        <w:tc>
          <w:tcPr>
            <w:tcW w:w="1530" w:type="dxa"/>
            <w:vAlign w:val="center"/>
          </w:tcPr>
          <w:p w14:paraId="27C20256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73E3C2A0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0DBB0A3" w14:textId="72C3F2F8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n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nt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roductory</w:t>
            </w:r>
            <w:r w:rsidRPr="003B313C">
              <w:rPr>
                <w:rFonts w:ascii="Arial" w:hAnsi="Arial" w:cs="Arial"/>
                <w:color w:val="262828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Guide</w:t>
            </w:r>
            <w:r w:rsidRPr="003B313C">
              <w:rPr>
                <w:rFonts w:ascii="Arial" w:hAnsi="Arial" w:cs="Arial"/>
                <w:color w:val="262828"/>
                <w:spacing w:val="-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t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o</w:t>
            </w:r>
            <w:r w:rsidRPr="003B313C">
              <w:rPr>
                <w:rFonts w:ascii="Arial" w:hAnsi="Arial" w:cs="Arial"/>
                <w:color w:val="262828"/>
                <w:spacing w:val="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Narcotics</w:t>
            </w:r>
            <w:r w:rsidRPr="003B313C">
              <w:rPr>
                <w:rFonts w:ascii="Arial" w:hAnsi="Arial" w:cs="Arial"/>
                <w:color w:val="131315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Anonymous</w:t>
            </w:r>
          </w:p>
        </w:tc>
        <w:tc>
          <w:tcPr>
            <w:tcW w:w="1327" w:type="dxa"/>
            <w:vAlign w:val="center"/>
          </w:tcPr>
          <w:p w14:paraId="77142E0F" w14:textId="5B3B422B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2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00</w:t>
            </w:r>
          </w:p>
        </w:tc>
        <w:tc>
          <w:tcPr>
            <w:tcW w:w="810" w:type="dxa"/>
            <w:vAlign w:val="center"/>
          </w:tcPr>
          <w:p w14:paraId="5C37F547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69C97A22" w14:textId="3E254691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2.15</w:t>
            </w:r>
          </w:p>
        </w:tc>
        <w:tc>
          <w:tcPr>
            <w:tcW w:w="1530" w:type="dxa"/>
            <w:vAlign w:val="center"/>
          </w:tcPr>
          <w:p w14:paraId="715F6648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36323696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03AE78AD" w14:textId="3710FC72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M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iracles</w:t>
            </w:r>
            <w:r w:rsidRPr="003B313C">
              <w:rPr>
                <w:rFonts w:ascii="Arial" w:hAnsi="Arial" w:cs="Arial"/>
                <w:color w:val="3B3B3D"/>
                <w:spacing w:val="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Happen</w:t>
            </w:r>
            <w:r w:rsidRPr="003B313C">
              <w:rPr>
                <w:rFonts w:ascii="Arial" w:hAnsi="Arial" w:cs="Arial"/>
                <w:color w:val="131315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(Softcover)</w:t>
            </w:r>
          </w:p>
        </w:tc>
        <w:tc>
          <w:tcPr>
            <w:tcW w:w="1327" w:type="dxa"/>
            <w:vAlign w:val="center"/>
          </w:tcPr>
          <w:p w14:paraId="575844C3" w14:textId="68C4A6AE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1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21</w:t>
            </w:r>
          </w:p>
        </w:tc>
        <w:tc>
          <w:tcPr>
            <w:tcW w:w="810" w:type="dxa"/>
            <w:vAlign w:val="center"/>
          </w:tcPr>
          <w:p w14:paraId="7052C45A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3243B6E5" w14:textId="408E2E45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1</w:t>
            </w:r>
            <w:r w:rsidR="007220BD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3.05</w:t>
            </w:r>
          </w:p>
        </w:tc>
        <w:tc>
          <w:tcPr>
            <w:tcW w:w="1530" w:type="dxa"/>
            <w:vAlign w:val="center"/>
          </w:tcPr>
          <w:p w14:paraId="6ACC2EF4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7AB917A2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F64DA5B" w14:textId="6B2007C0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262828"/>
                <w:spacing w:val="-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Narcotics</w:t>
            </w:r>
            <w:r w:rsidRPr="003B313C">
              <w:rPr>
                <w:rFonts w:ascii="Arial" w:hAnsi="Arial" w:cs="Arial"/>
                <w:color w:val="131315"/>
                <w:spacing w:val="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nonymous</w:t>
            </w:r>
            <w:r w:rsidRPr="003B313C">
              <w:rPr>
                <w:rFonts w:ascii="Arial" w:hAnsi="Arial" w:cs="Arial"/>
                <w:color w:val="262828"/>
                <w:spacing w:val="1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tep</w:t>
            </w:r>
            <w:r w:rsidRPr="003B313C">
              <w:rPr>
                <w:rFonts w:ascii="Arial" w:hAnsi="Arial" w:cs="Arial"/>
                <w:color w:val="262828"/>
                <w:spacing w:val="-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orking</w:t>
            </w:r>
            <w:r w:rsidRPr="003B313C">
              <w:rPr>
                <w:rFonts w:ascii="Arial" w:hAnsi="Arial" w:cs="Arial"/>
                <w:color w:val="262828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Guides</w:t>
            </w:r>
          </w:p>
        </w:tc>
        <w:tc>
          <w:tcPr>
            <w:tcW w:w="1327" w:type="dxa"/>
            <w:vAlign w:val="center"/>
          </w:tcPr>
          <w:p w14:paraId="1B19A1F0" w14:textId="46D65393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1400*</w:t>
            </w:r>
          </w:p>
        </w:tc>
        <w:tc>
          <w:tcPr>
            <w:tcW w:w="810" w:type="dxa"/>
            <w:vAlign w:val="center"/>
          </w:tcPr>
          <w:p w14:paraId="4166359A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09231E61" w14:textId="64C7A5C9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10.10</w:t>
            </w:r>
          </w:p>
        </w:tc>
        <w:tc>
          <w:tcPr>
            <w:tcW w:w="1530" w:type="dxa"/>
            <w:vAlign w:val="center"/>
          </w:tcPr>
          <w:p w14:paraId="23512304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26AE0A7B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29CC911F" w14:textId="6B907A5D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ponsorship</w:t>
            </w:r>
            <w:r w:rsidRPr="003B313C">
              <w:rPr>
                <w:rFonts w:ascii="Arial" w:hAnsi="Arial" w:cs="Arial"/>
                <w:color w:val="262828"/>
                <w:spacing w:val="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(Softcover</w:t>
            </w:r>
            <w:r w:rsidRPr="003B313C">
              <w:rPr>
                <w:rFonts w:ascii="Arial" w:hAnsi="Arial" w:cs="Arial"/>
                <w:color w:val="262828"/>
                <w:spacing w:val="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On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y)</w:t>
            </w:r>
          </w:p>
        </w:tc>
        <w:tc>
          <w:tcPr>
            <w:tcW w:w="1327" w:type="dxa"/>
            <w:vAlign w:val="center"/>
          </w:tcPr>
          <w:p w14:paraId="27E82210" w14:textId="20B33B3F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1130*</w:t>
            </w:r>
          </w:p>
        </w:tc>
        <w:tc>
          <w:tcPr>
            <w:tcW w:w="810" w:type="dxa"/>
            <w:vAlign w:val="center"/>
          </w:tcPr>
          <w:p w14:paraId="0F6F8473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4438F1F0" w14:textId="198EED59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7220BD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9.80</w:t>
            </w:r>
          </w:p>
        </w:tc>
        <w:tc>
          <w:tcPr>
            <w:tcW w:w="1530" w:type="dxa"/>
            <w:vAlign w:val="center"/>
          </w:tcPr>
          <w:p w14:paraId="57A66CF0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6095C8E1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7DD4DB9C" w14:textId="424FCB3B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Living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C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ean</w:t>
            </w:r>
            <w:r w:rsidRPr="003B313C">
              <w:rPr>
                <w:rFonts w:ascii="Arial" w:hAnsi="Arial" w:cs="Arial"/>
                <w:color w:val="525454"/>
                <w:w w:val="105"/>
                <w:sz w:val="18"/>
                <w:szCs w:val="18"/>
              </w:rPr>
              <w:t>:</w:t>
            </w:r>
            <w:r w:rsidRPr="003B313C">
              <w:rPr>
                <w:rFonts w:ascii="Arial" w:hAnsi="Arial" w:cs="Arial"/>
                <w:color w:val="525454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Journey</w:t>
            </w:r>
            <w:r w:rsidRPr="003B313C">
              <w:rPr>
                <w:rFonts w:ascii="Arial" w:hAnsi="Arial" w:cs="Arial"/>
                <w:color w:val="262828"/>
                <w:spacing w:val="1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Cont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nues</w:t>
            </w:r>
            <w:r w:rsidRPr="003B313C">
              <w:rPr>
                <w:rFonts w:ascii="Arial" w:hAnsi="Arial" w:cs="Arial"/>
                <w:color w:val="262828"/>
                <w:spacing w:val="1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H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ardcover)</w:t>
            </w:r>
          </w:p>
        </w:tc>
        <w:tc>
          <w:tcPr>
            <w:tcW w:w="1327" w:type="dxa"/>
            <w:vAlign w:val="center"/>
          </w:tcPr>
          <w:p w14:paraId="69F9E216" w14:textId="0A346530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05"/>
                <w:sz w:val="18"/>
                <w:szCs w:val="18"/>
              </w:rPr>
              <w:t>1150</w:t>
            </w:r>
          </w:p>
        </w:tc>
        <w:tc>
          <w:tcPr>
            <w:tcW w:w="810" w:type="dxa"/>
            <w:vAlign w:val="center"/>
          </w:tcPr>
          <w:p w14:paraId="32634DEB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26B107BD" w14:textId="5229A646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1</w:t>
            </w:r>
            <w:r w:rsidR="007220BD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1.60</w:t>
            </w:r>
          </w:p>
        </w:tc>
        <w:tc>
          <w:tcPr>
            <w:tcW w:w="1530" w:type="dxa"/>
            <w:vAlign w:val="center"/>
          </w:tcPr>
          <w:p w14:paraId="7082AF8E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1D64C177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6D4847F6" w14:textId="71692A04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Living Clean: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Journey</w:t>
            </w:r>
            <w:r w:rsidRPr="003B313C">
              <w:rPr>
                <w:rFonts w:ascii="Arial" w:hAnsi="Arial" w:cs="Arial"/>
                <w:color w:val="131315"/>
                <w:spacing w:val="65"/>
                <w:w w:val="15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Softcover)</w:t>
            </w:r>
          </w:p>
        </w:tc>
        <w:tc>
          <w:tcPr>
            <w:tcW w:w="1327" w:type="dxa"/>
            <w:vAlign w:val="center"/>
          </w:tcPr>
          <w:p w14:paraId="08FD9B9C" w14:textId="5D6A3FD4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151</w:t>
            </w:r>
            <w:r w:rsidRPr="003B313C">
              <w:rPr>
                <w:rFonts w:ascii="Arial" w:hAnsi="Arial" w:cs="Arial"/>
                <w:color w:val="262828"/>
                <w:spacing w:val="-13"/>
                <w:w w:val="110"/>
                <w:sz w:val="18"/>
                <w:szCs w:val="18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0447713D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43CFE22A" w14:textId="19781F59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</w:t>
            </w:r>
            <w:r w:rsidR="00A66FD5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1.60</w:t>
            </w:r>
          </w:p>
        </w:tc>
        <w:tc>
          <w:tcPr>
            <w:tcW w:w="1530" w:type="dxa"/>
            <w:vAlign w:val="center"/>
          </w:tcPr>
          <w:p w14:paraId="19243728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00AAE181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D5EB418" w14:textId="0CD09FA9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Guiding</w:t>
            </w:r>
            <w:r w:rsidRPr="003B313C">
              <w:rPr>
                <w:rFonts w:ascii="Arial" w:hAnsi="Arial" w:cs="Arial"/>
                <w:color w:val="262828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rinc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es</w:t>
            </w:r>
            <w:r w:rsidRPr="003B313C">
              <w:rPr>
                <w:rFonts w:ascii="Arial" w:hAnsi="Arial" w:cs="Arial"/>
                <w:color w:val="525454"/>
                <w:w w:val="105"/>
                <w:sz w:val="18"/>
                <w:szCs w:val="18"/>
              </w:rPr>
              <w:t>:</w:t>
            </w:r>
            <w:r w:rsidRPr="003B313C">
              <w:rPr>
                <w:rFonts w:ascii="Arial" w:hAnsi="Arial" w:cs="Arial"/>
                <w:color w:val="525454"/>
                <w:spacing w:val="-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1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p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rit of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Our</w:t>
            </w:r>
            <w:r w:rsidRPr="003B313C">
              <w:rPr>
                <w:rFonts w:ascii="Arial" w:hAnsi="Arial" w:cs="Arial"/>
                <w:color w:val="262828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raditions</w:t>
            </w:r>
            <w:r w:rsidRPr="003B313C">
              <w:rPr>
                <w:rFonts w:ascii="Arial" w:hAnsi="Arial" w:cs="Arial"/>
                <w:color w:val="131315"/>
                <w:spacing w:val="1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Hardcover)</w:t>
            </w:r>
          </w:p>
        </w:tc>
        <w:tc>
          <w:tcPr>
            <w:tcW w:w="1327" w:type="dxa"/>
            <w:vAlign w:val="center"/>
          </w:tcPr>
          <w:p w14:paraId="752FC998" w14:textId="3A89C85F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4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201</w:t>
            </w:r>
          </w:p>
        </w:tc>
        <w:tc>
          <w:tcPr>
            <w:tcW w:w="810" w:type="dxa"/>
            <w:vAlign w:val="center"/>
          </w:tcPr>
          <w:p w14:paraId="4555B3FF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03E70725" w14:textId="4060AFC3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="007220BD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3.05</w:t>
            </w:r>
          </w:p>
        </w:tc>
        <w:tc>
          <w:tcPr>
            <w:tcW w:w="1530" w:type="dxa"/>
            <w:vAlign w:val="center"/>
          </w:tcPr>
          <w:p w14:paraId="5109D12F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154A2" w14:paraId="0719B754" w14:textId="77777777" w:rsidTr="003B313C">
        <w:trPr>
          <w:trHeight w:val="144"/>
        </w:trPr>
        <w:tc>
          <w:tcPr>
            <w:tcW w:w="5305" w:type="dxa"/>
            <w:vAlign w:val="center"/>
          </w:tcPr>
          <w:p w14:paraId="3699B4C8" w14:textId="60EE6A26" w:rsidR="002038A6" w:rsidRPr="003B313C" w:rsidRDefault="002038A6" w:rsidP="002038A6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Guid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ng</w:t>
            </w:r>
            <w:r w:rsidRPr="003B313C">
              <w:rPr>
                <w:rFonts w:ascii="Arial" w:hAnsi="Arial" w:cs="Arial"/>
                <w:color w:val="262828"/>
                <w:spacing w:val="1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rinciples:</w:t>
            </w:r>
            <w:r w:rsidRPr="003B313C">
              <w:rPr>
                <w:rFonts w:ascii="Arial" w:hAnsi="Arial" w:cs="Arial"/>
                <w:color w:val="262828"/>
                <w:spacing w:val="-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262828"/>
                <w:spacing w:val="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pirit</w:t>
            </w:r>
            <w:r w:rsidRPr="003B313C">
              <w:rPr>
                <w:rFonts w:ascii="Arial" w:hAnsi="Arial" w:cs="Arial"/>
                <w:color w:val="262828"/>
                <w:spacing w:val="-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of</w:t>
            </w:r>
            <w:r w:rsidRPr="003B313C">
              <w:rPr>
                <w:rFonts w:ascii="Arial" w:hAnsi="Arial" w:cs="Arial"/>
                <w:color w:val="262828"/>
                <w:spacing w:val="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Our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rad</w:t>
            </w:r>
            <w:r w:rsidRPr="003B313C">
              <w:rPr>
                <w:rFonts w:ascii="Arial" w:hAnsi="Arial" w:cs="Arial"/>
                <w:color w:val="525454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ions</w:t>
            </w:r>
            <w:r w:rsidRPr="003B313C">
              <w:rPr>
                <w:rFonts w:ascii="Arial" w:hAnsi="Arial" w:cs="Arial"/>
                <w:color w:val="131315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(Softcover)</w:t>
            </w:r>
          </w:p>
        </w:tc>
        <w:tc>
          <w:tcPr>
            <w:tcW w:w="1327" w:type="dxa"/>
            <w:vAlign w:val="center"/>
          </w:tcPr>
          <w:p w14:paraId="41B928DC" w14:textId="0B66471D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202</w:t>
            </w:r>
          </w:p>
        </w:tc>
        <w:tc>
          <w:tcPr>
            <w:tcW w:w="810" w:type="dxa"/>
            <w:vAlign w:val="center"/>
          </w:tcPr>
          <w:p w14:paraId="77615ACF" w14:textId="77777777" w:rsidR="002038A6" w:rsidRPr="003B313C" w:rsidRDefault="002038A6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6CE59DB3" w14:textId="7DF66C3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="007220BD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3.05</w:t>
            </w:r>
          </w:p>
        </w:tc>
        <w:tc>
          <w:tcPr>
            <w:tcW w:w="1530" w:type="dxa"/>
            <w:vAlign w:val="center"/>
          </w:tcPr>
          <w:p w14:paraId="3FDFC873" w14:textId="77777777" w:rsidR="002038A6" w:rsidRPr="003B313C" w:rsidRDefault="002038A6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66FD5" w14:paraId="71AF8748" w14:textId="77777777" w:rsidTr="00A66FD5">
        <w:trPr>
          <w:trHeight w:val="89"/>
        </w:trPr>
        <w:tc>
          <w:tcPr>
            <w:tcW w:w="5305" w:type="dxa"/>
            <w:vAlign w:val="center"/>
          </w:tcPr>
          <w:p w14:paraId="184D6A2E" w14:textId="232DF306" w:rsidR="00A66FD5" w:rsidRPr="003B313C" w:rsidRDefault="00A66FD5" w:rsidP="002038A6">
            <w:pPr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.P.A.D. Spiritual Principles a Day (</w:t>
            </w:r>
            <w:r w:rsidRPr="00A66FD5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oftcover Only)</w:t>
            </w:r>
            <w:r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 xml:space="preserve">  </w:t>
            </w:r>
          </w:p>
        </w:tc>
        <w:tc>
          <w:tcPr>
            <w:tcW w:w="1327" w:type="dxa"/>
            <w:vAlign w:val="center"/>
          </w:tcPr>
          <w:p w14:paraId="6CEF2712" w14:textId="43015BA7" w:rsidR="00A66FD5" w:rsidRPr="003B313C" w:rsidRDefault="00A66FD5" w:rsidP="00C0772C">
            <w:pPr>
              <w:jc w:val="center"/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110</w:t>
            </w:r>
          </w:p>
        </w:tc>
        <w:tc>
          <w:tcPr>
            <w:tcW w:w="810" w:type="dxa"/>
            <w:vAlign w:val="center"/>
          </w:tcPr>
          <w:p w14:paraId="2DBADEDE" w14:textId="77777777" w:rsidR="00A66FD5" w:rsidRPr="003B313C" w:rsidRDefault="00A66FD5" w:rsidP="00C0772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vAlign w:val="center"/>
          </w:tcPr>
          <w:p w14:paraId="7504B1E7" w14:textId="0E64866E" w:rsidR="00A66FD5" w:rsidRPr="003B313C" w:rsidRDefault="00A66FD5" w:rsidP="00C0772C">
            <w:pPr>
              <w:jc w:val="center"/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</w:pPr>
            <w:r w:rsidRPr="00A66FD5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</w:t>
            </w:r>
            <w:r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13.00</w:t>
            </w:r>
          </w:p>
        </w:tc>
        <w:tc>
          <w:tcPr>
            <w:tcW w:w="1530" w:type="dxa"/>
            <w:vAlign w:val="center"/>
          </w:tcPr>
          <w:p w14:paraId="5029E127" w14:textId="77777777" w:rsidR="00A66FD5" w:rsidRPr="003B313C" w:rsidRDefault="00A66FD5" w:rsidP="00C0772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9C438BE" w14:textId="3019D572" w:rsidR="00CE73EF" w:rsidRDefault="00CE73EF" w:rsidP="00CE73EF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5106"/>
        <w:gridCol w:w="1319"/>
        <w:gridCol w:w="1120"/>
        <w:gridCol w:w="1664"/>
        <w:gridCol w:w="1496"/>
      </w:tblGrid>
      <w:tr w:rsidR="001D4A00" w:rsidRPr="003B313C" w14:paraId="74677C80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10A5B50E" w14:textId="678E694B" w:rsidR="001D4A00" w:rsidRPr="003B313C" w:rsidRDefault="001D4A00" w:rsidP="001D4A00">
            <w:pPr>
              <w:jc w:val="center"/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8"/>
                <w:szCs w:val="18"/>
              </w:rPr>
              <w:t>BOOKLETS</w:t>
            </w:r>
          </w:p>
        </w:tc>
        <w:tc>
          <w:tcPr>
            <w:tcW w:w="1319" w:type="dxa"/>
            <w:vAlign w:val="center"/>
          </w:tcPr>
          <w:p w14:paraId="401F9894" w14:textId="6ED7E0AF" w:rsidR="001D4A00" w:rsidRPr="003B313C" w:rsidRDefault="001D4A00" w:rsidP="001D4A00">
            <w:pPr>
              <w:jc w:val="center"/>
              <w:rPr>
                <w:rFonts w:ascii="Arial" w:hAnsi="Arial" w:cs="Arial"/>
                <w:color w:val="131315"/>
                <w:spacing w:val="-4"/>
                <w:w w:val="105"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131315"/>
                <w:sz w:val="18"/>
                <w:szCs w:val="18"/>
              </w:rPr>
              <w:t>IT</w:t>
            </w:r>
            <w:r w:rsidRPr="003B313C">
              <w:rPr>
                <w:rFonts w:ascii="Arial" w:hAnsi="Arial" w:cs="Arial"/>
                <w:b/>
                <w:bCs/>
                <w:color w:val="3B3B3D"/>
                <w:sz w:val="18"/>
                <w:szCs w:val="18"/>
              </w:rPr>
              <w:t>EM</w:t>
            </w:r>
            <w:r w:rsidRPr="003B313C">
              <w:rPr>
                <w:rFonts w:ascii="Arial" w:hAnsi="Arial" w:cs="Arial"/>
                <w:b/>
                <w:bCs/>
                <w:color w:val="3B3B3D"/>
                <w:spacing w:val="4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b/>
                <w:bCs/>
                <w:color w:val="131315"/>
                <w:spacing w:val="-5"/>
                <w:sz w:val="18"/>
                <w:szCs w:val="18"/>
              </w:rPr>
              <w:t>NO.</w:t>
            </w:r>
          </w:p>
        </w:tc>
        <w:tc>
          <w:tcPr>
            <w:tcW w:w="1120" w:type="dxa"/>
            <w:vAlign w:val="center"/>
          </w:tcPr>
          <w:p w14:paraId="172D2BFA" w14:textId="6AD38F6F" w:rsidR="001D4A00" w:rsidRPr="003B313C" w:rsidRDefault="001D4A00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sz w:val="18"/>
                <w:szCs w:val="18"/>
              </w:rPr>
              <w:t>QUAN</w:t>
            </w:r>
            <w:r w:rsidRPr="003B313C">
              <w:rPr>
                <w:rFonts w:ascii="Arial" w:hAnsi="Arial" w:cs="Arial"/>
                <w:b/>
                <w:bCs/>
                <w:color w:val="525454"/>
                <w:spacing w:val="-2"/>
                <w:sz w:val="18"/>
                <w:szCs w:val="18"/>
              </w:rPr>
              <w:t>T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sz w:val="18"/>
                <w:szCs w:val="18"/>
              </w:rPr>
              <w:t>ITY</w:t>
            </w:r>
          </w:p>
        </w:tc>
        <w:tc>
          <w:tcPr>
            <w:tcW w:w="1664" w:type="dxa"/>
            <w:vAlign w:val="center"/>
          </w:tcPr>
          <w:p w14:paraId="3AFCD0DD" w14:textId="51328AE3" w:rsidR="001D4A00" w:rsidRPr="003B313C" w:rsidRDefault="001D4A00" w:rsidP="001D4A00">
            <w:pPr>
              <w:jc w:val="center"/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UNIT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PR</w:t>
            </w:r>
            <w:r w:rsidRPr="003B313C">
              <w:rPr>
                <w:rFonts w:ascii="Arial" w:hAnsi="Arial" w:cs="Arial"/>
                <w:b/>
                <w:bCs/>
                <w:color w:val="707272"/>
                <w:spacing w:val="-2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CE</w:t>
            </w:r>
          </w:p>
        </w:tc>
        <w:tc>
          <w:tcPr>
            <w:tcW w:w="1496" w:type="dxa"/>
            <w:vAlign w:val="center"/>
          </w:tcPr>
          <w:p w14:paraId="0FE58D39" w14:textId="1B070028" w:rsidR="001D4A00" w:rsidRPr="003B313C" w:rsidRDefault="001D4A00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TOTAL</w:t>
            </w:r>
          </w:p>
        </w:tc>
      </w:tr>
      <w:tr w:rsidR="003B313C" w:rsidRPr="003B313C" w14:paraId="59845CFB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3ACA95E1" w14:textId="39A4BCF9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welve</w:t>
            </w:r>
            <w:r w:rsidRPr="003B313C">
              <w:rPr>
                <w:rFonts w:ascii="Arial" w:hAnsi="Arial" w:cs="Arial"/>
                <w:color w:val="131315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Concepts</w:t>
            </w:r>
            <w:r w:rsidRPr="003B313C">
              <w:rPr>
                <w:rFonts w:ascii="Arial" w:hAnsi="Arial" w:cs="Arial"/>
                <w:color w:val="262828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262828"/>
                <w:spacing w:val="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Service</w:t>
            </w:r>
          </w:p>
        </w:tc>
        <w:tc>
          <w:tcPr>
            <w:tcW w:w="1319" w:type="dxa"/>
            <w:vAlign w:val="center"/>
          </w:tcPr>
          <w:p w14:paraId="08E4BE0C" w14:textId="7FF27432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05"/>
                <w:sz w:val="18"/>
                <w:szCs w:val="18"/>
              </w:rPr>
              <w:t>11</w:t>
            </w:r>
            <w:r w:rsidRPr="003B313C">
              <w:rPr>
                <w:rFonts w:ascii="Arial" w:hAnsi="Arial" w:cs="Arial"/>
                <w:color w:val="3B3B3D"/>
                <w:spacing w:val="-4"/>
                <w:w w:val="105"/>
                <w:sz w:val="18"/>
                <w:szCs w:val="18"/>
              </w:rPr>
              <w:t>6</w:t>
            </w:r>
            <w:r w:rsidRPr="003B313C">
              <w:rPr>
                <w:rFonts w:ascii="Arial" w:hAnsi="Arial" w:cs="Arial"/>
                <w:color w:val="131315"/>
                <w:spacing w:val="-4"/>
                <w:w w:val="105"/>
                <w:sz w:val="18"/>
                <w:szCs w:val="18"/>
              </w:rPr>
              <w:t>4*</w:t>
            </w:r>
          </w:p>
        </w:tc>
        <w:tc>
          <w:tcPr>
            <w:tcW w:w="1120" w:type="dxa"/>
            <w:vAlign w:val="center"/>
          </w:tcPr>
          <w:p w14:paraId="4A5B75A6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31BD505A" w14:textId="136096E8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$2</w:t>
            </w:r>
            <w:r w:rsidRPr="003B313C">
              <w:rPr>
                <w:rFonts w:ascii="Arial" w:hAnsi="Arial" w:cs="Arial"/>
                <w:color w:val="525454"/>
                <w:spacing w:val="-2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20</w:t>
            </w:r>
          </w:p>
        </w:tc>
        <w:tc>
          <w:tcPr>
            <w:tcW w:w="1496" w:type="dxa"/>
            <w:vAlign w:val="center"/>
          </w:tcPr>
          <w:p w14:paraId="46C04784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13C" w:rsidRPr="003B313C" w14:paraId="59834E7B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45EFF4B5" w14:textId="7B89F5C1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hite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Booklet</w:t>
            </w:r>
          </w:p>
        </w:tc>
        <w:tc>
          <w:tcPr>
            <w:tcW w:w="1319" w:type="dxa"/>
            <w:vAlign w:val="center"/>
          </w:tcPr>
          <w:p w14:paraId="218B9055" w14:textId="76A5E525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1500*</w:t>
            </w:r>
          </w:p>
        </w:tc>
        <w:tc>
          <w:tcPr>
            <w:tcW w:w="1120" w:type="dxa"/>
            <w:vAlign w:val="center"/>
          </w:tcPr>
          <w:p w14:paraId="022CD8C9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0D854A93" w14:textId="5554BC58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80</w:t>
            </w:r>
          </w:p>
        </w:tc>
        <w:tc>
          <w:tcPr>
            <w:tcW w:w="1496" w:type="dxa"/>
            <w:vAlign w:val="center"/>
          </w:tcPr>
          <w:p w14:paraId="4D8A9BAE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13C" w:rsidRPr="003B313C" w14:paraId="5F201B83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1D66B095" w14:textId="2ECA5835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10"/>
                <w:sz w:val="18"/>
                <w:szCs w:val="18"/>
              </w:rPr>
              <w:t>In</w:t>
            </w:r>
            <w:r w:rsidRPr="003B313C">
              <w:rPr>
                <w:rFonts w:ascii="Arial" w:hAnsi="Arial" w:cs="Arial"/>
                <w:color w:val="010303"/>
                <w:spacing w:val="-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Times</w:t>
            </w:r>
            <w:r w:rsidRPr="003B313C">
              <w:rPr>
                <w:rFonts w:ascii="Arial" w:hAnsi="Arial" w:cs="Arial"/>
                <w:color w:val="262828"/>
                <w:spacing w:val="-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of</w:t>
            </w:r>
            <w:r w:rsidRPr="003B313C">
              <w:rPr>
                <w:rFonts w:ascii="Arial" w:hAnsi="Arial" w:cs="Arial"/>
                <w:color w:val="131315"/>
                <w:spacing w:val="-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Illness</w:t>
            </w:r>
            <w:r w:rsidRPr="003B313C">
              <w:rPr>
                <w:rFonts w:ascii="Arial" w:hAnsi="Arial" w:cs="Arial"/>
                <w:color w:val="131315"/>
                <w:spacing w:val="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/Rev</w:t>
            </w:r>
            <w:r w:rsidRPr="003B313C">
              <w:rPr>
                <w:rFonts w:ascii="Arial" w:hAnsi="Arial" w:cs="Arial"/>
                <w:color w:val="525454"/>
                <w:spacing w:val="-2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sed\</w:t>
            </w:r>
          </w:p>
        </w:tc>
        <w:tc>
          <w:tcPr>
            <w:tcW w:w="1319" w:type="dxa"/>
            <w:vAlign w:val="center"/>
          </w:tcPr>
          <w:p w14:paraId="07910D30" w14:textId="23A6B3BC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1603*</w:t>
            </w:r>
          </w:p>
        </w:tc>
        <w:tc>
          <w:tcPr>
            <w:tcW w:w="1120" w:type="dxa"/>
            <w:vAlign w:val="center"/>
          </w:tcPr>
          <w:p w14:paraId="62B3A1BC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20508516" w14:textId="4D49FBE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3.40</w:t>
            </w:r>
          </w:p>
        </w:tc>
        <w:tc>
          <w:tcPr>
            <w:tcW w:w="1496" w:type="dxa"/>
            <w:vAlign w:val="center"/>
          </w:tcPr>
          <w:p w14:paraId="4C0E6406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13C" w:rsidRPr="003B313C" w14:paraId="00396C63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6DCC488E" w14:textId="2A51A722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-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Group</w:t>
            </w:r>
            <w:r w:rsidRPr="003B313C">
              <w:rPr>
                <w:rFonts w:ascii="Arial" w:hAnsi="Arial" w:cs="Arial"/>
                <w:color w:val="262828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Book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et</w:t>
            </w:r>
            <w:r w:rsidRPr="003B313C">
              <w:rPr>
                <w:rFonts w:ascii="Arial" w:hAnsi="Arial" w:cs="Arial"/>
                <w:color w:val="262828"/>
                <w:spacing w:val="2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(Revised)</w:t>
            </w:r>
          </w:p>
        </w:tc>
        <w:tc>
          <w:tcPr>
            <w:tcW w:w="1319" w:type="dxa"/>
            <w:vAlign w:val="center"/>
          </w:tcPr>
          <w:p w14:paraId="510852DD" w14:textId="19859181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600*</w:t>
            </w:r>
          </w:p>
        </w:tc>
        <w:tc>
          <w:tcPr>
            <w:tcW w:w="1120" w:type="dxa"/>
            <w:vAlign w:val="center"/>
          </w:tcPr>
          <w:p w14:paraId="475FDC0D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4389AA8D" w14:textId="342BC6A6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525454"/>
                <w:spacing w:val="-2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00</w:t>
            </w:r>
          </w:p>
        </w:tc>
        <w:tc>
          <w:tcPr>
            <w:tcW w:w="1496" w:type="dxa"/>
            <w:vAlign w:val="center"/>
          </w:tcPr>
          <w:p w14:paraId="1360B62C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13C" w:rsidRPr="003B313C" w14:paraId="62D1A1B9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35FFC07F" w14:textId="0E709E68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Behind</w:t>
            </w:r>
            <w:r w:rsidRPr="003B313C">
              <w:rPr>
                <w:rFonts w:ascii="Arial" w:hAnsi="Arial" w:cs="Arial"/>
                <w:color w:val="131315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Walls</w:t>
            </w:r>
          </w:p>
        </w:tc>
        <w:tc>
          <w:tcPr>
            <w:tcW w:w="1319" w:type="dxa"/>
            <w:vAlign w:val="center"/>
          </w:tcPr>
          <w:p w14:paraId="2F889A43" w14:textId="65804E1D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1601</w:t>
            </w:r>
            <w:r w:rsidR="001D4A00"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2692C133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670A9898" w14:textId="05451D24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$1.00</w:t>
            </w:r>
          </w:p>
        </w:tc>
        <w:tc>
          <w:tcPr>
            <w:tcW w:w="1496" w:type="dxa"/>
            <w:vAlign w:val="center"/>
          </w:tcPr>
          <w:p w14:paraId="1C8CDB9C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13C" w:rsidRPr="003B313C" w14:paraId="7D54FDE9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1F361CF0" w14:textId="477BB1F7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Work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 xml:space="preserve">ing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Step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Four</w:t>
            </w:r>
            <w:r w:rsidRPr="003B313C">
              <w:rPr>
                <w:rFonts w:ascii="Arial" w:hAnsi="Arial" w:cs="Arial"/>
                <w:color w:val="131315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n</w:t>
            </w:r>
            <w:r w:rsidRPr="003B313C">
              <w:rPr>
                <w:rFonts w:ascii="Arial" w:hAnsi="Arial" w:cs="Arial"/>
                <w:color w:val="010303"/>
                <w:spacing w:val="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5"/>
                <w:w w:val="110"/>
                <w:sz w:val="18"/>
                <w:szCs w:val="18"/>
              </w:rPr>
              <w:t>NA</w:t>
            </w:r>
          </w:p>
        </w:tc>
        <w:tc>
          <w:tcPr>
            <w:tcW w:w="1319" w:type="dxa"/>
            <w:vAlign w:val="center"/>
          </w:tcPr>
          <w:p w14:paraId="7A00D7C9" w14:textId="7BC4D151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sz w:val="18"/>
                <w:szCs w:val="18"/>
              </w:rPr>
              <w:t>311</w:t>
            </w:r>
            <w:r w:rsidR="001D4A00" w:rsidRPr="003B313C">
              <w:rPr>
                <w:rFonts w:ascii="Arial" w:hAnsi="Arial" w:cs="Arial"/>
                <w:color w:val="262828"/>
                <w:spacing w:val="-2"/>
                <w:sz w:val="18"/>
                <w:szCs w:val="18"/>
              </w:rPr>
              <w:t>0</w:t>
            </w:r>
            <w:r w:rsidR="00637392">
              <w:rPr>
                <w:rFonts w:ascii="Arial" w:hAnsi="Arial" w:cs="Arial"/>
                <w:color w:val="262828"/>
                <w:spacing w:val="-2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0D63277E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2FEECEC9" w14:textId="615AD16B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82</w:t>
            </w:r>
          </w:p>
        </w:tc>
        <w:tc>
          <w:tcPr>
            <w:tcW w:w="1496" w:type="dxa"/>
            <w:vAlign w:val="center"/>
          </w:tcPr>
          <w:p w14:paraId="777FCFD4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13C" w:rsidRPr="003B313C" w14:paraId="3DA1BFA9" w14:textId="77777777" w:rsidTr="007220BD">
        <w:trPr>
          <w:trHeight w:val="144"/>
        </w:trPr>
        <w:tc>
          <w:tcPr>
            <w:tcW w:w="5106" w:type="dxa"/>
            <w:vAlign w:val="center"/>
          </w:tcPr>
          <w:p w14:paraId="409DC443" w14:textId="7420EFC7" w:rsidR="00C0772C" w:rsidRPr="003B313C" w:rsidRDefault="00C0772C" w:rsidP="001D4A00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 xml:space="preserve">NA: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 R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esource</w:t>
            </w:r>
            <w:r w:rsidRPr="003B313C">
              <w:rPr>
                <w:rFonts w:ascii="Arial" w:hAnsi="Arial" w:cs="Arial"/>
                <w:color w:val="131315"/>
                <w:spacing w:val="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n</w:t>
            </w:r>
            <w:r w:rsidRPr="003B313C">
              <w:rPr>
                <w:rFonts w:ascii="Arial" w:hAnsi="Arial" w:cs="Arial"/>
                <w:color w:val="262828"/>
                <w:spacing w:val="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Your</w:t>
            </w:r>
            <w:r w:rsidRPr="003B313C">
              <w:rPr>
                <w:rFonts w:ascii="Arial" w:hAnsi="Arial" w:cs="Arial"/>
                <w:color w:val="262828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Community</w:t>
            </w:r>
          </w:p>
        </w:tc>
        <w:tc>
          <w:tcPr>
            <w:tcW w:w="1319" w:type="dxa"/>
            <w:vAlign w:val="center"/>
          </w:tcPr>
          <w:p w14:paraId="7F7F187A" w14:textId="2E9B9370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1604*</w:t>
            </w:r>
          </w:p>
        </w:tc>
        <w:tc>
          <w:tcPr>
            <w:tcW w:w="1120" w:type="dxa"/>
            <w:vAlign w:val="center"/>
          </w:tcPr>
          <w:p w14:paraId="49DAEDDD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4" w:type="dxa"/>
            <w:vAlign w:val="center"/>
          </w:tcPr>
          <w:p w14:paraId="6EE426B3" w14:textId="21740A21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42</w:t>
            </w:r>
          </w:p>
        </w:tc>
        <w:tc>
          <w:tcPr>
            <w:tcW w:w="1496" w:type="dxa"/>
            <w:vAlign w:val="center"/>
          </w:tcPr>
          <w:p w14:paraId="41ADA50D" w14:textId="77777777" w:rsidR="00C0772C" w:rsidRPr="003B313C" w:rsidRDefault="00C0772C" w:rsidP="001D4A0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A1E4443" w14:textId="75ACABDB" w:rsidR="00C0772C" w:rsidRDefault="00C0772C" w:rsidP="00CE73EF"/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5106"/>
        <w:gridCol w:w="1298"/>
        <w:gridCol w:w="1120"/>
        <w:gridCol w:w="1663"/>
        <w:gridCol w:w="1495"/>
      </w:tblGrid>
      <w:tr w:rsidR="003E3BEB" w14:paraId="3EE41CFA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C303461" w14:textId="0AA5BF18" w:rsidR="003E3BEB" w:rsidRPr="003B313C" w:rsidRDefault="003E3BEB" w:rsidP="009A49C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8"/>
                <w:szCs w:val="18"/>
              </w:rPr>
              <w:t>PAMPHLETS</w:t>
            </w:r>
          </w:p>
        </w:tc>
        <w:tc>
          <w:tcPr>
            <w:tcW w:w="1298" w:type="dxa"/>
            <w:vAlign w:val="center"/>
          </w:tcPr>
          <w:p w14:paraId="205647AE" w14:textId="77777777" w:rsidR="003E3BEB" w:rsidRPr="003B313C" w:rsidRDefault="003E3BEB" w:rsidP="009A49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131315"/>
                <w:sz w:val="18"/>
                <w:szCs w:val="18"/>
              </w:rPr>
              <w:t>IT</w:t>
            </w:r>
            <w:r w:rsidRPr="003B313C">
              <w:rPr>
                <w:rFonts w:ascii="Arial" w:hAnsi="Arial" w:cs="Arial"/>
                <w:b/>
                <w:bCs/>
                <w:color w:val="3B3B3D"/>
                <w:sz w:val="18"/>
                <w:szCs w:val="18"/>
              </w:rPr>
              <w:t>EM</w:t>
            </w:r>
            <w:r w:rsidRPr="003B313C">
              <w:rPr>
                <w:rFonts w:ascii="Arial" w:hAnsi="Arial" w:cs="Arial"/>
                <w:b/>
                <w:bCs/>
                <w:color w:val="3B3B3D"/>
                <w:spacing w:val="4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b/>
                <w:bCs/>
                <w:color w:val="131315"/>
                <w:spacing w:val="-5"/>
                <w:sz w:val="18"/>
                <w:szCs w:val="18"/>
              </w:rPr>
              <w:t>NO.</w:t>
            </w:r>
          </w:p>
        </w:tc>
        <w:tc>
          <w:tcPr>
            <w:tcW w:w="1120" w:type="dxa"/>
            <w:vAlign w:val="center"/>
          </w:tcPr>
          <w:p w14:paraId="29089AE8" w14:textId="77777777" w:rsidR="003E3BEB" w:rsidRPr="003B313C" w:rsidRDefault="003E3BEB" w:rsidP="009A49CE">
            <w:pPr>
              <w:ind w:right="-10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sz w:val="18"/>
                <w:szCs w:val="18"/>
              </w:rPr>
              <w:t>QUAN</w:t>
            </w:r>
            <w:r w:rsidRPr="003B313C">
              <w:rPr>
                <w:rFonts w:ascii="Arial" w:hAnsi="Arial" w:cs="Arial"/>
                <w:b/>
                <w:bCs/>
                <w:color w:val="525454"/>
                <w:spacing w:val="-2"/>
                <w:sz w:val="18"/>
                <w:szCs w:val="18"/>
              </w:rPr>
              <w:t>T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sz w:val="18"/>
                <w:szCs w:val="18"/>
              </w:rPr>
              <w:t>ITY</w:t>
            </w:r>
          </w:p>
        </w:tc>
        <w:tc>
          <w:tcPr>
            <w:tcW w:w="1663" w:type="dxa"/>
            <w:vAlign w:val="center"/>
          </w:tcPr>
          <w:p w14:paraId="4A2B6EB4" w14:textId="77777777" w:rsidR="003E3BEB" w:rsidRPr="003B313C" w:rsidRDefault="003E3BEB" w:rsidP="009A49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UNIT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PR</w:t>
            </w:r>
            <w:r w:rsidRPr="003B313C">
              <w:rPr>
                <w:rFonts w:ascii="Arial" w:hAnsi="Arial" w:cs="Arial"/>
                <w:b/>
                <w:bCs/>
                <w:color w:val="707272"/>
                <w:spacing w:val="-2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CE</w:t>
            </w:r>
          </w:p>
        </w:tc>
        <w:tc>
          <w:tcPr>
            <w:tcW w:w="1495" w:type="dxa"/>
            <w:vAlign w:val="center"/>
          </w:tcPr>
          <w:p w14:paraId="7F42C09C" w14:textId="77777777" w:rsidR="003E3BEB" w:rsidRPr="003B313C" w:rsidRDefault="003E3BEB" w:rsidP="009A49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TOTAL</w:t>
            </w:r>
          </w:p>
        </w:tc>
      </w:tr>
      <w:tr w:rsidR="003E3BEB" w14:paraId="075F7913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503889D9" w14:textId="55D53D2B" w:rsidR="003E3BEB" w:rsidRPr="003B313C" w:rsidRDefault="003E3BEB" w:rsidP="003E3BEB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6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#1</w:t>
            </w:r>
            <w:r w:rsidRPr="003B313C">
              <w:rPr>
                <w:rFonts w:ascii="Arial" w:hAnsi="Arial" w:cs="Arial"/>
                <w:color w:val="131315"/>
                <w:spacing w:val="-1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ho,</w:t>
            </w:r>
            <w:r w:rsidRPr="003B313C">
              <w:rPr>
                <w:rFonts w:ascii="Arial" w:hAnsi="Arial" w:cs="Arial"/>
                <w:color w:val="262828"/>
                <w:spacing w:val="-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hat,</w:t>
            </w:r>
            <w:r w:rsidRPr="003B313C">
              <w:rPr>
                <w:rFonts w:ascii="Arial" w:hAnsi="Arial" w:cs="Arial"/>
                <w:color w:val="262828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How,</w:t>
            </w:r>
            <w:r w:rsidRPr="003B313C">
              <w:rPr>
                <w:rFonts w:ascii="Arial" w:hAnsi="Arial" w:cs="Arial"/>
                <w:color w:val="262828"/>
                <w:spacing w:val="-1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-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5"/>
                <w:w w:val="105"/>
                <w:sz w:val="18"/>
                <w:szCs w:val="18"/>
              </w:rPr>
              <w:t>Why</w:t>
            </w:r>
          </w:p>
        </w:tc>
        <w:tc>
          <w:tcPr>
            <w:tcW w:w="1298" w:type="dxa"/>
            <w:vAlign w:val="center"/>
          </w:tcPr>
          <w:p w14:paraId="240D1A4F" w14:textId="1C7BA0B1" w:rsidR="003E3BEB" w:rsidRPr="003B313C" w:rsidRDefault="003E3BEB" w:rsidP="003E3BE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3101</w:t>
            </w:r>
          </w:p>
        </w:tc>
        <w:tc>
          <w:tcPr>
            <w:tcW w:w="1120" w:type="dxa"/>
            <w:vAlign w:val="center"/>
          </w:tcPr>
          <w:p w14:paraId="25B6FF53" w14:textId="77777777" w:rsidR="003E3BEB" w:rsidRPr="003B313C" w:rsidRDefault="003E3BEB" w:rsidP="003E3BEB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786DD696" w14:textId="233A2A3B" w:rsidR="003E3BEB" w:rsidRPr="003B313C" w:rsidRDefault="003E3BEB" w:rsidP="003E3BE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707272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28CE249E" w14:textId="77777777" w:rsidR="003E3BEB" w:rsidRPr="003B313C" w:rsidRDefault="003E3BEB" w:rsidP="003E3BE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7F2517C8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63776DC" w14:textId="26505E51" w:rsidR="000478BE" w:rsidRPr="003B313C" w:rsidRDefault="000478BE" w:rsidP="000478BE">
            <w:pPr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6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#</w:t>
            </w:r>
            <w:r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2</w:t>
            </w:r>
            <w:r w:rsidRPr="003B313C">
              <w:rPr>
                <w:rFonts w:ascii="Arial" w:hAnsi="Arial" w:cs="Arial"/>
                <w:color w:val="131315"/>
                <w:spacing w:val="-14"/>
                <w:w w:val="105"/>
                <w:sz w:val="18"/>
                <w:szCs w:val="18"/>
              </w:rPr>
              <w:t xml:space="preserve"> </w:t>
            </w:r>
            <w:r w:rsidR="007C250C">
              <w:rPr>
                <w:rFonts w:ascii="Arial" w:hAnsi="Arial" w:cs="Arial"/>
                <w:color w:val="131315"/>
                <w:spacing w:val="-14"/>
                <w:w w:val="105"/>
                <w:sz w:val="18"/>
                <w:szCs w:val="18"/>
              </w:rPr>
              <w:t>The Group</w:t>
            </w:r>
          </w:p>
        </w:tc>
        <w:tc>
          <w:tcPr>
            <w:tcW w:w="1298" w:type="dxa"/>
            <w:vAlign w:val="center"/>
          </w:tcPr>
          <w:p w14:paraId="08D79384" w14:textId="55ED37A5" w:rsidR="000478BE" w:rsidRPr="003B313C" w:rsidRDefault="007C250C" w:rsidP="000478BE">
            <w:pPr>
              <w:jc w:val="center"/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3102</w:t>
            </w:r>
          </w:p>
        </w:tc>
        <w:tc>
          <w:tcPr>
            <w:tcW w:w="1120" w:type="dxa"/>
            <w:vAlign w:val="center"/>
          </w:tcPr>
          <w:p w14:paraId="5142EE44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0FBB9334" w14:textId="12FE342A" w:rsidR="000478BE" w:rsidRPr="003B313C" w:rsidRDefault="00A475A5" w:rsidP="000478BE">
            <w:pPr>
              <w:jc w:val="center"/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33</w:t>
            </w:r>
          </w:p>
        </w:tc>
        <w:tc>
          <w:tcPr>
            <w:tcW w:w="1495" w:type="dxa"/>
            <w:vAlign w:val="center"/>
          </w:tcPr>
          <w:p w14:paraId="2A0AE5F8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1B51CAFA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74B47FCD" w14:textId="0972E87D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010303"/>
                <w:spacing w:val="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#5</w:t>
            </w:r>
            <w:r w:rsidRPr="003B313C">
              <w:rPr>
                <w:rFonts w:ascii="Arial" w:hAnsi="Arial" w:cs="Arial"/>
                <w:color w:val="262828"/>
                <w:spacing w:val="-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nother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4"/>
                <w:w w:val="105"/>
                <w:sz w:val="18"/>
                <w:szCs w:val="18"/>
              </w:rPr>
              <w:t>Look</w:t>
            </w:r>
          </w:p>
        </w:tc>
        <w:tc>
          <w:tcPr>
            <w:tcW w:w="1298" w:type="dxa"/>
            <w:vAlign w:val="center"/>
          </w:tcPr>
          <w:p w14:paraId="4B97DAA0" w14:textId="7FE612AC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31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05*</w:t>
            </w:r>
          </w:p>
        </w:tc>
        <w:tc>
          <w:tcPr>
            <w:tcW w:w="1120" w:type="dxa"/>
            <w:vAlign w:val="center"/>
          </w:tcPr>
          <w:p w14:paraId="1BAB0F68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0C7AD61C" w14:textId="764EAC94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5F74B508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0A7CF414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2BE48ED8" w14:textId="433F8EC5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#6</w:t>
            </w:r>
            <w:r w:rsidRPr="003B313C">
              <w:rPr>
                <w:rFonts w:ascii="Arial" w:hAnsi="Arial" w:cs="Arial"/>
                <w:color w:val="131315"/>
                <w:spacing w:val="-1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Recovery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-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Relapse</w:t>
            </w:r>
          </w:p>
        </w:tc>
        <w:tc>
          <w:tcPr>
            <w:tcW w:w="1298" w:type="dxa"/>
            <w:vAlign w:val="center"/>
          </w:tcPr>
          <w:p w14:paraId="7A48CCE2" w14:textId="7854EFB5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106*</w:t>
            </w:r>
          </w:p>
        </w:tc>
        <w:tc>
          <w:tcPr>
            <w:tcW w:w="1120" w:type="dxa"/>
            <w:vAlign w:val="center"/>
          </w:tcPr>
          <w:p w14:paraId="55E8E0D4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6206000D" w14:textId="6D7CF248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707272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1B3CE72A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4B16811F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76AC511E" w14:textId="6D6793FD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-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#7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m</w:t>
            </w:r>
            <w:r w:rsidRPr="003B313C">
              <w:rPr>
                <w:rFonts w:ascii="Arial" w:hAnsi="Arial" w:cs="Arial"/>
                <w:color w:val="262828"/>
                <w:spacing w:val="-1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010303"/>
                <w:spacing w:val="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n</w:t>
            </w:r>
            <w:r w:rsidRPr="003B313C">
              <w:rPr>
                <w:rFonts w:ascii="Arial" w:hAnsi="Arial" w:cs="Arial"/>
                <w:color w:val="262828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Addict?</w:t>
            </w:r>
          </w:p>
        </w:tc>
        <w:tc>
          <w:tcPr>
            <w:tcW w:w="1298" w:type="dxa"/>
            <w:vAlign w:val="center"/>
          </w:tcPr>
          <w:p w14:paraId="4BB0F265" w14:textId="6CAF3734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107*</w:t>
            </w:r>
          </w:p>
        </w:tc>
        <w:tc>
          <w:tcPr>
            <w:tcW w:w="1120" w:type="dxa"/>
            <w:vAlign w:val="center"/>
          </w:tcPr>
          <w:p w14:paraId="5E4FE854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3A90BDFA" w14:textId="123D444A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5DD4E308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1E75D07F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9646C96" w14:textId="53719390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-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#8</w:t>
            </w:r>
            <w:r w:rsidRPr="003B313C">
              <w:rPr>
                <w:rFonts w:ascii="Arial" w:hAnsi="Arial" w:cs="Arial"/>
                <w:color w:val="131315"/>
                <w:spacing w:val="-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Just</w:t>
            </w:r>
            <w:r w:rsidRPr="003B313C">
              <w:rPr>
                <w:rFonts w:ascii="Arial" w:hAnsi="Arial" w:cs="Arial"/>
                <w:color w:val="131315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-1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Today</w:t>
            </w:r>
          </w:p>
        </w:tc>
        <w:tc>
          <w:tcPr>
            <w:tcW w:w="1298" w:type="dxa"/>
            <w:vAlign w:val="center"/>
          </w:tcPr>
          <w:p w14:paraId="5CA686AA" w14:textId="4182FD53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08*</w:t>
            </w:r>
          </w:p>
        </w:tc>
        <w:tc>
          <w:tcPr>
            <w:tcW w:w="1120" w:type="dxa"/>
            <w:vAlign w:val="center"/>
          </w:tcPr>
          <w:p w14:paraId="7B890F3B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541A44B7" w14:textId="1EB5BE2B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5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0ECB0B1B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2C8D52FC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28CC48C4" w14:textId="3D4D3CC8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#9</w:t>
            </w:r>
            <w:r w:rsidRPr="003B313C">
              <w:rPr>
                <w:rFonts w:ascii="Arial" w:hAnsi="Arial" w:cs="Arial"/>
                <w:color w:val="131315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Living</w:t>
            </w:r>
            <w:r w:rsidRPr="003B313C">
              <w:rPr>
                <w:rFonts w:ascii="Arial" w:hAnsi="Arial" w:cs="Arial"/>
                <w:color w:val="131315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-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Program</w:t>
            </w:r>
          </w:p>
        </w:tc>
        <w:tc>
          <w:tcPr>
            <w:tcW w:w="1298" w:type="dxa"/>
            <w:vAlign w:val="center"/>
          </w:tcPr>
          <w:p w14:paraId="40105C9F" w14:textId="1DBA165A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09*</w:t>
            </w:r>
          </w:p>
        </w:tc>
        <w:tc>
          <w:tcPr>
            <w:tcW w:w="1120" w:type="dxa"/>
            <w:vAlign w:val="center"/>
          </w:tcPr>
          <w:p w14:paraId="4EBE1C4C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6E5075F5" w14:textId="3DCD76B3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707272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1FCA3CDB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79CC99EB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44B55494" w14:textId="0E4F8AF2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#11</w:t>
            </w:r>
            <w:r w:rsidRPr="003B313C">
              <w:rPr>
                <w:rFonts w:ascii="Arial" w:hAnsi="Arial" w:cs="Arial"/>
                <w:color w:val="262828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ponsorship.</w:t>
            </w:r>
            <w:r w:rsidRPr="003B313C">
              <w:rPr>
                <w:rFonts w:ascii="Arial" w:hAnsi="Arial" w:cs="Arial"/>
                <w:color w:val="262828"/>
                <w:spacing w:val="1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Revised</w:t>
            </w:r>
          </w:p>
        </w:tc>
        <w:tc>
          <w:tcPr>
            <w:tcW w:w="1298" w:type="dxa"/>
            <w:vAlign w:val="center"/>
          </w:tcPr>
          <w:p w14:paraId="7B7A9318" w14:textId="7A57FC6B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111*</w:t>
            </w:r>
          </w:p>
        </w:tc>
        <w:tc>
          <w:tcPr>
            <w:tcW w:w="1120" w:type="dxa"/>
            <w:vAlign w:val="center"/>
          </w:tcPr>
          <w:p w14:paraId="2869FE0D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0543F5CB" w14:textId="2BB6E512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1B3921A6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62C81266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939CA8D" w14:textId="227EB224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262828"/>
                <w:spacing w:val="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#12</w:t>
            </w:r>
            <w:r w:rsidRPr="003B313C">
              <w:rPr>
                <w:rFonts w:ascii="Arial" w:hAnsi="Arial" w:cs="Arial"/>
                <w:color w:val="262828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262828"/>
                <w:spacing w:val="-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riang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e</w:t>
            </w:r>
            <w:r w:rsidRPr="003B313C">
              <w:rPr>
                <w:rFonts w:ascii="Arial" w:hAnsi="Arial" w:cs="Arial"/>
                <w:color w:val="262828"/>
                <w:spacing w:val="1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of</w:t>
            </w:r>
            <w:r w:rsidRPr="003B313C">
              <w:rPr>
                <w:rFonts w:ascii="Arial" w:hAnsi="Arial" w:cs="Arial"/>
                <w:color w:val="262828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e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-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Obsession</w:t>
            </w:r>
          </w:p>
        </w:tc>
        <w:tc>
          <w:tcPr>
            <w:tcW w:w="1298" w:type="dxa"/>
            <w:vAlign w:val="center"/>
          </w:tcPr>
          <w:p w14:paraId="791C5890" w14:textId="7FBFCA6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12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4F7E883E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443D9D25" w14:textId="1044CF70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0AC2807E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27CC95A1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076CED6" w14:textId="3AD6B828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#13</w:t>
            </w:r>
            <w:r w:rsidRPr="003B313C">
              <w:rPr>
                <w:rFonts w:ascii="Arial" w:hAnsi="Arial" w:cs="Arial"/>
                <w:color w:val="262828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By</w:t>
            </w:r>
            <w:r w:rsidRPr="003B313C">
              <w:rPr>
                <w:rFonts w:ascii="Arial" w:hAnsi="Arial" w:cs="Arial"/>
                <w:color w:val="262828"/>
                <w:spacing w:val="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Young</w:t>
            </w:r>
            <w:r w:rsidRPr="003B313C">
              <w:rPr>
                <w:rFonts w:ascii="Arial" w:hAnsi="Arial" w:cs="Arial"/>
                <w:color w:val="262828"/>
                <w:spacing w:val="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ddicts</w:t>
            </w:r>
            <w:r w:rsidRPr="003B313C">
              <w:rPr>
                <w:rFonts w:ascii="Arial" w:hAnsi="Arial" w:cs="Arial"/>
                <w:color w:val="525454"/>
                <w:w w:val="105"/>
                <w:sz w:val="18"/>
                <w:szCs w:val="18"/>
              </w:rPr>
              <w:t>,</w:t>
            </w:r>
            <w:r w:rsidRPr="003B313C">
              <w:rPr>
                <w:rFonts w:ascii="Arial" w:hAnsi="Arial" w:cs="Arial"/>
                <w:color w:val="525454"/>
                <w:spacing w:val="-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Young</w:t>
            </w:r>
            <w:r w:rsidRPr="003B313C">
              <w:rPr>
                <w:rFonts w:ascii="Arial" w:hAnsi="Arial" w:cs="Arial"/>
                <w:color w:val="262828"/>
                <w:spacing w:val="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Addicts</w:t>
            </w:r>
          </w:p>
        </w:tc>
        <w:tc>
          <w:tcPr>
            <w:tcW w:w="1298" w:type="dxa"/>
            <w:vAlign w:val="center"/>
          </w:tcPr>
          <w:p w14:paraId="58E9C447" w14:textId="5A63A069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31</w:t>
            </w:r>
            <w:r w:rsidRPr="003B313C">
              <w:rPr>
                <w:rFonts w:ascii="Arial" w:hAnsi="Arial" w:cs="Arial"/>
                <w:color w:val="010303"/>
                <w:spacing w:val="-4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3*</w:t>
            </w:r>
          </w:p>
        </w:tc>
        <w:tc>
          <w:tcPr>
            <w:tcW w:w="1120" w:type="dxa"/>
            <w:vAlign w:val="center"/>
          </w:tcPr>
          <w:p w14:paraId="1B1BBE26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125A6FEE" w14:textId="3B0DB9BB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4"/>
                <w:w w:val="110"/>
                <w:sz w:val="18"/>
                <w:szCs w:val="18"/>
              </w:rPr>
              <w:t>$.33</w:t>
            </w:r>
          </w:p>
        </w:tc>
        <w:tc>
          <w:tcPr>
            <w:tcW w:w="1495" w:type="dxa"/>
            <w:vAlign w:val="center"/>
          </w:tcPr>
          <w:p w14:paraId="3284B2D0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3140F460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6E950093" w14:textId="189B0FC1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1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#14 One</w:t>
            </w:r>
            <w:r w:rsidRPr="003B313C">
              <w:rPr>
                <w:rFonts w:ascii="Arial" w:hAnsi="Arial" w:cs="Arial"/>
                <w:color w:val="262828"/>
                <w:spacing w:val="-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ddict's</w:t>
            </w:r>
            <w:r w:rsidRPr="003B313C">
              <w:rPr>
                <w:rFonts w:ascii="Arial" w:hAnsi="Arial" w:cs="Arial"/>
                <w:color w:val="262828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Experience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3B3B3D"/>
                <w:spacing w:val="-5"/>
                <w:w w:val="105"/>
                <w:sz w:val="18"/>
                <w:szCs w:val="18"/>
              </w:rPr>
              <w:t>...</w:t>
            </w:r>
          </w:p>
        </w:tc>
        <w:tc>
          <w:tcPr>
            <w:tcW w:w="1298" w:type="dxa"/>
            <w:vAlign w:val="center"/>
          </w:tcPr>
          <w:p w14:paraId="6544055B" w14:textId="379239CA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14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7D8E5AEF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59436BB9" w14:textId="273A53AA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0A887D70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55A7A871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23EBD3AE" w14:textId="03A855E3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-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#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5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Pl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131315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Member</w:t>
            </w:r>
          </w:p>
        </w:tc>
        <w:tc>
          <w:tcPr>
            <w:tcW w:w="1298" w:type="dxa"/>
            <w:vAlign w:val="center"/>
          </w:tcPr>
          <w:p w14:paraId="292474A8" w14:textId="0771E606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15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769C1E94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5E4E13E4" w14:textId="7A001593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745E030B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78BE" w14:paraId="25C58D55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1BF5E32D" w14:textId="7048A54E" w:rsidR="000478BE" w:rsidRPr="003B313C" w:rsidRDefault="000478BE" w:rsidP="000478BE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#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6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Newcom</w:t>
            </w:r>
            <w:r w:rsidRPr="003B313C">
              <w:rPr>
                <w:rFonts w:ascii="Arial" w:hAnsi="Arial" w:cs="Arial"/>
                <w:color w:val="3B3B3D"/>
                <w:spacing w:val="-2"/>
                <w:w w:val="110"/>
                <w:sz w:val="18"/>
                <w:szCs w:val="18"/>
              </w:rPr>
              <w:t>e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r</w:t>
            </w:r>
          </w:p>
        </w:tc>
        <w:tc>
          <w:tcPr>
            <w:tcW w:w="1298" w:type="dxa"/>
            <w:vAlign w:val="center"/>
          </w:tcPr>
          <w:p w14:paraId="4318ECF2" w14:textId="4D27B5AF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1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6</w:t>
            </w:r>
            <w:r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2E46D136" w14:textId="77777777" w:rsidR="000478BE" w:rsidRPr="003B313C" w:rsidRDefault="000478BE" w:rsidP="000478BE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6DD4E187" w14:textId="01E90A55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010303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1ADCDAE0" w14:textId="77777777" w:rsidR="000478BE" w:rsidRPr="003B313C" w:rsidRDefault="000478BE" w:rsidP="000478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767BC" w14:paraId="77CED593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68E0455A" w14:textId="30374908" w:rsidR="00C767BC" w:rsidRPr="003B313C" w:rsidRDefault="00C767BC" w:rsidP="00C767BC">
            <w:pPr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#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1</w:t>
            </w:r>
            <w:r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7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t</w:t>
            </w:r>
            <w:r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hose in Treatment</w:t>
            </w:r>
          </w:p>
        </w:tc>
        <w:tc>
          <w:tcPr>
            <w:tcW w:w="1298" w:type="dxa"/>
            <w:vAlign w:val="center"/>
          </w:tcPr>
          <w:p w14:paraId="7ED18055" w14:textId="6CA27437" w:rsidR="00C767BC" w:rsidRPr="003B313C" w:rsidRDefault="00C767BC" w:rsidP="00C767BC">
            <w:pPr>
              <w:jc w:val="center"/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</w:pP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17</w:t>
            </w:r>
          </w:p>
        </w:tc>
        <w:tc>
          <w:tcPr>
            <w:tcW w:w="1120" w:type="dxa"/>
            <w:vAlign w:val="center"/>
          </w:tcPr>
          <w:p w14:paraId="463539A2" w14:textId="77777777" w:rsidR="00C767BC" w:rsidRPr="003B313C" w:rsidRDefault="00C767BC" w:rsidP="00C767B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02F0E654" w14:textId="3542071E" w:rsidR="00C767BC" w:rsidRPr="003B313C" w:rsidRDefault="00C767BC" w:rsidP="00C767BC">
            <w:pPr>
              <w:jc w:val="center"/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33</w:t>
            </w:r>
          </w:p>
        </w:tc>
        <w:tc>
          <w:tcPr>
            <w:tcW w:w="1495" w:type="dxa"/>
            <w:vAlign w:val="center"/>
          </w:tcPr>
          <w:p w14:paraId="6EC0DC42" w14:textId="77777777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767BC" w14:paraId="003FF1E0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26CBB412" w14:textId="643E1F77" w:rsidR="00C767BC" w:rsidRPr="003B313C" w:rsidRDefault="00C767BC" w:rsidP="00C767BC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1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#19</w:t>
            </w:r>
            <w:r w:rsidRPr="003B313C">
              <w:rPr>
                <w:rFonts w:ascii="Arial" w:hAnsi="Arial" w:cs="Arial"/>
                <w:color w:val="131315"/>
                <w:spacing w:val="-9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Se</w:t>
            </w: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lf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-</w:t>
            </w: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Accepta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nce</w:t>
            </w:r>
          </w:p>
        </w:tc>
        <w:tc>
          <w:tcPr>
            <w:tcW w:w="1298" w:type="dxa"/>
            <w:vAlign w:val="center"/>
          </w:tcPr>
          <w:p w14:paraId="6FC7E73C" w14:textId="24B19ED9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19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62FEDAB0" w14:textId="77777777" w:rsidR="00C767BC" w:rsidRPr="003B313C" w:rsidRDefault="00C767BC" w:rsidP="00C767B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66186F5F" w14:textId="39259F31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3B3B3D"/>
                <w:spacing w:val="-4"/>
                <w:w w:val="110"/>
                <w:sz w:val="18"/>
                <w:szCs w:val="18"/>
              </w:rPr>
              <w:t>.25</w:t>
            </w:r>
          </w:p>
        </w:tc>
        <w:tc>
          <w:tcPr>
            <w:tcW w:w="1495" w:type="dxa"/>
            <w:vAlign w:val="center"/>
          </w:tcPr>
          <w:p w14:paraId="52757CC2" w14:textId="77777777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767BC" w14:paraId="5A2CB1CD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02ED839" w14:textId="7358FB28" w:rsidR="00C767BC" w:rsidRPr="003B313C" w:rsidRDefault="00C767BC" w:rsidP="00C767BC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#20</w:t>
            </w:r>
            <w:r w:rsidRPr="003B313C">
              <w:rPr>
                <w:rFonts w:ascii="Arial" w:hAnsi="Arial" w:cs="Arial"/>
                <w:color w:val="131315"/>
                <w:spacing w:val="-1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H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&amp;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010303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3B3B3D"/>
                <w:w w:val="110"/>
                <w:sz w:val="18"/>
                <w:szCs w:val="18"/>
              </w:rPr>
              <w:t>Serv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3B3B3D"/>
                <w:w w:val="110"/>
                <w:sz w:val="18"/>
                <w:szCs w:val="18"/>
              </w:rPr>
              <w:t>ce</w:t>
            </w:r>
            <w:r w:rsidRPr="003B313C">
              <w:rPr>
                <w:rFonts w:ascii="Arial" w:hAnsi="Arial" w:cs="Arial"/>
                <w:color w:val="3B3B3D"/>
                <w:spacing w:val="-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nd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131315"/>
                <w:spacing w:val="-1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Member</w:t>
            </w:r>
          </w:p>
        </w:tc>
        <w:tc>
          <w:tcPr>
            <w:tcW w:w="1298" w:type="dxa"/>
            <w:vAlign w:val="center"/>
          </w:tcPr>
          <w:p w14:paraId="1029BEE1" w14:textId="459C9FF7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20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2C8C7A22" w14:textId="77777777" w:rsidR="00C767BC" w:rsidRPr="003B313C" w:rsidRDefault="00C767BC" w:rsidP="00C767BC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24362D44" w14:textId="4793B234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25</w:t>
            </w:r>
          </w:p>
        </w:tc>
        <w:tc>
          <w:tcPr>
            <w:tcW w:w="1495" w:type="dxa"/>
            <w:vAlign w:val="center"/>
          </w:tcPr>
          <w:p w14:paraId="4D73450C" w14:textId="77777777" w:rsidR="00C767BC" w:rsidRPr="003B313C" w:rsidRDefault="00C767BC" w:rsidP="00C767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2FC2" w14:paraId="35DE8998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1A2E01C" w14:textId="187FFE06" w:rsidR="009A2FC2" w:rsidRPr="003B313C" w:rsidRDefault="009A2FC2" w:rsidP="009A2FC2">
            <w:pPr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#2</w:t>
            </w:r>
            <w:r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131315"/>
                <w:spacing w:val="-15"/>
                <w:w w:val="110"/>
                <w:sz w:val="18"/>
                <w:szCs w:val="18"/>
              </w:rPr>
              <w:t xml:space="preserve"> </w:t>
            </w:r>
            <w:r w:rsidR="00C05CCC">
              <w:rPr>
                <w:rFonts w:ascii="Arial" w:hAnsi="Arial" w:cs="Arial"/>
                <w:color w:val="131315"/>
                <w:spacing w:val="-15"/>
                <w:w w:val="110"/>
                <w:sz w:val="18"/>
                <w:szCs w:val="18"/>
              </w:rPr>
              <w:t>The Loner</w:t>
            </w:r>
          </w:p>
        </w:tc>
        <w:tc>
          <w:tcPr>
            <w:tcW w:w="1298" w:type="dxa"/>
            <w:vAlign w:val="center"/>
          </w:tcPr>
          <w:p w14:paraId="507C6C16" w14:textId="6FF933BC" w:rsidR="009A2FC2" w:rsidRPr="003B313C" w:rsidRDefault="00AE711D" w:rsidP="009A2FC2">
            <w:pPr>
              <w:jc w:val="center"/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</w:pP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21</w:t>
            </w:r>
          </w:p>
        </w:tc>
        <w:tc>
          <w:tcPr>
            <w:tcW w:w="1120" w:type="dxa"/>
            <w:vAlign w:val="center"/>
          </w:tcPr>
          <w:p w14:paraId="504B60A2" w14:textId="77777777" w:rsidR="009A2FC2" w:rsidRPr="003B313C" w:rsidRDefault="009A2FC2" w:rsidP="009A2FC2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76C6FC1E" w14:textId="50C7C601" w:rsidR="009A2FC2" w:rsidRPr="003B313C" w:rsidRDefault="00AE711D" w:rsidP="009A2FC2">
            <w:pPr>
              <w:jc w:val="center"/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33</w:t>
            </w:r>
          </w:p>
        </w:tc>
        <w:tc>
          <w:tcPr>
            <w:tcW w:w="1495" w:type="dxa"/>
            <w:vAlign w:val="center"/>
          </w:tcPr>
          <w:p w14:paraId="4AC2FFDC" w14:textId="77777777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2FC2" w14:paraId="05FFA150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7FADFA82" w14:textId="08284451" w:rsidR="009A2FC2" w:rsidRPr="003B313C" w:rsidRDefault="009A2FC2" w:rsidP="009A2FC2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#22</w:t>
            </w:r>
            <w:r w:rsidRPr="003B313C">
              <w:rPr>
                <w:rFonts w:ascii="Arial" w:hAnsi="Arial" w:cs="Arial"/>
                <w:color w:val="262828"/>
                <w:spacing w:val="-2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We</w:t>
            </w:r>
            <w:r w:rsidRPr="003B313C">
              <w:rPr>
                <w:rFonts w:ascii="Arial" w:hAnsi="Arial" w:cs="Arial"/>
                <w:color w:val="010303"/>
                <w:w w:val="110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come</w:t>
            </w:r>
            <w:r w:rsidRPr="003B313C">
              <w:rPr>
                <w:rFonts w:ascii="Arial" w:hAnsi="Arial" w:cs="Arial"/>
                <w:color w:val="262828"/>
                <w:spacing w:val="-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to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5"/>
                <w:w w:val="110"/>
                <w:sz w:val="18"/>
                <w:szCs w:val="18"/>
              </w:rPr>
              <w:t>NA</w:t>
            </w:r>
          </w:p>
        </w:tc>
        <w:tc>
          <w:tcPr>
            <w:tcW w:w="1298" w:type="dxa"/>
            <w:vAlign w:val="center"/>
          </w:tcPr>
          <w:p w14:paraId="507042CA" w14:textId="0BD19F96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3122*</w:t>
            </w:r>
          </w:p>
        </w:tc>
        <w:tc>
          <w:tcPr>
            <w:tcW w:w="1120" w:type="dxa"/>
            <w:vAlign w:val="center"/>
          </w:tcPr>
          <w:p w14:paraId="7DBF1912" w14:textId="77777777" w:rsidR="009A2FC2" w:rsidRPr="003B313C" w:rsidRDefault="009A2FC2" w:rsidP="009A2FC2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2731B1A4" w14:textId="03E3EDE6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38789BD9" w14:textId="77777777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2FC2" w14:paraId="74E2E48E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ADC267F" w14:textId="5A2A5111" w:rsidR="009A2FC2" w:rsidRPr="003B313C" w:rsidRDefault="009A2FC2" w:rsidP="009A2FC2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#23</w:t>
            </w:r>
            <w:r w:rsidRPr="003B313C">
              <w:rPr>
                <w:rFonts w:ascii="Arial" w:hAnsi="Arial" w:cs="Arial"/>
                <w:color w:val="262828"/>
                <w:spacing w:val="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Staying Clean</w:t>
            </w:r>
            <w:r w:rsidRPr="003B313C">
              <w:rPr>
                <w:rFonts w:ascii="Arial" w:hAnsi="Arial" w:cs="Arial"/>
                <w:color w:val="262828"/>
                <w:spacing w:val="-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on</w:t>
            </w:r>
            <w:r w:rsidRPr="003B313C">
              <w:rPr>
                <w:rFonts w:ascii="Arial" w:hAnsi="Arial" w:cs="Arial"/>
                <w:color w:val="262828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10"/>
                <w:sz w:val="18"/>
                <w:szCs w:val="18"/>
              </w:rPr>
              <w:t>the</w:t>
            </w:r>
            <w:r w:rsidRPr="003B313C">
              <w:rPr>
                <w:rFonts w:ascii="Arial" w:hAnsi="Arial" w:cs="Arial"/>
                <w:color w:val="131315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Outside</w:t>
            </w:r>
          </w:p>
        </w:tc>
        <w:tc>
          <w:tcPr>
            <w:tcW w:w="1298" w:type="dxa"/>
            <w:vAlign w:val="center"/>
          </w:tcPr>
          <w:p w14:paraId="2ABDA4F7" w14:textId="2BD92CE9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</w:t>
            </w:r>
            <w:r w:rsidRPr="003B313C">
              <w:rPr>
                <w:rFonts w:ascii="Arial" w:hAnsi="Arial" w:cs="Arial"/>
                <w:color w:val="010303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23</w:t>
            </w:r>
            <w:r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486E4E81" w14:textId="77777777" w:rsidR="009A2FC2" w:rsidRPr="003B313C" w:rsidRDefault="009A2FC2" w:rsidP="009A2FC2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4AC67C3C" w14:textId="3311D822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3B98EDAD" w14:textId="77777777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2FC2" w14:paraId="5160EB14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7C34785" w14:textId="4223EF14" w:rsidR="009A2FC2" w:rsidRPr="003B313C" w:rsidRDefault="009A2FC2" w:rsidP="009A2FC2">
            <w:pPr>
              <w:rPr>
                <w:rFonts w:ascii="Arial" w:hAnsi="Arial" w:cs="Arial"/>
                <w:color w:val="010303"/>
                <w:spacing w:val="-2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spacing w:val="-2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#2</w:t>
            </w:r>
            <w:r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4</w:t>
            </w:r>
            <w:r w:rsidRPr="003B313C">
              <w:rPr>
                <w:rFonts w:ascii="Arial" w:hAnsi="Arial" w:cs="Arial"/>
                <w:color w:val="262828"/>
                <w:spacing w:val="1"/>
                <w:w w:val="11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262828"/>
                <w:spacing w:val="1"/>
                <w:w w:val="110"/>
                <w:sz w:val="18"/>
                <w:szCs w:val="18"/>
              </w:rPr>
              <w:t>Money Matters</w:t>
            </w:r>
          </w:p>
        </w:tc>
        <w:tc>
          <w:tcPr>
            <w:tcW w:w="1298" w:type="dxa"/>
            <w:vAlign w:val="center"/>
          </w:tcPr>
          <w:p w14:paraId="599B83DE" w14:textId="192C76C1" w:rsidR="009A2FC2" w:rsidRPr="003B313C" w:rsidRDefault="009A2FC2" w:rsidP="009A2FC2">
            <w:pPr>
              <w:jc w:val="center"/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color w:val="262828"/>
                <w:spacing w:val="-2"/>
                <w:w w:val="105"/>
                <w:sz w:val="18"/>
                <w:szCs w:val="18"/>
              </w:rPr>
              <w:t>3124</w:t>
            </w:r>
          </w:p>
        </w:tc>
        <w:tc>
          <w:tcPr>
            <w:tcW w:w="1120" w:type="dxa"/>
            <w:vAlign w:val="center"/>
          </w:tcPr>
          <w:p w14:paraId="3E1ED196" w14:textId="77777777" w:rsidR="009A2FC2" w:rsidRPr="003B313C" w:rsidRDefault="009A2FC2" w:rsidP="009A2FC2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3F5B3D96" w14:textId="575C8646" w:rsidR="009A2FC2" w:rsidRPr="003B313C" w:rsidRDefault="009A2FC2" w:rsidP="009A2FC2">
            <w:pPr>
              <w:jc w:val="center"/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</w:t>
            </w:r>
            <w:r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56</w:t>
            </w:r>
          </w:p>
        </w:tc>
        <w:tc>
          <w:tcPr>
            <w:tcW w:w="1495" w:type="dxa"/>
            <w:vAlign w:val="center"/>
          </w:tcPr>
          <w:p w14:paraId="2A567205" w14:textId="77777777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2FC2" w14:paraId="059C55A1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3F670C34" w14:textId="4E9D530A" w:rsidR="009A2FC2" w:rsidRPr="003B313C" w:rsidRDefault="009A2FC2" w:rsidP="009A2FC2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10303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262828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#26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ccessibility</w:t>
            </w:r>
            <w:r w:rsidRPr="003B313C">
              <w:rPr>
                <w:rFonts w:ascii="Arial" w:hAnsi="Arial" w:cs="Arial"/>
                <w:color w:val="262828"/>
                <w:spacing w:val="1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1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Those</w:t>
            </w:r>
            <w:r w:rsidRPr="003B313C">
              <w:rPr>
                <w:rFonts w:ascii="Arial" w:hAnsi="Arial" w:cs="Arial"/>
                <w:color w:val="262828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with</w:t>
            </w:r>
            <w:r w:rsidRPr="003B313C">
              <w:rPr>
                <w:rFonts w:ascii="Arial" w:hAnsi="Arial" w:cs="Arial"/>
                <w:color w:val="262828"/>
                <w:spacing w:val="-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Additional</w:t>
            </w:r>
            <w:r w:rsidRPr="003B313C">
              <w:rPr>
                <w:rFonts w:ascii="Arial" w:hAnsi="Arial" w:cs="Arial"/>
                <w:color w:val="262828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N</w:t>
            </w: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eeds</w:t>
            </w:r>
          </w:p>
        </w:tc>
        <w:tc>
          <w:tcPr>
            <w:tcW w:w="1298" w:type="dxa"/>
            <w:vAlign w:val="center"/>
          </w:tcPr>
          <w:p w14:paraId="6F4C0107" w14:textId="2BD52AD6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26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51D05716" w14:textId="77777777" w:rsidR="009A2FC2" w:rsidRPr="003B313C" w:rsidRDefault="009A2FC2" w:rsidP="009A2FC2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40A9D669" w14:textId="5B644A21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.25</w:t>
            </w:r>
          </w:p>
        </w:tc>
        <w:tc>
          <w:tcPr>
            <w:tcW w:w="1495" w:type="dxa"/>
            <w:vAlign w:val="center"/>
          </w:tcPr>
          <w:p w14:paraId="4E9357CE" w14:textId="77777777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2FC2" w14:paraId="11132808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598DA228" w14:textId="5D6C8A6A" w:rsidR="009A2FC2" w:rsidRPr="003B313C" w:rsidRDefault="009A2FC2" w:rsidP="009A2FC2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#27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62828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th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e</w:t>
            </w:r>
            <w:r w:rsidRPr="003B313C">
              <w:rPr>
                <w:rFonts w:ascii="Arial" w:hAnsi="Arial" w:cs="Arial"/>
                <w:color w:val="3B3B3D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Parents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>/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Guardians</w:t>
            </w:r>
            <w:r w:rsidRPr="003B313C">
              <w:rPr>
                <w:rFonts w:ascii="Arial" w:hAnsi="Arial" w:cs="Arial"/>
                <w:color w:val="262828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of</w:t>
            </w:r>
            <w:r w:rsidRPr="003B313C">
              <w:rPr>
                <w:rFonts w:ascii="Arial" w:hAnsi="Arial" w:cs="Arial"/>
                <w:color w:val="262828"/>
                <w:spacing w:val="1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Young</w:t>
            </w:r>
            <w:r w:rsidRPr="003B313C">
              <w:rPr>
                <w:rFonts w:ascii="Arial" w:hAnsi="Arial" w:cs="Arial"/>
                <w:color w:val="131315"/>
                <w:spacing w:val="-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P</w:t>
            </w:r>
            <w:r w:rsidRPr="003B313C">
              <w:rPr>
                <w:rFonts w:ascii="Arial" w:hAnsi="Arial" w:cs="Arial"/>
                <w:color w:val="3B3B3D"/>
                <w:w w:val="105"/>
                <w:sz w:val="18"/>
                <w:szCs w:val="18"/>
              </w:rPr>
              <w:t>eop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le</w:t>
            </w:r>
            <w:r w:rsidRPr="003B313C">
              <w:rPr>
                <w:rFonts w:ascii="Arial" w:hAnsi="Arial" w:cs="Arial"/>
                <w:color w:val="131315"/>
                <w:spacing w:val="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05"/>
                <w:sz w:val="18"/>
                <w:szCs w:val="18"/>
              </w:rPr>
              <w:t>in</w:t>
            </w:r>
            <w:r w:rsidRPr="003B313C">
              <w:rPr>
                <w:rFonts w:ascii="Arial" w:hAnsi="Arial" w:cs="Arial"/>
                <w:color w:val="262828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>NA</w:t>
            </w:r>
          </w:p>
        </w:tc>
        <w:tc>
          <w:tcPr>
            <w:tcW w:w="1298" w:type="dxa"/>
            <w:vAlign w:val="center"/>
          </w:tcPr>
          <w:p w14:paraId="2992B9DD" w14:textId="1722C466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3</w:t>
            </w:r>
            <w:r w:rsidRPr="003B313C"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127</w:t>
            </w:r>
            <w:r>
              <w:rPr>
                <w:rFonts w:ascii="Arial" w:hAnsi="Arial" w:cs="Arial"/>
                <w:color w:val="131315"/>
                <w:spacing w:val="-2"/>
                <w:w w:val="105"/>
                <w:sz w:val="18"/>
                <w:szCs w:val="18"/>
              </w:rPr>
              <w:t>*</w:t>
            </w:r>
          </w:p>
        </w:tc>
        <w:tc>
          <w:tcPr>
            <w:tcW w:w="1120" w:type="dxa"/>
            <w:vAlign w:val="center"/>
          </w:tcPr>
          <w:p w14:paraId="7CF12B3F" w14:textId="77777777" w:rsidR="009A2FC2" w:rsidRPr="003B313C" w:rsidRDefault="009A2FC2" w:rsidP="009A2FC2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4B151988" w14:textId="79F27E46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33</w:t>
            </w:r>
          </w:p>
        </w:tc>
        <w:tc>
          <w:tcPr>
            <w:tcW w:w="1495" w:type="dxa"/>
            <w:vAlign w:val="center"/>
          </w:tcPr>
          <w:p w14:paraId="038143D0" w14:textId="77777777" w:rsidR="009A2FC2" w:rsidRPr="003B313C" w:rsidRDefault="009A2FC2" w:rsidP="009A2F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71BA" w14:paraId="305DD2FD" w14:textId="77777777" w:rsidTr="007220BD">
        <w:trPr>
          <w:trHeight w:val="20"/>
        </w:trPr>
        <w:tc>
          <w:tcPr>
            <w:tcW w:w="5106" w:type="dxa"/>
            <w:vAlign w:val="center"/>
          </w:tcPr>
          <w:p w14:paraId="29E0D1B4" w14:textId="3144DD4C" w:rsidR="004071BA" w:rsidRPr="003B313C" w:rsidRDefault="004071BA" w:rsidP="004071BA">
            <w:pPr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#2</w:t>
            </w:r>
            <w:r>
              <w:rPr>
                <w:rFonts w:ascii="Arial" w:hAnsi="Arial" w:cs="Arial"/>
                <w:color w:val="131315"/>
                <w:w w:val="105"/>
                <w:sz w:val="18"/>
                <w:szCs w:val="18"/>
              </w:rPr>
              <w:t>8</w:t>
            </w:r>
            <w:r w:rsidRPr="003B313C"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131315"/>
                <w:spacing w:val="-5"/>
                <w:w w:val="105"/>
                <w:sz w:val="18"/>
                <w:szCs w:val="18"/>
              </w:rPr>
              <w:t>Funding NA Services</w:t>
            </w:r>
          </w:p>
        </w:tc>
        <w:tc>
          <w:tcPr>
            <w:tcW w:w="1298" w:type="dxa"/>
            <w:vAlign w:val="center"/>
          </w:tcPr>
          <w:p w14:paraId="30D9BB96" w14:textId="58B9E46F" w:rsidR="004071BA" w:rsidRPr="003B313C" w:rsidRDefault="004071BA" w:rsidP="004071BA">
            <w:pPr>
              <w:jc w:val="center"/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color w:val="3B3B3D"/>
                <w:spacing w:val="-2"/>
                <w:w w:val="105"/>
                <w:sz w:val="18"/>
                <w:szCs w:val="18"/>
              </w:rPr>
              <w:t>3128</w:t>
            </w:r>
          </w:p>
        </w:tc>
        <w:tc>
          <w:tcPr>
            <w:tcW w:w="1120" w:type="dxa"/>
            <w:vAlign w:val="center"/>
          </w:tcPr>
          <w:p w14:paraId="2BFE3120" w14:textId="77777777" w:rsidR="004071BA" w:rsidRPr="003B313C" w:rsidRDefault="004071BA" w:rsidP="004071BA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vAlign w:val="center"/>
          </w:tcPr>
          <w:p w14:paraId="51AF64FA" w14:textId="19663F4F" w:rsidR="004071BA" w:rsidRPr="003B313C" w:rsidRDefault="004071BA" w:rsidP="004071BA">
            <w:pPr>
              <w:jc w:val="center"/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525454"/>
                <w:spacing w:val="-4"/>
                <w:w w:val="110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10"/>
                <w:sz w:val="18"/>
                <w:szCs w:val="18"/>
              </w:rPr>
              <w:t>33</w:t>
            </w:r>
          </w:p>
        </w:tc>
        <w:tc>
          <w:tcPr>
            <w:tcW w:w="1495" w:type="dxa"/>
            <w:vAlign w:val="center"/>
          </w:tcPr>
          <w:p w14:paraId="50C1A82E" w14:textId="77777777" w:rsidR="004071BA" w:rsidRPr="003B313C" w:rsidRDefault="004071BA" w:rsidP="004071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71BA" w14:paraId="15A51257" w14:textId="77777777" w:rsidTr="007220BD">
        <w:trPr>
          <w:trHeight w:val="20"/>
        </w:trPr>
        <w:tc>
          <w:tcPr>
            <w:tcW w:w="5106" w:type="dxa"/>
            <w:tcBorders>
              <w:bottom w:val="single" w:sz="4" w:space="0" w:color="auto"/>
            </w:tcBorders>
            <w:vAlign w:val="center"/>
          </w:tcPr>
          <w:p w14:paraId="26F3677E" w14:textId="66E3474D" w:rsidR="004071BA" w:rsidRPr="003B313C" w:rsidRDefault="004071BA" w:rsidP="004071BA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</w:t>
            </w:r>
            <w:r w:rsidRPr="003B313C">
              <w:rPr>
                <w:rFonts w:ascii="Arial" w:hAnsi="Arial" w:cs="Arial"/>
                <w:color w:val="131315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#29</w:t>
            </w:r>
            <w:r w:rsidRPr="003B313C">
              <w:rPr>
                <w:rFonts w:ascii="Arial" w:hAnsi="Arial" w:cs="Arial"/>
                <w:color w:val="262828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w w:val="110"/>
                <w:sz w:val="18"/>
                <w:szCs w:val="18"/>
              </w:rPr>
              <w:t>An</w:t>
            </w:r>
            <w:r w:rsidRPr="003B313C">
              <w:rPr>
                <w:rFonts w:ascii="Arial" w:hAnsi="Arial" w:cs="Arial"/>
                <w:color w:val="262828"/>
                <w:spacing w:val="-14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ntroduction</w:t>
            </w:r>
            <w:r w:rsidRPr="003B313C">
              <w:rPr>
                <w:rFonts w:ascii="Arial" w:hAnsi="Arial" w:cs="Arial"/>
                <w:color w:val="131315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to</w:t>
            </w:r>
            <w:r w:rsidRPr="003B313C">
              <w:rPr>
                <w:rFonts w:ascii="Arial" w:hAnsi="Arial" w:cs="Arial"/>
                <w:color w:val="131315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131315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62828"/>
                <w:spacing w:val="-2"/>
                <w:w w:val="110"/>
                <w:sz w:val="18"/>
                <w:szCs w:val="18"/>
              </w:rPr>
              <w:t>Meetings</w:t>
            </w:r>
          </w:p>
        </w:tc>
        <w:tc>
          <w:tcPr>
            <w:tcW w:w="1298" w:type="dxa"/>
            <w:tcBorders>
              <w:bottom w:val="single" w:sz="4" w:space="0" w:color="auto"/>
            </w:tcBorders>
            <w:vAlign w:val="center"/>
          </w:tcPr>
          <w:p w14:paraId="62D6032B" w14:textId="65AC1EB4" w:rsidR="004071BA" w:rsidRPr="003B313C" w:rsidRDefault="004071BA" w:rsidP="004071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29</w:t>
            </w: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*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14:paraId="474483E1" w14:textId="77777777" w:rsidR="004071BA" w:rsidRPr="003B313C" w:rsidRDefault="004071BA" w:rsidP="004071BA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tcBorders>
              <w:bottom w:val="single" w:sz="4" w:space="0" w:color="auto"/>
            </w:tcBorders>
            <w:vAlign w:val="center"/>
          </w:tcPr>
          <w:p w14:paraId="2A8420DC" w14:textId="228B85B7" w:rsidR="004071BA" w:rsidRPr="003B313C" w:rsidRDefault="004071BA" w:rsidP="004071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808282"/>
                <w:spacing w:val="-4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25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vAlign w:val="center"/>
          </w:tcPr>
          <w:p w14:paraId="29ED74C2" w14:textId="77777777" w:rsidR="004071BA" w:rsidRPr="003B313C" w:rsidRDefault="004071BA" w:rsidP="004071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71BA" w14:paraId="75637A63" w14:textId="77777777" w:rsidTr="007220BD">
        <w:trPr>
          <w:trHeight w:val="20"/>
        </w:trPr>
        <w:tc>
          <w:tcPr>
            <w:tcW w:w="5106" w:type="dxa"/>
            <w:tcBorders>
              <w:bottom w:val="single" w:sz="4" w:space="0" w:color="auto"/>
            </w:tcBorders>
            <w:vAlign w:val="center"/>
          </w:tcPr>
          <w:p w14:paraId="4DE3BB63" w14:textId="1A803E86" w:rsidR="004071BA" w:rsidRPr="003B313C" w:rsidRDefault="004071BA" w:rsidP="004071BA">
            <w:pPr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</w:pPr>
            <w:r w:rsidRPr="007220BD"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IP #</w:t>
            </w:r>
            <w:r>
              <w:rPr>
                <w:rFonts w:ascii="Arial" w:hAnsi="Arial" w:cs="Arial"/>
                <w:color w:val="131315"/>
                <w:w w:val="110"/>
                <w:sz w:val="18"/>
                <w:szCs w:val="18"/>
              </w:rPr>
              <w:t>30 Mental Health in Recovery</w:t>
            </w:r>
          </w:p>
        </w:tc>
        <w:tc>
          <w:tcPr>
            <w:tcW w:w="1298" w:type="dxa"/>
            <w:tcBorders>
              <w:bottom w:val="single" w:sz="4" w:space="0" w:color="auto"/>
            </w:tcBorders>
            <w:vAlign w:val="center"/>
          </w:tcPr>
          <w:p w14:paraId="3498B163" w14:textId="77777777" w:rsidR="004071BA" w:rsidRPr="003B313C" w:rsidRDefault="004071BA" w:rsidP="004071BA">
            <w:pPr>
              <w:jc w:val="center"/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</w:pPr>
            <w:r>
              <w:rPr>
                <w:rFonts w:ascii="Arial" w:hAnsi="Arial" w:cs="Arial"/>
                <w:color w:val="262828"/>
                <w:spacing w:val="-2"/>
                <w:w w:val="115"/>
                <w:sz w:val="18"/>
                <w:szCs w:val="18"/>
              </w:rPr>
              <w:t>3130*</w:t>
            </w:r>
          </w:p>
        </w:tc>
        <w:tc>
          <w:tcPr>
            <w:tcW w:w="1120" w:type="dxa"/>
            <w:tcBorders>
              <w:bottom w:val="single" w:sz="4" w:space="0" w:color="auto"/>
            </w:tcBorders>
            <w:vAlign w:val="center"/>
          </w:tcPr>
          <w:p w14:paraId="60D9F66F" w14:textId="77777777" w:rsidR="004071BA" w:rsidRPr="003B313C" w:rsidRDefault="004071BA" w:rsidP="004071BA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3" w:type="dxa"/>
            <w:tcBorders>
              <w:bottom w:val="single" w:sz="4" w:space="0" w:color="auto"/>
            </w:tcBorders>
            <w:vAlign w:val="center"/>
          </w:tcPr>
          <w:p w14:paraId="24CFE781" w14:textId="4F71BDDD" w:rsidR="004071BA" w:rsidRPr="003B313C" w:rsidRDefault="004071BA" w:rsidP="004071BA">
            <w:pPr>
              <w:jc w:val="center"/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</w:pPr>
            <w:r w:rsidRPr="007220BD">
              <w:rPr>
                <w:rFonts w:ascii="Arial" w:hAnsi="Arial" w:cs="Arial"/>
                <w:color w:val="262828"/>
                <w:spacing w:val="-4"/>
                <w:w w:val="105"/>
                <w:sz w:val="18"/>
                <w:szCs w:val="18"/>
              </w:rPr>
              <w:t>$.33</w:t>
            </w:r>
          </w:p>
        </w:tc>
        <w:tc>
          <w:tcPr>
            <w:tcW w:w="1495" w:type="dxa"/>
            <w:tcBorders>
              <w:bottom w:val="single" w:sz="4" w:space="0" w:color="auto"/>
            </w:tcBorders>
            <w:vAlign w:val="center"/>
          </w:tcPr>
          <w:p w14:paraId="56F0F7E9" w14:textId="77777777" w:rsidR="004071BA" w:rsidRPr="003B313C" w:rsidRDefault="004071BA" w:rsidP="004071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71BA" w:rsidRPr="00A5308F" w14:paraId="5C3F54BB" w14:textId="77777777" w:rsidTr="007220BD">
        <w:trPr>
          <w:trHeight w:val="20"/>
        </w:trPr>
        <w:tc>
          <w:tcPr>
            <w:tcW w:w="5106" w:type="dxa"/>
            <w:tcBorders>
              <w:left w:val="nil"/>
              <w:bottom w:val="nil"/>
              <w:right w:val="nil"/>
            </w:tcBorders>
            <w:vAlign w:val="center"/>
          </w:tcPr>
          <w:p w14:paraId="70E67EF8" w14:textId="77777777" w:rsidR="004071BA" w:rsidRPr="00A5308F" w:rsidRDefault="004071BA" w:rsidP="004071BA">
            <w:pPr>
              <w:rPr>
                <w:rFonts w:ascii="Arial" w:hAnsi="Arial" w:cs="Arial"/>
                <w:b/>
                <w:bCs/>
                <w:color w:val="131315"/>
                <w:w w:val="110"/>
                <w:sz w:val="18"/>
                <w:szCs w:val="18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vAlign w:val="center"/>
          </w:tcPr>
          <w:p w14:paraId="55A1EFD8" w14:textId="77777777" w:rsidR="004071BA" w:rsidRPr="00A5308F" w:rsidRDefault="004071BA" w:rsidP="004071BA">
            <w:pPr>
              <w:jc w:val="center"/>
              <w:rPr>
                <w:rFonts w:ascii="Arial" w:hAnsi="Arial" w:cs="Arial"/>
                <w:b/>
                <w:bCs/>
                <w:color w:val="262828"/>
                <w:spacing w:val="-2"/>
                <w:w w:val="115"/>
                <w:sz w:val="18"/>
                <w:szCs w:val="18"/>
              </w:rPr>
            </w:pPr>
          </w:p>
        </w:tc>
        <w:tc>
          <w:tcPr>
            <w:tcW w:w="1120" w:type="dxa"/>
            <w:tcBorders>
              <w:left w:val="nil"/>
              <w:bottom w:val="nil"/>
              <w:right w:val="nil"/>
            </w:tcBorders>
            <w:vAlign w:val="center"/>
          </w:tcPr>
          <w:p w14:paraId="407B2622" w14:textId="77777777" w:rsidR="004071BA" w:rsidRPr="00A5308F" w:rsidRDefault="004071BA" w:rsidP="004071BA">
            <w:pPr>
              <w:ind w:right="-10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663" w:type="dxa"/>
            <w:tcBorders>
              <w:left w:val="nil"/>
              <w:bottom w:val="nil"/>
              <w:right w:val="nil"/>
            </w:tcBorders>
            <w:vAlign w:val="center"/>
          </w:tcPr>
          <w:p w14:paraId="4F72B912" w14:textId="7BB65130" w:rsidR="004071BA" w:rsidRPr="00A5308F" w:rsidRDefault="004071BA" w:rsidP="004071BA">
            <w:pPr>
              <w:jc w:val="center"/>
              <w:rPr>
                <w:rFonts w:ascii="Arial" w:hAnsi="Arial" w:cs="Arial"/>
                <w:b/>
                <w:bCs/>
                <w:color w:val="262828"/>
                <w:spacing w:val="-4"/>
                <w:w w:val="105"/>
                <w:sz w:val="18"/>
                <w:szCs w:val="18"/>
              </w:rPr>
            </w:pPr>
          </w:p>
        </w:tc>
        <w:tc>
          <w:tcPr>
            <w:tcW w:w="1495" w:type="dxa"/>
            <w:tcBorders>
              <w:left w:val="nil"/>
              <w:bottom w:val="nil"/>
              <w:right w:val="nil"/>
            </w:tcBorders>
            <w:vAlign w:val="center"/>
          </w:tcPr>
          <w:p w14:paraId="7F32D5C1" w14:textId="77777777" w:rsidR="004071BA" w:rsidRPr="00A5308F" w:rsidRDefault="004071BA" w:rsidP="004071B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C49F45B" w14:textId="067A4CE9" w:rsidR="003E3BEB" w:rsidRPr="00A5308F" w:rsidRDefault="00637392" w:rsidP="00CE73EF">
      <w:pPr>
        <w:rPr>
          <w:sz w:val="18"/>
          <w:szCs w:val="18"/>
        </w:rPr>
      </w:pPr>
      <w:r w:rsidRPr="00A5308F">
        <w:rPr>
          <w:sz w:val="18"/>
          <w:szCs w:val="18"/>
        </w:rPr>
        <w:t>Note: All items with an asterisk * are available in Spanish translation. Please indicate “SP” when ordering.</w:t>
      </w:r>
    </w:p>
    <w:p w14:paraId="46D1B9D6" w14:textId="169435DC" w:rsidR="00A5308F" w:rsidRDefault="00A5308F" w:rsidP="00A5308F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5249"/>
        <w:gridCol w:w="1341"/>
        <w:gridCol w:w="901"/>
        <w:gridCol w:w="1696"/>
        <w:gridCol w:w="1518"/>
      </w:tblGrid>
      <w:tr w:rsidR="00A5308F" w:rsidRPr="003B313C" w14:paraId="54380522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76D3206E" w14:textId="77777777" w:rsidR="00A5308F" w:rsidRPr="003B313C" w:rsidRDefault="00A5308F" w:rsidP="000D3A71">
            <w:pPr>
              <w:jc w:val="center"/>
              <w:rPr>
                <w:sz w:val="16"/>
                <w:szCs w:val="16"/>
              </w:rPr>
            </w:pPr>
            <w:r w:rsidRPr="003B313C">
              <w:rPr>
                <w:rFonts w:cs="Calibri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SERVICE PRODUCTS</w:t>
            </w:r>
          </w:p>
        </w:tc>
        <w:tc>
          <w:tcPr>
            <w:tcW w:w="1350" w:type="dxa"/>
            <w:vAlign w:val="center"/>
          </w:tcPr>
          <w:p w14:paraId="1C900610" w14:textId="77777777" w:rsidR="00A5308F" w:rsidRPr="003B313C" w:rsidRDefault="00A5308F" w:rsidP="000D3A71">
            <w:pPr>
              <w:jc w:val="center"/>
              <w:rPr>
                <w:sz w:val="16"/>
                <w:szCs w:val="16"/>
              </w:rPr>
            </w:pPr>
            <w:r w:rsidRPr="003B313C">
              <w:rPr>
                <w:b/>
                <w:bCs/>
                <w:color w:val="131315"/>
                <w:sz w:val="16"/>
                <w:szCs w:val="16"/>
              </w:rPr>
              <w:t>IT</w:t>
            </w:r>
            <w:r w:rsidRPr="003B313C">
              <w:rPr>
                <w:b/>
                <w:bCs/>
                <w:color w:val="3B3B3D"/>
                <w:sz w:val="16"/>
                <w:szCs w:val="16"/>
              </w:rPr>
              <w:t>EM</w:t>
            </w:r>
            <w:r w:rsidRPr="003B313C">
              <w:rPr>
                <w:b/>
                <w:bCs/>
                <w:color w:val="3B3B3D"/>
                <w:spacing w:val="4"/>
                <w:sz w:val="16"/>
                <w:szCs w:val="16"/>
              </w:rPr>
              <w:t xml:space="preserve"> </w:t>
            </w:r>
            <w:r w:rsidRPr="003B313C">
              <w:rPr>
                <w:b/>
                <w:bCs/>
                <w:color w:val="131315"/>
                <w:spacing w:val="-5"/>
                <w:sz w:val="16"/>
                <w:szCs w:val="16"/>
              </w:rPr>
              <w:t>NO.</w:t>
            </w:r>
          </w:p>
        </w:tc>
        <w:tc>
          <w:tcPr>
            <w:tcW w:w="810" w:type="dxa"/>
            <w:vAlign w:val="center"/>
          </w:tcPr>
          <w:p w14:paraId="5C454F14" w14:textId="77777777" w:rsidR="00A5308F" w:rsidRPr="003B313C" w:rsidRDefault="00A5308F" w:rsidP="000D3A71">
            <w:pPr>
              <w:jc w:val="center"/>
              <w:rPr>
                <w:sz w:val="16"/>
                <w:szCs w:val="16"/>
              </w:rPr>
            </w:pPr>
            <w:r w:rsidRPr="003B313C">
              <w:rPr>
                <w:b/>
                <w:bCs/>
                <w:color w:val="262828"/>
                <w:spacing w:val="-2"/>
                <w:sz w:val="16"/>
                <w:szCs w:val="16"/>
              </w:rPr>
              <w:t>QUAN</w:t>
            </w:r>
            <w:r w:rsidRPr="003B313C">
              <w:rPr>
                <w:b/>
                <w:bCs/>
                <w:color w:val="525454"/>
                <w:spacing w:val="-2"/>
                <w:sz w:val="16"/>
                <w:szCs w:val="16"/>
              </w:rPr>
              <w:t>T</w:t>
            </w:r>
            <w:r w:rsidRPr="003B313C">
              <w:rPr>
                <w:b/>
                <w:bCs/>
                <w:color w:val="262828"/>
                <w:spacing w:val="-2"/>
                <w:sz w:val="16"/>
                <w:szCs w:val="16"/>
              </w:rPr>
              <w:t>ITY</w:t>
            </w:r>
          </w:p>
        </w:tc>
        <w:tc>
          <w:tcPr>
            <w:tcW w:w="1710" w:type="dxa"/>
            <w:vAlign w:val="center"/>
          </w:tcPr>
          <w:p w14:paraId="69F7A61A" w14:textId="77777777" w:rsidR="00A5308F" w:rsidRPr="003B313C" w:rsidRDefault="00A5308F" w:rsidP="000D3A71">
            <w:pPr>
              <w:jc w:val="center"/>
              <w:rPr>
                <w:sz w:val="16"/>
                <w:szCs w:val="16"/>
              </w:rPr>
            </w:pPr>
            <w:r w:rsidRPr="003B313C">
              <w:rPr>
                <w:b/>
                <w:bCs/>
                <w:color w:val="262828"/>
                <w:spacing w:val="-2"/>
                <w:w w:val="105"/>
                <w:sz w:val="16"/>
                <w:szCs w:val="16"/>
              </w:rPr>
              <w:t>UNIT</w:t>
            </w:r>
            <w:r w:rsidRPr="003B313C">
              <w:rPr>
                <w:b/>
                <w:bCs/>
                <w:color w:val="262828"/>
                <w:spacing w:val="-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b/>
                <w:bCs/>
                <w:color w:val="262828"/>
                <w:spacing w:val="-2"/>
                <w:w w:val="105"/>
                <w:sz w:val="16"/>
                <w:szCs w:val="16"/>
              </w:rPr>
              <w:t>PR</w:t>
            </w:r>
            <w:r w:rsidRPr="003B313C">
              <w:rPr>
                <w:b/>
                <w:bCs/>
                <w:color w:val="707272"/>
                <w:spacing w:val="-2"/>
                <w:w w:val="105"/>
                <w:sz w:val="16"/>
                <w:szCs w:val="16"/>
              </w:rPr>
              <w:t>I</w:t>
            </w:r>
            <w:r w:rsidRPr="003B313C">
              <w:rPr>
                <w:b/>
                <w:bCs/>
                <w:color w:val="262828"/>
                <w:spacing w:val="-2"/>
                <w:w w:val="105"/>
                <w:sz w:val="16"/>
                <w:szCs w:val="16"/>
              </w:rPr>
              <w:t>CE</w:t>
            </w:r>
          </w:p>
        </w:tc>
        <w:tc>
          <w:tcPr>
            <w:tcW w:w="1530" w:type="dxa"/>
            <w:vAlign w:val="center"/>
          </w:tcPr>
          <w:p w14:paraId="5CAC2C9A" w14:textId="77777777" w:rsidR="00A5308F" w:rsidRPr="003B313C" w:rsidRDefault="00A5308F" w:rsidP="000D3A71">
            <w:pPr>
              <w:jc w:val="center"/>
              <w:rPr>
                <w:sz w:val="16"/>
                <w:szCs w:val="16"/>
              </w:rPr>
            </w:pPr>
            <w:r w:rsidRPr="003B313C">
              <w:rPr>
                <w:b/>
                <w:bCs/>
                <w:color w:val="262828"/>
                <w:spacing w:val="-2"/>
                <w:w w:val="105"/>
                <w:sz w:val="16"/>
                <w:szCs w:val="16"/>
              </w:rPr>
              <w:t>TOTAL</w:t>
            </w:r>
          </w:p>
        </w:tc>
      </w:tr>
      <w:tr w:rsidR="00A5308F" w:rsidRPr="003B313C" w14:paraId="713F2540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0429C67E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H&amp;I</w:t>
            </w:r>
            <w:r w:rsidRPr="003B313C">
              <w:rPr>
                <w:rFonts w:ascii="Arial" w:hAnsi="Arial" w:cs="Arial"/>
                <w:color w:val="181A1C"/>
                <w:spacing w:val="77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Handbook</w:t>
            </w:r>
            <w:r w:rsidRPr="003B313C">
              <w:rPr>
                <w:rFonts w:ascii="Arial" w:hAnsi="Arial" w:cs="Arial"/>
                <w:color w:val="181A1C"/>
                <w:spacing w:val="18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with</w:t>
            </w:r>
            <w:r w:rsidRPr="003B313C">
              <w:rPr>
                <w:rFonts w:ascii="Arial" w:hAnsi="Arial" w:cs="Arial"/>
                <w:color w:val="181A1C"/>
                <w:spacing w:val="-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Audio</w:t>
            </w:r>
            <w:r w:rsidRPr="003B313C">
              <w:rPr>
                <w:rFonts w:ascii="Arial" w:hAnsi="Arial" w:cs="Arial"/>
                <w:color w:val="181A1C"/>
                <w:spacing w:val="-2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5"/>
                <w:sz w:val="16"/>
                <w:szCs w:val="16"/>
              </w:rPr>
              <w:t>CD</w:t>
            </w:r>
          </w:p>
        </w:tc>
        <w:tc>
          <w:tcPr>
            <w:tcW w:w="1350" w:type="dxa"/>
            <w:vAlign w:val="center"/>
          </w:tcPr>
          <w:p w14:paraId="51B07AC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4"/>
                <w:w w:val="110"/>
                <w:sz w:val="16"/>
                <w:szCs w:val="16"/>
              </w:rPr>
              <w:t>2101</w:t>
            </w:r>
          </w:p>
        </w:tc>
        <w:tc>
          <w:tcPr>
            <w:tcW w:w="810" w:type="dxa"/>
            <w:vAlign w:val="center"/>
          </w:tcPr>
          <w:p w14:paraId="7A632E8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9FD1C7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10.25</w:t>
            </w:r>
          </w:p>
        </w:tc>
        <w:tc>
          <w:tcPr>
            <w:tcW w:w="1530" w:type="dxa"/>
            <w:vAlign w:val="center"/>
          </w:tcPr>
          <w:p w14:paraId="0E3A64F1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51956DC3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E84EED4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070708"/>
                <w:w w:val="110"/>
                <w:sz w:val="16"/>
                <w:szCs w:val="16"/>
              </w:rPr>
              <w:t>H&amp;I</w:t>
            </w:r>
            <w:r w:rsidRPr="003B313C">
              <w:rPr>
                <w:rFonts w:ascii="Arial" w:hAnsi="Arial" w:cs="Arial"/>
                <w:color w:val="070708"/>
                <w:spacing w:val="-6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Basics</w:t>
            </w:r>
          </w:p>
        </w:tc>
        <w:tc>
          <w:tcPr>
            <w:tcW w:w="1350" w:type="dxa"/>
            <w:vAlign w:val="center"/>
          </w:tcPr>
          <w:p w14:paraId="6CCB081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6"/>
                <w:szCs w:val="16"/>
              </w:rPr>
              <w:t>1</w:t>
            </w: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01G</w:t>
            </w:r>
          </w:p>
        </w:tc>
        <w:tc>
          <w:tcPr>
            <w:tcW w:w="810" w:type="dxa"/>
            <w:vAlign w:val="center"/>
          </w:tcPr>
          <w:p w14:paraId="44033D3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B504A6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0.65</w:t>
            </w:r>
          </w:p>
        </w:tc>
        <w:tc>
          <w:tcPr>
            <w:tcW w:w="1530" w:type="dxa"/>
            <w:vAlign w:val="center"/>
          </w:tcPr>
          <w:p w14:paraId="6243796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2AF5EED2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6CA0A9A7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Pub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i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c</w:t>
            </w:r>
            <w:r w:rsidRPr="003B313C">
              <w:rPr>
                <w:rFonts w:ascii="Arial" w:hAnsi="Arial" w:cs="Arial"/>
                <w:color w:val="2B2D2F"/>
                <w:spacing w:val="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Relations</w:t>
            </w:r>
            <w:r w:rsidRPr="003B313C">
              <w:rPr>
                <w:rFonts w:ascii="Arial" w:hAnsi="Arial" w:cs="Arial"/>
                <w:color w:val="181A1C"/>
                <w:spacing w:val="1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Handb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oo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k</w:t>
            </w:r>
            <w:r w:rsidRPr="003B313C">
              <w:rPr>
                <w:rFonts w:ascii="Arial" w:hAnsi="Arial" w:cs="Arial"/>
                <w:color w:val="070708"/>
                <w:spacing w:val="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(Regular</w:t>
            </w:r>
            <w:r w:rsidRPr="003B313C">
              <w:rPr>
                <w:rFonts w:ascii="Arial" w:hAnsi="Arial" w:cs="Arial"/>
                <w:color w:val="181A1C"/>
                <w:spacing w:val="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3-hole</w:t>
            </w:r>
            <w:r w:rsidRPr="003B313C">
              <w:rPr>
                <w:rFonts w:ascii="Arial" w:hAnsi="Arial" w:cs="Arial"/>
                <w:color w:val="2B2D2F"/>
                <w:spacing w:val="-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punch</w:t>
            </w:r>
            <w:r w:rsidRPr="003B313C">
              <w:rPr>
                <w:rFonts w:ascii="Arial" w:hAnsi="Arial" w:cs="Arial"/>
                <w:color w:val="181A1C"/>
                <w:spacing w:val="-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paper)</w:t>
            </w:r>
          </w:p>
        </w:tc>
        <w:tc>
          <w:tcPr>
            <w:tcW w:w="1350" w:type="dxa"/>
            <w:vAlign w:val="center"/>
          </w:tcPr>
          <w:p w14:paraId="6A99675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6"/>
                <w:szCs w:val="16"/>
              </w:rPr>
              <w:t>10</w:t>
            </w: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</w:t>
            </w:r>
          </w:p>
        </w:tc>
        <w:tc>
          <w:tcPr>
            <w:tcW w:w="810" w:type="dxa"/>
            <w:vAlign w:val="center"/>
          </w:tcPr>
          <w:p w14:paraId="1A1FA38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AD0F06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$10.45</w:t>
            </w:r>
          </w:p>
        </w:tc>
        <w:tc>
          <w:tcPr>
            <w:tcW w:w="1530" w:type="dxa"/>
            <w:vAlign w:val="center"/>
          </w:tcPr>
          <w:p w14:paraId="4CA32CA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0E79702D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37D7BF70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Public</w:t>
            </w:r>
            <w:r w:rsidRPr="003B313C">
              <w:rPr>
                <w:rFonts w:ascii="Arial" w:hAnsi="Arial" w:cs="Arial"/>
                <w:color w:val="181A1C"/>
                <w:spacing w:val="-6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Relations</w:t>
            </w:r>
            <w:r w:rsidRPr="003B313C">
              <w:rPr>
                <w:rFonts w:ascii="Arial" w:hAnsi="Arial" w:cs="Arial"/>
                <w:color w:val="181A1C"/>
                <w:spacing w:val="1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H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ndbook</w:t>
            </w:r>
            <w:r w:rsidRPr="003B313C">
              <w:rPr>
                <w:rFonts w:ascii="Arial" w:hAnsi="Arial" w:cs="Arial"/>
                <w:color w:val="2B2D2F"/>
                <w:spacing w:val="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(A4</w:t>
            </w:r>
            <w:r w:rsidRPr="003B313C">
              <w:rPr>
                <w:rFonts w:ascii="Arial" w:hAnsi="Arial" w:cs="Arial"/>
                <w:color w:val="444648"/>
                <w:w w:val="105"/>
                <w:sz w:val="16"/>
                <w:szCs w:val="16"/>
              </w:rPr>
              <w:t>-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4-hole</w:t>
            </w:r>
            <w:r w:rsidRPr="003B313C">
              <w:rPr>
                <w:rFonts w:ascii="Arial" w:hAnsi="Arial" w:cs="Arial"/>
                <w:color w:val="181A1C"/>
                <w:spacing w:val="18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punch</w:t>
            </w:r>
            <w:r w:rsidRPr="003B313C">
              <w:rPr>
                <w:rFonts w:ascii="Arial" w:hAnsi="Arial" w:cs="Arial"/>
                <w:color w:val="181A1C"/>
                <w:spacing w:val="3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paper)</w:t>
            </w:r>
          </w:p>
        </w:tc>
        <w:tc>
          <w:tcPr>
            <w:tcW w:w="1350" w:type="dxa"/>
            <w:vAlign w:val="center"/>
          </w:tcPr>
          <w:p w14:paraId="6AD7FAA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102A</w:t>
            </w:r>
          </w:p>
        </w:tc>
        <w:tc>
          <w:tcPr>
            <w:tcW w:w="810" w:type="dxa"/>
            <w:vAlign w:val="center"/>
          </w:tcPr>
          <w:p w14:paraId="7AB8107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025C94C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$10.45</w:t>
            </w:r>
          </w:p>
        </w:tc>
        <w:tc>
          <w:tcPr>
            <w:tcW w:w="1530" w:type="dxa"/>
            <w:vAlign w:val="center"/>
          </w:tcPr>
          <w:p w14:paraId="34C541C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079E1952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63D122A5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PR</w:t>
            </w:r>
            <w:r w:rsidRPr="003B313C">
              <w:rPr>
                <w:rFonts w:ascii="Arial" w:hAnsi="Arial" w:cs="Arial"/>
                <w:color w:val="2B2D2F"/>
                <w:spacing w:val="-1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Basics</w:t>
            </w:r>
          </w:p>
        </w:tc>
        <w:tc>
          <w:tcPr>
            <w:tcW w:w="1350" w:type="dxa"/>
            <w:vAlign w:val="center"/>
          </w:tcPr>
          <w:p w14:paraId="692B0BE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2102B</w:t>
            </w:r>
          </w:p>
        </w:tc>
        <w:tc>
          <w:tcPr>
            <w:tcW w:w="810" w:type="dxa"/>
            <w:vAlign w:val="center"/>
          </w:tcPr>
          <w:p w14:paraId="33746F5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14E02EF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$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1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.85</w:t>
            </w:r>
          </w:p>
        </w:tc>
        <w:tc>
          <w:tcPr>
            <w:tcW w:w="1530" w:type="dxa"/>
            <w:vAlign w:val="center"/>
          </w:tcPr>
          <w:p w14:paraId="7776120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4031097C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573E07A0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 xml:space="preserve">A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Gu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d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e</w:t>
            </w:r>
            <w:r w:rsidRPr="003B313C">
              <w:rPr>
                <w:rFonts w:ascii="Arial" w:hAnsi="Arial" w:cs="Arial"/>
                <w:color w:val="2B2D2F"/>
                <w:spacing w:val="18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to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World</w:t>
            </w:r>
            <w:r w:rsidRPr="003B313C">
              <w:rPr>
                <w:rFonts w:ascii="Arial" w:hAnsi="Arial" w:cs="Arial"/>
                <w:color w:val="181A1C"/>
                <w:spacing w:val="-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Serv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ces</w:t>
            </w:r>
            <w:r w:rsidRPr="003B313C">
              <w:rPr>
                <w:rFonts w:ascii="Arial" w:hAnsi="Arial" w:cs="Arial"/>
                <w:color w:val="2B2D2F"/>
                <w:spacing w:val="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n</w:t>
            </w:r>
            <w:r w:rsidRPr="003B313C">
              <w:rPr>
                <w:rFonts w:ascii="Arial" w:hAnsi="Arial" w:cs="Arial"/>
                <w:color w:val="070708"/>
                <w:spacing w:val="1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N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</w:t>
            </w:r>
            <w:r w:rsidRPr="003B313C">
              <w:rPr>
                <w:rFonts w:ascii="Arial" w:hAnsi="Arial" w:cs="Arial"/>
                <w:color w:val="444648"/>
                <w:w w:val="105"/>
                <w:sz w:val="16"/>
                <w:szCs w:val="16"/>
              </w:rPr>
              <w:t>,</w:t>
            </w:r>
            <w:r w:rsidRPr="003B313C">
              <w:rPr>
                <w:rFonts w:ascii="Arial" w:hAnsi="Arial" w:cs="Arial"/>
                <w:color w:val="444648"/>
                <w:spacing w:val="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2020</w:t>
            </w:r>
            <w:r w:rsidRPr="003B313C">
              <w:rPr>
                <w:rFonts w:ascii="Arial" w:hAnsi="Arial" w:cs="Arial"/>
                <w:color w:val="444648"/>
                <w:w w:val="105"/>
                <w:sz w:val="16"/>
                <w:szCs w:val="16"/>
              </w:rPr>
              <w:t>-</w:t>
            </w:r>
            <w:r w:rsidRPr="003B313C">
              <w:rPr>
                <w:rFonts w:ascii="Arial" w:hAnsi="Arial" w:cs="Arial"/>
                <w:color w:val="181A1C"/>
                <w:spacing w:val="-4"/>
                <w:w w:val="105"/>
                <w:sz w:val="16"/>
                <w:szCs w:val="16"/>
              </w:rPr>
              <w:t>2022</w:t>
            </w:r>
          </w:p>
        </w:tc>
        <w:tc>
          <w:tcPr>
            <w:tcW w:w="1350" w:type="dxa"/>
            <w:vAlign w:val="center"/>
          </w:tcPr>
          <w:p w14:paraId="01B75EB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104*</w:t>
            </w:r>
          </w:p>
        </w:tc>
        <w:tc>
          <w:tcPr>
            <w:tcW w:w="810" w:type="dxa"/>
            <w:vAlign w:val="center"/>
          </w:tcPr>
          <w:p w14:paraId="72BA5BC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72603A2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4.55</w:t>
            </w:r>
          </w:p>
        </w:tc>
        <w:tc>
          <w:tcPr>
            <w:tcW w:w="1530" w:type="dxa"/>
            <w:vAlign w:val="center"/>
          </w:tcPr>
          <w:p w14:paraId="70A334E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EA92166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3445C139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i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terature</w:t>
            </w:r>
            <w:r w:rsidRPr="003B313C">
              <w:rPr>
                <w:rFonts w:ascii="Arial" w:hAnsi="Arial" w:cs="Arial"/>
                <w:color w:val="2B2D2F"/>
                <w:spacing w:val="1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Committee</w:t>
            </w:r>
            <w:r w:rsidRPr="003B313C">
              <w:rPr>
                <w:rFonts w:ascii="Arial" w:hAnsi="Arial" w:cs="Arial"/>
                <w:color w:val="2B2D2F"/>
                <w:spacing w:val="9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H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ndbook</w:t>
            </w:r>
            <w:r w:rsidRPr="003B313C">
              <w:rPr>
                <w:rFonts w:ascii="Arial" w:hAnsi="Arial" w:cs="Arial"/>
                <w:color w:val="2B2D2F"/>
                <w:spacing w:val="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 xml:space="preserve">(Revised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4/91)</w:t>
            </w:r>
          </w:p>
        </w:tc>
        <w:tc>
          <w:tcPr>
            <w:tcW w:w="1350" w:type="dxa"/>
            <w:vAlign w:val="center"/>
          </w:tcPr>
          <w:p w14:paraId="7312861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2105</w:t>
            </w:r>
          </w:p>
        </w:tc>
        <w:tc>
          <w:tcPr>
            <w:tcW w:w="810" w:type="dxa"/>
            <w:vAlign w:val="center"/>
          </w:tcPr>
          <w:p w14:paraId="28B001A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033BDB3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2.90</w:t>
            </w:r>
          </w:p>
        </w:tc>
        <w:tc>
          <w:tcPr>
            <w:tcW w:w="1530" w:type="dxa"/>
            <w:vAlign w:val="center"/>
          </w:tcPr>
          <w:p w14:paraId="2A551F9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618DA8B5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59730C1D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Handbook</w:t>
            </w:r>
            <w:r w:rsidRPr="003B313C">
              <w:rPr>
                <w:rFonts w:ascii="Arial" w:hAnsi="Arial" w:cs="Arial"/>
                <w:color w:val="181A1C"/>
                <w:spacing w:val="10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 xml:space="preserve">for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NA</w:t>
            </w:r>
            <w:r w:rsidRPr="003B313C">
              <w:rPr>
                <w:rFonts w:ascii="Arial" w:hAnsi="Arial" w:cs="Arial"/>
                <w:color w:val="181A1C"/>
                <w:spacing w:val="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Newsletters</w:t>
            </w:r>
          </w:p>
        </w:tc>
        <w:tc>
          <w:tcPr>
            <w:tcW w:w="1350" w:type="dxa"/>
            <w:vAlign w:val="center"/>
          </w:tcPr>
          <w:p w14:paraId="2DA4880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2106</w:t>
            </w:r>
          </w:p>
        </w:tc>
        <w:tc>
          <w:tcPr>
            <w:tcW w:w="810" w:type="dxa"/>
            <w:vAlign w:val="center"/>
          </w:tcPr>
          <w:p w14:paraId="1C02758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25640D8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2.25</w:t>
            </w:r>
          </w:p>
        </w:tc>
        <w:tc>
          <w:tcPr>
            <w:tcW w:w="1530" w:type="dxa"/>
            <w:vAlign w:val="center"/>
          </w:tcPr>
          <w:p w14:paraId="0A68623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5B80AC95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28E0CD6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A</w:t>
            </w:r>
            <w:r w:rsidRPr="003B313C">
              <w:rPr>
                <w:rFonts w:ascii="Arial" w:hAnsi="Arial" w:cs="Arial"/>
                <w:color w:val="181A1C"/>
                <w:spacing w:val="-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Gu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d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e</w:t>
            </w:r>
            <w:r w:rsidRPr="003B313C">
              <w:rPr>
                <w:rFonts w:ascii="Arial" w:hAnsi="Arial" w:cs="Arial"/>
                <w:color w:val="2B2D2F"/>
                <w:spacing w:val="1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to</w:t>
            </w:r>
            <w:r w:rsidRPr="003B313C">
              <w:rPr>
                <w:rFonts w:ascii="Arial" w:hAnsi="Arial" w:cs="Arial"/>
                <w:color w:val="181A1C"/>
                <w:spacing w:val="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P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h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one</w:t>
            </w:r>
            <w:r w:rsidRPr="003B313C">
              <w:rPr>
                <w:rFonts w:ascii="Arial" w:hAnsi="Arial" w:cs="Arial"/>
                <w:color w:val="2B2D2F"/>
                <w:spacing w:val="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ine</w:t>
            </w:r>
            <w:r w:rsidRPr="003B313C">
              <w:rPr>
                <w:rFonts w:ascii="Arial" w:hAnsi="Arial" w:cs="Arial"/>
                <w:color w:val="2B2D2F"/>
                <w:spacing w:val="9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Serv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i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ce</w:t>
            </w:r>
          </w:p>
        </w:tc>
        <w:tc>
          <w:tcPr>
            <w:tcW w:w="1350" w:type="dxa"/>
            <w:vAlign w:val="center"/>
          </w:tcPr>
          <w:p w14:paraId="6E8F227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6"/>
                <w:szCs w:val="16"/>
              </w:rPr>
              <w:t>10</w:t>
            </w: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7</w:t>
            </w:r>
          </w:p>
        </w:tc>
        <w:tc>
          <w:tcPr>
            <w:tcW w:w="810" w:type="dxa"/>
            <w:vAlign w:val="center"/>
          </w:tcPr>
          <w:p w14:paraId="042B10D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0331021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$3.80</w:t>
            </w:r>
          </w:p>
        </w:tc>
        <w:tc>
          <w:tcPr>
            <w:tcW w:w="1530" w:type="dxa"/>
            <w:vAlign w:val="center"/>
          </w:tcPr>
          <w:p w14:paraId="0A28D50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397A544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7269AE74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Treasurer's</w:t>
            </w:r>
            <w:r w:rsidRPr="003B313C">
              <w:rPr>
                <w:rFonts w:ascii="Arial" w:hAnsi="Arial" w:cs="Arial"/>
                <w:color w:val="181A1C"/>
                <w:spacing w:val="1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Handbook,</w:t>
            </w:r>
            <w:r w:rsidRPr="003B313C">
              <w:rPr>
                <w:rFonts w:ascii="Arial" w:hAnsi="Arial" w:cs="Arial"/>
                <w:color w:val="181A1C"/>
                <w:spacing w:val="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Revised</w:t>
            </w:r>
          </w:p>
        </w:tc>
        <w:tc>
          <w:tcPr>
            <w:tcW w:w="1350" w:type="dxa"/>
            <w:vAlign w:val="center"/>
          </w:tcPr>
          <w:p w14:paraId="5B567CF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4"/>
                <w:w w:val="110"/>
                <w:sz w:val="16"/>
                <w:szCs w:val="16"/>
              </w:rPr>
              <w:t>2109</w:t>
            </w:r>
          </w:p>
        </w:tc>
        <w:tc>
          <w:tcPr>
            <w:tcW w:w="810" w:type="dxa"/>
            <w:vAlign w:val="center"/>
          </w:tcPr>
          <w:p w14:paraId="200608F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2293E79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$2.25</w:t>
            </w:r>
          </w:p>
        </w:tc>
        <w:tc>
          <w:tcPr>
            <w:tcW w:w="1530" w:type="dxa"/>
            <w:vAlign w:val="center"/>
          </w:tcPr>
          <w:p w14:paraId="1F296F1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458500A4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3BABE85C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Group</w:t>
            </w:r>
            <w:r w:rsidRPr="003B313C">
              <w:rPr>
                <w:rFonts w:ascii="Arial" w:hAnsi="Arial" w:cs="Arial"/>
                <w:color w:val="2B2D2F"/>
                <w:spacing w:val="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Treasurer's</w:t>
            </w:r>
            <w:r w:rsidRPr="003B313C">
              <w:rPr>
                <w:rFonts w:ascii="Arial" w:hAnsi="Arial" w:cs="Arial"/>
                <w:color w:val="181A1C"/>
                <w:spacing w:val="8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Workbook,</w:t>
            </w:r>
            <w:r w:rsidRPr="003B313C">
              <w:rPr>
                <w:rFonts w:ascii="Arial" w:hAnsi="Arial" w:cs="Arial"/>
                <w:color w:val="181A1C"/>
                <w:spacing w:val="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Revised</w:t>
            </w:r>
          </w:p>
        </w:tc>
        <w:tc>
          <w:tcPr>
            <w:tcW w:w="1350" w:type="dxa"/>
            <w:vAlign w:val="center"/>
          </w:tcPr>
          <w:p w14:paraId="4CFDF64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1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6"/>
                <w:szCs w:val="16"/>
              </w:rPr>
              <w:t>1</w:t>
            </w: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0</w:t>
            </w:r>
          </w:p>
        </w:tc>
        <w:tc>
          <w:tcPr>
            <w:tcW w:w="810" w:type="dxa"/>
            <w:vAlign w:val="center"/>
          </w:tcPr>
          <w:p w14:paraId="45DDC80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684E896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2.25</w:t>
            </w:r>
          </w:p>
        </w:tc>
        <w:tc>
          <w:tcPr>
            <w:tcW w:w="1530" w:type="dxa"/>
            <w:vAlign w:val="center"/>
          </w:tcPr>
          <w:p w14:paraId="27FA39B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0E633E0A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A766148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A</w:t>
            </w:r>
            <w:r w:rsidRPr="003B313C">
              <w:rPr>
                <w:rFonts w:ascii="Arial" w:hAnsi="Arial" w:cs="Arial"/>
                <w:color w:val="181A1C"/>
                <w:spacing w:val="-7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Gu</w:t>
            </w:r>
            <w:r w:rsidRPr="003B313C">
              <w:rPr>
                <w:rFonts w:ascii="Arial" w:hAnsi="Arial" w:cs="Arial"/>
                <w:color w:val="070708"/>
                <w:spacing w:val="-2"/>
                <w:w w:val="110"/>
                <w:sz w:val="16"/>
                <w:szCs w:val="16"/>
              </w:rPr>
              <w:t>id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e</w:t>
            </w:r>
            <w:r w:rsidRPr="003B313C">
              <w:rPr>
                <w:rFonts w:ascii="Arial" w:hAnsi="Arial" w:cs="Arial"/>
                <w:color w:val="2B2D2F"/>
                <w:spacing w:val="13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to</w:t>
            </w:r>
            <w:r w:rsidRPr="003B313C">
              <w:rPr>
                <w:rFonts w:ascii="Arial" w:hAnsi="Arial" w:cs="Arial"/>
                <w:color w:val="181A1C"/>
                <w:spacing w:val="-6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local</w:t>
            </w:r>
            <w:r w:rsidRPr="003B313C">
              <w:rPr>
                <w:rFonts w:ascii="Arial" w:hAnsi="Arial" w:cs="Arial"/>
                <w:color w:val="181A1C"/>
                <w:spacing w:val="-10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 xml:space="preserve">Services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in</w:t>
            </w:r>
            <w:r w:rsidRPr="003B313C">
              <w:rPr>
                <w:rFonts w:ascii="Arial" w:hAnsi="Arial" w:cs="Arial"/>
                <w:color w:val="181A1C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spacing w:val="-2"/>
                <w:w w:val="110"/>
                <w:sz w:val="16"/>
                <w:szCs w:val="16"/>
              </w:rPr>
              <w:t>NA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,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2002</w:t>
            </w:r>
            <w:r w:rsidRPr="003B313C">
              <w:rPr>
                <w:rFonts w:ascii="Arial" w:hAnsi="Arial" w:cs="Arial"/>
                <w:color w:val="181A1C"/>
                <w:spacing w:val="2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Version</w:t>
            </w:r>
            <w:r w:rsidRPr="003B313C">
              <w:rPr>
                <w:rFonts w:ascii="Arial" w:hAnsi="Arial" w:cs="Arial"/>
                <w:color w:val="181A1C"/>
                <w:spacing w:val="-15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with</w:t>
            </w:r>
            <w:r w:rsidRPr="003B313C">
              <w:rPr>
                <w:rFonts w:ascii="Arial" w:hAnsi="Arial" w:cs="Arial"/>
                <w:color w:val="2B2D2F"/>
                <w:spacing w:val="-21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20</w:t>
            </w:r>
            <w:r w:rsidRPr="003B313C">
              <w:rPr>
                <w:rFonts w:ascii="Arial" w:hAnsi="Arial" w:cs="Arial"/>
                <w:color w:val="444648"/>
                <w:spacing w:val="-2"/>
                <w:w w:val="110"/>
                <w:sz w:val="16"/>
                <w:szCs w:val="16"/>
              </w:rPr>
              <w:t>2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0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Add</w:t>
            </w:r>
            <w:r w:rsidRPr="003B313C">
              <w:rPr>
                <w:rFonts w:ascii="Arial" w:hAnsi="Arial" w:cs="Arial"/>
                <w:color w:val="565959"/>
                <w:spacing w:val="-2"/>
                <w:w w:val="110"/>
                <w:sz w:val="16"/>
                <w:szCs w:val="16"/>
              </w:rPr>
              <w:t>e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nd</w:t>
            </w:r>
            <w:r w:rsidRPr="003B313C">
              <w:rPr>
                <w:rFonts w:ascii="Arial" w:hAnsi="Arial" w:cs="Arial"/>
                <w:color w:val="444648"/>
                <w:spacing w:val="-2"/>
                <w:w w:val="110"/>
                <w:sz w:val="16"/>
                <w:szCs w:val="16"/>
              </w:rPr>
              <w:t>a</w:t>
            </w:r>
          </w:p>
        </w:tc>
        <w:tc>
          <w:tcPr>
            <w:tcW w:w="1350" w:type="dxa"/>
            <w:vAlign w:val="center"/>
          </w:tcPr>
          <w:p w14:paraId="4A7EC87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111*</w:t>
            </w:r>
          </w:p>
        </w:tc>
        <w:tc>
          <w:tcPr>
            <w:tcW w:w="810" w:type="dxa"/>
            <w:vAlign w:val="center"/>
          </w:tcPr>
          <w:p w14:paraId="7CDE729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7CDF35D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7.50</w:t>
            </w:r>
          </w:p>
        </w:tc>
        <w:tc>
          <w:tcPr>
            <w:tcW w:w="1530" w:type="dxa"/>
            <w:vAlign w:val="center"/>
          </w:tcPr>
          <w:p w14:paraId="1A21666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3945096B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04FC254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Outreach</w:t>
            </w:r>
            <w:r w:rsidRPr="003B313C">
              <w:rPr>
                <w:rFonts w:ascii="Arial" w:hAnsi="Arial" w:cs="Arial"/>
                <w:color w:val="2B2D2F"/>
                <w:spacing w:val="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Resource</w:t>
            </w:r>
            <w:r w:rsidRPr="003B313C">
              <w:rPr>
                <w:rFonts w:ascii="Arial" w:hAnsi="Arial" w:cs="Arial"/>
                <w:color w:val="181A1C"/>
                <w:spacing w:val="1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Info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rma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ti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on</w:t>
            </w:r>
          </w:p>
        </w:tc>
        <w:tc>
          <w:tcPr>
            <w:tcW w:w="1350" w:type="dxa"/>
            <w:vAlign w:val="center"/>
          </w:tcPr>
          <w:p w14:paraId="5EDEC8E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4"/>
                <w:w w:val="110"/>
                <w:sz w:val="16"/>
                <w:szCs w:val="16"/>
              </w:rPr>
              <w:t>2113</w:t>
            </w:r>
          </w:p>
        </w:tc>
        <w:tc>
          <w:tcPr>
            <w:tcW w:w="810" w:type="dxa"/>
            <w:vAlign w:val="center"/>
          </w:tcPr>
          <w:p w14:paraId="23CF706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6818421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$2.90</w:t>
            </w:r>
          </w:p>
        </w:tc>
        <w:tc>
          <w:tcPr>
            <w:tcW w:w="1530" w:type="dxa"/>
            <w:vAlign w:val="center"/>
          </w:tcPr>
          <w:p w14:paraId="05AC2CF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4618BA6C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28872EFB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dd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ti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ona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</w:t>
            </w:r>
            <w:r w:rsidRPr="003B313C">
              <w:rPr>
                <w:rFonts w:ascii="Arial" w:hAnsi="Arial" w:cs="Arial"/>
                <w:color w:val="070708"/>
                <w:spacing w:val="10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Needs</w:t>
            </w:r>
            <w:r w:rsidRPr="003B313C">
              <w:rPr>
                <w:rFonts w:ascii="Arial" w:hAnsi="Arial" w:cs="Arial"/>
                <w:color w:val="181A1C"/>
                <w:spacing w:val="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Resource</w:t>
            </w:r>
            <w:r w:rsidRPr="003B313C">
              <w:rPr>
                <w:rFonts w:ascii="Arial" w:hAnsi="Arial" w:cs="Arial"/>
                <w:color w:val="2B2D2F"/>
                <w:spacing w:val="6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I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nformation</w:t>
            </w:r>
          </w:p>
        </w:tc>
        <w:tc>
          <w:tcPr>
            <w:tcW w:w="1350" w:type="dxa"/>
            <w:vAlign w:val="center"/>
          </w:tcPr>
          <w:p w14:paraId="6522163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1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6"/>
                <w:szCs w:val="16"/>
              </w:rPr>
              <w:t>14</w:t>
            </w:r>
          </w:p>
        </w:tc>
        <w:tc>
          <w:tcPr>
            <w:tcW w:w="810" w:type="dxa"/>
            <w:vAlign w:val="center"/>
          </w:tcPr>
          <w:p w14:paraId="67BC382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3AC395D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2.90</w:t>
            </w:r>
          </w:p>
        </w:tc>
        <w:tc>
          <w:tcPr>
            <w:tcW w:w="1530" w:type="dxa"/>
            <w:vAlign w:val="center"/>
          </w:tcPr>
          <w:p w14:paraId="7C578F1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09610557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3DB49814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n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stitutiona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</w:t>
            </w:r>
            <w:r w:rsidRPr="003B313C">
              <w:rPr>
                <w:rFonts w:ascii="Arial" w:hAnsi="Arial" w:cs="Arial"/>
                <w:color w:val="070708"/>
                <w:spacing w:val="10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Group</w:t>
            </w:r>
            <w:r w:rsidRPr="003B313C">
              <w:rPr>
                <w:rFonts w:ascii="Arial" w:hAnsi="Arial" w:cs="Arial"/>
                <w:color w:val="181A1C"/>
                <w:spacing w:val="3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Guide</w:t>
            </w:r>
          </w:p>
        </w:tc>
        <w:tc>
          <w:tcPr>
            <w:tcW w:w="1350" w:type="dxa"/>
            <w:vAlign w:val="center"/>
          </w:tcPr>
          <w:p w14:paraId="543AFEB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2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6"/>
                <w:szCs w:val="16"/>
              </w:rPr>
              <w:t>11</w:t>
            </w: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5</w:t>
            </w:r>
          </w:p>
        </w:tc>
        <w:tc>
          <w:tcPr>
            <w:tcW w:w="810" w:type="dxa"/>
            <w:vAlign w:val="center"/>
          </w:tcPr>
          <w:p w14:paraId="764BCA2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549792D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4.55</w:t>
            </w:r>
          </w:p>
        </w:tc>
        <w:tc>
          <w:tcPr>
            <w:tcW w:w="1530" w:type="dxa"/>
            <w:vAlign w:val="center"/>
          </w:tcPr>
          <w:p w14:paraId="55E9E77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59442B4C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6A1696EC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Planning</w:t>
            </w:r>
            <w:r w:rsidRPr="003B313C">
              <w:rPr>
                <w:rFonts w:ascii="Arial" w:hAnsi="Arial" w:cs="Arial"/>
                <w:color w:val="181A1C"/>
                <w:spacing w:val="-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Basics</w:t>
            </w:r>
          </w:p>
        </w:tc>
        <w:tc>
          <w:tcPr>
            <w:tcW w:w="1350" w:type="dxa"/>
            <w:vAlign w:val="center"/>
          </w:tcPr>
          <w:p w14:paraId="7FA8BE0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2116</w:t>
            </w:r>
          </w:p>
        </w:tc>
        <w:tc>
          <w:tcPr>
            <w:tcW w:w="810" w:type="dxa"/>
            <w:vAlign w:val="center"/>
          </w:tcPr>
          <w:p w14:paraId="078F6B7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241A620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2.20</w:t>
            </w:r>
          </w:p>
        </w:tc>
        <w:tc>
          <w:tcPr>
            <w:tcW w:w="1530" w:type="dxa"/>
            <w:vAlign w:val="center"/>
          </w:tcPr>
          <w:p w14:paraId="232EE64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277F7CA0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273DDABA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Phone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i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n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e</w:t>
            </w:r>
            <w:r w:rsidRPr="003B313C">
              <w:rPr>
                <w:rFonts w:ascii="Arial" w:hAnsi="Arial" w:cs="Arial"/>
                <w:color w:val="2B2D2F"/>
                <w:spacing w:val="10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Basics</w:t>
            </w:r>
          </w:p>
        </w:tc>
        <w:tc>
          <w:tcPr>
            <w:tcW w:w="1350" w:type="dxa"/>
            <w:vAlign w:val="center"/>
          </w:tcPr>
          <w:p w14:paraId="0AFCDC6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2117</w:t>
            </w:r>
          </w:p>
        </w:tc>
        <w:tc>
          <w:tcPr>
            <w:tcW w:w="810" w:type="dxa"/>
            <w:vAlign w:val="center"/>
          </w:tcPr>
          <w:p w14:paraId="21A106A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398A2D2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$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1.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85</w:t>
            </w:r>
          </w:p>
        </w:tc>
        <w:tc>
          <w:tcPr>
            <w:tcW w:w="1530" w:type="dxa"/>
            <w:vAlign w:val="center"/>
          </w:tcPr>
          <w:p w14:paraId="04F4341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270EFAAD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60DCBBEC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Group</w:t>
            </w:r>
            <w:r w:rsidRPr="003B313C">
              <w:rPr>
                <w:rFonts w:ascii="Arial" w:hAnsi="Arial" w:cs="Arial"/>
                <w:color w:val="2B2D2F"/>
                <w:spacing w:val="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Treasurer's</w:t>
            </w:r>
            <w:r w:rsidRPr="003B313C">
              <w:rPr>
                <w:rFonts w:ascii="Arial" w:hAnsi="Arial" w:cs="Arial"/>
                <w:color w:val="2B2D2F"/>
                <w:spacing w:val="1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Record</w:t>
            </w:r>
            <w:r w:rsidRPr="003B313C">
              <w:rPr>
                <w:rFonts w:ascii="Arial" w:hAnsi="Arial" w:cs="Arial"/>
                <w:color w:val="181A1C"/>
                <w:spacing w:val="-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Pad,</w:t>
            </w:r>
            <w:r w:rsidRPr="003B313C">
              <w:rPr>
                <w:rFonts w:ascii="Arial" w:hAnsi="Arial" w:cs="Arial"/>
                <w:color w:val="181A1C"/>
                <w:spacing w:val="-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Revised</w:t>
            </w:r>
            <w:r w:rsidRPr="003B313C">
              <w:rPr>
                <w:rFonts w:ascii="Arial" w:hAnsi="Arial" w:cs="Arial"/>
                <w:color w:val="2B2D2F"/>
                <w:spacing w:val="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(records</w:t>
            </w:r>
            <w:r w:rsidRPr="003B313C">
              <w:rPr>
                <w:rFonts w:ascii="Arial" w:hAnsi="Arial" w:cs="Arial"/>
                <w:color w:val="2B2D2F"/>
                <w:spacing w:val="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for</w:t>
            </w:r>
            <w:r w:rsidRPr="003B313C">
              <w:rPr>
                <w:rFonts w:ascii="Arial" w:hAnsi="Arial" w:cs="Arial"/>
                <w:color w:val="2B2D2F"/>
                <w:spacing w:val="1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1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3</w:t>
            </w:r>
            <w:r w:rsidRPr="003B313C">
              <w:rPr>
                <w:rFonts w:ascii="Arial" w:hAnsi="Arial" w:cs="Arial"/>
                <w:color w:val="2B2D2F"/>
                <w:spacing w:val="-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months)</w:t>
            </w:r>
          </w:p>
        </w:tc>
        <w:tc>
          <w:tcPr>
            <w:tcW w:w="1350" w:type="dxa"/>
            <w:vAlign w:val="center"/>
          </w:tcPr>
          <w:p w14:paraId="0F22369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9001</w:t>
            </w:r>
          </w:p>
        </w:tc>
        <w:tc>
          <w:tcPr>
            <w:tcW w:w="810" w:type="dxa"/>
            <w:vAlign w:val="center"/>
          </w:tcPr>
          <w:p w14:paraId="2E95CB6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3A8E1E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0.80</w:t>
            </w:r>
          </w:p>
        </w:tc>
        <w:tc>
          <w:tcPr>
            <w:tcW w:w="1530" w:type="dxa"/>
            <w:vAlign w:val="center"/>
          </w:tcPr>
          <w:p w14:paraId="40EEDFD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A03E13A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04B38D14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G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roup</w:t>
            </w:r>
            <w:r w:rsidRPr="003B313C">
              <w:rPr>
                <w:rFonts w:ascii="Arial" w:hAnsi="Arial" w:cs="Arial"/>
                <w:color w:val="070708"/>
                <w:spacing w:val="9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Business</w:t>
            </w:r>
            <w:r w:rsidRPr="003B313C">
              <w:rPr>
                <w:rFonts w:ascii="Arial" w:hAnsi="Arial" w:cs="Arial"/>
                <w:color w:val="181A1C"/>
                <w:spacing w:val="8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Meeting</w:t>
            </w:r>
          </w:p>
        </w:tc>
        <w:tc>
          <w:tcPr>
            <w:tcW w:w="1350" w:type="dxa"/>
            <w:vAlign w:val="center"/>
          </w:tcPr>
          <w:p w14:paraId="7737DDA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2202*</w:t>
            </w:r>
          </w:p>
        </w:tc>
        <w:tc>
          <w:tcPr>
            <w:tcW w:w="810" w:type="dxa"/>
            <w:vAlign w:val="center"/>
          </w:tcPr>
          <w:p w14:paraId="353F420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56D427C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$.25</w:t>
            </w:r>
          </w:p>
        </w:tc>
        <w:tc>
          <w:tcPr>
            <w:tcW w:w="1530" w:type="dxa"/>
            <w:vAlign w:val="center"/>
          </w:tcPr>
          <w:p w14:paraId="24061FE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092CC436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21E439E6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Group</w:t>
            </w:r>
            <w:r w:rsidRPr="003B313C">
              <w:rPr>
                <w:rFonts w:ascii="Arial" w:hAnsi="Arial" w:cs="Arial"/>
                <w:color w:val="2B2D2F"/>
                <w:spacing w:val="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Trusted</w:t>
            </w:r>
            <w:r w:rsidRPr="003B313C">
              <w:rPr>
                <w:rFonts w:ascii="Arial" w:hAnsi="Arial" w:cs="Arial"/>
                <w:color w:val="181A1C"/>
                <w:spacing w:val="1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Servan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t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s</w:t>
            </w:r>
            <w:r w:rsidRPr="003B313C">
              <w:rPr>
                <w:rFonts w:ascii="Arial" w:hAnsi="Arial" w:cs="Arial"/>
                <w:color w:val="565959"/>
                <w:w w:val="105"/>
                <w:sz w:val="16"/>
                <w:szCs w:val="16"/>
              </w:rPr>
              <w:t>:</w:t>
            </w:r>
            <w:r w:rsidRPr="003B313C">
              <w:rPr>
                <w:rFonts w:ascii="Arial" w:hAnsi="Arial" w:cs="Arial"/>
                <w:color w:val="565959"/>
                <w:spacing w:val="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Roles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Et</w:t>
            </w:r>
            <w:r w:rsidRPr="003B313C">
              <w:rPr>
                <w:rFonts w:ascii="Arial" w:hAnsi="Arial" w:cs="Arial"/>
                <w:color w:val="2B2D2F"/>
                <w:spacing w:val="1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Responsibilities</w:t>
            </w:r>
          </w:p>
        </w:tc>
        <w:tc>
          <w:tcPr>
            <w:tcW w:w="1350" w:type="dxa"/>
            <w:vAlign w:val="center"/>
          </w:tcPr>
          <w:p w14:paraId="4B8DFF8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2203*</w:t>
            </w:r>
          </w:p>
        </w:tc>
        <w:tc>
          <w:tcPr>
            <w:tcW w:w="810" w:type="dxa"/>
            <w:vAlign w:val="center"/>
          </w:tcPr>
          <w:p w14:paraId="218FAE4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201D153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$.25</w:t>
            </w:r>
          </w:p>
        </w:tc>
        <w:tc>
          <w:tcPr>
            <w:tcW w:w="1530" w:type="dxa"/>
            <w:vAlign w:val="center"/>
          </w:tcPr>
          <w:p w14:paraId="16C470E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279CCDA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570011E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Disruptive E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t</w:t>
            </w:r>
            <w:r w:rsidRPr="003B313C">
              <w:rPr>
                <w:rFonts w:ascii="Arial" w:hAnsi="Arial" w:cs="Arial"/>
                <w:color w:val="070708"/>
                <w:spacing w:val="1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Violent</w:t>
            </w:r>
            <w:r w:rsidRPr="003B313C">
              <w:rPr>
                <w:rFonts w:ascii="Arial" w:hAnsi="Arial" w:cs="Arial"/>
                <w:color w:val="181A1C"/>
                <w:spacing w:val="-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Behavior</w:t>
            </w:r>
          </w:p>
        </w:tc>
        <w:tc>
          <w:tcPr>
            <w:tcW w:w="1350" w:type="dxa"/>
            <w:vAlign w:val="center"/>
          </w:tcPr>
          <w:p w14:paraId="04E7A9E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204*</w:t>
            </w:r>
          </w:p>
        </w:tc>
        <w:tc>
          <w:tcPr>
            <w:tcW w:w="810" w:type="dxa"/>
            <w:vAlign w:val="center"/>
          </w:tcPr>
          <w:p w14:paraId="466DB9C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7A7C6C8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$.25</w:t>
            </w:r>
          </w:p>
        </w:tc>
        <w:tc>
          <w:tcPr>
            <w:tcW w:w="1530" w:type="dxa"/>
            <w:vAlign w:val="center"/>
          </w:tcPr>
          <w:p w14:paraId="125CF04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8DFCDB3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65B47580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070708"/>
                <w:w w:val="110"/>
                <w:sz w:val="16"/>
                <w:szCs w:val="16"/>
              </w:rPr>
              <w:t>N</w:t>
            </w:r>
            <w:r w:rsidRPr="003B313C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A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Groups</w:t>
            </w:r>
            <w:r w:rsidRPr="003B313C">
              <w:rPr>
                <w:rFonts w:ascii="Arial" w:hAnsi="Arial" w:cs="Arial"/>
                <w:color w:val="2B2D2F"/>
                <w:spacing w:val="-11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Et</w:t>
            </w:r>
            <w:r w:rsidRPr="003B313C">
              <w:rPr>
                <w:rFonts w:ascii="Arial" w:hAnsi="Arial" w:cs="Arial"/>
                <w:color w:val="2B2D2F"/>
                <w:spacing w:val="-8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Medication</w:t>
            </w:r>
          </w:p>
        </w:tc>
        <w:tc>
          <w:tcPr>
            <w:tcW w:w="1350" w:type="dxa"/>
            <w:vAlign w:val="center"/>
          </w:tcPr>
          <w:p w14:paraId="570C931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2205*</w:t>
            </w:r>
          </w:p>
        </w:tc>
        <w:tc>
          <w:tcPr>
            <w:tcW w:w="810" w:type="dxa"/>
            <w:vAlign w:val="center"/>
          </w:tcPr>
          <w:p w14:paraId="18734F7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1ABC62F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4"/>
                <w:w w:val="110"/>
                <w:sz w:val="16"/>
                <w:szCs w:val="16"/>
              </w:rPr>
              <w:t>$.33</w:t>
            </w:r>
          </w:p>
        </w:tc>
        <w:tc>
          <w:tcPr>
            <w:tcW w:w="1530" w:type="dxa"/>
            <w:vAlign w:val="center"/>
          </w:tcPr>
          <w:p w14:paraId="482D9CA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BE06752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5CE2F862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Principles</w:t>
            </w:r>
            <w:r w:rsidRPr="003B313C">
              <w:rPr>
                <w:rFonts w:ascii="Arial" w:hAnsi="Arial" w:cs="Arial"/>
                <w:color w:val="181A1C"/>
                <w:spacing w:val="16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nd</w:t>
            </w:r>
            <w:r w:rsidRPr="003B313C">
              <w:rPr>
                <w:rFonts w:ascii="Arial" w:hAnsi="Arial" w:cs="Arial"/>
                <w:color w:val="2B2D2F"/>
                <w:spacing w:val="-9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eadersh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p</w:t>
            </w:r>
            <w:r w:rsidRPr="003B313C">
              <w:rPr>
                <w:rFonts w:ascii="Arial" w:hAnsi="Arial" w:cs="Arial"/>
                <w:color w:val="070708"/>
                <w:spacing w:val="-6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in</w:t>
            </w:r>
            <w:r w:rsidRPr="003B313C">
              <w:rPr>
                <w:rFonts w:ascii="Arial" w:hAnsi="Arial" w:cs="Arial"/>
                <w:color w:val="2B2D2F"/>
                <w:spacing w:val="15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NA</w:t>
            </w:r>
            <w:r w:rsidRPr="003B313C">
              <w:rPr>
                <w:rFonts w:ascii="Arial" w:hAnsi="Arial" w:cs="Arial"/>
                <w:color w:val="181A1C"/>
                <w:spacing w:val="8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Service</w:t>
            </w:r>
          </w:p>
        </w:tc>
        <w:tc>
          <w:tcPr>
            <w:tcW w:w="1350" w:type="dxa"/>
            <w:vAlign w:val="center"/>
          </w:tcPr>
          <w:p w14:paraId="0A5FB5D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2206*</w:t>
            </w:r>
          </w:p>
        </w:tc>
        <w:tc>
          <w:tcPr>
            <w:tcW w:w="810" w:type="dxa"/>
            <w:vAlign w:val="center"/>
          </w:tcPr>
          <w:p w14:paraId="14CF1A8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683A3DD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$.33</w:t>
            </w:r>
          </w:p>
        </w:tc>
        <w:tc>
          <w:tcPr>
            <w:tcW w:w="1530" w:type="dxa"/>
            <w:vAlign w:val="center"/>
          </w:tcPr>
          <w:p w14:paraId="1D63E1F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2CC156DB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0AE87D2C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Socia</w:t>
            </w: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l</w:t>
            </w:r>
            <w:r w:rsidRPr="003B313C">
              <w:rPr>
                <w:rFonts w:ascii="Arial" w:hAnsi="Arial" w:cs="Arial"/>
                <w:color w:val="070708"/>
                <w:spacing w:val="6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Media</w:t>
            </w:r>
            <w:r w:rsidRPr="003B313C">
              <w:rPr>
                <w:rFonts w:ascii="Arial" w:hAnsi="Arial" w:cs="Arial"/>
                <w:color w:val="181A1C"/>
                <w:spacing w:val="4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nd</w:t>
            </w:r>
            <w:r w:rsidRPr="003B313C">
              <w:rPr>
                <w:rFonts w:ascii="Arial" w:hAnsi="Arial" w:cs="Arial"/>
                <w:color w:val="2B2D2F"/>
                <w:spacing w:val="8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 xml:space="preserve">Our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Guiding</w:t>
            </w:r>
            <w:r w:rsidRPr="003B313C">
              <w:rPr>
                <w:rFonts w:ascii="Arial" w:hAnsi="Arial" w:cs="Arial"/>
                <w:color w:val="181A1C"/>
                <w:spacing w:val="7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Principles</w:t>
            </w:r>
          </w:p>
        </w:tc>
        <w:tc>
          <w:tcPr>
            <w:tcW w:w="1350" w:type="dxa"/>
            <w:vAlign w:val="center"/>
          </w:tcPr>
          <w:p w14:paraId="1416C64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207*</w:t>
            </w:r>
          </w:p>
        </w:tc>
        <w:tc>
          <w:tcPr>
            <w:tcW w:w="810" w:type="dxa"/>
            <w:vAlign w:val="center"/>
          </w:tcPr>
          <w:p w14:paraId="48C205C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5663CD8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$.33</w:t>
            </w:r>
          </w:p>
        </w:tc>
        <w:tc>
          <w:tcPr>
            <w:tcW w:w="1530" w:type="dxa"/>
            <w:vAlign w:val="center"/>
          </w:tcPr>
          <w:p w14:paraId="4DCF822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90EF092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02DE1FC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Membership</w:t>
            </w:r>
            <w:r w:rsidRPr="003B313C">
              <w:rPr>
                <w:rFonts w:ascii="Arial" w:hAnsi="Arial" w:cs="Arial"/>
                <w:color w:val="181A1C"/>
                <w:spacing w:val="14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Survey</w:t>
            </w:r>
          </w:p>
        </w:tc>
        <w:tc>
          <w:tcPr>
            <w:tcW w:w="1350" w:type="dxa"/>
            <w:vAlign w:val="center"/>
          </w:tcPr>
          <w:p w14:paraId="4B432C8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301*</w:t>
            </w:r>
          </w:p>
        </w:tc>
        <w:tc>
          <w:tcPr>
            <w:tcW w:w="810" w:type="dxa"/>
            <w:vAlign w:val="center"/>
          </w:tcPr>
          <w:p w14:paraId="6B1028C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65F9768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0.32</w:t>
            </w:r>
          </w:p>
        </w:tc>
        <w:tc>
          <w:tcPr>
            <w:tcW w:w="1530" w:type="dxa"/>
            <w:vAlign w:val="center"/>
          </w:tcPr>
          <w:p w14:paraId="2E449B8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34C49BC1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6D2FCDCE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Information</w:t>
            </w:r>
            <w:r w:rsidRPr="003B313C">
              <w:rPr>
                <w:rFonts w:ascii="Arial" w:hAnsi="Arial" w:cs="Arial"/>
                <w:color w:val="2B2D2F"/>
                <w:spacing w:val="1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bout</w:t>
            </w:r>
            <w:r w:rsidRPr="003B313C">
              <w:rPr>
                <w:rFonts w:ascii="Arial" w:hAnsi="Arial" w:cs="Arial"/>
                <w:color w:val="2B2D2F"/>
                <w:spacing w:val="6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7"/>
                <w:w w:val="105"/>
                <w:sz w:val="16"/>
                <w:szCs w:val="16"/>
              </w:rPr>
              <w:t>NA</w:t>
            </w:r>
          </w:p>
        </w:tc>
        <w:tc>
          <w:tcPr>
            <w:tcW w:w="1350" w:type="dxa"/>
            <w:vAlign w:val="center"/>
          </w:tcPr>
          <w:p w14:paraId="5DF73D9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302*</w:t>
            </w:r>
          </w:p>
        </w:tc>
        <w:tc>
          <w:tcPr>
            <w:tcW w:w="810" w:type="dxa"/>
            <w:vAlign w:val="center"/>
          </w:tcPr>
          <w:p w14:paraId="7102971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0B6BCB11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$0</w:t>
            </w:r>
            <w:r w:rsidRPr="003B313C">
              <w:rPr>
                <w:rFonts w:ascii="Arial" w:hAnsi="Arial" w:cs="Arial"/>
                <w:color w:val="444648"/>
                <w:spacing w:val="-2"/>
                <w:w w:val="105"/>
                <w:sz w:val="16"/>
                <w:szCs w:val="16"/>
              </w:rPr>
              <w:t>.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32</w:t>
            </w:r>
          </w:p>
        </w:tc>
        <w:tc>
          <w:tcPr>
            <w:tcW w:w="1530" w:type="dxa"/>
            <w:vAlign w:val="center"/>
          </w:tcPr>
          <w:p w14:paraId="415A002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6BA11C91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75980ECE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NA</w:t>
            </w:r>
            <w:r w:rsidRPr="003B313C">
              <w:rPr>
                <w:rFonts w:ascii="Arial" w:hAnsi="Arial" w:cs="Arial"/>
                <w:color w:val="181A1C"/>
                <w:spacing w:val="2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&amp;</w:t>
            </w:r>
            <w:r w:rsidRPr="003B313C">
              <w:rPr>
                <w:rFonts w:ascii="Arial" w:hAnsi="Arial" w:cs="Arial"/>
                <w:color w:val="2B2D2F"/>
                <w:spacing w:val="1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Persons</w:t>
            </w:r>
            <w:r w:rsidRPr="003B313C">
              <w:rPr>
                <w:rFonts w:ascii="Arial" w:hAnsi="Arial" w:cs="Arial"/>
                <w:color w:val="2B2D2F"/>
                <w:spacing w:val="9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Receiving</w:t>
            </w:r>
            <w:r w:rsidRPr="003B313C">
              <w:rPr>
                <w:rFonts w:ascii="Arial" w:hAnsi="Arial" w:cs="Arial"/>
                <w:color w:val="181A1C"/>
                <w:spacing w:val="-1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Medication</w:t>
            </w:r>
            <w:r w:rsidRPr="003B313C">
              <w:rPr>
                <w:rFonts w:ascii="Arial" w:hAnsi="Arial" w:cs="Arial"/>
                <w:color w:val="444648"/>
                <w:w w:val="105"/>
                <w:sz w:val="16"/>
                <w:szCs w:val="16"/>
              </w:rPr>
              <w:t>-</w:t>
            </w:r>
            <w:r w:rsidRPr="003B313C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Assisted</w:t>
            </w:r>
            <w:r w:rsidRPr="003B313C">
              <w:rPr>
                <w:rFonts w:ascii="Arial" w:hAnsi="Arial" w:cs="Arial"/>
                <w:color w:val="181A1C"/>
                <w:spacing w:val="9"/>
                <w:w w:val="10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Treatment</w:t>
            </w:r>
          </w:p>
        </w:tc>
        <w:tc>
          <w:tcPr>
            <w:tcW w:w="1350" w:type="dxa"/>
            <w:vAlign w:val="center"/>
          </w:tcPr>
          <w:p w14:paraId="657CF0EA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2306*</w:t>
            </w:r>
          </w:p>
        </w:tc>
        <w:tc>
          <w:tcPr>
            <w:tcW w:w="810" w:type="dxa"/>
            <w:vAlign w:val="center"/>
          </w:tcPr>
          <w:p w14:paraId="0533396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192E93B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0.32</w:t>
            </w:r>
          </w:p>
        </w:tc>
        <w:tc>
          <w:tcPr>
            <w:tcW w:w="1530" w:type="dxa"/>
            <w:vAlign w:val="center"/>
          </w:tcPr>
          <w:p w14:paraId="2AE699A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3491D5C0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1ED1C769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6"/>
                <w:szCs w:val="16"/>
              </w:rPr>
              <w:t>PR</w:t>
            </w:r>
            <w:r w:rsidRPr="003B313C">
              <w:rPr>
                <w:rFonts w:ascii="Arial" w:hAnsi="Arial" w:cs="Arial"/>
                <w:color w:val="181A1C"/>
                <w:spacing w:val="-7"/>
                <w:w w:val="110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Fo</w:t>
            </w:r>
            <w:r w:rsidRPr="003B313C">
              <w:rPr>
                <w:rFonts w:ascii="Arial" w:hAnsi="Arial" w:cs="Arial"/>
                <w:color w:val="070708"/>
                <w:spacing w:val="-2"/>
                <w:w w:val="110"/>
                <w:sz w:val="16"/>
                <w:szCs w:val="16"/>
              </w:rPr>
              <w:t>ld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er</w:t>
            </w:r>
          </w:p>
        </w:tc>
        <w:tc>
          <w:tcPr>
            <w:tcW w:w="1350" w:type="dxa"/>
            <w:vAlign w:val="center"/>
          </w:tcPr>
          <w:p w14:paraId="70DBCDC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2307</w:t>
            </w:r>
          </w:p>
        </w:tc>
        <w:tc>
          <w:tcPr>
            <w:tcW w:w="810" w:type="dxa"/>
            <w:vAlign w:val="center"/>
          </w:tcPr>
          <w:p w14:paraId="3B73165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92C5AE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$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1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.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6"/>
                <w:szCs w:val="16"/>
              </w:rPr>
              <w:t>10</w:t>
            </w:r>
          </w:p>
        </w:tc>
        <w:tc>
          <w:tcPr>
            <w:tcW w:w="1530" w:type="dxa"/>
            <w:vAlign w:val="center"/>
          </w:tcPr>
          <w:p w14:paraId="45A70C5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08F" w:rsidRPr="003B313C" w14:paraId="14629039" w14:textId="77777777" w:rsidTr="000D3A71">
        <w:trPr>
          <w:trHeight w:val="20"/>
        </w:trPr>
        <w:tc>
          <w:tcPr>
            <w:tcW w:w="5305" w:type="dxa"/>
            <w:vAlign w:val="center"/>
          </w:tcPr>
          <w:p w14:paraId="59C206A8" w14:textId="77777777" w:rsidR="00A5308F" w:rsidRPr="003B313C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H&amp;I</w:t>
            </w:r>
            <w:r w:rsidRPr="003B313C">
              <w:rPr>
                <w:rFonts w:ascii="Arial" w:hAnsi="Arial" w:cs="Arial"/>
                <w:color w:val="181A1C"/>
                <w:spacing w:val="77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Handbook</w:t>
            </w:r>
            <w:r w:rsidRPr="003B313C">
              <w:rPr>
                <w:rFonts w:ascii="Arial" w:hAnsi="Arial" w:cs="Arial"/>
                <w:color w:val="181A1C"/>
                <w:spacing w:val="18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with</w:t>
            </w:r>
            <w:r w:rsidRPr="003B313C">
              <w:rPr>
                <w:rFonts w:ascii="Arial" w:hAnsi="Arial" w:cs="Arial"/>
                <w:color w:val="181A1C"/>
                <w:spacing w:val="-5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z w:val="16"/>
                <w:szCs w:val="16"/>
              </w:rPr>
              <w:t>Audio</w:t>
            </w:r>
            <w:r w:rsidRPr="003B313C">
              <w:rPr>
                <w:rFonts w:ascii="Arial" w:hAnsi="Arial" w:cs="Arial"/>
                <w:color w:val="181A1C"/>
                <w:spacing w:val="-2"/>
                <w:sz w:val="16"/>
                <w:szCs w:val="16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5"/>
                <w:sz w:val="16"/>
                <w:szCs w:val="16"/>
              </w:rPr>
              <w:t>CD</w:t>
            </w:r>
          </w:p>
        </w:tc>
        <w:tc>
          <w:tcPr>
            <w:tcW w:w="1350" w:type="dxa"/>
            <w:vAlign w:val="center"/>
          </w:tcPr>
          <w:p w14:paraId="0386480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181A1C"/>
                <w:spacing w:val="-4"/>
                <w:w w:val="110"/>
                <w:sz w:val="16"/>
                <w:szCs w:val="16"/>
              </w:rPr>
              <w:t>2101</w:t>
            </w:r>
          </w:p>
        </w:tc>
        <w:tc>
          <w:tcPr>
            <w:tcW w:w="810" w:type="dxa"/>
            <w:vAlign w:val="center"/>
          </w:tcPr>
          <w:p w14:paraId="5186FF9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30796F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10.25</w:t>
            </w:r>
          </w:p>
        </w:tc>
        <w:tc>
          <w:tcPr>
            <w:tcW w:w="1530" w:type="dxa"/>
            <w:vAlign w:val="center"/>
          </w:tcPr>
          <w:p w14:paraId="1537AFD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4439381" w14:textId="77777777" w:rsidR="00A5308F" w:rsidRDefault="00A5308F" w:rsidP="00A5308F"/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5189"/>
        <w:gridCol w:w="1311"/>
        <w:gridCol w:w="989"/>
        <w:gridCol w:w="1685"/>
        <w:gridCol w:w="1508"/>
      </w:tblGrid>
      <w:tr w:rsidR="00A5308F" w:rsidRPr="003B313C" w14:paraId="0F1E65CE" w14:textId="77777777" w:rsidTr="000D3A71">
        <w:trPr>
          <w:trHeight w:val="29"/>
        </w:trPr>
        <w:tc>
          <w:tcPr>
            <w:tcW w:w="5189" w:type="dxa"/>
            <w:vAlign w:val="center"/>
          </w:tcPr>
          <w:p w14:paraId="4F7E8990" w14:textId="77777777" w:rsidR="00A5308F" w:rsidRPr="003B313C" w:rsidRDefault="00A5308F" w:rsidP="000D3A71">
            <w:pPr>
              <w:jc w:val="center"/>
              <w:rPr>
                <w:sz w:val="18"/>
                <w:szCs w:val="18"/>
              </w:rPr>
            </w:pPr>
            <w:r w:rsidRPr="003B313C">
              <w:rPr>
                <w:rFonts w:cs="Calibri"/>
                <w:b/>
                <w:bCs/>
                <w:color w:val="A0232A"/>
                <w:spacing w:val="-4"/>
                <w:w w:val="110"/>
                <w:sz w:val="18"/>
                <w:szCs w:val="18"/>
              </w:rPr>
              <w:t>SPECIALTY ITEMS</w:t>
            </w:r>
          </w:p>
        </w:tc>
        <w:tc>
          <w:tcPr>
            <w:tcW w:w="1311" w:type="dxa"/>
            <w:vAlign w:val="center"/>
          </w:tcPr>
          <w:p w14:paraId="44704103" w14:textId="77777777" w:rsidR="00A5308F" w:rsidRPr="003B313C" w:rsidRDefault="00A5308F" w:rsidP="000D3A71">
            <w:pPr>
              <w:jc w:val="center"/>
              <w:rPr>
                <w:b/>
                <w:bCs/>
                <w:sz w:val="18"/>
                <w:szCs w:val="18"/>
              </w:rPr>
            </w:pPr>
            <w:r w:rsidRPr="003B313C">
              <w:rPr>
                <w:b/>
                <w:bCs/>
                <w:color w:val="131315"/>
                <w:sz w:val="18"/>
                <w:szCs w:val="18"/>
              </w:rPr>
              <w:t>IT</w:t>
            </w:r>
            <w:r w:rsidRPr="003B313C">
              <w:rPr>
                <w:b/>
                <w:bCs/>
                <w:color w:val="3B3B3D"/>
                <w:sz w:val="18"/>
                <w:szCs w:val="18"/>
              </w:rPr>
              <w:t>EM</w:t>
            </w:r>
            <w:r w:rsidRPr="003B313C">
              <w:rPr>
                <w:b/>
                <w:bCs/>
                <w:color w:val="3B3B3D"/>
                <w:spacing w:val="4"/>
                <w:sz w:val="18"/>
                <w:szCs w:val="18"/>
              </w:rPr>
              <w:t xml:space="preserve"> </w:t>
            </w:r>
            <w:r w:rsidRPr="003B313C">
              <w:rPr>
                <w:b/>
                <w:bCs/>
                <w:color w:val="131315"/>
                <w:spacing w:val="-5"/>
                <w:sz w:val="18"/>
                <w:szCs w:val="18"/>
              </w:rPr>
              <w:t>NO.</w:t>
            </w:r>
          </w:p>
        </w:tc>
        <w:tc>
          <w:tcPr>
            <w:tcW w:w="989" w:type="dxa"/>
            <w:vAlign w:val="center"/>
          </w:tcPr>
          <w:p w14:paraId="217AF8EB" w14:textId="77777777" w:rsidR="00A5308F" w:rsidRPr="003B313C" w:rsidRDefault="00A5308F" w:rsidP="000D3A71">
            <w:pPr>
              <w:ind w:right="-103"/>
              <w:jc w:val="center"/>
              <w:rPr>
                <w:b/>
                <w:bCs/>
                <w:sz w:val="18"/>
                <w:szCs w:val="18"/>
              </w:rPr>
            </w:pPr>
            <w:r w:rsidRPr="003B313C">
              <w:rPr>
                <w:b/>
                <w:bCs/>
                <w:color w:val="262828"/>
                <w:spacing w:val="-2"/>
                <w:sz w:val="18"/>
                <w:szCs w:val="18"/>
              </w:rPr>
              <w:t>QUAN</w:t>
            </w:r>
            <w:r w:rsidRPr="003B313C">
              <w:rPr>
                <w:b/>
                <w:bCs/>
                <w:color w:val="525454"/>
                <w:spacing w:val="-2"/>
                <w:sz w:val="18"/>
                <w:szCs w:val="18"/>
              </w:rPr>
              <w:t>T</w:t>
            </w:r>
            <w:r w:rsidRPr="003B313C">
              <w:rPr>
                <w:b/>
                <w:bCs/>
                <w:color w:val="262828"/>
                <w:spacing w:val="-2"/>
                <w:sz w:val="18"/>
                <w:szCs w:val="18"/>
              </w:rPr>
              <w:t>ITY</w:t>
            </w:r>
          </w:p>
        </w:tc>
        <w:tc>
          <w:tcPr>
            <w:tcW w:w="1685" w:type="dxa"/>
            <w:vAlign w:val="center"/>
          </w:tcPr>
          <w:p w14:paraId="05AC0746" w14:textId="77777777" w:rsidR="00A5308F" w:rsidRPr="003B313C" w:rsidRDefault="00A5308F" w:rsidP="000D3A71">
            <w:pPr>
              <w:jc w:val="center"/>
              <w:rPr>
                <w:b/>
                <w:bCs/>
                <w:sz w:val="18"/>
                <w:szCs w:val="18"/>
              </w:rPr>
            </w:pPr>
            <w:r w:rsidRPr="003B313C">
              <w:rPr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UNIT</w:t>
            </w:r>
            <w:r w:rsidRPr="003B313C">
              <w:rPr>
                <w:b/>
                <w:bCs/>
                <w:color w:val="262828"/>
                <w:spacing w:val="-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PR</w:t>
            </w:r>
            <w:r w:rsidRPr="003B313C">
              <w:rPr>
                <w:b/>
                <w:bCs/>
                <w:color w:val="707272"/>
                <w:spacing w:val="-2"/>
                <w:w w:val="105"/>
                <w:sz w:val="18"/>
                <w:szCs w:val="18"/>
              </w:rPr>
              <w:t>I</w:t>
            </w:r>
            <w:r w:rsidRPr="003B313C">
              <w:rPr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CE</w:t>
            </w:r>
          </w:p>
        </w:tc>
        <w:tc>
          <w:tcPr>
            <w:tcW w:w="1508" w:type="dxa"/>
            <w:vAlign w:val="center"/>
          </w:tcPr>
          <w:p w14:paraId="339FA8E0" w14:textId="77777777" w:rsidR="00A5308F" w:rsidRPr="003B313C" w:rsidRDefault="00A5308F" w:rsidP="000D3A71">
            <w:pPr>
              <w:jc w:val="center"/>
              <w:rPr>
                <w:b/>
                <w:bCs/>
                <w:sz w:val="18"/>
                <w:szCs w:val="18"/>
              </w:rPr>
            </w:pPr>
            <w:r w:rsidRPr="003B313C">
              <w:rPr>
                <w:b/>
                <w:bCs/>
                <w:color w:val="262828"/>
                <w:spacing w:val="-2"/>
                <w:w w:val="105"/>
                <w:sz w:val="18"/>
                <w:szCs w:val="18"/>
              </w:rPr>
              <w:t>TOTAL</w:t>
            </w:r>
          </w:p>
        </w:tc>
      </w:tr>
      <w:tr w:rsidR="00A5308F" w:rsidRPr="003B313C" w14:paraId="03799CF9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1C344DCE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z w:val="18"/>
                <w:szCs w:val="18"/>
              </w:rPr>
              <w:t>Group</w:t>
            </w:r>
            <w:r w:rsidRPr="003B313C">
              <w:rPr>
                <w:rFonts w:ascii="Arial" w:hAnsi="Arial" w:cs="Arial"/>
                <w:color w:val="2B2D2F"/>
                <w:spacing w:val="13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z w:val="18"/>
                <w:szCs w:val="18"/>
              </w:rPr>
              <w:t>Starter</w:t>
            </w:r>
            <w:r w:rsidRPr="003B313C">
              <w:rPr>
                <w:rFonts w:ascii="Arial" w:hAnsi="Arial" w:cs="Arial"/>
                <w:color w:val="2B2D2F"/>
                <w:spacing w:val="11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spacing w:val="-5"/>
                <w:sz w:val="18"/>
                <w:szCs w:val="18"/>
              </w:rPr>
              <w:t>Kit</w:t>
            </w:r>
          </w:p>
        </w:tc>
        <w:tc>
          <w:tcPr>
            <w:tcW w:w="1311" w:type="dxa"/>
            <w:vAlign w:val="center"/>
          </w:tcPr>
          <w:p w14:paraId="1D9993A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9020</w:t>
            </w:r>
          </w:p>
        </w:tc>
        <w:tc>
          <w:tcPr>
            <w:tcW w:w="989" w:type="dxa"/>
            <w:vAlign w:val="center"/>
          </w:tcPr>
          <w:p w14:paraId="27C15F62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4074E88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7</w:t>
            </w:r>
            <w:r w:rsidRPr="003B313C">
              <w:rPr>
                <w:rFonts w:ascii="Arial" w:hAnsi="Arial" w:cs="Arial"/>
                <w:color w:val="707272"/>
                <w:spacing w:val="-2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8"/>
                <w:szCs w:val="18"/>
              </w:rPr>
              <w:t>20</w:t>
            </w:r>
          </w:p>
        </w:tc>
        <w:tc>
          <w:tcPr>
            <w:tcW w:w="1508" w:type="dxa"/>
            <w:vAlign w:val="center"/>
          </w:tcPr>
          <w:p w14:paraId="600A3AA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269DF655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6B87B0AE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7th</w:t>
            </w:r>
            <w:r w:rsidRPr="003B313C">
              <w:rPr>
                <w:rFonts w:ascii="Arial" w:hAnsi="Arial" w:cs="Arial"/>
                <w:color w:val="2B2D2F"/>
                <w:spacing w:val="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Tradit</w:t>
            </w: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on</w:t>
            </w:r>
            <w:r w:rsidRPr="003B313C">
              <w:rPr>
                <w:rFonts w:ascii="Arial" w:hAnsi="Arial" w:cs="Arial"/>
                <w:color w:val="2B2D2F"/>
                <w:spacing w:val="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5"/>
                <w:w w:val="105"/>
                <w:sz w:val="18"/>
                <w:szCs w:val="18"/>
              </w:rPr>
              <w:t>Box</w:t>
            </w:r>
          </w:p>
        </w:tc>
        <w:tc>
          <w:tcPr>
            <w:tcW w:w="1311" w:type="dxa"/>
            <w:vAlign w:val="center"/>
          </w:tcPr>
          <w:p w14:paraId="4F91F43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9</w:t>
            </w:r>
            <w:r w:rsidRPr="003B313C">
              <w:rPr>
                <w:rFonts w:ascii="Arial" w:hAnsi="Arial" w:cs="Arial"/>
                <w:color w:val="070708"/>
                <w:spacing w:val="-4"/>
                <w:w w:val="110"/>
                <w:sz w:val="18"/>
                <w:szCs w:val="18"/>
              </w:rPr>
              <w:t>111</w:t>
            </w:r>
          </w:p>
        </w:tc>
        <w:tc>
          <w:tcPr>
            <w:tcW w:w="989" w:type="dxa"/>
            <w:vAlign w:val="center"/>
          </w:tcPr>
          <w:p w14:paraId="2D52456F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483E854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spacing w:val="-2"/>
                <w:w w:val="110"/>
                <w:sz w:val="18"/>
                <w:szCs w:val="18"/>
              </w:rPr>
              <w:t>$3.20</w:t>
            </w:r>
          </w:p>
        </w:tc>
        <w:tc>
          <w:tcPr>
            <w:tcW w:w="1508" w:type="dxa"/>
            <w:vAlign w:val="center"/>
          </w:tcPr>
          <w:p w14:paraId="218C838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4FFCBB11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14FFE822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Group</w:t>
            </w:r>
            <w:r w:rsidRPr="003B313C">
              <w:rPr>
                <w:rFonts w:ascii="Arial" w:hAnsi="Arial" w:cs="Arial"/>
                <w:color w:val="2B2D2F"/>
                <w:spacing w:val="-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Readi</w:t>
            </w: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n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g</w:t>
            </w:r>
            <w:r w:rsidRPr="003B313C">
              <w:rPr>
                <w:rFonts w:ascii="Arial" w:hAnsi="Arial" w:cs="Arial"/>
                <w:color w:val="2B2D2F"/>
                <w:spacing w:val="1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Cards</w:t>
            </w:r>
            <w:r w:rsidRPr="003B313C">
              <w:rPr>
                <w:rFonts w:ascii="Arial" w:hAnsi="Arial" w:cs="Arial"/>
                <w:color w:val="2B2D2F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(Set</w:t>
            </w:r>
            <w:r w:rsidRPr="003B313C">
              <w:rPr>
                <w:rFonts w:ascii="Arial" w:hAnsi="Arial" w:cs="Arial"/>
                <w:color w:val="2B2D2F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of</w:t>
            </w:r>
            <w:r w:rsidRPr="003B313C">
              <w:rPr>
                <w:rFonts w:ascii="Arial" w:hAnsi="Arial" w:cs="Arial"/>
                <w:color w:val="2B2D2F"/>
                <w:spacing w:val="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5"/>
                <w:w w:val="105"/>
                <w:sz w:val="18"/>
                <w:szCs w:val="18"/>
              </w:rPr>
              <w:t>7)</w:t>
            </w:r>
          </w:p>
        </w:tc>
        <w:tc>
          <w:tcPr>
            <w:tcW w:w="1311" w:type="dxa"/>
            <w:vAlign w:val="center"/>
          </w:tcPr>
          <w:p w14:paraId="38791E3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130*</w:t>
            </w:r>
          </w:p>
        </w:tc>
        <w:tc>
          <w:tcPr>
            <w:tcW w:w="989" w:type="dxa"/>
            <w:vAlign w:val="center"/>
          </w:tcPr>
          <w:p w14:paraId="198A0BB7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5FF02121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</w:t>
            </w:r>
            <w:r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4.90</w:t>
            </w:r>
          </w:p>
        </w:tc>
        <w:tc>
          <w:tcPr>
            <w:tcW w:w="1508" w:type="dxa"/>
            <w:vAlign w:val="center"/>
          </w:tcPr>
          <w:p w14:paraId="1A33CAE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0EE5BC63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2DA15444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2B2D2F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35483ED" wp14:editId="2C55DF0F">
                      <wp:simplePos x="0" y="0"/>
                      <wp:positionH relativeFrom="column">
                        <wp:posOffset>2982595</wp:posOffset>
                      </wp:positionH>
                      <wp:positionV relativeFrom="paragraph">
                        <wp:posOffset>635</wp:posOffset>
                      </wp:positionV>
                      <wp:extent cx="160020" cy="118110"/>
                      <wp:effectExtent l="19050" t="19050" r="30480" b="15240"/>
                      <wp:wrapNone/>
                      <wp:docPr id="1" name="Isosceles Tri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60020" cy="118110"/>
                              </a:xfrm>
                              <a:prstGeom prst="triangl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0651B2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" o:spid="_x0000_s1026" type="#_x0000_t5" style="position:absolute;margin-left:234.85pt;margin-top:.05pt;width:12.6pt;height:9.3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" filled="f" strokecolor="#2f528f" strokeweight="1pt"/>
                  </w:pict>
                </mc:Fallback>
              </mc:AlternateConten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Comp</w:t>
            </w: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ete</w:t>
            </w:r>
            <w:r w:rsidRPr="003B313C">
              <w:rPr>
                <w:rFonts w:ascii="Arial" w:hAnsi="Arial" w:cs="Arial"/>
                <w:color w:val="2B2D2F"/>
                <w:spacing w:val="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181A1C"/>
                <w:spacing w:val="-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Set</w:t>
            </w:r>
            <w:r w:rsidRPr="003B313C">
              <w:rPr>
                <w:rFonts w:ascii="Arial" w:hAnsi="Arial" w:cs="Arial"/>
                <w:color w:val="2B2D2F"/>
                <w:spacing w:val="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(8)</w:t>
            </w:r>
            <w:r w:rsidRPr="003B313C">
              <w:rPr>
                <w:rFonts w:ascii="Arial" w:hAnsi="Arial" w:cs="Arial"/>
                <w:color w:val="2B2D2F"/>
                <w:spacing w:val="-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(inc</w:t>
            </w: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lud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es</w:t>
            </w:r>
            <w:r w:rsidRPr="003B313C">
              <w:rPr>
                <w:rFonts w:ascii="Arial" w:hAnsi="Arial" w:cs="Arial"/>
                <w:color w:val="2B2D2F"/>
                <w:spacing w:val="5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it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ems</w:t>
            </w:r>
            <w:r w:rsidRPr="003B313C">
              <w:rPr>
                <w:rFonts w:ascii="Arial" w:hAnsi="Arial" w:cs="Arial"/>
                <w:color w:val="2B2D2F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marked</w:t>
            </w:r>
            <w:r w:rsidRPr="003B313C">
              <w:rPr>
                <w:rFonts w:ascii="Arial" w:hAnsi="Arial" w:cs="Arial"/>
                <w:color w:val="181A1C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wit</w:t>
            </w: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h</w:t>
            </w:r>
          </w:p>
        </w:tc>
        <w:tc>
          <w:tcPr>
            <w:tcW w:w="1311" w:type="dxa"/>
            <w:vAlign w:val="center"/>
          </w:tcPr>
          <w:p w14:paraId="212A8D6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070*</w:t>
            </w:r>
          </w:p>
        </w:tc>
        <w:tc>
          <w:tcPr>
            <w:tcW w:w="989" w:type="dxa"/>
            <w:vAlign w:val="center"/>
          </w:tcPr>
          <w:p w14:paraId="78801E1B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660FE2A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11.00</w:t>
            </w:r>
          </w:p>
        </w:tc>
        <w:tc>
          <w:tcPr>
            <w:tcW w:w="1508" w:type="dxa"/>
            <w:vAlign w:val="center"/>
          </w:tcPr>
          <w:p w14:paraId="0A76E96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260AD59B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1E78E7E0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My</w:t>
            </w:r>
            <w:r w:rsidRPr="003B313C">
              <w:rPr>
                <w:rFonts w:ascii="Arial" w:hAnsi="Arial" w:cs="Arial"/>
                <w:color w:val="181A1C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Gratitude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Speaks</w:t>
            </w:r>
            <w:r w:rsidRPr="003B313C">
              <w:rPr>
                <w:rFonts w:ascii="Arial" w:hAnsi="Arial" w:cs="Arial"/>
                <w:color w:val="2B2D2F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(17½"</w:t>
            </w:r>
            <w:r w:rsidRPr="003B313C">
              <w:rPr>
                <w:rFonts w:ascii="Arial" w:hAnsi="Arial" w:cs="Arial"/>
                <w:color w:val="2B2D2F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23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755B129F" wp14:editId="41E6453D">
                  <wp:extent cx="182880" cy="133985"/>
                  <wp:effectExtent l="0" t="0" r="762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1F6441E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8"/>
                <w:szCs w:val="18"/>
              </w:rPr>
              <w:t>907</w:t>
            </w:r>
            <w:r w:rsidRPr="003B313C">
              <w:rPr>
                <w:rFonts w:ascii="Arial" w:hAnsi="Arial" w:cs="Arial"/>
                <w:color w:val="070708"/>
                <w:spacing w:val="-4"/>
                <w:w w:val="105"/>
                <w:sz w:val="18"/>
                <w:szCs w:val="18"/>
              </w:rPr>
              <w:t>1*</w:t>
            </w:r>
          </w:p>
        </w:tc>
        <w:tc>
          <w:tcPr>
            <w:tcW w:w="989" w:type="dxa"/>
            <w:vAlign w:val="center"/>
          </w:tcPr>
          <w:p w14:paraId="644150B3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38C1C0B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.55</w:t>
            </w:r>
          </w:p>
        </w:tc>
        <w:tc>
          <w:tcPr>
            <w:tcW w:w="1508" w:type="dxa"/>
            <w:vAlign w:val="center"/>
          </w:tcPr>
          <w:p w14:paraId="7C09FBB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7CEDA3BA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08B15648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Serenity</w:t>
            </w:r>
            <w:r w:rsidRPr="003B313C">
              <w:rPr>
                <w:rFonts w:ascii="Arial" w:hAnsi="Arial" w:cs="Arial"/>
                <w:color w:val="2B2D2F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rayer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(17½"</w:t>
            </w:r>
            <w:r w:rsidRPr="003B313C">
              <w:rPr>
                <w:rFonts w:ascii="Arial" w:hAnsi="Arial" w:cs="Arial"/>
                <w:color w:val="2B2D2F"/>
                <w:spacing w:val="-1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2B2D2F"/>
                <w:spacing w:val="-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23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39FB0928" wp14:editId="6E9B0EC2">
                  <wp:extent cx="182880" cy="133985"/>
                  <wp:effectExtent l="0" t="0" r="762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1647B9C3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072*</w:t>
            </w:r>
          </w:p>
        </w:tc>
        <w:tc>
          <w:tcPr>
            <w:tcW w:w="989" w:type="dxa"/>
            <w:vAlign w:val="center"/>
          </w:tcPr>
          <w:p w14:paraId="58AE2AC1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2CAB21C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8"/>
                <w:szCs w:val="18"/>
              </w:rPr>
              <w:t>1.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55</w:t>
            </w:r>
          </w:p>
        </w:tc>
        <w:tc>
          <w:tcPr>
            <w:tcW w:w="1508" w:type="dxa"/>
            <w:vAlign w:val="center"/>
          </w:tcPr>
          <w:p w14:paraId="3C3CA0B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7FF72C7E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43AF1952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Twelve</w:t>
            </w:r>
            <w:r w:rsidRPr="003B313C">
              <w:rPr>
                <w:rFonts w:ascii="Arial" w:hAnsi="Arial" w:cs="Arial"/>
                <w:color w:val="181A1C"/>
                <w:spacing w:val="-1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Steps</w:t>
            </w:r>
            <w:r w:rsidRPr="003B313C">
              <w:rPr>
                <w:rFonts w:ascii="Arial" w:hAnsi="Arial" w:cs="Arial"/>
                <w:color w:val="2B2D2F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(23"</w:t>
            </w:r>
            <w:r w:rsidRPr="003B313C">
              <w:rPr>
                <w:rFonts w:ascii="Arial" w:hAnsi="Arial" w:cs="Arial"/>
                <w:color w:val="181A1C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2B2D2F"/>
                <w:spacing w:val="-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35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4D921067" wp14:editId="778C16DB">
                  <wp:extent cx="182880" cy="133985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2F6B374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073*</w:t>
            </w:r>
          </w:p>
        </w:tc>
        <w:tc>
          <w:tcPr>
            <w:tcW w:w="989" w:type="dxa"/>
            <w:vAlign w:val="center"/>
          </w:tcPr>
          <w:p w14:paraId="3F348C7D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5DFE6E4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3.50</w:t>
            </w:r>
          </w:p>
        </w:tc>
        <w:tc>
          <w:tcPr>
            <w:tcW w:w="1508" w:type="dxa"/>
            <w:vAlign w:val="center"/>
          </w:tcPr>
          <w:p w14:paraId="04D87B1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67E6E98A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4872E9BD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Twelve</w:t>
            </w:r>
            <w:r w:rsidRPr="003B313C">
              <w:rPr>
                <w:rFonts w:ascii="Arial" w:hAnsi="Arial" w:cs="Arial"/>
                <w:color w:val="181A1C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Traditions</w:t>
            </w:r>
            <w:r w:rsidRPr="003B313C">
              <w:rPr>
                <w:rFonts w:ascii="Arial" w:hAnsi="Arial" w:cs="Arial"/>
                <w:color w:val="181A1C"/>
                <w:spacing w:val="-5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(23"</w:t>
            </w:r>
            <w:r w:rsidRPr="003B313C">
              <w:rPr>
                <w:rFonts w:ascii="Arial" w:hAnsi="Arial" w:cs="Arial"/>
                <w:color w:val="181A1C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181A1C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35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5455CEC9" wp14:editId="7AEADF57">
                  <wp:extent cx="182880" cy="133985"/>
                  <wp:effectExtent l="0" t="0" r="762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7B7DDD2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074*</w:t>
            </w:r>
          </w:p>
        </w:tc>
        <w:tc>
          <w:tcPr>
            <w:tcW w:w="989" w:type="dxa"/>
            <w:vAlign w:val="center"/>
          </w:tcPr>
          <w:p w14:paraId="269B5900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30B2117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3.50</w:t>
            </w:r>
          </w:p>
        </w:tc>
        <w:tc>
          <w:tcPr>
            <w:tcW w:w="1508" w:type="dxa"/>
            <w:vAlign w:val="center"/>
          </w:tcPr>
          <w:p w14:paraId="3A54F27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691EC0E3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209A4E51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Third</w:t>
            </w:r>
            <w:r w:rsidRPr="003B313C">
              <w:rPr>
                <w:rFonts w:ascii="Arial" w:hAnsi="Arial" w:cs="Arial"/>
                <w:color w:val="181A1C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Step</w:t>
            </w:r>
            <w:r w:rsidRPr="003B313C">
              <w:rPr>
                <w:rFonts w:ascii="Arial" w:hAnsi="Arial" w:cs="Arial"/>
                <w:color w:val="2B2D2F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rayer</w:t>
            </w:r>
            <w:r w:rsidRPr="003B313C">
              <w:rPr>
                <w:rFonts w:ascii="Arial" w:hAnsi="Arial" w:cs="Arial"/>
                <w:color w:val="2B2D2F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(17½"</w:t>
            </w:r>
            <w:r w:rsidRPr="003B313C">
              <w:rPr>
                <w:rFonts w:ascii="Arial" w:hAnsi="Arial" w:cs="Arial"/>
                <w:color w:val="181A1C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 xml:space="preserve"> 23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1F870325" wp14:editId="199063B5">
                  <wp:extent cx="182880" cy="133985"/>
                  <wp:effectExtent l="0" t="0" r="762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5ABB449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075*</w:t>
            </w:r>
          </w:p>
        </w:tc>
        <w:tc>
          <w:tcPr>
            <w:tcW w:w="989" w:type="dxa"/>
            <w:vAlign w:val="center"/>
          </w:tcPr>
          <w:p w14:paraId="5D42C2B9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65350EB1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1.55</w:t>
            </w:r>
          </w:p>
        </w:tc>
        <w:tc>
          <w:tcPr>
            <w:tcW w:w="1508" w:type="dxa"/>
            <w:vAlign w:val="center"/>
          </w:tcPr>
          <w:p w14:paraId="3F81943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6C91D885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5BDAC14B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Just</w:t>
            </w:r>
            <w:r w:rsidRPr="003B313C">
              <w:rPr>
                <w:rFonts w:ascii="Arial" w:hAnsi="Arial" w:cs="Arial"/>
                <w:color w:val="181A1C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for</w:t>
            </w:r>
            <w:r w:rsidRPr="003B313C">
              <w:rPr>
                <w:rFonts w:ascii="Arial" w:hAnsi="Arial" w:cs="Arial"/>
                <w:color w:val="2B2D2F"/>
                <w:spacing w:val="-12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Today</w:t>
            </w:r>
            <w:r w:rsidRPr="003B313C">
              <w:rPr>
                <w:rFonts w:ascii="Arial" w:hAnsi="Arial" w:cs="Arial"/>
                <w:color w:val="181A1C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(</w:t>
            </w:r>
            <w:r w:rsidRPr="003B313C">
              <w:rPr>
                <w:rFonts w:ascii="Arial" w:hAnsi="Arial" w:cs="Arial"/>
                <w:color w:val="070708"/>
                <w:w w:val="110"/>
                <w:sz w:val="18"/>
                <w:szCs w:val="18"/>
              </w:rPr>
              <w:t>17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½"</w:t>
            </w:r>
            <w:r w:rsidRPr="003B313C">
              <w:rPr>
                <w:rFonts w:ascii="Arial" w:hAnsi="Arial" w:cs="Arial"/>
                <w:color w:val="2B2D2F"/>
                <w:spacing w:val="-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2B2D2F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23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534DD23F" wp14:editId="6B879D44">
                  <wp:extent cx="182880" cy="133985"/>
                  <wp:effectExtent l="0" t="0" r="762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72364B9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5"/>
                <w:sz w:val="18"/>
                <w:szCs w:val="18"/>
              </w:rPr>
              <w:t>9076'</w:t>
            </w:r>
          </w:p>
        </w:tc>
        <w:tc>
          <w:tcPr>
            <w:tcW w:w="989" w:type="dxa"/>
            <w:vAlign w:val="center"/>
          </w:tcPr>
          <w:p w14:paraId="27FF990F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139F91D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1.55</w:t>
            </w:r>
          </w:p>
        </w:tc>
        <w:tc>
          <w:tcPr>
            <w:tcW w:w="1508" w:type="dxa"/>
            <w:vAlign w:val="center"/>
          </w:tcPr>
          <w:p w14:paraId="6BA9CFB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3361E711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322C6612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Twelve</w:t>
            </w:r>
            <w:r w:rsidRPr="003B313C">
              <w:rPr>
                <w:rFonts w:ascii="Arial" w:hAnsi="Arial" w:cs="Arial"/>
                <w:color w:val="181A1C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Concepts</w:t>
            </w:r>
            <w:r w:rsidRPr="003B313C">
              <w:rPr>
                <w:rFonts w:ascii="Arial" w:hAnsi="Arial" w:cs="Arial"/>
                <w:color w:val="2B2D2F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181A1C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(23"</w:t>
            </w:r>
            <w:r w:rsidRPr="003B313C">
              <w:rPr>
                <w:rFonts w:ascii="Arial" w:hAnsi="Arial" w:cs="Arial"/>
                <w:color w:val="181A1C"/>
                <w:spacing w:val="-2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181A1C"/>
                <w:spacing w:val="-8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35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4CA92680" wp14:editId="1036CC74">
                  <wp:extent cx="182880" cy="133985"/>
                  <wp:effectExtent l="0" t="0" r="762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6C548ED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20"/>
                <w:sz w:val="18"/>
                <w:szCs w:val="18"/>
              </w:rPr>
              <w:t>9077'</w:t>
            </w:r>
          </w:p>
        </w:tc>
        <w:tc>
          <w:tcPr>
            <w:tcW w:w="989" w:type="dxa"/>
            <w:vAlign w:val="center"/>
          </w:tcPr>
          <w:p w14:paraId="02F8A0D5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173EACE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3.50</w:t>
            </w:r>
          </w:p>
        </w:tc>
        <w:tc>
          <w:tcPr>
            <w:tcW w:w="1508" w:type="dxa"/>
            <w:vAlign w:val="center"/>
          </w:tcPr>
          <w:p w14:paraId="5A7AC845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1F779419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4DEA5583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181A1C"/>
                <w:spacing w:val="-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Serv</w:t>
            </w:r>
            <w:r w:rsidRPr="003B313C">
              <w:rPr>
                <w:rFonts w:ascii="Arial" w:hAnsi="Arial" w:cs="Arial"/>
                <w:color w:val="444648"/>
                <w:w w:val="110"/>
                <w:sz w:val="18"/>
                <w:szCs w:val="18"/>
              </w:rPr>
              <w:t>i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ce</w:t>
            </w:r>
            <w:r w:rsidRPr="003B313C">
              <w:rPr>
                <w:rFonts w:ascii="Arial" w:hAnsi="Arial" w:cs="Arial"/>
                <w:color w:val="2B2D2F"/>
                <w:spacing w:val="-6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Prayer</w:t>
            </w:r>
            <w:r w:rsidRPr="003B313C">
              <w:rPr>
                <w:rFonts w:ascii="Arial" w:hAnsi="Arial" w:cs="Arial"/>
                <w:color w:val="181A1C"/>
                <w:spacing w:val="-10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Poster</w:t>
            </w:r>
            <w:r w:rsidRPr="003B313C">
              <w:rPr>
                <w:rFonts w:ascii="Arial" w:hAnsi="Arial" w:cs="Arial"/>
                <w:color w:val="2B2D2F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(17½"</w:t>
            </w:r>
            <w:r w:rsidRPr="003B313C">
              <w:rPr>
                <w:rFonts w:ascii="Arial" w:hAnsi="Arial" w:cs="Arial"/>
                <w:color w:val="181A1C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x</w:t>
            </w:r>
            <w:r w:rsidRPr="003B313C">
              <w:rPr>
                <w:rFonts w:ascii="Arial" w:hAnsi="Arial" w:cs="Arial"/>
                <w:color w:val="2B2D2F"/>
                <w:spacing w:val="-11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23")</w:t>
            </w:r>
            <w:r>
              <w:rPr>
                <w:rFonts w:ascii="Arial" w:hAnsi="Arial" w:cs="Arial"/>
                <w:noProof/>
                <w:color w:val="2B2D2F"/>
                <w:spacing w:val="-4"/>
                <w:w w:val="110"/>
                <w:sz w:val="18"/>
                <w:szCs w:val="18"/>
              </w:rPr>
              <w:drawing>
                <wp:inline distT="0" distB="0" distL="0" distR="0" wp14:anchorId="214E2A5A" wp14:editId="4EBB789D">
                  <wp:extent cx="182880" cy="133985"/>
                  <wp:effectExtent l="0" t="0" r="762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39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vAlign w:val="center"/>
          </w:tcPr>
          <w:p w14:paraId="31DF505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9078*</w:t>
            </w:r>
          </w:p>
        </w:tc>
        <w:tc>
          <w:tcPr>
            <w:tcW w:w="989" w:type="dxa"/>
            <w:vAlign w:val="center"/>
          </w:tcPr>
          <w:p w14:paraId="5F1AEE74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273ABCD9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</w:t>
            </w:r>
            <w:r w:rsidRPr="003B313C">
              <w:rPr>
                <w:rFonts w:ascii="Arial" w:hAnsi="Arial" w:cs="Arial"/>
                <w:color w:val="070708"/>
                <w:spacing w:val="-2"/>
                <w:w w:val="105"/>
                <w:sz w:val="18"/>
                <w:szCs w:val="18"/>
              </w:rPr>
              <w:t>1.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55</w:t>
            </w:r>
          </w:p>
        </w:tc>
        <w:tc>
          <w:tcPr>
            <w:tcW w:w="1508" w:type="dxa"/>
            <w:vAlign w:val="center"/>
          </w:tcPr>
          <w:p w14:paraId="136B891B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320763B5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49793AE7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NA</w:t>
            </w:r>
            <w:r w:rsidRPr="003B313C">
              <w:rPr>
                <w:rFonts w:ascii="Arial" w:hAnsi="Arial" w:cs="Arial"/>
                <w:color w:val="181A1C"/>
                <w:spacing w:val="-6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Wallet</w:t>
            </w:r>
            <w:r w:rsidRPr="003B313C">
              <w:rPr>
                <w:rFonts w:ascii="Arial" w:hAnsi="Arial" w:cs="Arial"/>
                <w:color w:val="181A1C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Card</w:t>
            </w:r>
            <w:r w:rsidRPr="003B313C">
              <w:rPr>
                <w:rFonts w:ascii="Arial" w:hAnsi="Arial" w:cs="Arial"/>
                <w:color w:val="2B2D2F"/>
                <w:spacing w:val="2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(Group Readings)</w:t>
            </w:r>
            <w:r w:rsidRPr="003B313C">
              <w:rPr>
                <w:rFonts w:ascii="Arial" w:hAnsi="Arial" w:cs="Arial"/>
                <w:color w:val="181A1C"/>
                <w:spacing w:val="8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(Bundle</w:t>
            </w:r>
            <w:r w:rsidRPr="003B313C">
              <w:rPr>
                <w:rFonts w:ascii="Arial" w:hAnsi="Arial" w:cs="Arial"/>
                <w:color w:val="181A1C"/>
                <w:spacing w:val="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of</w:t>
            </w:r>
            <w:r w:rsidRPr="003B313C">
              <w:rPr>
                <w:rFonts w:ascii="Arial" w:hAnsi="Arial" w:cs="Arial"/>
                <w:color w:val="2B2D2F"/>
                <w:spacing w:val="-7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070708"/>
                <w:spacing w:val="-5"/>
                <w:w w:val="105"/>
                <w:sz w:val="18"/>
                <w:szCs w:val="18"/>
              </w:rPr>
              <w:t>1</w:t>
            </w:r>
            <w:r w:rsidRPr="003B313C">
              <w:rPr>
                <w:rFonts w:ascii="Arial" w:hAnsi="Arial" w:cs="Arial"/>
                <w:color w:val="2B2D2F"/>
                <w:spacing w:val="-5"/>
                <w:w w:val="105"/>
                <w:sz w:val="18"/>
                <w:szCs w:val="18"/>
              </w:rPr>
              <w:t>5)</w:t>
            </w:r>
          </w:p>
        </w:tc>
        <w:tc>
          <w:tcPr>
            <w:tcW w:w="1311" w:type="dxa"/>
            <w:vAlign w:val="center"/>
          </w:tcPr>
          <w:p w14:paraId="4AD5961F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8"/>
                <w:szCs w:val="18"/>
              </w:rPr>
              <w:t>9127</w:t>
            </w:r>
          </w:p>
        </w:tc>
        <w:tc>
          <w:tcPr>
            <w:tcW w:w="989" w:type="dxa"/>
            <w:vAlign w:val="center"/>
          </w:tcPr>
          <w:p w14:paraId="7EECF3CE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6352302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2.80</w:t>
            </w:r>
          </w:p>
        </w:tc>
        <w:tc>
          <w:tcPr>
            <w:tcW w:w="1508" w:type="dxa"/>
            <w:vAlign w:val="center"/>
          </w:tcPr>
          <w:p w14:paraId="630E2DFE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01AA1329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6088E8F3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Literature</w:t>
            </w:r>
            <w:r w:rsidRPr="003B313C">
              <w:rPr>
                <w:rFonts w:ascii="Arial" w:hAnsi="Arial" w:cs="Arial"/>
                <w:color w:val="181A1C"/>
                <w:spacing w:val="-13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10"/>
                <w:sz w:val="18"/>
                <w:szCs w:val="18"/>
              </w:rPr>
              <w:t>Rack</w:t>
            </w:r>
            <w:r w:rsidRPr="003B313C">
              <w:rPr>
                <w:rFonts w:ascii="Arial" w:hAnsi="Arial" w:cs="Arial"/>
                <w:color w:val="181A1C"/>
                <w:spacing w:val="-7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/Wire</w:t>
            </w:r>
            <w:r w:rsidRPr="003B313C">
              <w:rPr>
                <w:rFonts w:ascii="Arial" w:hAnsi="Arial" w:cs="Arial"/>
                <w:color w:val="2B2D2F"/>
                <w:spacing w:val="9"/>
                <w:w w:val="110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10"/>
                <w:sz w:val="18"/>
                <w:szCs w:val="18"/>
              </w:rPr>
              <w:t>8-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Poc</w:t>
            </w:r>
            <w:r w:rsidRPr="003B313C">
              <w:rPr>
                <w:rFonts w:ascii="Arial" w:hAnsi="Arial" w:cs="Arial"/>
                <w:color w:val="070708"/>
                <w:spacing w:val="-2"/>
                <w:w w:val="110"/>
                <w:sz w:val="18"/>
                <w:szCs w:val="18"/>
              </w:rPr>
              <w:t>k</w:t>
            </w: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et\</w:t>
            </w:r>
          </w:p>
        </w:tc>
        <w:tc>
          <w:tcPr>
            <w:tcW w:w="1311" w:type="dxa"/>
            <w:vAlign w:val="center"/>
          </w:tcPr>
          <w:p w14:paraId="7F5D9614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8"/>
                <w:szCs w:val="18"/>
              </w:rPr>
              <w:t>9053</w:t>
            </w:r>
          </w:p>
        </w:tc>
        <w:tc>
          <w:tcPr>
            <w:tcW w:w="989" w:type="dxa"/>
            <w:vAlign w:val="center"/>
          </w:tcPr>
          <w:p w14:paraId="44537B5F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51B0B9F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22</w:t>
            </w:r>
            <w:r w:rsidRPr="003B313C">
              <w:rPr>
                <w:rFonts w:ascii="Arial" w:hAnsi="Arial" w:cs="Arial"/>
                <w:color w:val="444648"/>
                <w:spacing w:val="-2"/>
                <w:w w:val="105"/>
                <w:sz w:val="18"/>
                <w:szCs w:val="18"/>
              </w:rPr>
              <w:t>.</w:t>
            </w: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05</w:t>
            </w:r>
          </w:p>
        </w:tc>
        <w:tc>
          <w:tcPr>
            <w:tcW w:w="1508" w:type="dxa"/>
            <w:vAlign w:val="center"/>
          </w:tcPr>
          <w:p w14:paraId="03DAF30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7F10F042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74ADC789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Literature</w:t>
            </w:r>
            <w:r w:rsidRPr="003B313C">
              <w:rPr>
                <w:rFonts w:ascii="Arial" w:hAnsi="Arial" w:cs="Arial"/>
                <w:color w:val="181A1C"/>
                <w:spacing w:val="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Rack</w:t>
            </w:r>
            <w:r w:rsidRPr="003B313C">
              <w:rPr>
                <w:rFonts w:ascii="Arial" w:hAnsi="Arial" w:cs="Arial"/>
                <w:color w:val="2B2D2F"/>
                <w:spacing w:val="10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(Wire</w:t>
            </w:r>
            <w:r w:rsidRPr="003B313C">
              <w:rPr>
                <w:rFonts w:ascii="Arial" w:hAnsi="Arial" w:cs="Arial"/>
                <w:color w:val="565959"/>
                <w:w w:val="105"/>
                <w:sz w:val="18"/>
                <w:szCs w:val="18"/>
              </w:rPr>
              <w:t>,</w:t>
            </w:r>
            <w:r w:rsidRPr="003B313C">
              <w:rPr>
                <w:rFonts w:ascii="Arial" w:hAnsi="Arial" w:cs="Arial"/>
                <w:color w:val="565959"/>
                <w:spacing w:val="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16</w:t>
            </w:r>
            <w:r w:rsidRPr="003B313C">
              <w:rPr>
                <w:rFonts w:ascii="Arial" w:hAnsi="Arial" w:cs="Arial"/>
                <w:color w:val="444648"/>
                <w:w w:val="105"/>
                <w:sz w:val="18"/>
                <w:szCs w:val="18"/>
              </w:rPr>
              <w:t>-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8"/>
                <w:szCs w:val="18"/>
              </w:rPr>
              <w:t>Pocket)</w:t>
            </w:r>
          </w:p>
        </w:tc>
        <w:tc>
          <w:tcPr>
            <w:tcW w:w="1311" w:type="dxa"/>
            <w:vAlign w:val="center"/>
          </w:tcPr>
          <w:p w14:paraId="49CCC31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05"/>
                <w:sz w:val="18"/>
                <w:szCs w:val="18"/>
              </w:rPr>
              <w:t>9054</w:t>
            </w:r>
          </w:p>
        </w:tc>
        <w:tc>
          <w:tcPr>
            <w:tcW w:w="989" w:type="dxa"/>
            <w:vAlign w:val="center"/>
          </w:tcPr>
          <w:p w14:paraId="4F651329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739CE28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27.70</w:t>
            </w:r>
          </w:p>
        </w:tc>
        <w:tc>
          <w:tcPr>
            <w:tcW w:w="1508" w:type="dxa"/>
            <w:vAlign w:val="center"/>
          </w:tcPr>
          <w:p w14:paraId="64AA9487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18A5B53F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47DDFF6C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070708"/>
                <w:w w:val="105"/>
                <w:sz w:val="18"/>
                <w:szCs w:val="18"/>
              </w:rPr>
              <w:t>l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iterature</w:t>
            </w:r>
            <w:r w:rsidRPr="003B313C">
              <w:rPr>
                <w:rFonts w:ascii="Arial" w:hAnsi="Arial" w:cs="Arial"/>
                <w:color w:val="2B2D2F"/>
                <w:spacing w:val="14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Rack</w:t>
            </w:r>
            <w:r w:rsidRPr="003B313C">
              <w:rPr>
                <w:rFonts w:ascii="Arial" w:hAnsi="Arial" w:cs="Arial"/>
                <w:color w:val="181A1C"/>
                <w:spacing w:val="11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181A1C"/>
                <w:w w:val="105"/>
                <w:sz w:val="18"/>
                <w:szCs w:val="18"/>
              </w:rPr>
              <w:t>(Wire,</w:t>
            </w:r>
            <w:r w:rsidRPr="003B313C">
              <w:rPr>
                <w:rFonts w:ascii="Arial" w:hAnsi="Arial" w:cs="Arial"/>
                <w:color w:val="181A1C"/>
                <w:spacing w:val="3"/>
                <w:w w:val="105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color w:val="2B2D2F"/>
                <w:w w:val="105"/>
                <w:sz w:val="18"/>
                <w:szCs w:val="18"/>
              </w:rPr>
              <w:t>20</w:t>
            </w:r>
            <w:r w:rsidRPr="003B313C">
              <w:rPr>
                <w:rFonts w:ascii="Arial" w:hAnsi="Arial" w:cs="Arial"/>
                <w:color w:val="565959"/>
                <w:w w:val="105"/>
                <w:sz w:val="18"/>
                <w:szCs w:val="18"/>
              </w:rPr>
              <w:t>-</w:t>
            </w:r>
            <w:r w:rsidRPr="003B313C">
              <w:rPr>
                <w:rFonts w:ascii="Arial" w:hAnsi="Arial" w:cs="Arial"/>
                <w:color w:val="181A1C"/>
                <w:spacing w:val="-2"/>
                <w:w w:val="105"/>
                <w:sz w:val="18"/>
                <w:szCs w:val="18"/>
              </w:rPr>
              <w:t>Pocket)</w:t>
            </w:r>
          </w:p>
        </w:tc>
        <w:tc>
          <w:tcPr>
            <w:tcW w:w="1311" w:type="dxa"/>
            <w:vAlign w:val="center"/>
          </w:tcPr>
          <w:p w14:paraId="2A9CBE5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9055</w:t>
            </w:r>
          </w:p>
        </w:tc>
        <w:tc>
          <w:tcPr>
            <w:tcW w:w="989" w:type="dxa"/>
            <w:vAlign w:val="center"/>
          </w:tcPr>
          <w:p w14:paraId="5A3F8704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522B9C1D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10"/>
                <w:sz w:val="18"/>
                <w:szCs w:val="18"/>
              </w:rPr>
              <w:t>$40.40</w:t>
            </w:r>
          </w:p>
        </w:tc>
        <w:tc>
          <w:tcPr>
            <w:tcW w:w="1508" w:type="dxa"/>
            <w:vAlign w:val="center"/>
          </w:tcPr>
          <w:p w14:paraId="6E10E17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622169EC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2826FBD8" w14:textId="77777777" w:rsidR="00A5308F" w:rsidRPr="003B313C" w:rsidRDefault="00A5308F" w:rsidP="000D3A7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B313C">
              <w:rPr>
                <w:rFonts w:ascii="Arial" w:hAnsi="Arial" w:cs="Arial"/>
                <w:b/>
                <w:color w:val="181A1C"/>
                <w:w w:val="95"/>
                <w:sz w:val="18"/>
                <w:szCs w:val="18"/>
              </w:rPr>
              <w:t>J</w:t>
            </w:r>
            <w:r w:rsidRPr="003B313C">
              <w:rPr>
                <w:rFonts w:ascii="Arial" w:hAnsi="Arial" w:cs="Arial"/>
                <w:b/>
                <w:color w:val="444648"/>
                <w:w w:val="95"/>
                <w:sz w:val="18"/>
                <w:szCs w:val="18"/>
              </w:rPr>
              <w:t>F</w:t>
            </w:r>
            <w:r w:rsidRPr="003B313C">
              <w:rPr>
                <w:rFonts w:ascii="Arial" w:hAnsi="Arial" w:cs="Arial"/>
                <w:b/>
                <w:color w:val="2B2D2F"/>
                <w:w w:val="95"/>
                <w:sz w:val="18"/>
                <w:szCs w:val="18"/>
              </w:rPr>
              <w:t>T</w:t>
            </w:r>
            <w:r w:rsidRPr="003B313C">
              <w:rPr>
                <w:rFonts w:ascii="Arial" w:hAnsi="Arial" w:cs="Arial"/>
                <w:b/>
                <w:color w:val="2B2D2F"/>
                <w:spacing w:val="-1"/>
                <w:sz w:val="18"/>
                <w:szCs w:val="18"/>
              </w:rPr>
              <w:t xml:space="preserve"> </w:t>
            </w:r>
            <w:r w:rsidRPr="003B313C">
              <w:rPr>
                <w:rFonts w:ascii="Arial" w:hAnsi="Arial" w:cs="Arial"/>
                <w:b/>
                <w:color w:val="2B2D2F"/>
                <w:spacing w:val="-2"/>
                <w:w w:val="95"/>
                <w:sz w:val="18"/>
                <w:szCs w:val="18"/>
              </w:rPr>
              <w:t>J</w:t>
            </w:r>
            <w:r w:rsidRPr="003B313C">
              <w:rPr>
                <w:rFonts w:ascii="Arial" w:hAnsi="Arial" w:cs="Arial"/>
                <w:b/>
                <w:color w:val="444648"/>
                <w:spacing w:val="-2"/>
                <w:w w:val="95"/>
                <w:sz w:val="18"/>
                <w:szCs w:val="18"/>
              </w:rPr>
              <w:t>o</w:t>
            </w:r>
            <w:r w:rsidRPr="003B313C">
              <w:rPr>
                <w:rFonts w:ascii="Arial" w:hAnsi="Arial" w:cs="Arial"/>
                <w:b/>
                <w:color w:val="2B2D2F"/>
                <w:spacing w:val="-2"/>
                <w:w w:val="95"/>
                <w:sz w:val="18"/>
                <w:szCs w:val="18"/>
              </w:rPr>
              <w:t>urnal</w:t>
            </w:r>
          </w:p>
        </w:tc>
        <w:tc>
          <w:tcPr>
            <w:tcW w:w="1311" w:type="dxa"/>
            <w:vAlign w:val="center"/>
          </w:tcPr>
          <w:p w14:paraId="7A984BA8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9405</w:t>
            </w:r>
          </w:p>
        </w:tc>
        <w:tc>
          <w:tcPr>
            <w:tcW w:w="989" w:type="dxa"/>
            <w:vAlign w:val="center"/>
          </w:tcPr>
          <w:p w14:paraId="3F9B6318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47355B52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14.85</w:t>
            </w:r>
          </w:p>
        </w:tc>
        <w:tc>
          <w:tcPr>
            <w:tcW w:w="1508" w:type="dxa"/>
            <w:vAlign w:val="center"/>
          </w:tcPr>
          <w:p w14:paraId="64FD3D31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5308F" w:rsidRPr="003B313C" w14:paraId="367741EC" w14:textId="77777777" w:rsidTr="000D3A71">
        <w:trPr>
          <w:trHeight w:val="144"/>
        </w:trPr>
        <w:tc>
          <w:tcPr>
            <w:tcW w:w="5189" w:type="dxa"/>
            <w:vAlign w:val="center"/>
          </w:tcPr>
          <w:p w14:paraId="36E97CDE" w14:textId="77777777" w:rsidR="00A5308F" w:rsidRPr="003B313C" w:rsidRDefault="00A5308F" w:rsidP="000D3A71">
            <w:pPr>
              <w:rPr>
                <w:rFonts w:ascii="Arial" w:hAnsi="Arial" w:cs="Arial"/>
                <w:sz w:val="18"/>
                <w:szCs w:val="18"/>
              </w:rPr>
            </w:pPr>
            <w:r w:rsidRPr="00D67851">
              <w:rPr>
                <w:rFonts w:ascii="Arial" w:hAnsi="Arial" w:cs="Arial"/>
                <w:sz w:val="18"/>
                <w:szCs w:val="18"/>
              </w:rPr>
              <w:t>Basic Mug</w:t>
            </w:r>
          </w:p>
        </w:tc>
        <w:tc>
          <w:tcPr>
            <w:tcW w:w="1311" w:type="dxa"/>
            <w:vAlign w:val="center"/>
          </w:tcPr>
          <w:p w14:paraId="36682D56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94</w:t>
            </w:r>
            <w:r>
              <w:rPr>
                <w:rFonts w:ascii="Arial" w:hAnsi="Arial" w:cs="Arial"/>
                <w:color w:val="2B2D2F"/>
                <w:spacing w:val="-4"/>
                <w:w w:val="110"/>
                <w:sz w:val="18"/>
                <w:szCs w:val="18"/>
              </w:rPr>
              <w:t>15</w:t>
            </w:r>
          </w:p>
        </w:tc>
        <w:tc>
          <w:tcPr>
            <w:tcW w:w="989" w:type="dxa"/>
            <w:vAlign w:val="center"/>
          </w:tcPr>
          <w:p w14:paraId="55A00A2B" w14:textId="77777777" w:rsidR="00A5308F" w:rsidRPr="003B313C" w:rsidRDefault="00A5308F" w:rsidP="000D3A71">
            <w:pPr>
              <w:ind w:right="-10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5" w:type="dxa"/>
            <w:vAlign w:val="center"/>
          </w:tcPr>
          <w:p w14:paraId="77B2E9DC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B313C">
              <w:rPr>
                <w:rFonts w:ascii="Arial" w:hAnsi="Arial" w:cs="Arial"/>
                <w:color w:val="2B2D2F"/>
                <w:spacing w:val="-2"/>
                <w:w w:val="105"/>
                <w:sz w:val="18"/>
                <w:szCs w:val="18"/>
              </w:rPr>
              <w:t>$</w:t>
            </w:r>
            <w:r>
              <w:rPr>
                <w:rFonts w:ascii="Arial" w:hAnsi="Arial" w:cs="Arial"/>
                <w:color w:val="070708"/>
                <w:spacing w:val="-2"/>
                <w:w w:val="105"/>
                <w:sz w:val="18"/>
                <w:szCs w:val="18"/>
              </w:rPr>
              <w:t>6.80</w:t>
            </w:r>
          </w:p>
        </w:tc>
        <w:tc>
          <w:tcPr>
            <w:tcW w:w="1508" w:type="dxa"/>
            <w:vAlign w:val="center"/>
          </w:tcPr>
          <w:p w14:paraId="25C29FC0" w14:textId="77777777" w:rsidR="00A5308F" w:rsidRPr="003B313C" w:rsidRDefault="00A5308F" w:rsidP="000D3A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828C4EB" w14:textId="77777777" w:rsidR="00A5308F" w:rsidRDefault="00A5308F" w:rsidP="00A5308F"/>
    <w:p w14:paraId="6F17181A" w14:textId="77777777" w:rsidR="00A5308F" w:rsidRDefault="00A5308F" w:rsidP="00A5308F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5305"/>
        <w:gridCol w:w="1350"/>
        <w:gridCol w:w="810"/>
        <w:gridCol w:w="1710"/>
        <w:gridCol w:w="1530"/>
      </w:tblGrid>
      <w:tr w:rsidR="00A5308F" w14:paraId="7B96E489" w14:textId="77777777" w:rsidTr="000D3A71">
        <w:tc>
          <w:tcPr>
            <w:tcW w:w="5305" w:type="dxa"/>
            <w:vAlign w:val="center"/>
          </w:tcPr>
          <w:p w14:paraId="64048824" w14:textId="77777777" w:rsidR="00A5308F" w:rsidRDefault="00A5308F" w:rsidP="000D3A71">
            <w:pPr>
              <w:jc w:val="center"/>
            </w:pPr>
            <w:r>
              <w:rPr>
                <w:rFonts w:cs="Calibri"/>
                <w:b/>
                <w:bCs/>
                <w:color w:val="A0232A"/>
                <w:spacing w:val="-4"/>
                <w:w w:val="110"/>
                <w:sz w:val="20"/>
                <w:szCs w:val="20"/>
              </w:rPr>
              <w:t xml:space="preserve">MULTIMEDIA PRODUCTS </w:t>
            </w:r>
          </w:p>
        </w:tc>
        <w:tc>
          <w:tcPr>
            <w:tcW w:w="1350" w:type="dxa"/>
            <w:vAlign w:val="center"/>
          </w:tcPr>
          <w:p w14:paraId="1CE7C018" w14:textId="77777777" w:rsidR="00A5308F" w:rsidRPr="00837ABC" w:rsidRDefault="00A5308F" w:rsidP="000D3A71">
            <w:pPr>
              <w:jc w:val="center"/>
              <w:rPr>
                <w:b/>
                <w:bCs/>
              </w:rPr>
            </w:pPr>
            <w:r w:rsidRPr="00837ABC">
              <w:rPr>
                <w:b/>
                <w:bCs/>
                <w:color w:val="131315"/>
                <w:sz w:val="12"/>
              </w:rPr>
              <w:t>IT</w:t>
            </w:r>
            <w:r w:rsidRPr="00837ABC">
              <w:rPr>
                <w:b/>
                <w:bCs/>
                <w:color w:val="3B3B3D"/>
                <w:sz w:val="12"/>
              </w:rPr>
              <w:t>EM</w:t>
            </w:r>
            <w:r w:rsidRPr="00837ABC">
              <w:rPr>
                <w:b/>
                <w:bCs/>
                <w:color w:val="3B3B3D"/>
                <w:spacing w:val="4"/>
                <w:sz w:val="12"/>
              </w:rPr>
              <w:t xml:space="preserve"> </w:t>
            </w:r>
            <w:r w:rsidRPr="00837ABC">
              <w:rPr>
                <w:b/>
                <w:bCs/>
                <w:color w:val="131315"/>
                <w:spacing w:val="-5"/>
                <w:sz w:val="12"/>
              </w:rPr>
              <w:t>NO.</w:t>
            </w:r>
          </w:p>
        </w:tc>
        <w:tc>
          <w:tcPr>
            <w:tcW w:w="810" w:type="dxa"/>
            <w:vAlign w:val="center"/>
          </w:tcPr>
          <w:p w14:paraId="01C12B98" w14:textId="77777777" w:rsidR="00A5308F" w:rsidRPr="00837ABC" w:rsidRDefault="00A5308F" w:rsidP="000D3A71">
            <w:pPr>
              <w:jc w:val="center"/>
              <w:rPr>
                <w:b/>
                <w:bCs/>
              </w:rPr>
            </w:pPr>
            <w:r w:rsidRPr="00837ABC">
              <w:rPr>
                <w:b/>
                <w:bCs/>
                <w:color w:val="262828"/>
                <w:spacing w:val="-2"/>
                <w:sz w:val="12"/>
              </w:rPr>
              <w:t>QUAN</w:t>
            </w:r>
            <w:r w:rsidRPr="00837ABC">
              <w:rPr>
                <w:b/>
                <w:bCs/>
                <w:color w:val="525454"/>
                <w:spacing w:val="-2"/>
                <w:sz w:val="12"/>
              </w:rPr>
              <w:t>T</w:t>
            </w:r>
            <w:r w:rsidRPr="00837ABC">
              <w:rPr>
                <w:b/>
                <w:bCs/>
                <w:color w:val="262828"/>
                <w:spacing w:val="-2"/>
                <w:sz w:val="12"/>
              </w:rPr>
              <w:t>ITY</w:t>
            </w:r>
          </w:p>
        </w:tc>
        <w:tc>
          <w:tcPr>
            <w:tcW w:w="1710" w:type="dxa"/>
            <w:vAlign w:val="center"/>
          </w:tcPr>
          <w:p w14:paraId="6AB215A5" w14:textId="77777777" w:rsidR="00A5308F" w:rsidRPr="00837ABC" w:rsidRDefault="00A5308F" w:rsidP="000D3A71">
            <w:pPr>
              <w:jc w:val="center"/>
              <w:rPr>
                <w:b/>
                <w:bCs/>
              </w:rPr>
            </w:pPr>
            <w:r w:rsidRPr="00837ABC">
              <w:rPr>
                <w:b/>
                <w:bCs/>
                <w:color w:val="262828"/>
                <w:spacing w:val="-2"/>
                <w:w w:val="105"/>
                <w:sz w:val="12"/>
              </w:rPr>
              <w:t>UNIT</w:t>
            </w:r>
            <w:r w:rsidRPr="00837ABC">
              <w:rPr>
                <w:b/>
                <w:bCs/>
                <w:color w:val="262828"/>
                <w:spacing w:val="-7"/>
                <w:w w:val="105"/>
                <w:sz w:val="12"/>
              </w:rPr>
              <w:t xml:space="preserve"> </w:t>
            </w:r>
            <w:r w:rsidRPr="00837ABC">
              <w:rPr>
                <w:b/>
                <w:bCs/>
                <w:color w:val="262828"/>
                <w:spacing w:val="-2"/>
                <w:w w:val="105"/>
                <w:sz w:val="12"/>
              </w:rPr>
              <w:t>PR</w:t>
            </w:r>
            <w:r w:rsidRPr="00837ABC">
              <w:rPr>
                <w:b/>
                <w:bCs/>
                <w:color w:val="707272"/>
                <w:spacing w:val="-2"/>
                <w:w w:val="105"/>
                <w:sz w:val="12"/>
              </w:rPr>
              <w:t>I</w:t>
            </w:r>
            <w:r w:rsidRPr="00837ABC">
              <w:rPr>
                <w:b/>
                <w:bCs/>
                <w:color w:val="262828"/>
                <w:spacing w:val="-2"/>
                <w:w w:val="105"/>
                <w:sz w:val="12"/>
              </w:rPr>
              <w:t>CE</w:t>
            </w:r>
          </w:p>
        </w:tc>
        <w:tc>
          <w:tcPr>
            <w:tcW w:w="1530" w:type="dxa"/>
            <w:vAlign w:val="center"/>
          </w:tcPr>
          <w:p w14:paraId="4CF55A52" w14:textId="77777777" w:rsidR="00A5308F" w:rsidRPr="00837ABC" w:rsidRDefault="00A5308F" w:rsidP="000D3A71">
            <w:pPr>
              <w:jc w:val="center"/>
              <w:rPr>
                <w:b/>
                <w:bCs/>
              </w:rPr>
            </w:pPr>
            <w:r w:rsidRPr="00837ABC">
              <w:rPr>
                <w:b/>
                <w:bCs/>
                <w:color w:val="262828"/>
                <w:spacing w:val="-2"/>
                <w:w w:val="105"/>
                <w:sz w:val="12"/>
              </w:rPr>
              <w:t>TOTAL</w:t>
            </w:r>
          </w:p>
        </w:tc>
      </w:tr>
      <w:tr w:rsidR="00A5308F" w14:paraId="4787EB13" w14:textId="77777777" w:rsidTr="000D3A71">
        <w:trPr>
          <w:trHeight w:val="293"/>
        </w:trPr>
        <w:tc>
          <w:tcPr>
            <w:tcW w:w="5305" w:type="dxa"/>
            <w:vAlign w:val="center"/>
          </w:tcPr>
          <w:p w14:paraId="66CA596C" w14:textId="77777777" w:rsidR="00A5308F" w:rsidRPr="0088342F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070708"/>
                <w:w w:val="110"/>
                <w:sz w:val="16"/>
                <w:szCs w:val="16"/>
              </w:rPr>
              <w:t>I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t</w:t>
            </w:r>
            <w:r w:rsidRPr="0088342F">
              <w:rPr>
                <w:rFonts w:ascii="Arial" w:hAnsi="Arial" w:cs="Arial"/>
                <w:color w:val="2B2D2F"/>
                <w:spacing w:val="-11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Works</w:t>
            </w:r>
            <w:r w:rsidRPr="0088342F">
              <w:rPr>
                <w:rFonts w:ascii="Arial" w:hAnsi="Arial" w:cs="Arial"/>
                <w:color w:val="565959"/>
                <w:w w:val="110"/>
                <w:sz w:val="16"/>
                <w:szCs w:val="16"/>
              </w:rPr>
              <w:t>:</w:t>
            </w:r>
            <w:r w:rsidRPr="0088342F">
              <w:rPr>
                <w:rFonts w:ascii="Arial" w:hAnsi="Arial" w:cs="Arial"/>
                <w:color w:val="565959"/>
                <w:spacing w:val="-13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w w:val="110"/>
                <w:sz w:val="16"/>
                <w:szCs w:val="16"/>
              </w:rPr>
              <w:t>How</w:t>
            </w:r>
            <w:r w:rsidRPr="0088342F">
              <w:rPr>
                <w:rFonts w:ascii="Arial" w:hAnsi="Arial" w:cs="Arial"/>
                <w:color w:val="181A1C"/>
                <w:spacing w:val="-11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and</w:t>
            </w:r>
            <w:r w:rsidRPr="0088342F">
              <w:rPr>
                <w:rFonts w:ascii="Arial" w:hAnsi="Arial" w:cs="Arial"/>
                <w:color w:val="2B2D2F"/>
                <w:spacing w:val="-11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Why</w:t>
            </w:r>
            <w:r w:rsidRPr="0088342F">
              <w:rPr>
                <w:rFonts w:ascii="Arial" w:hAnsi="Arial" w:cs="Arial"/>
                <w:color w:val="2B2D2F"/>
                <w:spacing w:val="-10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-</w:t>
            </w:r>
            <w:r w:rsidRPr="0088342F">
              <w:rPr>
                <w:rFonts w:ascii="Arial" w:hAnsi="Arial" w:cs="Arial"/>
                <w:color w:val="2B2D2F"/>
                <w:spacing w:val="-5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Audio</w:t>
            </w:r>
            <w:r w:rsidRPr="0088342F">
              <w:rPr>
                <w:rFonts w:ascii="Arial" w:hAnsi="Arial" w:cs="Arial"/>
                <w:color w:val="2B2D2F"/>
                <w:spacing w:val="-12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CD</w:t>
            </w:r>
            <w:r w:rsidRPr="0088342F">
              <w:rPr>
                <w:rFonts w:ascii="Arial" w:hAnsi="Arial" w:cs="Arial"/>
                <w:color w:val="2B2D2F"/>
                <w:spacing w:val="-6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(MP3</w:t>
            </w:r>
            <w:r w:rsidRPr="0088342F">
              <w:rPr>
                <w:rFonts w:ascii="Arial" w:hAnsi="Arial" w:cs="Arial"/>
                <w:color w:val="2B2D2F"/>
                <w:spacing w:val="-15"/>
                <w:w w:val="110"/>
                <w:sz w:val="16"/>
                <w:szCs w:val="16"/>
              </w:rPr>
              <w:t xml:space="preserve"> P</w:t>
            </w:r>
            <w:r w:rsidRPr="0088342F">
              <w:rPr>
                <w:rFonts w:ascii="Arial" w:hAnsi="Arial" w:cs="Arial"/>
                <w:color w:val="070708"/>
                <w:spacing w:val="-2"/>
                <w:w w:val="110"/>
                <w:sz w:val="16"/>
                <w:szCs w:val="16"/>
              </w:rPr>
              <w:t>l</w:t>
            </w:r>
            <w:r w:rsidRPr="0088342F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ayer/reader)</w:t>
            </w:r>
          </w:p>
        </w:tc>
        <w:tc>
          <w:tcPr>
            <w:tcW w:w="1350" w:type="dxa"/>
            <w:vAlign w:val="center"/>
          </w:tcPr>
          <w:p w14:paraId="7BD57599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8820</w:t>
            </w:r>
          </w:p>
        </w:tc>
        <w:tc>
          <w:tcPr>
            <w:tcW w:w="810" w:type="dxa"/>
            <w:vAlign w:val="center"/>
          </w:tcPr>
          <w:p w14:paraId="470D67F7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685A5275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$9</w:t>
            </w:r>
            <w:r w:rsidRPr="0088342F">
              <w:rPr>
                <w:rFonts w:ascii="Arial" w:hAnsi="Arial" w:cs="Arial"/>
                <w:color w:val="565959"/>
                <w:spacing w:val="-2"/>
                <w:w w:val="105"/>
                <w:sz w:val="16"/>
                <w:szCs w:val="16"/>
              </w:rPr>
              <w:t>.</w:t>
            </w:r>
            <w:r w:rsidRPr="0088342F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54</w:t>
            </w:r>
          </w:p>
        </w:tc>
        <w:tc>
          <w:tcPr>
            <w:tcW w:w="1530" w:type="dxa"/>
            <w:vAlign w:val="center"/>
          </w:tcPr>
          <w:p w14:paraId="6C1A49A3" w14:textId="77777777" w:rsidR="00A5308F" w:rsidRPr="0088342F" w:rsidRDefault="00A5308F" w:rsidP="000D3A71">
            <w:pPr>
              <w:jc w:val="center"/>
              <w:rPr>
                <w:sz w:val="16"/>
                <w:szCs w:val="16"/>
              </w:rPr>
            </w:pPr>
          </w:p>
        </w:tc>
      </w:tr>
      <w:tr w:rsidR="00A5308F" w14:paraId="7D221834" w14:textId="77777777" w:rsidTr="000D3A71">
        <w:trPr>
          <w:trHeight w:val="293"/>
        </w:trPr>
        <w:tc>
          <w:tcPr>
            <w:tcW w:w="5305" w:type="dxa"/>
            <w:vAlign w:val="center"/>
          </w:tcPr>
          <w:p w14:paraId="4452114B" w14:textId="77777777" w:rsidR="00A5308F" w:rsidRPr="0088342F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It</w:t>
            </w:r>
            <w:r w:rsidRPr="0088342F">
              <w:rPr>
                <w:rFonts w:ascii="Arial" w:hAnsi="Arial" w:cs="Arial"/>
                <w:color w:val="2B2D2F"/>
                <w:spacing w:val="12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Works:</w:t>
            </w:r>
            <w:r w:rsidRPr="0088342F">
              <w:rPr>
                <w:rFonts w:ascii="Arial" w:hAnsi="Arial" w:cs="Arial"/>
                <w:color w:val="2B2D2F"/>
                <w:spacing w:val="-5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How</w:t>
            </w:r>
            <w:r w:rsidRPr="0088342F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and</w:t>
            </w:r>
            <w:r w:rsidRPr="0088342F">
              <w:rPr>
                <w:rFonts w:ascii="Arial" w:hAnsi="Arial" w:cs="Arial"/>
                <w:color w:val="2B2D2F"/>
                <w:spacing w:val="1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Whv</w:t>
            </w:r>
            <w:r w:rsidRPr="0088342F">
              <w:rPr>
                <w:rFonts w:ascii="Arial" w:hAnsi="Arial" w:cs="Arial"/>
                <w:color w:val="444648"/>
                <w:w w:val="105"/>
                <w:sz w:val="16"/>
                <w:szCs w:val="16"/>
              </w:rPr>
              <w:t>-</w:t>
            </w: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6</w:t>
            </w:r>
            <w:r w:rsidRPr="0088342F">
              <w:rPr>
                <w:rFonts w:ascii="Arial" w:hAnsi="Arial" w:cs="Arial"/>
                <w:color w:val="2B2D2F"/>
                <w:spacing w:val="14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spacing w:val="-4"/>
                <w:w w:val="105"/>
                <w:sz w:val="16"/>
                <w:szCs w:val="16"/>
              </w:rPr>
              <w:t>lane</w:t>
            </w:r>
            <w:r w:rsidRPr="0088342F">
              <w:rPr>
                <w:rFonts w:ascii="Arial" w:hAnsi="Arial" w:cs="Arial"/>
                <w:color w:val="444648"/>
                <w:spacing w:val="-4"/>
                <w:w w:val="105"/>
                <w:sz w:val="16"/>
                <w:szCs w:val="16"/>
              </w:rPr>
              <w:t>s</w:t>
            </w:r>
          </w:p>
        </w:tc>
        <w:tc>
          <w:tcPr>
            <w:tcW w:w="1350" w:type="dxa"/>
            <w:vAlign w:val="center"/>
          </w:tcPr>
          <w:p w14:paraId="1B6E3879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SP8820</w:t>
            </w:r>
          </w:p>
        </w:tc>
        <w:tc>
          <w:tcPr>
            <w:tcW w:w="810" w:type="dxa"/>
            <w:vAlign w:val="center"/>
          </w:tcPr>
          <w:p w14:paraId="6E7945B5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3D742318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9.55</w:t>
            </w:r>
          </w:p>
        </w:tc>
        <w:tc>
          <w:tcPr>
            <w:tcW w:w="1530" w:type="dxa"/>
            <w:vAlign w:val="center"/>
          </w:tcPr>
          <w:p w14:paraId="2B7330C1" w14:textId="77777777" w:rsidR="00A5308F" w:rsidRPr="0088342F" w:rsidRDefault="00A5308F" w:rsidP="000D3A71">
            <w:pPr>
              <w:jc w:val="center"/>
              <w:rPr>
                <w:sz w:val="16"/>
                <w:szCs w:val="16"/>
              </w:rPr>
            </w:pPr>
          </w:p>
        </w:tc>
      </w:tr>
      <w:tr w:rsidR="00A5308F" w14:paraId="4F37671F" w14:textId="77777777" w:rsidTr="000D3A71">
        <w:trPr>
          <w:trHeight w:val="293"/>
        </w:trPr>
        <w:tc>
          <w:tcPr>
            <w:tcW w:w="5305" w:type="dxa"/>
            <w:vAlign w:val="center"/>
          </w:tcPr>
          <w:p w14:paraId="200776A8" w14:textId="77777777" w:rsidR="00A5308F" w:rsidRPr="0088342F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070708"/>
                <w:w w:val="110"/>
                <w:sz w:val="16"/>
                <w:szCs w:val="16"/>
              </w:rPr>
              <w:t>N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A</w:t>
            </w:r>
            <w:r w:rsidRPr="0088342F">
              <w:rPr>
                <w:rFonts w:ascii="Arial" w:hAnsi="Arial" w:cs="Arial"/>
                <w:color w:val="2B2D2F"/>
                <w:spacing w:val="7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w w:val="110"/>
                <w:sz w:val="16"/>
                <w:szCs w:val="16"/>
              </w:rPr>
              <w:t>White</w:t>
            </w:r>
            <w:r w:rsidRPr="0088342F">
              <w:rPr>
                <w:rFonts w:ascii="Arial" w:hAnsi="Arial" w:cs="Arial"/>
                <w:color w:val="181A1C"/>
                <w:spacing w:val="-10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Booklet</w:t>
            </w:r>
            <w:r w:rsidRPr="0088342F">
              <w:rPr>
                <w:rFonts w:ascii="Arial" w:hAnsi="Arial" w:cs="Arial"/>
                <w:color w:val="444648"/>
                <w:w w:val="110"/>
                <w:sz w:val="16"/>
                <w:szCs w:val="16"/>
              </w:rPr>
              <w:t>-</w:t>
            </w:r>
            <w:r w:rsidRPr="0088342F">
              <w:rPr>
                <w:rFonts w:ascii="Arial" w:hAnsi="Arial" w:cs="Arial"/>
                <w:color w:val="2B2D2F"/>
                <w:w w:val="110"/>
                <w:sz w:val="16"/>
                <w:szCs w:val="16"/>
              </w:rPr>
              <w:t>ASL</w:t>
            </w:r>
            <w:r w:rsidRPr="0088342F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spacing w:val="-5"/>
                <w:w w:val="110"/>
                <w:sz w:val="16"/>
                <w:szCs w:val="16"/>
              </w:rPr>
              <w:t>DVD</w:t>
            </w:r>
          </w:p>
        </w:tc>
        <w:tc>
          <w:tcPr>
            <w:tcW w:w="1350" w:type="dxa"/>
            <w:vAlign w:val="center"/>
          </w:tcPr>
          <w:p w14:paraId="595FD6EF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181A1C"/>
                <w:spacing w:val="-2"/>
                <w:w w:val="110"/>
                <w:sz w:val="16"/>
                <w:szCs w:val="16"/>
              </w:rPr>
              <w:t>1500ASL</w:t>
            </w:r>
          </w:p>
        </w:tc>
        <w:tc>
          <w:tcPr>
            <w:tcW w:w="810" w:type="dxa"/>
            <w:vAlign w:val="center"/>
          </w:tcPr>
          <w:p w14:paraId="4CC568BD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vAlign w:val="center"/>
          </w:tcPr>
          <w:p w14:paraId="4C4FF34D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2"/>
                <w:sz w:val="16"/>
                <w:szCs w:val="16"/>
              </w:rPr>
              <w:t>$10.81</w:t>
            </w:r>
          </w:p>
        </w:tc>
        <w:tc>
          <w:tcPr>
            <w:tcW w:w="1530" w:type="dxa"/>
            <w:vAlign w:val="center"/>
          </w:tcPr>
          <w:p w14:paraId="3235A63E" w14:textId="77777777" w:rsidR="00A5308F" w:rsidRPr="0088342F" w:rsidRDefault="00A5308F" w:rsidP="000D3A71">
            <w:pPr>
              <w:jc w:val="center"/>
              <w:rPr>
                <w:sz w:val="16"/>
                <w:szCs w:val="16"/>
              </w:rPr>
            </w:pPr>
          </w:p>
        </w:tc>
      </w:tr>
      <w:tr w:rsidR="00A5308F" w14:paraId="39DE0017" w14:textId="77777777" w:rsidTr="000D3A71">
        <w:trPr>
          <w:trHeight w:val="293"/>
        </w:trPr>
        <w:tc>
          <w:tcPr>
            <w:tcW w:w="5305" w:type="dxa"/>
            <w:tcBorders>
              <w:bottom w:val="single" w:sz="4" w:space="0" w:color="auto"/>
            </w:tcBorders>
            <w:vAlign w:val="center"/>
          </w:tcPr>
          <w:p w14:paraId="1B7BFEDC" w14:textId="77777777" w:rsidR="00A5308F" w:rsidRPr="0088342F" w:rsidRDefault="00A5308F" w:rsidP="000D3A71">
            <w:pPr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Just</w:t>
            </w:r>
            <w:r w:rsidRPr="0088342F">
              <w:rPr>
                <w:rFonts w:ascii="Arial" w:hAnsi="Arial" w:cs="Arial"/>
                <w:color w:val="181A1C"/>
                <w:spacing w:val="-12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for</w:t>
            </w:r>
            <w:r w:rsidRPr="0088342F">
              <w:rPr>
                <w:rFonts w:ascii="Arial" w:hAnsi="Arial" w:cs="Arial"/>
                <w:color w:val="181A1C"/>
                <w:spacing w:val="3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Today</w:t>
            </w:r>
            <w:r w:rsidRPr="0088342F">
              <w:rPr>
                <w:rFonts w:ascii="Arial" w:hAnsi="Arial" w:cs="Arial"/>
                <w:color w:val="2B2D2F"/>
                <w:spacing w:val="7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DVD</w:t>
            </w:r>
            <w:r w:rsidRPr="0088342F">
              <w:rPr>
                <w:rFonts w:ascii="Arial" w:hAnsi="Arial" w:cs="Arial"/>
                <w:color w:val="181A1C"/>
                <w:spacing w:val="9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w w:val="105"/>
                <w:sz w:val="16"/>
                <w:szCs w:val="16"/>
              </w:rPr>
              <w:t>(Run</w:t>
            </w:r>
            <w:r w:rsidRPr="0088342F">
              <w:rPr>
                <w:rFonts w:ascii="Arial" w:hAnsi="Arial" w:cs="Arial"/>
                <w:color w:val="070708"/>
                <w:w w:val="105"/>
                <w:sz w:val="16"/>
                <w:szCs w:val="16"/>
              </w:rPr>
              <w:t>n</w:t>
            </w:r>
            <w:r w:rsidRPr="0088342F">
              <w:rPr>
                <w:rFonts w:ascii="Arial" w:hAnsi="Arial" w:cs="Arial"/>
                <w:color w:val="444648"/>
                <w:w w:val="105"/>
                <w:sz w:val="16"/>
                <w:szCs w:val="16"/>
              </w:rPr>
              <w:t>i</w:t>
            </w:r>
            <w:r w:rsidRPr="0088342F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ng</w:t>
            </w:r>
            <w:r w:rsidRPr="0088342F">
              <w:rPr>
                <w:rFonts w:ascii="Arial" w:hAnsi="Arial" w:cs="Arial"/>
                <w:color w:val="181A1C"/>
                <w:spacing w:val="15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181A1C"/>
                <w:w w:val="105"/>
                <w:sz w:val="16"/>
                <w:szCs w:val="16"/>
              </w:rPr>
              <w:t>time</w:t>
            </w:r>
            <w:r w:rsidRPr="0088342F">
              <w:rPr>
                <w:rFonts w:ascii="Arial" w:hAnsi="Arial" w:cs="Arial"/>
                <w:color w:val="565959"/>
                <w:w w:val="105"/>
                <w:sz w:val="16"/>
                <w:szCs w:val="16"/>
              </w:rPr>
              <w:t>:</w:t>
            </w:r>
            <w:r w:rsidRPr="0088342F">
              <w:rPr>
                <w:rFonts w:ascii="Arial" w:hAnsi="Arial" w:cs="Arial"/>
                <w:color w:val="565959"/>
                <w:spacing w:val="7"/>
                <w:w w:val="105"/>
                <w:sz w:val="16"/>
                <w:szCs w:val="16"/>
              </w:rPr>
              <w:t xml:space="preserve"> </w:t>
            </w:r>
            <w:r w:rsidRPr="0088342F">
              <w:rPr>
                <w:rFonts w:ascii="Arial" w:hAnsi="Arial" w:cs="Arial"/>
                <w:color w:val="2B2D2F"/>
                <w:spacing w:val="-2"/>
                <w:w w:val="105"/>
                <w:sz w:val="16"/>
                <w:szCs w:val="16"/>
              </w:rPr>
              <w:t>20</w:t>
            </w:r>
            <w:r w:rsidRPr="0088342F">
              <w:rPr>
                <w:rFonts w:ascii="Arial" w:hAnsi="Arial" w:cs="Arial"/>
                <w:color w:val="565959"/>
                <w:spacing w:val="-2"/>
                <w:w w:val="105"/>
                <w:sz w:val="16"/>
                <w:szCs w:val="16"/>
              </w:rPr>
              <w:t>:</w:t>
            </w:r>
            <w:r w:rsidRPr="0088342F">
              <w:rPr>
                <w:rFonts w:ascii="Arial" w:hAnsi="Arial" w:cs="Arial"/>
                <w:color w:val="181A1C"/>
                <w:spacing w:val="-2"/>
                <w:w w:val="105"/>
                <w:sz w:val="16"/>
                <w:szCs w:val="16"/>
              </w:rPr>
              <w:t>17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7EECF54A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4"/>
                <w:w w:val="110"/>
                <w:sz w:val="16"/>
                <w:szCs w:val="16"/>
              </w:rPr>
              <w:t>800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638B2100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6B7DE66C" w14:textId="77777777" w:rsidR="00A5308F" w:rsidRPr="0088342F" w:rsidRDefault="00A5308F" w:rsidP="000D3A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8342F">
              <w:rPr>
                <w:rFonts w:ascii="Arial" w:hAnsi="Arial" w:cs="Arial"/>
                <w:color w:val="2B2D2F"/>
                <w:spacing w:val="-2"/>
                <w:w w:val="110"/>
                <w:sz w:val="16"/>
                <w:szCs w:val="16"/>
              </w:rPr>
              <w:t>$64.2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57FDACE0" w14:textId="77777777" w:rsidR="00A5308F" w:rsidRPr="0088342F" w:rsidRDefault="00A5308F" w:rsidP="000D3A71">
            <w:pPr>
              <w:jc w:val="center"/>
              <w:rPr>
                <w:sz w:val="16"/>
                <w:szCs w:val="16"/>
              </w:rPr>
            </w:pPr>
          </w:p>
        </w:tc>
      </w:tr>
      <w:tr w:rsidR="00A5308F" w14:paraId="30D77FE6" w14:textId="77777777" w:rsidTr="000D3A71">
        <w:tc>
          <w:tcPr>
            <w:tcW w:w="5305" w:type="dxa"/>
            <w:tcBorders>
              <w:left w:val="nil"/>
              <w:bottom w:val="nil"/>
              <w:right w:val="nil"/>
            </w:tcBorders>
          </w:tcPr>
          <w:p w14:paraId="14B64FB8" w14:textId="77777777" w:rsidR="00A5308F" w:rsidRDefault="00A5308F" w:rsidP="000D3A71"/>
        </w:tc>
        <w:tc>
          <w:tcPr>
            <w:tcW w:w="1350" w:type="dxa"/>
            <w:tcBorders>
              <w:left w:val="nil"/>
              <w:bottom w:val="nil"/>
              <w:right w:val="nil"/>
            </w:tcBorders>
            <w:vAlign w:val="center"/>
          </w:tcPr>
          <w:p w14:paraId="311D05C2" w14:textId="77777777" w:rsidR="00A5308F" w:rsidRDefault="00A5308F" w:rsidP="000D3A71">
            <w:pPr>
              <w:jc w:val="center"/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4172BAFE" w14:textId="77777777" w:rsidR="00A5308F" w:rsidRDefault="00A5308F" w:rsidP="000D3A71">
            <w:pPr>
              <w:jc w:val="center"/>
            </w:pP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  <w:vAlign w:val="center"/>
          </w:tcPr>
          <w:p w14:paraId="697C821B" w14:textId="77777777" w:rsidR="00A5308F" w:rsidRDefault="00A5308F" w:rsidP="000D3A71">
            <w:pPr>
              <w:jc w:val="center"/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  <w:vAlign w:val="center"/>
          </w:tcPr>
          <w:p w14:paraId="68982BDC" w14:textId="77777777" w:rsidR="00A5308F" w:rsidRDefault="00A5308F" w:rsidP="000D3A71">
            <w:pPr>
              <w:jc w:val="center"/>
            </w:pPr>
          </w:p>
        </w:tc>
      </w:tr>
      <w:tr w:rsidR="00A5308F" w14:paraId="142A1A7E" w14:textId="77777777" w:rsidTr="000D3A71">
        <w:tc>
          <w:tcPr>
            <w:tcW w:w="5305" w:type="dxa"/>
            <w:tcBorders>
              <w:top w:val="nil"/>
              <w:left w:val="nil"/>
              <w:bottom w:val="nil"/>
              <w:right w:val="nil"/>
            </w:tcBorders>
          </w:tcPr>
          <w:p w14:paraId="56526063" w14:textId="77777777" w:rsidR="00A5308F" w:rsidRDefault="00A5308F" w:rsidP="000D3A71"/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89AE5" w14:textId="77777777" w:rsidR="00A5308F" w:rsidRDefault="00A5308F" w:rsidP="000D3A7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B105E" w14:textId="77777777" w:rsidR="00A5308F" w:rsidRDefault="00A5308F" w:rsidP="000D3A71">
            <w:pPr>
              <w:jc w:val="center"/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FC370" w14:textId="77777777" w:rsidR="00A5308F" w:rsidRPr="001A78BA" w:rsidRDefault="00A5308F" w:rsidP="000D3A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78BA">
              <w:rPr>
                <w:rFonts w:ascii="Arial" w:hAnsi="Arial" w:cs="Arial"/>
                <w:b/>
                <w:bCs/>
                <w:sz w:val="20"/>
                <w:szCs w:val="20"/>
              </w:rPr>
              <w:t>Page 2 Total =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vAlign w:val="center"/>
          </w:tcPr>
          <w:p w14:paraId="13D958A3" w14:textId="77777777" w:rsidR="00A5308F" w:rsidRPr="001A78BA" w:rsidRDefault="00A5308F" w:rsidP="000D3A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2E470CDF" w14:textId="77777777" w:rsidR="00A5308F" w:rsidRDefault="00A5308F" w:rsidP="00A5308F"/>
    <w:p w14:paraId="0ED2ABA9" w14:textId="4787D2B4" w:rsidR="003B313C" w:rsidRDefault="003B313C" w:rsidP="00CE73EF">
      <w:bookmarkStart w:id="0" w:name="_Hlk125486018"/>
    </w:p>
    <w:bookmarkEnd w:id="0"/>
    <w:p w14:paraId="57E000B4" w14:textId="2721C80F" w:rsidR="00837ABC" w:rsidRDefault="00837ABC" w:rsidP="00CE73EF"/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1620"/>
        <w:gridCol w:w="1080"/>
        <w:gridCol w:w="1080"/>
        <w:gridCol w:w="1350"/>
        <w:gridCol w:w="540"/>
        <w:gridCol w:w="1620"/>
        <w:gridCol w:w="1080"/>
        <w:gridCol w:w="1008"/>
        <w:gridCol w:w="1422"/>
      </w:tblGrid>
      <w:tr w:rsidR="00C33BA1" w:rsidRPr="006755C8" w14:paraId="6C4E6D61" w14:textId="77777777" w:rsidTr="00024F48">
        <w:trPr>
          <w:trHeight w:val="144"/>
        </w:trPr>
        <w:tc>
          <w:tcPr>
            <w:tcW w:w="1620" w:type="dxa"/>
            <w:tcBorders>
              <w:top w:val="nil"/>
              <w:left w:val="nil"/>
              <w:right w:val="nil"/>
            </w:tcBorders>
            <w:vAlign w:val="center"/>
          </w:tcPr>
          <w:p w14:paraId="433A2494" w14:textId="2D97ACE0" w:rsidR="00FA5819" w:rsidRPr="006755C8" w:rsidRDefault="00E249B2" w:rsidP="00C33BA1">
            <w:pPr>
              <w:ind w:right="-90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 xml:space="preserve">KEYTAGS 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289A0B1F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38A9776F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</w:tcPr>
          <w:p w14:paraId="5857A8A0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35ECF105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vAlign w:val="center"/>
          </w:tcPr>
          <w:p w14:paraId="5DE7200F" w14:textId="7E070697" w:rsidR="00FA5819" w:rsidRPr="006755C8" w:rsidRDefault="00E249B2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CHIPS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06C5D816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</w:tcPr>
          <w:p w14:paraId="6EFF8866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</w:tcPr>
          <w:p w14:paraId="5C20AB09" w14:textId="77777777" w:rsidR="00FA5819" w:rsidRPr="006755C8" w:rsidRDefault="00FA581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3BA1" w:rsidRPr="006755C8" w14:paraId="530FE627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17C71EC6" w14:textId="078556B5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DESCRIPTION</w:t>
            </w:r>
          </w:p>
        </w:tc>
        <w:tc>
          <w:tcPr>
            <w:tcW w:w="1080" w:type="dxa"/>
            <w:vAlign w:val="center"/>
          </w:tcPr>
          <w:p w14:paraId="4CF44135" w14:textId="215C040B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QUAN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2"/>
                <w:sz w:val="16"/>
                <w:szCs w:val="16"/>
              </w:rPr>
              <w:t>T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TY</w:t>
            </w:r>
          </w:p>
        </w:tc>
        <w:tc>
          <w:tcPr>
            <w:tcW w:w="1080" w:type="dxa"/>
            <w:vAlign w:val="center"/>
          </w:tcPr>
          <w:p w14:paraId="51767FB2" w14:textId="6213ECDD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w w:val="90"/>
                <w:sz w:val="16"/>
                <w:szCs w:val="16"/>
              </w:rPr>
              <w:t>UN</w:t>
            </w:r>
            <w:r w:rsidRPr="006755C8">
              <w:rPr>
                <w:rFonts w:ascii="Arial" w:hAnsi="Arial" w:cs="Arial"/>
                <w:b/>
                <w:bCs/>
                <w:color w:val="4F5050"/>
                <w:w w:val="90"/>
                <w:sz w:val="16"/>
                <w:szCs w:val="16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232426"/>
                <w:w w:val="90"/>
                <w:sz w:val="16"/>
                <w:szCs w:val="16"/>
              </w:rPr>
              <w:t>T</w:t>
            </w:r>
            <w:r w:rsidRPr="006755C8">
              <w:rPr>
                <w:rFonts w:ascii="Arial" w:hAnsi="Arial" w:cs="Arial"/>
                <w:b/>
                <w:bCs/>
                <w:color w:val="232426"/>
                <w:spacing w:val="-1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b/>
                <w:bCs/>
                <w:color w:val="232426"/>
                <w:spacing w:val="-4"/>
                <w:sz w:val="16"/>
                <w:szCs w:val="16"/>
              </w:rPr>
              <w:t>PRIC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4A0DA9A7" w14:textId="3172D671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TOTAL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324B48" w14:textId="77777777" w:rsidR="00E249B2" w:rsidRPr="006755C8" w:rsidRDefault="00E249B2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697EB3F0" w14:textId="29BE5EEF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DESCRIPTION</w:t>
            </w:r>
          </w:p>
        </w:tc>
        <w:tc>
          <w:tcPr>
            <w:tcW w:w="1080" w:type="dxa"/>
            <w:vAlign w:val="center"/>
          </w:tcPr>
          <w:p w14:paraId="3CC9F387" w14:textId="074CBA0A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QUAN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2"/>
                <w:sz w:val="16"/>
                <w:szCs w:val="16"/>
              </w:rPr>
              <w:t>T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TY</w:t>
            </w:r>
          </w:p>
        </w:tc>
        <w:tc>
          <w:tcPr>
            <w:tcW w:w="1008" w:type="dxa"/>
            <w:vAlign w:val="center"/>
          </w:tcPr>
          <w:p w14:paraId="2A9046C1" w14:textId="2589C27D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w w:val="90"/>
                <w:sz w:val="16"/>
                <w:szCs w:val="16"/>
              </w:rPr>
              <w:t>UN</w:t>
            </w:r>
            <w:r w:rsidRPr="006755C8">
              <w:rPr>
                <w:rFonts w:ascii="Arial" w:hAnsi="Arial" w:cs="Arial"/>
                <w:b/>
                <w:bCs/>
                <w:color w:val="4F5050"/>
                <w:w w:val="90"/>
                <w:sz w:val="16"/>
                <w:szCs w:val="16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232426"/>
                <w:w w:val="90"/>
                <w:sz w:val="16"/>
                <w:szCs w:val="16"/>
              </w:rPr>
              <w:t>T</w:t>
            </w:r>
            <w:r w:rsidRPr="006755C8">
              <w:rPr>
                <w:rFonts w:ascii="Arial" w:hAnsi="Arial" w:cs="Arial"/>
                <w:b/>
                <w:bCs/>
                <w:color w:val="232426"/>
                <w:spacing w:val="-1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b/>
                <w:bCs/>
                <w:color w:val="232426"/>
                <w:spacing w:val="-4"/>
                <w:sz w:val="16"/>
                <w:szCs w:val="16"/>
              </w:rPr>
              <w:t>PRICE</w:t>
            </w:r>
          </w:p>
        </w:tc>
        <w:tc>
          <w:tcPr>
            <w:tcW w:w="1422" w:type="dxa"/>
            <w:vAlign w:val="center"/>
          </w:tcPr>
          <w:p w14:paraId="7BF7233D" w14:textId="30F6F95F" w:rsidR="00E249B2" w:rsidRPr="006755C8" w:rsidRDefault="00E249B2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6"/>
                <w:szCs w:val="16"/>
              </w:rPr>
              <w:t>TOTAL</w:t>
            </w:r>
          </w:p>
        </w:tc>
      </w:tr>
      <w:tr w:rsidR="006755C8" w:rsidRPr="006755C8" w14:paraId="66536857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23FD3DE9" w14:textId="4D615669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0"/>
                <w:sz w:val="16"/>
                <w:szCs w:val="16"/>
              </w:rPr>
              <w:t>Welcome</w:t>
            </w:r>
            <w:r w:rsidRPr="006755C8">
              <w:rPr>
                <w:rFonts w:ascii="Arial" w:hAnsi="Arial" w:cs="Arial"/>
                <w:color w:val="232426"/>
                <w:spacing w:val="1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(White)</w:t>
            </w:r>
          </w:p>
        </w:tc>
        <w:tc>
          <w:tcPr>
            <w:tcW w:w="1080" w:type="dxa"/>
            <w:vAlign w:val="center"/>
          </w:tcPr>
          <w:p w14:paraId="453CE205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4BB7B381" w14:textId="2A3CDFDD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616E45F6" w14:textId="4355DBD8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7ECFFF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41FE5D7A" w14:textId="34234F9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Welc</w:t>
            </w:r>
            <w:r w:rsidRPr="006755C8">
              <w:rPr>
                <w:rFonts w:ascii="Arial" w:hAnsi="Arial" w:cs="Arial"/>
                <w:color w:val="4F5050"/>
                <w:spacing w:val="-2"/>
                <w:sz w:val="16"/>
                <w:szCs w:val="16"/>
              </w:rPr>
              <w:t>o</w:t>
            </w:r>
            <w:r w:rsidRPr="006755C8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me (W</w:t>
            </w:r>
            <w:r w:rsidRPr="006755C8">
              <w:rPr>
                <w:rFonts w:ascii="Arial" w:hAnsi="Arial" w:cs="Arial"/>
                <w:color w:val="151516"/>
                <w:spacing w:val="-2"/>
                <w:sz w:val="16"/>
                <w:szCs w:val="16"/>
              </w:rPr>
              <w:t>h</w:t>
            </w:r>
            <w:r w:rsidRPr="006755C8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ite)</w:t>
            </w:r>
          </w:p>
        </w:tc>
        <w:tc>
          <w:tcPr>
            <w:tcW w:w="1080" w:type="dxa"/>
            <w:vAlign w:val="center"/>
          </w:tcPr>
          <w:p w14:paraId="5654E41D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11C021BA" w14:textId="30BA2E25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12DA9359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2F3482CA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28D6B57D" w14:textId="7C64D7AE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30</w:t>
            </w:r>
            <w:r w:rsidRPr="006755C8">
              <w:rPr>
                <w:rFonts w:ascii="Arial" w:hAnsi="Arial" w:cs="Arial"/>
                <w:color w:val="363638"/>
                <w:spacing w:val="-10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Days</w:t>
            </w:r>
            <w:r w:rsidRPr="006755C8">
              <w:rPr>
                <w:rFonts w:ascii="Arial" w:hAnsi="Arial" w:cs="Arial"/>
                <w:color w:val="363638"/>
                <w:spacing w:val="-9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Orange)</w:t>
            </w:r>
          </w:p>
        </w:tc>
        <w:tc>
          <w:tcPr>
            <w:tcW w:w="1080" w:type="dxa"/>
            <w:vAlign w:val="center"/>
          </w:tcPr>
          <w:p w14:paraId="4FFD34C1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3FDDC0BB" w14:textId="43B32978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4F5050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3937A000" w14:textId="4FDFD3D2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1E037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31036B02" w14:textId="718906E6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30</w:t>
            </w:r>
            <w:r w:rsidRPr="006755C8">
              <w:rPr>
                <w:rFonts w:ascii="Arial" w:hAnsi="Arial" w:cs="Arial"/>
                <w:color w:val="363638"/>
                <w:spacing w:val="-16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Days</w:t>
            </w:r>
            <w:r w:rsidRPr="006755C8">
              <w:rPr>
                <w:rFonts w:ascii="Arial" w:hAnsi="Arial" w:cs="Arial"/>
                <w:color w:val="363638"/>
                <w:spacing w:val="-4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Orange)</w:t>
            </w:r>
          </w:p>
        </w:tc>
        <w:tc>
          <w:tcPr>
            <w:tcW w:w="1080" w:type="dxa"/>
            <w:vAlign w:val="center"/>
          </w:tcPr>
          <w:p w14:paraId="6B2CFB13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37A8EF74" w14:textId="30DA8E02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66F7102D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6F026D98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0C8A3D34" w14:textId="4B4AB2CA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60</w:t>
            </w:r>
            <w:r w:rsidRPr="006755C8">
              <w:rPr>
                <w:rFonts w:ascii="Arial" w:hAnsi="Arial" w:cs="Arial"/>
                <w:color w:val="232426"/>
                <w:spacing w:val="-8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Days</w:t>
            </w:r>
            <w:r w:rsidRPr="006755C8">
              <w:rPr>
                <w:rFonts w:ascii="Arial" w:hAnsi="Arial" w:cs="Arial"/>
                <w:color w:val="363638"/>
                <w:spacing w:val="-5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spacing w:val="-2"/>
                <w:w w:val="95"/>
                <w:sz w:val="16"/>
                <w:szCs w:val="16"/>
              </w:rPr>
              <w:t>(Green)</w:t>
            </w:r>
          </w:p>
        </w:tc>
        <w:tc>
          <w:tcPr>
            <w:tcW w:w="1080" w:type="dxa"/>
            <w:vAlign w:val="center"/>
          </w:tcPr>
          <w:p w14:paraId="2E5AA1C0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65FBFC85" w14:textId="0BB9D331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0F1355E2" w14:textId="58CDFDC6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D2713A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6B4EABC3" w14:textId="4B869E4B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60</w:t>
            </w:r>
            <w:r w:rsidRPr="006755C8">
              <w:rPr>
                <w:rFonts w:ascii="Arial" w:hAnsi="Arial" w:cs="Arial"/>
                <w:color w:val="232426"/>
                <w:spacing w:val="-16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Days</w:t>
            </w:r>
            <w:r w:rsidRPr="006755C8">
              <w:rPr>
                <w:rFonts w:ascii="Arial" w:hAnsi="Arial" w:cs="Arial"/>
                <w:color w:val="232426"/>
                <w:spacing w:val="-4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G</w:t>
            </w:r>
            <w:r w:rsidRPr="006755C8">
              <w:rPr>
                <w:rFonts w:ascii="Arial" w:hAnsi="Arial" w:cs="Arial"/>
                <w:color w:val="4F5050"/>
                <w:spacing w:val="-2"/>
                <w:w w:val="95"/>
                <w:sz w:val="16"/>
                <w:szCs w:val="16"/>
              </w:rPr>
              <w:t>r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een)</w:t>
            </w:r>
          </w:p>
        </w:tc>
        <w:tc>
          <w:tcPr>
            <w:tcW w:w="1080" w:type="dxa"/>
            <w:vAlign w:val="center"/>
          </w:tcPr>
          <w:p w14:paraId="4420550C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76B74EB" w14:textId="06738C99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607120C1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42077ED2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4B33461F" w14:textId="72E7B02D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90</w:t>
            </w:r>
            <w:r w:rsidRPr="006755C8">
              <w:rPr>
                <w:rFonts w:ascii="Arial" w:hAnsi="Arial" w:cs="Arial"/>
                <w:color w:val="363638"/>
                <w:spacing w:val="-7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Days</w:t>
            </w:r>
            <w:r w:rsidRPr="006755C8">
              <w:rPr>
                <w:rFonts w:ascii="Arial" w:hAnsi="Arial" w:cs="Arial"/>
                <w:color w:val="232426"/>
                <w:spacing w:val="-5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spacing w:val="-2"/>
                <w:w w:val="95"/>
                <w:sz w:val="16"/>
                <w:szCs w:val="16"/>
              </w:rPr>
              <w:t>(Red)</w:t>
            </w:r>
          </w:p>
        </w:tc>
        <w:tc>
          <w:tcPr>
            <w:tcW w:w="1080" w:type="dxa"/>
            <w:vAlign w:val="center"/>
          </w:tcPr>
          <w:p w14:paraId="0915EE4E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2963CE0D" w14:textId="3D5EA316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4F5050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74E48689" w14:textId="718D70A4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A3059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67EDCCD4" w14:textId="19E58BE5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90</w:t>
            </w:r>
            <w:r w:rsidRPr="006755C8">
              <w:rPr>
                <w:rFonts w:ascii="Arial" w:hAnsi="Arial" w:cs="Arial"/>
                <w:color w:val="363638"/>
                <w:spacing w:val="-15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151516"/>
                <w:w w:val="95"/>
                <w:sz w:val="16"/>
                <w:szCs w:val="16"/>
              </w:rPr>
              <w:t>D</w:t>
            </w: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ays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 xml:space="preserve"> (Red)</w:t>
            </w:r>
          </w:p>
        </w:tc>
        <w:tc>
          <w:tcPr>
            <w:tcW w:w="1080" w:type="dxa"/>
            <w:vAlign w:val="center"/>
          </w:tcPr>
          <w:p w14:paraId="28D7BCA8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776D3220" w14:textId="1634A084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3328DF33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54AB42A4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34990938" w14:textId="72A35CD4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6</w:t>
            </w:r>
            <w:r w:rsidRPr="006755C8">
              <w:rPr>
                <w:rFonts w:ascii="Arial" w:hAnsi="Arial" w:cs="Arial"/>
                <w:color w:val="363638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Months</w:t>
            </w:r>
            <w:r w:rsidRPr="006755C8">
              <w:rPr>
                <w:rFonts w:ascii="Arial" w:hAnsi="Arial" w:cs="Arial"/>
                <w:color w:val="232426"/>
                <w:spacing w:val="-15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Blue)</w:t>
            </w:r>
          </w:p>
        </w:tc>
        <w:tc>
          <w:tcPr>
            <w:tcW w:w="1080" w:type="dxa"/>
            <w:vAlign w:val="center"/>
          </w:tcPr>
          <w:p w14:paraId="6E037565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15BB8B8C" w14:textId="002D290E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4F5050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56E5240B" w14:textId="5A272A01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A49DF4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94C58F4" w14:textId="7BFEB700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6</w:t>
            </w:r>
            <w:r w:rsidRPr="006755C8">
              <w:rPr>
                <w:rFonts w:ascii="Arial" w:hAnsi="Arial" w:cs="Arial"/>
                <w:color w:val="363638"/>
                <w:spacing w:val="7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Mont</w:t>
            </w:r>
            <w:r w:rsidRPr="006755C8">
              <w:rPr>
                <w:rFonts w:ascii="Arial" w:hAnsi="Arial" w:cs="Arial"/>
                <w:color w:val="151516"/>
                <w:w w:val="90"/>
                <w:sz w:val="16"/>
                <w:szCs w:val="16"/>
              </w:rPr>
              <w:t>h</w:t>
            </w:r>
            <w:r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s</w:t>
            </w:r>
            <w:r w:rsidRPr="006755C8">
              <w:rPr>
                <w:rFonts w:ascii="Arial" w:hAnsi="Arial" w:cs="Arial"/>
                <w:color w:val="363638"/>
                <w:spacing w:val="-4"/>
                <w:w w:val="90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0"/>
                <w:sz w:val="16"/>
                <w:szCs w:val="16"/>
              </w:rPr>
              <w:t>(Blue)</w:t>
            </w:r>
          </w:p>
        </w:tc>
        <w:tc>
          <w:tcPr>
            <w:tcW w:w="1080" w:type="dxa"/>
            <w:vAlign w:val="center"/>
          </w:tcPr>
          <w:p w14:paraId="60FD7523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76839A26" w14:textId="75BF6D0A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31BDAD39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6CB17B83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49286CBD" w14:textId="5F8CB143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9</w:t>
            </w:r>
            <w:r w:rsidRPr="006755C8">
              <w:rPr>
                <w:rFonts w:ascii="Arial" w:hAnsi="Arial" w:cs="Arial"/>
                <w:color w:val="363638"/>
                <w:spacing w:val="-7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Months</w:t>
            </w:r>
            <w:r w:rsidRPr="006755C8">
              <w:rPr>
                <w:rFonts w:ascii="Arial" w:hAnsi="Arial" w:cs="Arial"/>
                <w:color w:val="232426"/>
                <w:spacing w:val="-15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Yellow)</w:t>
            </w:r>
          </w:p>
        </w:tc>
        <w:tc>
          <w:tcPr>
            <w:tcW w:w="1080" w:type="dxa"/>
            <w:vAlign w:val="center"/>
          </w:tcPr>
          <w:p w14:paraId="2EE05C5D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70441D1F" w14:textId="33793381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727274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001E1717" w14:textId="2B834DE5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688554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4DCFB54B" w14:textId="4BC70428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0"/>
                <w:sz w:val="16"/>
                <w:szCs w:val="16"/>
              </w:rPr>
              <w:t>9</w:t>
            </w:r>
            <w:r w:rsidRPr="006755C8">
              <w:rPr>
                <w:rFonts w:ascii="Arial" w:hAnsi="Arial" w:cs="Arial"/>
                <w:color w:val="232426"/>
                <w:spacing w:val="6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Mont</w:t>
            </w:r>
            <w:r w:rsidRPr="006755C8">
              <w:rPr>
                <w:rFonts w:ascii="Arial" w:hAnsi="Arial" w:cs="Arial"/>
                <w:color w:val="151516"/>
                <w:w w:val="90"/>
                <w:sz w:val="16"/>
                <w:szCs w:val="16"/>
              </w:rPr>
              <w:t>h</w:t>
            </w:r>
            <w:r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s</w:t>
            </w:r>
            <w:r w:rsidRPr="006755C8">
              <w:rPr>
                <w:rFonts w:ascii="Arial" w:hAnsi="Arial" w:cs="Arial"/>
                <w:color w:val="363638"/>
                <w:spacing w:val="-4"/>
                <w:w w:val="90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0"/>
                <w:sz w:val="16"/>
                <w:szCs w:val="16"/>
              </w:rPr>
              <w:t>(Yellow</w:t>
            </w:r>
            <w:r w:rsidRPr="006755C8">
              <w:rPr>
                <w:rFonts w:ascii="Arial" w:hAnsi="Arial" w:cs="Arial"/>
                <w:color w:val="4F5050"/>
                <w:spacing w:val="-2"/>
                <w:w w:val="90"/>
                <w:sz w:val="16"/>
                <w:szCs w:val="16"/>
              </w:rPr>
              <w:t>)</w:t>
            </w:r>
          </w:p>
        </w:tc>
        <w:tc>
          <w:tcPr>
            <w:tcW w:w="1080" w:type="dxa"/>
            <w:vAlign w:val="center"/>
          </w:tcPr>
          <w:p w14:paraId="346AD4F0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177DB1A" w14:textId="2CF73F2F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626264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40</w:t>
            </w:r>
          </w:p>
        </w:tc>
        <w:tc>
          <w:tcPr>
            <w:tcW w:w="1422" w:type="dxa"/>
            <w:vAlign w:val="center"/>
          </w:tcPr>
          <w:p w14:paraId="6E1D14BD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367AF914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03BB0433" w14:textId="4BB9ADC2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1</w:t>
            </w:r>
            <w:r w:rsidRPr="006755C8">
              <w:rPr>
                <w:rFonts w:ascii="Arial" w:hAnsi="Arial" w:cs="Arial"/>
                <w:color w:val="363638"/>
                <w:spacing w:val="-3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Year</w:t>
            </w:r>
            <w:r w:rsidRPr="006755C8">
              <w:rPr>
                <w:rFonts w:ascii="Arial" w:hAnsi="Arial" w:cs="Arial"/>
                <w:color w:val="232426"/>
                <w:spacing w:val="-15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Moo</w:t>
            </w:r>
            <w:r w:rsidRPr="006755C8">
              <w:rPr>
                <w:rFonts w:ascii="Arial" w:hAnsi="Arial" w:cs="Arial"/>
                <w:color w:val="151516"/>
                <w:spacing w:val="-2"/>
                <w:w w:val="95"/>
                <w:sz w:val="16"/>
                <w:szCs w:val="16"/>
              </w:rPr>
              <w:t>n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g</w:t>
            </w:r>
            <w:r w:rsidRPr="006755C8">
              <w:rPr>
                <w:rFonts w:ascii="Arial" w:hAnsi="Arial" w:cs="Arial"/>
                <w:color w:val="151516"/>
                <w:spacing w:val="-2"/>
                <w:w w:val="95"/>
                <w:sz w:val="16"/>
                <w:szCs w:val="16"/>
              </w:rPr>
              <w:t>l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ow)</w:t>
            </w:r>
          </w:p>
        </w:tc>
        <w:tc>
          <w:tcPr>
            <w:tcW w:w="1080" w:type="dxa"/>
            <w:vAlign w:val="center"/>
          </w:tcPr>
          <w:p w14:paraId="389CC6E9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71879CD4" w14:textId="2D4BD9C6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4F5050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7A985617" w14:textId="67500263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2BB1E8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4454ED5E" w14:textId="243FC0F2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1</w:t>
            </w:r>
            <w:r w:rsidRPr="006755C8">
              <w:rPr>
                <w:rFonts w:ascii="Arial" w:hAnsi="Arial" w:cs="Arial"/>
                <w:color w:val="232426"/>
                <w:spacing w:val="-7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Year</w:t>
            </w:r>
            <w:r w:rsidRPr="006755C8">
              <w:rPr>
                <w:rFonts w:ascii="Arial" w:hAnsi="Arial" w:cs="Arial"/>
                <w:color w:val="363638"/>
                <w:spacing w:val="-22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spacing w:val="-2"/>
                <w:w w:val="95"/>
                <w:sz w:val="16"/>
                <w:szCs w:val="16"/>
              </w:rPr>
              <w:t>(Moong</w:t>
            </w:r>
            <w:r w:rsidRPr="006755C8">
              <w:rPr>
                <w:rFonts w:ascii="Arial" w:hAnsi="Arial" w:cs="Arial"/>
                <w:color w:val="626264"/>
                <w:spacing w:val="-2"/>
                <w:w w:val="95"/>
                <w:sz w:val="16"/>
                <w:szCs w:val="16"/>
              </w:rPr>
              <w:t>l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ow)</w:t>
            </w:r>
          </w:p>
        </w:tc>
        <w:tc>
          <w:tcPr>
            <w:tcW w:w="1080" w:type="dxa"/>
            <w:vAlign w:val="center"/>
          </w:tcPr>
          <w:p w14:paraId="0923120F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17873F0" w14:textId="3CD9D9B5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2504714A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22BAAB3E" w14:textId="77777777" w:rsidTr="00024F48">
        <w:trPr>
          <w:trHeight w:val="144"/>
        </w:trPr>
        <w:tc>
          <w:tcPr>
            <w:tcW w:w="1620" w:type="dxa"/>
            <w:vAlign w:val="center"/>
          </w:tcPr>
          <w:p w14:paraId="26B23BE6" w14:textId="51EE42CA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18</w:t>
            </w:r>
            <w:r w:rsidRPr="006755C8">
              <w:rPr>
                <w:rFonts w:ascii="Arial" w:hAnsi="Arial" w:cs="Arial"/>
                <w:color w:val="232426"/>
                <w:spacing w:val="-17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Months</w:t>
            </w:r>
            <w:r w:rsidRPr="006755C8">
              <w:rPr>
                <w:rFonts w:ascii="Arial" w:hAnsi="Arial" w:cs="Arial"/>
                <w:color w:val="363638"/>
                <w:spacing w:val="-1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5"/>
                <w:sz w:val="16"/>
                <w:szCs w:val="16"/>
              </w:rPr>
              <w:t>(Grey)</w:t>
            </w:r>
          </w:p>
        </w:tc>
        <w:tc>
          <w:tcPr>
            <w:tcW w:w="1080" w:type="dxa"/>
            <w:vAlign w:val="center"/>
          </w:tcPr>
          <w:p w14:paraId="1EB0B2E9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7BCC4BA3" w14:textId="3C8532A0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56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677EB8DA" w14:textId="037872A6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868127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14:paraId="5A15759B" w14:textId="0C81CDC6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151516"/>
                <w:w w:val="90"/>
                <w:sz w:val="16"/>
                <w:szCs w:val="16"/>
              </w:rPr>
              <w:t>1</w:t>
            </w:r>
            <w:r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8</w:t>
            </w:r>
            <w:r w:rsidRPr="006755C8">
              <w:rPr>
                <w:rFonts w:ascii="Arial" w:hAnsi="Arial" w:cs="Arial"/>
                <w:color w:val="363638"/>
                <w:spacing w:val="-1"/>
                <w:w w:val="90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w w:val="90"/>
                <w:sz w:val="16"/>
                <w:szCs w:val="16"/>
              </w:rPr>
              <w:t>Month</w:t>
            </w:r>
            <w:r w:rsidRPr="006755C8">
              <w:rPr>
                <w:rFonts w:ascii="Arial" w:hAnsi="Arial" w:cs="Arial"/>
                <w:color w:val="4F5050"/>
                <w:w w:val="90"/>
                <w:sz w:val="16"/>
                <w:szCs w:val="16"/>
              </w:rPr>
              <w:t>s</w:t>
            </w:r>
            <w:r w:rsidRPr="006755C8">
              <w:rPr>
                <w:rFonts w:ascii="Arial" w:hAnsi="Arial" w:cs="Arial"/>
                <w:color w:val="4F5050"/>
                <w:spacing w:val="-2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0"/>
                <w:sz w:val="16"/>
                <w:szCs w:val="16"/>
              </w:rPr>
              <w:t>(G</w:t>
            </w:r>
            <w:r w:rsidRPr="006755C8">
              <w:rPr>
                <w:rFonts w:ascii="Arial" w:hAnsi="Arial" w:cs="Arial"/>
                <w:color w:val="4F5050"/>
                <w:spacing w:val="-2"/>
                <w:w w:val="90"/>
                <w:sz w:val="16"/>
                <w:szCs w:val="16"/>
              </w:rPr>
              <w:t>r</w:t>
            </w:r>
            <w:r w:rsidRPr="006755C8">
              <w:rPr>
                <w:rFonts w:ascii="Arial" w:hAnsi="Arial" w:cs="Arial"/>
                <w:color w:val="363638"/>
                <w:spacing w:val="-2"/>
                <w:w w:val="90"/>
                <w:sz w:val="16"/>
                <w:szCs w:val="16"/>
              </w:rPr>
              <w:t>ey)</w:t>
            </w:r>
          </w:p>
        </w:tc>
        <w:tc>
          <w:tcPr>
            <w:tcW w:w="1080" w:type="dxa"/>
            <w:vAlign w:val="center"/>
          </w:tcPr>
          <w:p w14:paraId="044D9D3E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30961683" w14:textId="6ABFD050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vAlign w:val="center"/>
          </w:tcPr>
          <w:p w14:paraId="08EA61E8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55C8" w:rsidRPr="006755C8" w14:paraId="00429DD9" w14:textId="77777777" w:rsidTr="00024F48">
        <w:trPr>
          <w:trHeight w:val="144"/>
        </w:trPr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6E483892" w14:textId="4C07B42B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Multiple</w:t>
            </w:r>
            <w:r w:rsidRPr="006755C8">
              <w:rPr>
                <w:rFonts w:ascii="Arial" w:hAnsi="Arial" w:cs="Arial"/>
                <w:color w:val="363638"/>
                <w:spacing w:val="-13"/>
                <w:w w:val="95"/>
                <w:sz w:val="16"/>
                <w:szCs w:val="16"/>
              </w:rPr>
              <w:t xml:space="preserve"> </w:t>
            </w:r>
            <w:r w:rsidR="006755C8" w:rsidRPr="006755C8">
              <w:rPr>
                <w:rFonts w:ascii="Arial" w:hAnsi="Arial" w:cs="Arial"/>
                <w:color w:val="232426"/>
                <w:w w:val="95"/>
                <w:sz w:val="16"/>
                <w:szCs w:val="16"/>
              </w:rPr>
              <w:t>Y</w:t>
            </w:r>
            <w:r w:rsidR="006755C8" w:rsidRPr="006755C8">
              <w:rPr>
                <w:rFonts w:ascii="Arial" w:hAnsi="Arial" w:cs="Arial"/>
                <w:color w:val="4F5050"/>
                <w:w w:val="95"/>
                <w:sz w:val="16"/>
                <w:szCs w:val="16"/>
              </w:rPr>
              <w:t>r</w:t>
            </w:r>
            <w:r w:rsidR="006755C8" w:rsidRPr="006755C8"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  <w:t>s.</w:t>
            </w:r>
            <w:r w:rsidRPr="006755C8">
              <w:rPr>
                <w:rFonts w:ascii="Arial" w:hAnsi="Arial" w:cs="Arial"/>
                <w:color w:val="363638"/>
                <w:spacing w:val="-12"/>
                <w:w w:val="95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232426"/>
                <w:spacing w:val="-2"/>
                <w:w w:val="95"/>
                <w:sz w:val="16"/>
                <w:szCs w:val="16"/>
              </w:rPr>
              <w:t>(Black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63AF2B14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521489C9" w14:textId="13B9A891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$</w:t>
            </w:r>
            <w:r w:rsidRPr="006755C8">
              <w:rPr>
                <w:rFonts w:ascii="Arial" w:hAnsi="Arial" w:cs="Arial"/>
                <w:color w:val="4F5050"/>
                <w:spacing w:val="-4"/>
                <w:sz w:val="16"/>
                <w:szCs w:val="16"/>
              </w:rPr>
              <w:t>.</w:t>
            </w: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56</w:t>
            </w:r>
          </w:p>
        </w:tc>
        <w:tc>
          <w:tcPr>
            <w:tcW w:w="135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F6D6F5" w14:textId="3ED3063F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A16745" w14:textId="77777777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B039C0E" w14:textId="2EDC0A6F" w:rsidR="00CB5F1D" w:rsidRPr="006755C8" w:rsidRDefault="00CB5F1D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232426"/>
                <w:w w:val="90"/>
                <w:sz w:val="16"/>
                <w:szCs w:val="16"/>
              </w:rPr>
              <w:t>Multiple</w:t>
            </w:r>
            <w:r w:rsidRPr="006755C8">
              <w:rPr>
                <w:rFonts w:ascii="Arial" w:hAnsi="Arial" w:cs="Arial"/>
                <w:color w:val="232426"/>
                <w:spacing w:val="4"/>
                <w:sz w:val="16"/>
                <w:szCs w:val="16"/>
              </w:rPr>
              <w:t xml:space="preserve"> </w:t>
            </w:r>
            <w:r w:rsidR="006755C8" w:rsidRPr="006755C8">
              <w:rPr>
                <w:rFonts w:ascii="Arial" w:hAnsi="Arial" w:cs="Arial"/>
                <w:color w:val="363638"/>
                <w:w w:val="90"/>
                <w:sz w:val="16"/>
                <w:szCs w:val="16"/>
              </w:rPr>
              <w:t>Yrs.</w:t>
            </w:r>
            <w:r w:rsidRPr="006755C8">
              <w:rPr>
                <w:rFonts w:ascii="Arial" w:hAnsi="Arial" w:cs="Arial"/>
                <w:color w:val="363638"/>
                <w:spacing w:val="-1"/>
                <w:sz w:val="16"/>
                <w:szCs w:val="16"/>
              </w:rPr>
              <w:t xml:space="preserve"> </w:t>
            </w:r>
            <w:r w:rsidRPr="006755C8">
              <w:rPr>
                <w:rFonts w:ascii="Arial" w:hAnsi="Arial" w:cs="Arial"/>
                <w:color w:val="363638"/>
                <w:spacing w:val="-2"/>
                <w:w w:val="90"/>
                <w:sz w:val="16"/>
                <w:szCs w:val="16"/>
              </w:rPr>
              <w:t>(Bla</w:t>
            </w:r>
            <w:r w:rsidRPr="006755C8">
              <w:rPr>
                <w:rFonts w:ascii="Arial" w:hAnsi="Arial" w:cs="Arial"/>
                <w:color w:val="4F5050"/>
                <w:spacing w:val="-2"/>
                <w:w w:val="90"/>
                <w:sz w:val="16"/>
                <w:szCs w:val="16"/>
              </w:rPr>
              <w:t>c</w:t>
            </w:r>
            <w:r w:rsidRPr="006755C8">
              <w:rPr>
                <w:rFonts w:ascii="Arial" w:hAnsi="Arial" w:cs="Arial"/>
                <w:color w:val="151516"/>
                <w:spacing w:val="-2"/>
                <w:w w:val="90"/>
                <w:sz w:val="16"/>
                <w:szCs w:val="16"/>
              </w:rPr>
              <w:t>k</w:t>
            </w:r>
            <w:r w:rsidRPr="006755C8">
              <w:rPr>
                <w:rFonts w:ascii="Arial" w:hAnsi="Arial" w:cs="Arial"/>
                <w:color w:val="363638"/>
                <w:spacing w:val="-2"/>
                <w:w w:val="90"/>
                <w:sz w:val="16"/>
                <w:szCs w:val="16"/>
              </w:rPr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1486A4B3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tcBorders>
              <w:bottom w:val="single" w:sz="4" w:space="0" w:color="auto"/>
            </w:tcBorders>
            <w:vAlign w:val="center"/>
          </w:tcPr>
          <w:p w14:paraId="0C6911D1" w14:textId="411D925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755C8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$.40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center"/>
          </w:tcPr>
          <w:p w14:paraId="35DD278A" w14:textId="77777777" w:rsidR="00CB5F1D" w:rsidRPr="006755C8" w:rsidRDefault="00CB5F1D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11FC" w:rsidRPr="006755C8" w14:paraId="6362B829" w14:textId="77777777" w:rsidTr="00024F48">
        <w:trPr>
          <w:trHeight w:val="144"/>
        </w:trPr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B85CF2" w14:textId="77777777" w:rsidR="000111FC" w:rsidRPr="006755C8" w:rsidRDefault="000111FC" w:rsidP="00C33BA1">
            <w:pPr>
              <w:ind w:right="-90"/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D282A2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EA6F13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B3E6E0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FACD0FB" w14:textId="77777777" w:rsidR="000111FC" w:rsidRPr="006755C8" w:rsidRDefault="000111FC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D9EA19" w14:textId="77777777" w:rsidR="000111FC" w:rsidRPr="006755C8" w:rsidRDefault="000111FC" w:rsidP="00C33BA1">
            <w:pPr>
              <w:ind w:right="-90"/>
              <w:rPr>
                <w:rFonts w:ascii="Arial" w:hAnsi="Arial" w:cs="Arial"/>
                <w:color w:val="232426"/>
                <w:w w:val="9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F6B4C6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81D4CA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</w:pP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CD2074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11FC" w:rsidRPr="006755C8" w14:paraId="56D590EA" w14:textId="77777777" w:rsidTr="000111FC">
        <w:trPr>
          <w:trHeight w:val="144"/>
        </w:trPr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66388" w14:textId="77777777" w:rsidR="000111FC" w:rsidRPr="006755C8" w:rsidRDefault="000111FC" w:rsidP="00C33BA1">
            <w:pPr>
              <w:ind w:right="-90"/>
              <w:rPr>
                <w:rFonts w:ascii="Arial" w:hAnsi="Arial" w:cs="Arial"/>
                <w:color w:val="363638"/>
                <w:w w:val="95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52030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0ABBA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8D3B1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75EDEDF6" w14:textId="77777777" w:rsidR="000111FC" w:rsidRPr="006755C8" w:rsidRDefault="000111FC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EED34" w14:textId="77777777" w:rsidR="000111FC" w:rsidRPr="006755C8" w:rsidRDefault="000111FC" w:rsidP="00C33BA1">
            <w:pPr>
              <w:ind w:right="-90"/>
              <w:rPr>
                <w:rFonts w:ascii="Arial" w:hAnsi="Arial" w:cs="Arial"/>
                <w:color w:val="232426"/>
                <w:w w:val="9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EC106" w14:textId="31115C85" w:rsidR="000111FC" w:rsidRPr="006755C8" w:rsidRDefault="00E26D17" w:rsidP="00A66FD5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eytags</w:t>
            </w:r>
            <w:r w:rsidR="00A66FD5">
              <w:rPr>
                <w:rFonts w:ascii="Arial" w:hAnsi="Arial" w:cs="Arial"/>
                <w:sz w:val="16"/>
                <w:szCs w:val="16"/>
              </w:rPr>
              <w:t>/chi</w:t>
            </w:r>
            <w:r>
              <w:rPr>
                <w:rFonts w:ascii="Arial" w:hAnsi="Arial" w:cs="Arial"/>
                <w:sz w:val="16"/>
                <w:szCs w:val="16"/>
              </w:rPr>
              <w:t>p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FFAEA" w14:textId="135B6660" w:rsidR="000111FC" w:rsidRPr="000111FC" w:rsidRDefault="000111FC" w:rsidP="00C33BA1">
            <w:pPr>
              <w:ind w:right="-90"/>
              <w:jc w:val="center"/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</w:pPr>
            <w:r w:rsidRPr="000111FC"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  <w:t>Total</w:t>
            </w:r>
            <w:r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  <w:t xml:space="preserve"> $ =</w:t>
            </w: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  <w:vAlign w:val="center"/>
          </w:tcPr>
          <w:p w14:paraId="2C79C70A" w14:textId="77777777" w:rsidR="000111FC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1A922A7" w14:textId="1AB9C139" w:rsidR="00FA5819" w:rsidRDefault="00FA5819" w:rsidP="00C33BA1">
      <w:pPr>
        <w:ind w:right="-90"/>
      </w:pPr>
    </w:p>
    <w:tbl>
      <w:tblPr>
        <w:tblStyle w:val="TableGrid"/>
        <w:tblW w:w="10890" w:type="dxa"/>
        <w:tblLayout w:type="fixed"/>
        <w:tblLook w:val="04A0" w:firstRow="1" w:lastRow="0" w:firstColumn="1" w:lastColumn="0" w:noHBand="0" w:noVBand="1"/>
      </w:tblPr>
      <w:tblGrid>
        <w:gridCol w:w="1077"/>
        <w:gridCol w:w="1078"/>
        <w:gridCol w:w="249"/>
        <w:gridCol w:w="829"/>
        <w:gridCol w:w="298"/>
        <w:gridCol w:w="210"/>
        <w:gridCol w:w="571"/>
        <w:gridCol w:w="346"/>
        <w:gridCol w:w="143"/>
        <w:gridCol w:w="241"/>
        <w:gridCol w:w="218"/>
        <w:gridCol w:w="63"/>
        <w:gridCol w:w="72"/>
        <w:gridCol w:w="165"/>
        <w:gridCol w:w="242"/>
        <w:gridCol w:w="178"/>
        <w:gridCol w:w="65"/>
        <w:gridCol w:w="173"/>
        <w:gridCol w:w="70"/>
        <w:gridCol w:w="110"/>
        <w:gridCol w:w="86"/>
        <w:gridCol w:w="242"/>
        <w:gridCol w:w="243"/>
        <w:gridCol w:w="242"/>
        <w:gridCol w:w="243"/>
        <w:gridCol w:w="118"/>
        <w:gridCol w:w="217"/>
        <w:gridCol w:w="743"/>
        <w:gridCol w:w="118"/>
        <w:gridCol w:w="266"/>
        <w:gridCol w:w="613"/>
        <w:gridCol w:w="82"/>
        <w:gridCol w:w="118"/>
        <w:gridCol w:w="960"/>
        <w:gridCol w:w="201"/>
      </w:tblGrid>
      <w:tr w:rsidR="00CF1869" w:rsidRPr="006755C8" w14:paraId="73D01C4B" w14:textId="77777777" w:rsidTr="00CF1869">
        <w:trPr>
          <w:gridAfter w:val="1"/>
          <w:wAfter w:w="203" w:type="dxa"/>
          <w:trHeight w:val="243"/>
        </w:trPr>
        <w:tc>
          <w:tcPr>
            <w:tcW w:w="243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3ABEC46F" w14:textId="4753831A" w:rsidR="00CF1869" w:rsidRPr="006755C8" w:rsidRDefault="00CF1869" w:rsidP="00C33BA1">
            <w:pPr>
              <w:ind w:right="-90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BRONZE MEDALLION</w:t>
            </w:r>
            <w:r w:rsidRPr="006755C8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S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right w:val="nil"/>
            </w:tcBorders>
          </w:tcPr>
          <w:p w14:paraId="4382968A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8" w:type="dxa"/>
            <w:gridSpan w:val="3"/>
            <w:tcBorders>
              <w:top w:val="nil"/>
              <w:left w:val="nil"/>
              <w:right w:val="nil"/>
            </w:tcBorders>
          </w:tcPr>
          <w:p w14:paraId="03D5F92A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4" w:type="dxa"/>
            <w:gridSpan w:val="3"/>
            <w:tcBorders>
              <w:top w:val="nil"/>
              <w:left w:val="nil"/>
              <w:right w:val="nil"/>
            </w:tcBorders>
          </w:tcPr>
          <w:p w14:paraId="42C4693E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8" w:type="dxa"/>
            <w:gridSpan w:val="9"/>
            <w:tcBorders>
              <w:top w:val="nil"/>
              <w:left w:val="nil"/>
              <w:right w:val="nil"/>
            </w:tcBorders>
          </w:tcPr>
          <w:p w14:paraId="04065714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1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02474ECB" w14:textId="52E54E46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4" w:type="dxa"/>
            <w:gridSpan w:val="4"/>
            <w:tcBorders>
              <w:top w:val="nil"/>
              <w:left w:val="nil"/>
              <w:right w:val="nil"/>
            </w:tcBorders>
          </w:tcPr>
          <w:p w14:paraId="04A681E3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8" w:type="dxa"/>
            <w:gridSpan w:val="3"/>
            <w:tcBorders>
              <w:top w:val="nil"/>
              <w:left w:val="nil"/>
              <w:right w:val="nil"/>
            </w:tcBorders>
          </w:tcPr>
          <w:p w14:paraId="02D1A787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8" w:type="dxa"/>
            <w:tcBorders>
              <w:top w:val="nil"/>
              <w:left w:val="nil"/>
              <w:right w:val="nil"/>
            </w:tcBorders>
          </w:tcPr>
          <w:p w14:paraId="3B7BCDE0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8" w:type="dxa"/>
            <w:gridSpan w:val="3"/>
            <w:tcBorders>
              <w:top w:val="nil"/>
              <w:left w:val="nil"/>
              <w:right w:val="nil"/>
            </w:tcBorders>
          </w:tcPr>
          <w:p w14:paraId="4014AA25" w14:textId="6B37170A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1869" w:rsidRPr="006755C8" w14:paraId="0954B66E" w14:textId="1795CBF1" w:rsidTr="00C33BA1">
        <w:trPr>
          <w:trHeight w:val="144"/>
        </w:trPr>
        <w:tc>
          <w:tcPr>
            <w:tcW w:w="1089" w:type="dxa"/>
            <w:vAlign w:val="center"/>
          </w:tcPr>
          <w:p w14:paraId="11DA64CE" w14:textId="72D5809F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sz w:val="13"/>
                <w:szCs w:val="13"/>
              </w:rPr>
              <w:t>DESCRIPTION</w:t>
            </w:r>
          </w:p>
        </w:tc>
        <w:tc>
          <w:tcPr>
            <w:tcW w:w="1089" w:type="dxa"/>
            <w:vAlign w:val="center"/>
          </w:tcPr>
          <w:p w14:paraId="0259FA8C" w14:textId="44F14488" w:rsidR="00CF1869" w:rsidRPr="00024F4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024F48">
              <w:rPr>
                <w:rFonts w:ascii="Arial" w:hAnsi="Arial" w:cs="Arial"/>
                <w:b/>
                <w:bCs/>
                <w:color w:val="232426"/>
                <w:spacing w:val="-2"/>
                <w:w w:val="90"/>
                <w:sz w:val="13"/>
                <w:szCs w:val="13"/>
              </w:rPr>
              <w:t>LANGUAGE</w:t>
            </w:r>
          </w:p>
        </w:tc>
        <w:tc>
          <w:tcPr>
            <w:tcW w:w="1089" w:type="dxa"/>
            <w:gridSpan w:val="2"/>
            <w:vAlign w:val="center"/>
          </w:tcPr>
          <w:p w14:paraId="50ED79D1" w14:textId="3DAE8E75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QUANT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2"/>
                <w:sz w:val="13"/>
                <w:szCs w:val="13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TY</w:t>
            </w:r>
          </w:p>
        </w:tc>
        <w:tc>
          <w:tcPr>
            <w:tcW w:w="1089" w:type="dxa"/>
            <w:gridSpan w:val="3"/>
            <w:vAlign w:val="center"/>
          </w:tcPr>
          <w:p w14:paraId="4167202B" w14:textId="3379BD56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w w:val="95"/>
                <w:sz w:val="13"/>
                <w:szCs w:val="13"/>
              </w:rPr>
              <w:t>UN</w:t>
            </w:r>
            <w:r w:rsidRPr="006755C8">
              <w:rPr>
                <w:rFonts w:ascii="Arial" w:hAnsi="Arial" w:cs="Arial"/>
                <w:b/>
                <w:bCs/>
                <w:color w:val="151516"/>
                <w:w w:val="95"/>
                <w:sz w:val="13"/>
                <w:szCs w:val="13"/>
              </w:rPr>
              <w:t>IT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15"/>
                <w:w w:val="95"/>
                <w:sz w:val="13"/>
                <w:szCs w:val="13"/>
              </w:rPr>
              <w:t xml:space="preserve"> </w:t>
            </w: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sz w:val="13"/>
                <w:szCs w:val="13"/>
              </w:rPr>
              <w:t>PRICE</w:t>
            </w:r>
          </w:p>
        </w:tc>
        <w:tc>
          <w:tcPr>
            <w:tcW w:w="1089" w:type="dxa"/>
            <w:gridSpan w:val="6"/>
            <w:vAlign w:val="center"/>
          </w:tcPr>
          <w:p w14:paraId="2C49E8EA" w14:textId="6061584B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TOTAL</w:t>
            </w:r>
          </w:p>
        </w:tc>
        <w:tc>
          <w:tcPr>
            <w:tcW w:w="1089" w:type="dxa"/>
            <w:gridSpan w:val="8"/>
            <w:vAlign w:val="center"/>
          </w:tcPr>
          <w:p w14:paraId="2A7923F0" w14:textId="3ABA187B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sz w:val="13"/>
                <w:szCs w:val="13"/>
              </w:rPr>
              <w:t>DESCRIPTION</w:t>
            </w:r>
          </w:p>
        </w:tc>
        <w:tc>
          <w:tcPr>
            <w:tcW w:w="1089" w:type="dxa"/>
            <w:gridSpan w:val="5"/>
            <w:vAlign w:val="center"/>
          </w:tcPr>
          <w:p w14:paraId="04647A3E" w14:textId="76DF0173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w w:val="90"/>
                <w:sz w:val="13"/>
                <w:szCs w:val="13"/>
              </w:rPr>
              <w:t>LANGUAGE</w:t>
            </w:r>
          </w:p>
        </w:tc>
        <w:tc>
          <w:tcPr>
            <w:tcW w:w="1089" w:type="dxa"/>
            <w:gridSpan w:val="3"/>
            <w:vAlign w:val="center"/>
          </w:tcPr>
          <w:p w14:paraId="1DB25E03" w14:textId="0645F3E2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w w:val="95"/>
                <w:sz w:val="13"/>
                <w:szCs w:val="13"/>
              </w:rPr>
              <w:t>QUANT</w:t>
            </w:r>
            <w:r w:rsidRPr="006755C8">
              <w:rPr>
                <w:rFonts w:ascii="Arial" w:hAnsi="Arial" w:cs="Arial"/>
                <w:b/>
                <w:bCs/>
                <w:color w:val="727274"/>
                <w:spacing w:val="-2"/>
                <w:w w:val="95"/>
                <w:sz w:val="13"/>
                <w:szCs w:val="13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w w:val="95"/>
                <w:sz w:val="13"/>
                <w:szCs w:val="13"/>
              </w:rPr>
              <w:t>TY</w:t>
            </w:r>
          </w:p>
        </w:tc>
        <w:tc>
          <w:tcPr>
            <w:tcW w:w="1089" w:type="dxa"/>
            <w:gridSpan w:val="4"/>
            <w:vAlign w:val="center"/>
          </w:tcPr>
          <w:p w14:paraId="5ECD697D" w14:textId="40AD510B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w w:val="90"/>
                <w:sz w:val="13"/>
                <w:szCs w:val="13"/>
              </w:rPr>
              <w:t>UN</w:t>
            </w:r>
            <w:r w:rsidRPr="006755C8">
              <w:rPr>
                <w:rFonts w:ascii="Arial" w:hAnsi="Arial" w:cs="Arial"/>
                <w:b/>
                <w:bCs/>
                <w:color w:val="151516"/>
                <w:w w:val="90"/>
                <w:sz w:val="13"/>
                <w:szCs w:val="13"/>
              </w:rPr>
              <w:t>IT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5"/>
                <w:w w:val="90"/>
                <w:sz w:val="13"/>
                <w:szCs w:val="13"/>
              </w:rPr>
              <w:t xml:space="preserve"> 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PR</w:t>
            </w:r>
            <w:r w:rsidRPr="006755C8">
              <w:rPr>
                <w:rFonts w:ascii="Arial" w:hAnsi="Arial" w:cs="Arial"/>
                <w:b/>
                <w:bCs/>
                <w:color w:val="4F5050"/>
                <w:spacing w:val="-2"/>
                <w:sz w:val="13"/>
                <w:szCs w:val="13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CE</w:t>
            </w:r>
          </w:p>
        </w:tc>
        <w:tc>
          <w:tcPr>
            <w:tcW w:w="1089" w:type="dxa"/>
            <w:gridSpan w:val="2"/>
            <w:vAlign w:val="center"/>
          </w:tcPr>
          <w:p w14:paraId="68BD8D8D" w14:textId="3B18E502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b/>
                <w:bCs/>
                <w:color w:val="363638"/>
                <w:w w:val="90"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TOTAL</w:t>
            </w:r>
          </w:p>
        </w:tc>
      </w:tr>
      <w:tr w:rsidR="00CF1869" w:rsidRPr="006755C8" w14:paraId="1F0873EE" w14:textId="4AEC527B" w:rsidTr="00CF1869">
        <w:trPr>
          <w:trHeight w:val="144"/>
        </w:trPr>
        <w:tc>
          <w:tcPr>
            <w:tcW w:w="1089" w:type="dxa"/>
          </w:tcPr>
          <w:p w14:paraId="11E76185" w14:textId="4F4B41E7" w:rsidR="00CF1869" w:rsidRPr="00C93D13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z w:val="16"/>
                <w:szCs w:val="16"/>
              </w:rPr>
              <w:t>18</w:t>
            </w:r>
            <w:r w:rsidRPr="00C93D13">
              <w:rPr>
                <w:rFonts w:ascii="Arial" w:hAnsi="Arial" w:cs="Arial"/>
                <w:color w:val="363638"/>
                <w:spacing w:val="-20"/>
                <w:sz w:val="16"/>
                <w:szCs w:val="16"/>
              </w:rPr>
              <w:t xml:space="preserve"> </w:t>
            </w:r>
            <w:r w:rsidRPr="00C93D13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Months</w:t>
            </w:r>
          </w:p>
        </w:tc>
        <w:tc>
          <w:tcPr>
            <w:tcW w:w="1089" w:type="dxa"/>
          </w:tcPr>
          <w:p w14:paraId="7494F0B2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10E2E483" w14:textId="0DC6D636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6B653534" w14:textId="1A6EC666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</w:t>
            </w:r>
            <w:r w:rsid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80</w:t>
            </w:r>
          </w:p>
        </w:tc>
        <w:tc>
          <w:tcPr>
            <w:tcW w:w="1089" w:type="dxa"/>
            <w:gridSpan w:val="6"/>
          </w:tcPr>
          <w:p w14:paraId="24B6EDE6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18D15A83" w14:textId="3A2743CA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</w:t>
            </w:r>
            <w:r w:rsidRPr="00CF1869">
              <w:rPr>
                <w:rFonts w:ascii="Arial" w:hAnsi="Arial" w:cs="Arial"/>
                <w:color w:val="151516"/>
                <w:spacing w:val="-4"/>
                <w:sz w:val="16"/>
                <w:szCs w:val="16"/>
              </w:rPr>
              <w:t>r</w:t>
            </w:r>
          </w:p>
        </w:tc>
        <w:tc>
          <w:tcPr>
            <w:tcW w:w="1089" w:type="dxa"/>
            <w:gridSpan w:val="5"/>
          </w:tcPr>
          <w:p w14:paraId="328A11C8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75D8F65A" w14:textId="4C3DA08B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1F6FCC97" w14:textId="7D938C10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672526FA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CF1869" w:rsidRPr="006755C8" w14:paraId="68D2BD24" w14:textId="17552D0C" w:rsidTr="00CF1869">
        <w:trPr>
          <w:trHeight w:val="144"/>
        </w:trPr>
        <w:tc>
          <w:tcPr>
            <w:tcW w:w="1089" w:type="dxa"/>
            <w:vAlign w:val="center"/>
          </w:tcPr>
          <w:p w14:paraId="22543858" w14:textId="2E83E52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</w:t>
            </w:r>
            <w:r w:rsidRPr="00C93D13">
              <w:rPr>
                <w:rFonts w:ascii="Arial" w:hAnsi="Arial" w:cs="Arial"/>
                <w:color w:val="151516"/>
                <w:spacing w:val="-4"/>
                <w:sz w:val="16"/>
                <w:szCs w:val="16"/>
              </w:rPr>
              <w:t>r</w:t>
            </w:r>
          </w:p>
        </w:tc>
        <w:tc>
          <w:tcPr>
            <w:tcW w:w="1089" w:type="dxa"/>
          </w:tcPr>
          <w:p w14:paraId="14025B5E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3977DEFE" w14:textId="14FAD752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46B298CE" w14:textId="6A1E8A86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</w:tcPr>
          <w:p w14:paraId="4C9CEB34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3AF817F6" w14:textId="5ED9B54F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5"/>
          </w:tcPr>
          <w:p w14:paraId="5ABC0BB0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7B19382C" w14:textId="7344DBF8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118CFD01" w14:textId="6C61C216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39ADF23D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CF1869" w:rsidRPr="006755C8" w14:paraId="792161D8" w14:textId="6132CF92" w:rsidTr="00CF1869">
        <w:trPr>
          <w:trHeight w:val="144"/>
        </w:trPr>
        <w:tc>
          <w:tcPr>
            <w:tcW w:w="1089" w:type="dxa"/>
            <w:vAlign w:val="center"/>
          </w:tcPr>
          <w:p w14:paraId="77AF0D9A" w14:textId="70925B14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11A9D2FF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3B103277" w14:textId="39BD13A4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776CD10D" w14:textId="67A546AF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</w:tcPr>
          <w:p w14:paraId="249CC70D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2D8D03C8" w14:textId="5C310826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5"/>
          </w:tcPr>
          <w:p w14:paraId="15D6E321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6FD429CC" w14:textId="33B7B361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39547BE2" w14:textId="5B6F9DDC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755203D4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CF1869" w:rsidRPr="006755C8" w14:paraId="7087BE10" w14:textId="6669DC84" w:rsidTr="00CF1869">
        <w:trPr>
          <w:trHeight w:val="144"/>
        </w:trPr>
        <w:tc>
          <w:tcPr>
            <w:tcW w:w="1089" w:type="dxa"/>
            <w:vAlign w:val="center"/>
          </w:tcPr>
          <w:p w14:paraId="10B38605" w14:textId="1AA5E1F0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52292CAE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10A3F843" w14:textId="68D97320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7D77EF23" w14:textId="65A66517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</w:tcPr>
          <w:p w14:paraId="7D1E18E2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06AD8A05" w14:textId="3F9D8A98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5"/>
          </w:tcPr>
          <w:p w14:paraId="4A94954B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41302FEB" w14:textId="29695480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70AB23C2" w14:textId="0E9736E2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063DA194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</w:pPr>
          </w:p>
        </w:tc>
      </w:tr>
      <w:tr w:rsidR="00CF1869" w:rsidRPr="006755C8" w14:paraId="4AC25065" w14:textId="056C5448" w:rsidTr="00CF1869">
        <w:trPr>
          <w:trHeight w:val="144"/>
        </w:trPr>
        <w:tc>
          <w:tcPr>
            <w:tcW w:w="1089" w:type="dxa"/>
            <w:vAlign w:val="center"/>
          </w:tcPr>
          <w:p w14:paraId="22935DEE" w14:textId="1D230119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0A873F84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019C6C72" w14:textId="62EDCDAF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68F8FB72" w14:textId="674FEF75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</w:tcPr>
          <w:p w14:paraId="32D340CC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6D69A521" w14:textId="7A5CD264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5"/>
          </w:tcPr>
          <w:p w14:paraId="08F0C6B9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180451B2" w14:textId="48DB782F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78BECCC3" w14:textId="17B74B14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27E9F366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CF1869" w:rsidRPr="006755C8" w14:paraId="065C4A57" w14:textId="552B4E18" w:rsidTr="00CF1869">
        <w:trPr>
          <w:trHeight w:val="144"/>
        </w:trPr>
        <w:tc>
          <w:tcPr>
            <w:tcW w:w="1089" w:type="dxa"/>
            <w:vAlign w:val="center"/>
          </w:tcPr>
          <w:p w14:paraId="1B9320C3" w14:textId="03632C54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765CAC28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5C457A22" w14:textId="0EA8434C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706B5113" w14:textId="587B1718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</w:tcPr>
          <w:p w14:paraId="6012473A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384369B1" w14:textId="63486508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5"/>
          </w:tcPr>
          <w:p w14:paraId="0D3A7B2E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179438F4" w14:textId="269E7A11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2C59A6AF" w14:textId="24798E93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795FD7D7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CF1869" w:rsidRPr="006755C8" w14:paraId="648E0A53" w14:textId="6CE84D3C" w:rsidTr="00CF1869">
        <w:trPr>
          <w:trHeight w:val="144"/>
        </w:trPr>
        <w:tc>
          <w:tcPr>
            <w:tcW w:w="1089" w:type="dxa"/>
            <w:vAlign w:val="center"/>
          </w:tcPr>
          <w:p w14:paraId="1D9C9904" w14:textId="37C3C243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1BA6E4C7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</w:tcPr>
          <w:p w14:paraId="6CA37437" w14:textId="6C005BC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55AE5E96" w14:textId="016C809C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</w:tcPr>
          <w:p w14:paraId="1D6F7D08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vAlign w:val="center"/>
          </w:tcPr>
          <w:p w14:paraId="591C5BE5" w14:textId="48B5E010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5"/>
          </w:tcPr>
          <w:p w14:paraId="2FFE3EAD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</w:tcPr>
          <w:p w14:paraId="47B74E8F" w14:textId="28BDB399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</w:tcPr>
          <w:p w14:paraId="5E4DAA60" w14:textId="08466A7F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</w:tcPr>
          <w:p w14:paraId="26E7FA00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</w:pPr>
          </w:p>
        </w:tc>
      </w:tr>
      <w:tr w:rsidR="00CF1869" w:rsidRPr="006755C8" w14:paraId="72883967" w14:textId="2C6E8793" w:rsidTr="000111FC">
        <w:trPr>
          <w:trHeight w:val="144"/>
        </w:trPr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382F101C" w14:textId="1A28BBC1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0089C29D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  <w:tcBorders>
              <w:bottom w:val="single" w:sz="4" w:space="0" w:color="auto"/>
            </w:tcBorders>
          </w:tcPr>
          <w:p w14:paraId="3FFBBC9A" w14:textId="27B79C3A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  <w:tcBorders>
              <w:bottom w:val="single" w:sz="4" w:space="0" w:color="auto"/>
            </w:tcBorders>
          </w:tcPr>
          <w:p w14:paraId="377F494C" w14:textId="0BBF5D69" w:rsidR="00CF1869" w:rsidRPr="00C93D13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6"/>
            <w:tcBorders>
              <w:bottom w:val="single" w:sz="4" w:space="0" w:color="auto"/>
            </w:tcBorders>
          </w:tcPr>
          <w:p w14:paraId="292BB663" w14:textId="77777777" w:rsidR="00CF1869" w:rsidRPr="006755C8" w:rsidRDefault="00CF1869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8"/>
            <w:tcBorders>
              <w:bottom w:val="single" w:sz="4" w:space="0" w:color="auto"/>
            </w:tcBorders>
            <w:vAlign w:val="center"/>
          </w:tcPr>
          <w:p w14:paraId="0D00BC46" w14:textId="328100F5" w:rsidR="00CF1869" w:rsidRPr="00CF1869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</w:t>
            </w:r>
            <w:r w:rsidRPr="00CF1869">
              <w:rPr>
                <w:rFonts w:ascii="Arial" w:hAnsi="Arial" w:cs="Arial"/>
                <w:color w:val="151516"/>
                <w:spacing w:val="-4"/>
                <w:sz w:val="16"/>
                <w:szCs w:val="16"/>
              </w:rPr>
              <w:t>r</w:t>
            </w:r>
          </w:p>
        </w:tc>
        <w:tc>
          <w:tcPr>
            <w:tcW w:w="1089" w:type="dxa"/>
            <w:gridSpan w:val="5"/>
            <w:tcBorders>
              <w:bottom w:val="single" w:sz="4" w:space="0" w:color="auto"/>
            </w:tcBorders>
          </w:tcPr>
          <w:p w14:paraId="704387C4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  <w:tcBorders>
              <w:bottom w:val="single" w:sz="4" w:space="0" w:color="auto"/>
            </w:tcBorders>
          </w:tcPr>
          <w:p w14:paraId="69BC6F33" w14:textId="109FAAC2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4"/>
            <w:tcBorders>
              <w:bottom w:val="single" w:sz="4" w:space="0" w:color="auto"/>
            </w:tcBorders>
          </w:tcPr>
          <w:p w14:paraId="7D02E13F" w14:textId="5DFA472F" w:rsidR="00CF1869" w:rsidRPr="006755C8" w:rsidRDefault="00E26D17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3.80</w:t>
            </w:r>
          </w:p>
        </w:tc>
        <w:tc>
          <w:tcPr>
            <w:tcW w:w="1089" w:type="dxa"/>
            <w:gridSpan w:val="2"/>
            <w:tcBorders>
              <w:bottom w:val="single" w:sz="4" w:space="0" w:color="auto"/>
            </w:tcBorders>
          </w:tcPr>
          <w:p w14:paraId="2753E75F" w14:textId="77777777" w:rsidR="00CF1869" w:rsidRPr="00C93D13" w:rsidRDefault="00CF1869" w:rsidP="00C33BA1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102F12" w:rsidRPr="006755C8" w14:paraId="219A1CC3" w14:textId="58E0009A" w:rsidTr="00102F12">
        <w:trPr>
          <w:gridAfter w:val="7"/>
          <w:wAfter w:w="2374" w:type="dxa"/>
          <w:trHeight w:val="144"/>
        </w:trPr>
        <w:tc>
          <w:tcPr>
            <w:tcW w:w="3780" w:type="dxa"/>
            <w:gridSpan w:val="6"/>
            <w:tcBorders>
              <w:left w:val="nil"/>
              <w:bottom w:val="nil"/>
              <w:right w:val="nil"/>
            </w:tcBorders>
            <w:vAlign w:val="center"/>
          </w:tcPr>
          <w:p w14:paraId="6F0F06A5" w14:textId="577B1999" w:rsidR="00CF1869" w:rsidRPr="00102F12" w:rsidRDefault="00102F12" w:rsidP="00102F12">
            <w:pPr>
              <w:ind w:right="-90"/>
              <w:rPr>
                <w:rFonts w:ascii="Arial" w:hAnsi="Arial" w:cs="Arial"/>
                <w:sz w:val="13"/>
                <w:szCs w:val="13"/>
              </w:rPr>
            </w:pPr>
            <w:r w:rsidRPr="00102F12">
              <w:rPr>
                <w:rFonts w:ascii="Arial" w:hAnsi="Arial" w:cs="Arial"/>
                <w:sz w:val="13"/>
                <w:szCs w:val="13"/>
              </w:rPr>
              <w:t>1 year thru 60 years, 18 months and eternity are available</w:t>
            </w:r>
          </w:p>
        </w:tc>
        <w:tc>
          <w:tcPr>
            <w:tcW w:w="1071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2E7EED3E" w14:textId="77777777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1" w:type="dxa"/>
            <w:tcBorders>
              <w:left w:val="nil"/>
              <w:bottom w:val="nil"/>
              <w:right w:val="nil"/>
            </w:tcBorders>
            <w:vAlign w:val="center"/>
          </w:tcPr>
          <w:p w14:paraId="56601C65" w14:textId="79A08AA6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81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02E235C" w14:textId="77777777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37" w:type="dxa"/>
            <w:gridSpan w:val="2"/>
            <w:tcBorders>
              <w:left w:val="nil"/>
              <w:bottom w:val="nil"/>
              <w:right w:val="nil"/>
            </w:tcBorders>
          </w:tcPr>
          <w:p w14:paraId="450F6400" w14:textId="77777777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2" w:type="dxa"/>
            <w:tcBorders>
              <w:left w:val="nil"/>
              <w:bottom w:val="nil"/>
              <w:right w:val="nil"/>
            </w:tcBorders>
            <w:vAlign w:val="center"/>
          </w:tcPr>
          <w:p w14:paraId="7A7C3D32" w14:textId="0AE1204B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B44A845" w14:textId="77777777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F81157" w14:textId="53A20D32" w:rsidR="00CF1869" w:rsidRPr="00102F12" w:rsidRDefault="00CF1869" w:rsidP="00102F12">
            <w:pPr>
              <w:ind w:right="-9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089" w:type="dxa"/>
            <w:gridSpan w:val="6"/>
            <w:tcBorders>
              <w:left w:val="nil"/>
              <w:bottom w:val="nil"/>
              <w:right w:val="nil"/>
            </w:tcBorders>
            <w:vAlign w:val="center"/>
          </w:tcPr>
          <w:p w14:paraId="3EBE323D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  <w:tcBorders>
              <w:left w:val="nil"/>
              <w:bottom w:val="nil"/>
              <w:right w:val="nil"/>
            </w:tcBorders>
          </w:tcPr>
          <w:p w14:paraId="2483ECAA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1115" w:rsidRPr="006755C8" w14:paraId="4CF6C4C6" w14:textId="741AEBA1" w:rsidTr="00BC1115">
        <w:trPr>
          <w:gridAfter w:val="1"/>
          <w:wAfter w:w="142" w:type="dxa"/>
          <w:trHeight w:val="144"/>
        </w:trPr>
        <w:tc>
          <w:tcPr>
            <w:tcW w:w="603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66FAE" w14:textId="1B2D86F3" w:rsidR="00CF1869" w:rsidRPr="00BC1115" w:rsidRDefault="00BC1115" w:rsidP="00BC1115">
            <w:pPr>
              <w:ind w:right="-1535"/>
              <w:rPr>
                <w:rFonts w:ascii="Arial" w:hAnsi="Arial" w:cs="Arial"/>
                <w:sz w:val="13"/>
                <w:szCs w:val="13"/>
              </w:rPr>
            </w:pPr>
            <w:r>
              <w:rPr>
                <w:rFonts w:ascii="Arial" w:hAnsi="Arial" w:cs="Arial"/>
                <w:sz w:val="13"/>
                <w:szCs w:val="13"/>
              </w:rPr>
              <w:t>Please indicate year required</w:t>
            </w:r>
          </w:p>
        </w:tc>
        <w:tc>
          <w:tcPr>
            <w:tcW w:w="2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72560" w14:textId="77777777" w:rsidR="00CF1869" w:rsidRPr="006755C8" w:rsidRDefault="00CF1869" w:rsidP="00BC1115">
            <w:pPr>
              <w:ind w:right="-1535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1B270" w14:textId="77777777" w:rsidR="00CF1869" w:rsidRPr="006755C8" w:rsidRDefault="00CF1869" w:rsidP="00BC1115">
            <w:pPr>
              <w:ind w:right="-1535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72F01" w14:textId="77777777" w:rsidR="00CF1869" w:rsidRPr="006755C8" w:rsidRDefault="00CF1869" w:rsidP="00BC1115">
            <w:pPr>
              <w:ind w:right="-1535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8631BAB" w14:textId="77777777" w:rsidR="00CF1869" w:rsidRPr="006755C8" w:rsidRDefault="00CF1869" w:rsidP="00BC1115">
            <w:pPr>
              <w:ind w:right="-1535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954F4" w14:textId="77777777" w:rsidR="00CF1869" w:rsidRPr="006755C8" w:rsidRDefault="00CF1869" w:rsidP="00BC1115">
            <w:pPr>
              <w:ind w:right="-1535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CC26D" w14:textId="77777777" w:rsidR="00CF1869" w:rsidRPr="006755C8" w:rsidRDefault="00CF1869" w:rsidP="00BC1115">
            <w:pPr>
              <w:ind w:right="-1535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B8266" w14:textId="37856D94" w:rsidR="00CF1869" w:rsidRPr="006755C8" w:rsidRDefault="00A66FD5" w:rsidP="00BC1115">
            <w:pPr>
              <w:ind w:right="-1535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</w:t>
            </w:r>
          </w:p>
        </w:tc>
        <w:tc>
          <w:tcPr>
            <w:tcW w:w="108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662BE" w14:textId="273B3935" w:rsidR="00CF1869" w:rsidRPr="006755C8" w:rsidRDefault="000111FC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111FC"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  <w:t>Total</w:t>
            </w:r>
            <w:r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  <w:t xml:space="preserve"> $ =</w:t>
            </w:r>
          </w:p>
        </w:tc>
        <w:tc>
          <w:tcPr>
            <w:tcW w:w="1089" w:type="dxa"/>
            <w:gridSpan w:val="2"/>
            <w:tcBorders>
              <w:top w:val="nil"/>
              <w:left w:val="nil"/>
              <w:right w:val="nil"/>
            </w:tcBorders>
          </w:tcPr>
          <w:p w14:paraId="47CE7055" w14:textId="77777777" w:rsidR="00CF1869" w:rsidRPr="006755C8" w:rsidRDefault="00CF1869" w:rsidP="00C33BA1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33671F6" w14:textId="3F326019" w:rsidR="006755C8" w:rsidRDefault="006755C8" w:rsidP="00C33BA1">
      <w:pPr>
        <w:ind w:right="-90"/>
      </w:pPr>
    </w:p>
    <w:p w14:paraId="0A9D7793" w14:textId="77777777" w:rsidR="00A66FD5" w:rsidRDefault="00A66FD5" w:rsidP="00C33BA1">
      <w:pPr>
        <w:ind w:right="-90"/>
      </w:pPr>
    </w:p>
    <w:tbl>
      <w:tblPr>
        <w:tblStyle w:val="TableGrid"/>
        <w:tblW w:w="10894" w:type="dxa"/>
        <w:tblLayout w:type="fixed"/>
        <w:tblLook w:val="06A0" w:firstRow="1" w:lastRow="0" w:firstColumn="1" w:lastColumn="0" w:noHBand="1" w:noVBand="1"/>
      </w:tblPr>
      <w:tblGrid>
        <w:gridCol w:w="1065"/>
        <w:gridCol w:w="1065"/>
        <w:gridCol w:w="1065"/>
        <w:gridCol w:w="61"/>
        <w:gridCol w:w="269"/>
        <w:gridCol w:w="297"/>
        <w:gridCol w:w="243"/>
        <w:gridCol w:w="267"/>
        <w:gridCol w:w="238"/>
        <w:gridCol w:w="243"/>
        <w:gridCol w:w="242"/>
        <w:gridCol w:w="420"/>
        <w:gridCol w:w="242"/>
        <w:gridCol w:w="243"/>
        <w:gridCol w:w="243"/>
        <w:gridCol w:w="242"/>
        <w:gridCol w:w="116"/>
        <w:gridCol w:w="870"/>
        <w:gridCol w:w="196"/>
        <w:gridCol w:w="1065"/>
        <w:gridCol w:w="1065"/>
        <w:gridCol w:w="986"/>
        <w:gridCol w:w="151"/>
      </w:tblGrid>
      <w:tr w:rsidR="004F0CAB" w:rsidRPr="006755C8" w14:paraId="34543BC6" w14:textId="77777777" w:rsidTr="00102F12">
        <w:trPr>
          <w:trHeight w:val="243"/>
        </w:trPr>
        <w:tc>
          <w:tcPr>
            <w:tcW w:w="333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4F295D38" w14:textId="7550A446" w:rsidR="00F31E1A" w:rsidRPr="006755C8" w:rsidRDefault="00F31E1A" w:rsidP="00C33BA1">
            <w:pPr>
              <w:ind w:right="-90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LASER - ETCHED MEDALLION</w:t>
            </w:r>
            <w:r w:rsidRPr="006755C8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S</w:t>
            </w:r>
          </w:p>
        </w:tc>
        <w:tc>
          <w:tcPr>
            <w:tcW w:w="241" w:type="dxa"/>
            <w:tcBorders>
              <w:top w:val="nil"/>
              <w:left w:val="nil"/>
              <w:right w:val="nil"/>
            </w:tcBorders>
          </w:tcPr>
          <w:p w14:paraId="00EA058A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9" w:type="dxa"/>
            <w:tcBorders>
              <w:top w:val="nil"/>
              <w:left w:val="nil"/>
              <w:right w:val="nil"/>
            </w:tcBorders>
          </w:tcPr>
          <w:p w14:paraId="2CE32A98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</w:tcPr>
          <w:p w14:paraId="21E5CA2F" w14:textId="77777777" w:rsidR="00F31E1A" w:rsidRPr="006755C8" w:rsidRDefault="00F31E1A" w:rsidP="00C33BA1">
            <w:pPr>
              <w:ind w:left="-426"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8" w:type="dxa"/>
            <w:tcBorders>
              <w:top w:val="nil"/>
              <w:left w:val="nil"/>
              <w:right w:val="nil"/>
            </w:tcBorders>
          </w:tcPr>
          <w:p w14:paraId="078A3E90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8" w:type="dxa"/>
            <w:tcBorders>
              <w:top w:val="nil"/>
              <w:left w:val="nil"/>
              <w:right w:val="nil"/>
            </w:tcBorders>
            <w:vAlign w:val="center"/>
          </w:tcPr>
          <w:p w14:paraId="5D8ECF19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" w:type="dxa"/>
            <w:tcBorders>
              <w:top w:val="nil"/>
              <w:left w:val="nil"/>
              <w:right w:val="nil"/>
            </w:tcBorders>
          </w:tcPr>
          <w:p w14:paraId="4AABDDCB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right w:val="nil"/>
            </w:tcBorders>
          </w:tcPr>
          <w:p w14:paraId="3E687F86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</w:tcPr>
          <w:p w14:paraId="49F11C29" w14:textId="77777777" w:rsidR="00F31E1A" w:rsidRPr="006755C8" w:rsidRDefault="00F31E1A" w:rsidP="00C33BA1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4" w:type="dxa"/>
            <w:gridSpan w:val="11"/>
            <w:tcBorders>
              <w:top w:val="nil"/>
              <w:left w:val="nil"/>
              <w:right w:val="nil"/>
            </w:tcBorders>
            <w:vAlign w:val="center"/>
          </w:tcPr>
          <w:p w14:paraId="41D21AA0" w14:textId="48587617" w:rsidR="00F31E1A" w:rsidRPr="004F0CAB" w:rsidRDefault="00C33BA1" w:rsidP="00C33BA1">
            <w:pPr>
              <w:ind w:right="-90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 xml:space="preserve">   </w:t>
            </w:r>
          </w:p>
        </w:tc>
      </w:tr>
      <w:tr w:rsidR="00F31E1A" w:rsidRPr="006755C8" w14:paraId="37E8EDF9" w14:textId="77777777" w:rsidTr="00102F12">
        <w:trPr>
          <w:trHeight w:val="144"/>
        </w:trPr>
        <w:tc>
          <w:tcPr>
            <w:tcW w:w="1089" w:type="dxa"/>
          </w:tcPr>
          <w:p w14:paraId="1E85F7FE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sz w:val="13"/>
                <w:szCs w:val="13"/>
              </w:rPr>
              <w:t>DESCRIPTION</w:t>
            </w:r>
          </w:p>
        </w:tc>
        <w:tc>
          <w:tcPr>
            <w:tcW w:w="1089" w:type="dxa"/>
          </w:tcPr>
          <w:p w14:paraId="148795AE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w w:val="90"/>
                <w:sz w:val="13"/>
                <w:szCs w:val="13"/>
              </w:rPr>
              <w:t>LANGUAGE</w:t>
            </w:r>
          </w:p>
        </w:tc>
        <w:tc>
          <w:tcPr>
            <w:tcW w:w="1089" w:type="dxa"/>
          </w:tcPr>
          <w:p w14:paraId="3085F5D9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QUANT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2"/>
                <w:sz w:val="13"/>
                <w:szCs w:val="13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TY</w:t>
            </w:r>
          </w:p>
        </w:tc>
        <w:tc>
          <w:tcPr>
            <w:tcW w:w="1089" w:type="dxa"/>
            <w:gridSpan w:val="5"/>
          </w:tcPr>
          <w:p w14:paraId="1E35642B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w w:val="95"/>
                <w:sz w:val="13"/>
                <w:szCs w:val="13"/>
              </w:rPr>
              <w:t>UN</w:t>
            </w:r>
            <w:r w:rsidRPr="006755C8">
              <w:rPr>
                <w:rFonts w:ascii="Arial" w:hAnsi="Arial" w:cs="Arial"/>
                <w:b/>
                <w:bCs/>
                <w:color w:val="151516"/>
                <w:w w:val="95"/>
                <w:sz w:val="13"/>
                <w:szCs w:val="13"/>
              </w:rPr>
              <w:t>IT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15"/>
                <w:w w:val="95"/>
                <w:sz w:val="13"/>
                <w:szCs w:val="13"/>
              </w:rPr>
              <w:t xml:space="preserve"> </w:t>
            </w: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sz w:val="13"/>
                <w:szCs w:val="13"/>
              </w:rPr>
              <w:t>PRICE</w:t>
            </w:r>
          </w:p>
        </w:tc>
        <w:tc>
          <w:tcPr>
            <w:tcW w:w="1093" w:type="dxa"/>
            <w:gridSpan w:val="4"/>
          </w:tcPr>
          <w:p w14:paraId="01509367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TOTAL</w:t>
            </w:r>
          </w:p>
        </w:tc>
        <w:tc>
          <w:tcPr>
            <w:tcW w:w="1089" w:type="dxa"/>
            <w:gridSpan w:val="5"/>
          </w:tcPr>
          <w:p w14:paraId="0B33785D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sz w:val="13"/>
                <w:szCs w:val="13"/>
              </w:rPr>
              <w:t>DESCRIPTION</w:t>
            </w:r>
          </w:p>
        </w:tc>
        <w:tc>
          <w:tcPr>
            <w:tcW w:w="1089" w:type="dxa"/>
            <w:gridSpan w:val="2"/>
          </w:tcPr>
          <w:p w14:paraId="509D4620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232426"/>
                <w:spacing w:val="-2"/>
                <w:w w:val="90"/>
                <w:sz w:val="13"/>
                <w:szCs w:val="13"/>
              </w:rPr>
              <w:t>LANGUAGE</w:t>
            </w:r>
          </w:p>
        </w:tc>
        <w:tc>
          <w:tcPr>
            <w:tcW w:w="1089" w:type="dxa"/>
          </w:tcPr>
          <w:p w14:paraId="3C9823C3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w w:val="95"/>
                <w:sz w:val="13"/>
                <w:szCs w:val="13"/>
              </w:rPr>
              <w:t>QUANT</w:t>
            </w:r>
            <w:r w:rsidRPr="006755C8">
              <w:rPr>
                <w:rFonts w:ascii="Arial" w:hAnsi="Arial" w:cs="Arial"/>
                <w:b/>
                <w:bCs/>
                <w:color w:val="727274"/>
                <w:spacing w:val="-2"/>
                <w:w w:val="95"/>
                <w:sz w:val="13"/>
                <w:szCs w:val="13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w w:val="95"/>
                <w:sz w:val="13"/>
                <w:szCs w:val="13"/>
              </w:rPr>
              <w:t>TY</w:t>
            </w:r>
          </w:p>
        </w:tc>
        <w:tc>
          <w:tcPr>
            <w:tcW w:w="1089" w:type="dxa"/>
          </w:tcPr>
          <w:p w14:paraId="33A0C1D0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w w:val="90"/>
                <w:sz w:val="13"/>
                <w:szCs w:val="13"/>
              </w:rPr>
              <w:t>UN</w:t>
            </w:r>
            <w:r w:rsidRPr="006755C8">
              <w:rPr>
                <w:rFonts w:ascii="Arial" w:hAnsi="Arial" w:cs="Arial"/>
                <w:b/>
                <w:bCs/>
                <w:color w:val="151516"/>
                <w:w w:val="90"/>
                <w:sz w:val="13"/>
                <w:szCs w:val="13"/>
              </w:rPr>
              <w:t>IT</w:t>
            </w:r>
            <w:r w:rsidRPr="006755C8">
              <w:rPr>
                <w:rFonts w:ascii="Arial" w:hAnsi="Arial" w:cs="Arial"/>
                <w:b/>
                <w:bCs/>
                <w:color w:val="151516"/>
                <w:spacing w:val="-5"/>
                <w:w w:val="90"/>
                <w:sz w:val="13"/>
                <w:szCs w:val="13"/>
              </w:rPr>
              <w:t xml:space="preserve"> 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PR</w:t>
            </w:r>
            <w:r w:rsidRPr="006755C8">
              <w:rPr>
                <w:rFonts w:ascii="Arial" w:hAnsi="Arial" w:cs="Arial"/>
                <w:b/>
                <w:bCs/>
                <w:color w:val="4F5050"/>
                <w:spacing w:val="-2"/>
                <w:sz w:val="13"/>
                <w:szCs w:val="13"/>
              </w:rPr>
              <w:t>I</w:t>
            </w: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CE</w:t>
            </w:r>
          </w:p>
        </w:tc>
        <w:tc>
          <w:tcPr>
            <w:tcW w:w="1089" w:type="dxa"/>
            <w:gridSpan w:val="2"/>
          </w:tcPr>
          <w:p w14:paraId="39381776" w14:textId="77777777" w:rsidR="00F31E1A" w:rsidRPr="006755C8" w:rsidRDefault="00F31E1A" w:rsidP="00C33BA1">
            <w:pPr>
              <w:ind w:right="-90"/>
              <w:jc w:val="center"/>
              <w:rPr>
                <w:rFonts w:ascii="Arial" w:hAnsi="Arial" w:cs="Arial"/>
                <w:b/>
                <w:bCs/>
                <w:color w:val="363638"/>
                <w:w w:val="90"/>
                <w:sz w:val="13"/>
                <w:szCs w:val="13"/>
              </w:rPr>
            </w:pPr>
            <w:r w:rsidRPr="006755C8">
              <w:rPr>
                <w:rFonts w:ascii="Arial" w:hAnsi="Arial" w:cs="Arial"/>
                <w:b/>
                <w:bCs/>
                <w:color w:val="363638"/>
                <w:spacing w:val="-2"/>
                <w:sz w:val="13"/>
                <w:szCs w:val="13"/>
              </w:rPr>
              <w:t>TOTAL</w:t>
            </w:r>
          </w:p>
        </w:tc>
      </w:tr>
      <w:tr w:rsidR="00024F48" w:rsidRPr="006755C8" w14:paraId="23F56B93" w14:textId="77777777" w:rsidTr="00102F12">
        <w:trPr>
          <w:trHeight w:val="144"/>
        </w:trPr>
        <w:tc>
          <w:tcPr>
            <w:tcW w:w="1089" w:type="dxa"/>
          </w:tcPr>
          <w:p w14:paraId="7DFE36B4" w14:textId="77777777" w:rsidR="00024F48" w:rsidRPr="00C93D13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z w:val="16"/>
                <w:szCs w:val="16"/>
              </w:rPr>
              <w:t>18</w:t>
            </w:r>
            <w:r w:rsidRPr="00C93D13">
              <w:rPr>
                <w:rFonts w:ascii="Arial" w:hAnsi="Arial" w:cs="Arial"/>
                <w:color w:val="363638"/>
                <w:spacing w:val="-20"/>
                <w:sz w:val="16"/>
                <w:szCs w:val="16"/>
              </w:rPr>
              <w:t xml:space="preserve"> </w:t>
            </w:r>
            <w:r w:rsidRPr="00C93D13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Months</w:t>
            </w:r>
          </w:p>
        </w:tc>
        <w:tc>
          <w:tcPr>
            <w:tcW w:w="1089" w:type="dxa"/>
          </w:tcPr>
          <w:p w14:paraId="1C85A203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DA50210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4E4D09C3" w14:textId="53BC0ADB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</w:t>
            </w:r>
            <w:r w:rsid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13.25</w:t>
            </w:r>
          </w:p>
        </w:tc>
        <w:tc>
          <w:tcPr>
            <w:tcW w:w="1093" w:type="dxa"/>
            <w:gridSpan w:val="4"/>
          </w:tcPr>
          <w:p w14:paraId="7C7C5188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4850CA7D" w14:textId="3CC13149" w:rsidR="00024F48" w:rsidRPr="00CF1869" w:rsidRDefault="002926B0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26B0">
              <w:rPr>
                <w:rFonts w:ascii="Arial" w:hAnsi="Arial" w:cs="Arial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5E74EF75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713315F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659E97F" w14:textId="3DE660B2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025F7AC4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024F48" w:rsidRPr="006755C8" w14:paraId="4752D9A4" w14:textId="77777777" w:rsidTr="00102F12">
        <w:trPr>
          <w:trHeight w:val="144"/>
        </w:trPr>
        <w:tc>
          <w:tcPr>
            <w:tcW w:w="1089" w:type="dxa"/>
            <w:vAlign w:val="center"/>
          </w:tcPr>
          <w:p w14:paraId="192CACFD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</w:t>
            </w:r>
            <w:r w:rsidRPr="00C93D13">
              <w:rPr>
                <w:rFonts w:ascii="Arial" w:hAnsi="Arial" w:cs="Arial"/>
                <w:color w:val="151516"/>
                <w:spacing w:val="-4"/>
                <w:sz w:val="16"/>
                <w:szCs w:val="16"/>
              </w:rPr>
              <w:t>r</w:t>
            </w:r>
          </w:p>
        </w:tc>
        <w:tc>
          <w:tcPr>
            <w:tcW w:w="1089" w:type="dxa"/>
          </w:tcPr>
          <w:p w14:paraId="61F5346F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16E96DF4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142BE523" w14:textId="3213B5EE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</w:tcPr>
          <w:p w14:paraId="73022BBB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355491BB" w14:textId="570CEC49" w:rsidR="00024F48" w:rsidRPr="00CF1869" w:rsidRDefault="002926B0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26B0">
              <w:rPr>
                <w:rFonts w:ascii="Arial" w:hAnsi="Arial" w:cs="Arial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086782E3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0614EAAD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6B7BA8C4" w14:textId="7F4C298A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020650B5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024F48" w:rsidRPr="006755C8" w14:paraId="5D3F396C" w14:textId="77777777" w:rsidTr="00102F12">
        <w:trPr>
          <w:trHeight w:val="144"/>
        </w:trPr>
        <w:tc>
          <w:tcPr>
            <w:tcW w:w="1089" w:type="dxa"/>
            <w:vAlign w:val="center"/>
          </w:tcPr>
          <w:p w14:paraId="507430A9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147BAA33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673D2218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2F51DC12" w14:textId="72C18E10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</w:tcPr>
          <w:p w14:paraId="727460D9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75B45B84" w14:textId="77777777" w:rsidR="00024F48" w:rsidRPr="00CF1869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2327CC5E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8D7FDE7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213452E6" w14:textId="3EED4D26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6F5CFC12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024F48" w:rsidRPr="006755C8" w14:paraId="596CEDBC" w14:textId="77777777" w:rsidTr="00102F12">
        <w:trPr>
          <w:trHeight w:val="144"/>
        </w:trPr>
        <w:tc>
          <w:tcPr>
            <w:tcW w:w="1089" w:type="dxa"/>
            <w:vAlign w:val="center"/>
          </w:tcPr>
          <w:p w14:paraId="5D8AB9E0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2E09B7D1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5DDA6EA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63593E9D" w14:textId="2EB7796B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</w:tcPr>
          <w:p w14:paraId="71C4048B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07EF3DD6" w14:textId="77777777" w:rsidR="00024F48" w:rsidRPr="00CF1869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0023FF9B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00118E04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3C81E57A" w14:textId="6E0B973B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5E4D601C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</w:pPr>
          </w:p>
        </w:tc>
      </w:tr>
      <w:tr w:rsidR="00024F48" w:rsidRPr="006755C8" w14:paraId="5A475748" w14:textId="77777777" w:rsidTr="00102F12">
        <w:trPr>
          <w:trHeight w:val="144"/>
        </w:trPr>
        <w:tc>
          <w:tcPr>
            <w:tcW w:w="1089" w:type="dxa"/>
            <w:vAlign w:val="center"/>
          </w:tcPr>
          <w:p w14:paraId="42E91DCA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042895B8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24046453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57898BA2" w14:textId="64714748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</w:tcPr>
          <w:p w14:paraId="52BEAAA1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77A4C817" w14:textId="77777777" w:rsidR="00024F48" w:rsidRPr="00CF1869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079CFFE3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2D115FBD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0E9298F3" w14:textId="77C081EF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29025A1A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024F48" w:rsidRPr="006755C8" w14:paraId="469FF738" w14:textId="77777777" w:rsidTr="00102F12">
        <w:trPr>
          <w:trHeight w:val="144"/>
        </w:trPr>
        <w:tc>
          <w:tcPr>
            <w:tcW w:w="1089" w:type="dxa"/>
            <w:vAlign w:val="center"/>
          </w:tcPr>
          <w:p w14:paraId="7DEC5C10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6F94DC21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3CCDC3D1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3CDDFD12" w14:textId="3E9FD067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</w:tcPr>
          <w:p w14:paraId="2B4274B5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2F83FD13" w14:textId="77777777" w:rsidR="00024F48" w:rsidRPr="00CF1869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75909A04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7717CAB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67C897A4" w14:textId="2B928051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156E6185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024F48" w:rsidRPr="006755C8" w14:paraId="6B704197" w14:textId="77777777" w:rsidTr="00102F12">
        <w:trPr>
          <w:trHeight w:val="144"/>
        </w:trPr>
        <w:tc>
          <w:tcPr>
            <w:tcW w:w="1089" w:type="dxa"/>
            <w:vAlign w:val="center"/>
          </w:tcPr>
          <w:p w14:paraId="01DBF943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</w:tcPr>
          <w:p w14:paraId="6EF6319D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75DA4FAB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</w:tcPr>
          <w:p w14:paraId="532F38CC" w14:textId="56A31CF9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</w:tcPr>
          <w:p w14:paraId="55A2D6AE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vAlign w:val="center"/>
          </w:tcPr>
          <w:p w14:paraId="6312B29E" w14:textId="77777777" w:rsidR="00024F48" w:rsidRPr="00CF1869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gridSpan w:val="2"/>
          </w:tcPr>
          <w:p w14:paraId="5F5B3655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49403A0A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</w:tcPr>
          <w:p w14:paraId="3FFF5F55" w14:textId="47569ED2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</w:tcPr>
          <w:p w14:paraId="42F92794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</w:pPr>
          </w:p>
        </w:tc>
      </w:tr>
      <w:tr w:rsidR="00024F48" w:rsidRPr="006755C8" w14:paraId="34006F01" w14:textId="77777777" w:rsidTr="00102F12">
        <w:trPr>
          <w:trHeight w:val="144"/>
        </w:trPr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4C911C1D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3D13">
              <w:rPr>
                <w:rFonts w:ascii="Arial" w:hAnsi="Arial" w:cs="Arial"/>
                <w:color w:val="232426"/>
                <w:spacing w:val="-4"/>
                <w:sz w:val="16"/>
                <w:szCs w:val="16"/>
              </w:rPr>
              <w:t>Year</w:t>
            </w: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75F071DA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244CB8ED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tcBorders>
              <w:bottom w:val="single" w:sz="4" w:space="0" w:color="auto"/>
            </w:tcBorders>
          </w:tcPr>
          <w:p w14:paraId="2E5F11F9" w14:textId="5B4EAF59" w:rsidR="00024F48" w:rsidRPr="00C93D13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color w:val="232426"/>
                <w:spacing w:val="-2"/>
                <w:sz w:val="16"/>
                <w:szCs w:val="16"/>
              </w:rPr>
              <w:t>$13.25</w:t>
            </w:r>
          </w:p>
        </w:tc>
        <w:tc>
          <w:tcPr>
            <w:tcW w:w="1093" w:type="dxa"/>
            <w:gridSpan w:val="4"/>
            <w:tcBorders>
              <w:bottom w:val="single" w:sz="4" w:space="0" w:color="auto"/>
            </w:tcBorders>
          </w:tcPr>
          <w:p w14:paraId="104147F0" w14:textId="77777777" w:rsidR="00024F48" w:rsidRPr="006755C8" w:rsidRDefault="00024F48" w:rsidP="00024F48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tcBorders>
              <w:bottom w:val="single" w:sz="4" w:space="0" w:color="auto"/>
            </w:tcBorders>
            <w:vAlign w:val="center"/>
          </w:tcPr>
          <w:p w14:paraId="33718ACB" w14:textId="77777777" w:rsidR="00024F48" w:rsidRPr="00CF1869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F1869">
              <w:rPr>
                <w:rFonts w:ascii="Arial" w:hAnsi="Arial" w:cs="Arial"/>
                <w:color w:val="363638"/>
                <w:spacing w:val="-4"/>
                <w:sz w:val="16"/>
                <w:szCs w:val="16"/>
              </w:rPr>
              <w:t>Yea</w:t>
            </w:r>
            <w:r w:rsidRPr="00CF1869">
              <w:rPr>
                <w:rFonts w:ascii="Arial" w:hAnsi="Arial" w:cs="Arial"/>
                <w:color w:val="151516"/>
                <w:spacing w:val="-4"/>
                <w:sz w:val="16"/>
                <w:szCs w:val="16"/>
              </w:rPr>
              <w:t>r</w:t>
            </w:r>
          </w:p>
        </w:tc>
        <w:tc>
          <w:tcPr>
            <w:tcW w:w="1089" w:type="dxa"/>
            <w:gridSpan w:val="2"/>
            <w:tcBorders>
              <w:bottom w:val="single" w:sz="4" w:space="0" w:color="auto"/>
            </w:tcBorders>
          </w:tcPr>
          <w:p w14:paraId="25E667F6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132F1685" w14:textId="77777777" w:rsidR="00024F48" w:rsidRPr="006755C8" w:rsidRDefault="00024F48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107FB11B" w14:textId="76BF7C20" w:rsidR="00024F48" w:rsidRPr="00024F48" w:rsidRDefault="00E26D17" w:rsidP="00024F48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26D17">
              <w:rPr>
                <w:rFonts w:ascii="Arial" w:hAnsi="Arial" w:cs="Arial"/>
                <w:sz w:val="16"/>
                <w:szCs w:val="16"/>
              </w:rPr>
              <w:t>$13.25</w:t>
            </w:r>
          </w:p>
        </w:tc>
        <w:tc>
          <w:tcPr>
            <w:tcW w:w="1089" w:type="dxa"/>
            <w:gridSpan w:val="2"/>
            <w:tcBorders>
              <w:bottom w:val="single" w:sz="4" w:space="0" w:color="auto"/>
            </w:tcBorders>
          </w:tcPr>
          <w:p w14:paraId="0DBA028C" w14:textId="77777777" w:rsidR="00024F48" w:rsidRPr="00C93D13" w:rsidRDefault="00024F48" w:rsidP="00024F48">
            <w:pPr>
              <w:ind w:right="-90"/>
              <w:jc w:val="center"/>
              <w:rPr>
                <w:rFonts w:ascii="Arial" w:hAnsi="Arial" w:cs="Arial"/>
                <w:color w:val="363638"/>
                <w:spacing w:val="-2"/>
                <w:sz w:val="16"/>
                <w:szCs w:val="16"/>
              </w:rPr>
            </w:pPr>
          </w:p>
        </w:tc>
      </w:tr>
      <w:tr w:rsidR="00102F12" w:rsidRPr="006755C8" w14:paraId="1D966F05" w14:textId="77777777" w:rsidTr="00102F12">
        <w:trPr>
          <w:gridAfter w:val="5"/>
          <w:wAfter w:w="3541" w:type="dxa"/>
          <w:trHeight w:val="144"/>
        </w:trPr>
        <w:tc>
          <w:tcPr>
            <w:tcW w:w="4410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14:paraId="0FAF5168" w14:textId="5CD3008D" w:rsidR="00102F12" w:rsidRPr="006755C8" w:rsidRDefault="00102F12" w:rsidP="00102F12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  <w:r w:rsidRPr="00102F12">
              <w:rPr>
                <w:rFonts w:ascii="Arial" w:hAnsi="Arial" w:cs="Arial"/>
                <w:sz w:val="13"/>
                <w:szCs w:val="13"/>
              </w:rPr>
              <w:t xml:space="preserve">1 year thru </w:t>
            </w:r>
            <w:r w:rsidR="006441DA">
              <w:rPr>
                <w:rFonts w:ascii="Arial" w:hAnsi="Arial" w:cs="Arial"/>
                <w:sz w:val="13"/>
                <w:szCs w:val="13"/>
              </w:rPr>
              <w:t>5</w:t>
            </w:r>
            <w:r w:rsidRPr="00102F12">
              <w:rPr>
                <w:rFonts w:ascii="Arial" w:hAnsi="Arial" w:cs="Arial"/>
                <w:sz w:val="13"/>
                <w:szCs w:val="13"/>
              </w:rPr>
              <w:t>0 years,18 months and eternity are available</w:t>
            </w:r>
          </w:p>
        </w:tc>
        <w:tc>
          <w:tcPr>
            <w:tcW w:w="238" w:type="dxa"/>
            <w:tcBorders>
              <w:left w:val="nil"/>
              <w:bottom w:val="nil"/>
              <w:right w:val="nil"/>
            </w:tcBorders>
            <w:vAlign w:val="center"/>
          </w:tcPr>
          <w:p w14:paraId="53D2C6AA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left w:val="nil"/>
              <w:bottom w:val="nil"/>
              <w:right w:val="nil"/>
            </w:tcBorders>
            <w:vAlign w:val="center"/>
          </w:tcPr>
          <w:p w14:paraId="581C5753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left w:val="nil"/>
              <w:bottom w:val="nil"/>
              <w:right w:val="nil"/>
            </w:tcBorders>
            <w:vAlign w:val="center"/>
          </w:tcPr>
          <w:p w14:paraId="524EF6C0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left w:val="nil"/>
              <w:bottom w:val="nil"/>
              <w:right w:val="nil"/>
            </w:tcBorders>
          </w:tcPr>
          <w:p w14:paraId="3A5CF74C" w14:textId="77777777" w:rsidR="00102F12" w:rsidRPr="006755C8" w:rsidRDefault="00102F12" w:rsidP="00102F12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left w:val="nil"/>
              <w:bottom w:val="nil"/>
              <w:right w:val="nil"/>
            </w:tcBorders>
            <w:vAlign w:val="center"/>
          </w:tcPr>
          <w:p w14:paraId="1B87E665" w14:textId="77777777" w:rsidR="00102F12" w:rsidRPr="006755C8" w:rsidRDefault="00102F12" w:rsidP="00102F12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left w:val="nil"/>
              <w:bottom w:val="nil"/>
              <w:right w:val="nil"/>
            </w:tcBorders>
            <w:vAlign w:val="center"/>
          </w:tcPr>
          <w:p w14:paraId="479E649E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left w:val="nil"/>
              <w:bottom w:val="nil"/>
              <w:right w:val="nil"/>
            </w:tcBorders>
            <w:vAlign w:val="center"/>
          </w:tcPr>
          <w:p w14:paraId="2286D685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left w:val="nil"/>
              <w:bottom w:val="nil"/>
              <w:right w:val="nil"/>
            </w:tcBorders>
            <w:vAlign w:val="center"/>
          </w:tcPr>
          <w:p w14:paraId="29E06CFB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dxa"/>
            <w:gridSpan w:val="2"/>
            <w:tcBorders>
              <w:left w:val="nil"/>
              <w:bottom w:val="nil"/>
              <w:right w:val="nil"/>
            </w:tcBorders>
          </w:tcPr>
          <w:p w14:paraId="21C1A9A9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C1115" w:rsidRPr="006755C8" w14:paraId="20E3DEE9" w14:textId="77777777" w:rsidTr="00BC1115">
        <w:trPr>
          <w:gridAfter w:val="1"/>
          <w:wAfter w:w="115" w:type="dxa"/>
          <w:trHeight w:val="144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DD641" w14:textId="74A8E063" w:rsidR="00102F12" w:rsidRPr="00BC1115" w:rsidRDefault="00BC1115" w:rsidP="00102F12">
            <w:pPr>
              <w:ind w:right="-90"/>
              <w:rPr>
                <w:rFonts w:ascii="Arial" w:hAnsi="Arial" w:cs="Arial"/>
                <w:sz w:val="13"/>
                <w:szCs w:val="13"/>
              </w:rPr>
            </w:pPr>
            <w:r>
              <w:rPr>
                <w:rFonts w:ascii="Arial" w:hAnsi="Arial" w:cs="Arial"/>
                <w:sz w:val="13"/>
                <w:szCs w:val="13"/>
              </w:rPr>
              <w:t>Please indicate year required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14160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5B779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C6E41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9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2E9087" w14:textId="77777777" w:rsidR="00102F12" w:rsidRPr="006755C8" w:rsidRDefault="00102F12" w:rsidP="00102F12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B4783" w14:textId="77777777" w:rsidR="00102F12" w:rsidRPr="006755C8" w:rsidRDefault="00102F12" w:rsidP="00102F12">
            <w:pPr>
              <w:ind w:right="-9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33679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D772D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1F489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111FC"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  <w:t>Total</w:t>
            </w:r>
            <w:r>
              <w:rPr>
                <w:rFonts w:ascii="Arial" w:hAnsi="Arial" w:cs="Arial"/>
                <w:b/>
                <w:bCs/>
                <w:color w:val="363638"/>
                <w:spacing w:val="-4"/>
                <w:sz w:val="16"/>
                <w:szCs w:val="16"/>
              </w:rPr>
              <w:t xml:space="preserve"> $ =</w:t>
            </w:r>
          </w:p>
        </w:tc>
        <w:tc>
          <w:tcPr>
            <w:tcW w:w="1007" w:type="dxa"/>
            <w:tcBorders>
              <w:top w:val="nil"/>
              <w:left w:val="nil"/>
              <w:right w:val="nil"/>
            </w:tcBorders>
          </w:tcPr>
          <w:p w14:paraId="2B8ED090" w14:textId="77777777" w:rsidR="00102F12" w:rsidRPr="006755C8" w:rsidRDefault="00102F12" w:rsidP="00102F12">
            <w:pPr>
              <w:ind w:right="-9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B365A0C" w14:textId="560109BC" w:rsidR="00F31E1A" w:rsidRDefault="00F31E1A" w:rsidP="00CE73EF"/>
    <w:p w14:paraId="00DF4825" w14:textId="4A702E53" w:rsidR="00A66FD5" w:rsidRPr="00CE73EF" w:rsidRDefault="00A66FD5" w:rsidP="00CE73EF"/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086"/>
        <w:gridCol w:w="786"/>
        <w:gridCol w:w="407"/>
        <w:gridCol w:w="595"/>
        <w:gridCol w:w="683"/>
        <w:gridCol w:w="111"/>
        <w:gridCol w:w="186"/>
        <w:gridCol w:w="84"/>
        <w:gridCol w:w="133"/>
        <w:gridCol w:w="439"/>
        <w:gridCol w:w="159"/>
        <w:gridCol w:w="191"/>
        <w:gridCol w:w="184"/>
        <w:gridCol w:w="334"/>
        <w:gridCol w:w="270"/>
        <w:gridCol w:w="209"/>
        <w:gridCol w:w="93"/>
        <w:gridCol w:w="1116"/>
        <w:gridCol w:w="242"/>
        <w:gridCol w:w="897"/>
        <w:gridCol w:w="132"/>
        <w:gridCol w:w="249"/>
        <w:gridCol w:w="923"/>
        <w:gridCol w:w="281"/>
      </w:tblGrid>
      <w:tr w:rsidR="00B40CCB" w14:paraId="1C8F9095" w14:textId="77777777" w:rsidTr="00B40CCB">
        <w:trPr>
          <w:gridAfter w:val="1"/>
          <w:wAfter w:w="181" w:type="dxa"/>
        </w:trPr>
        <w:tc>
          <w:tcPr>
            <w:tcW w:w="2927" w:type="dxa"/>
            <w:gridSpan w:val="2"/>
            <w:tcBorders>
              <w:top w:val="nil"/>
              <w:left w:val="nil"/>
              <w:right w:val="nil"/>
            </w:tcBorders>
          </w:tcPr>
          <w:p w14:paraId="4803BF53" w14:textId="59A492F1" w:rsidR="00067B4F" w:rsidRDefault="003E3316" w:rsidP="003E3316">
            <w:pPr>
              <w:ind w:right="-737"/>
            </w:pPr>
            <w:r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TRIPLATE MEDALLION</w:t>
            </w:r>
            <w:r w:rsidRPr="006755C8">
              <w:rPr>
                <w:rFonts w:ascii="Arial" w:hAnsi="Arial" w:cs="Arial"/>
                <w:b/>
                <w:bCs/>
                <w:color w:val="A0232A"/>
                <w:spacing w:val="-4"/>
                <w:w w:val="110"/>
                <w:sz w:val="16"/>
                <w:szCs w:val="16"/>
              </w:rPr>
              <w:t>S</w:t>
            </w:r>
          </w:p>
        </w:tc>
        <w:tc>
          <w:tcPr>
            <w:tcW w:w="1837" w:type="dxa"/>
            <w:gridSpan w:val="4"/>
            <w:tcBorders>
              <w:top w:val="nil"/>
              <w:left w:val="nil"/>
              <w:right w:val="nil"/>
            </w:tcBorders>
          </w:tcPr>
          <w:p w14:paraId="52CF9FE1" w14:textId="77777777" w:rsidR="00067B4F" w:rsidRDefault="00067B4F" w:rsidP="003E3316">
            <w:pPr>
              <w:ind w:right="-737"/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right w:val="nil"/>
            </w:tcBorders>
          </w:tcPr>
          <w:p w14:paraId="0235600C" w14:textId="77777777" w:rsidR="00067B4F" w:rsidRDefault="00067B4F" w:rsidP="003E3316">
            <w:pPr>
              <w:ind w:right="-737"/>
            </w:pPr>
          </w:p>
        </w:tc>
        <w:tc>
          <w:tcPr>
            <w:tcW w:w="586" w:type="dxa"/>
            <w:gridSpan w:val="2"/>
            <w:tcBorders>
              <w:top w:val="nil"/>
              <w:left w:val="nil"/>
              <w:right w:val="nil"/>
            </w:tcBorders>
          </w:tcPr>
          <w:p w14:paraId="54B24FA6" w14:textId="77777777" w:rsidR="00067B4F" w:rsidRDefault="00067B4F" w:rsidP="003E3316">
            <w:pPr>
              <w:ind w:right="-737"/>
            </w:pPr>
          </w:p>
        </w:tc>
        <w:tc>
          <w:tcPr>
            <w:tcW w:w="1263" w:type="dxa"/>
            <w:gridSpan w:val="6"/>
            <w:tcBorders>
              <w:top w:val="nil"/>
              <w:left w:val="nil"/>
              <w:right w:val="nil"/>
            </w:tcBorders>
          </w:tcPr>
          <w:p w14:paraId="57A6825A" w14:textId="77777777" w:rsidR="00067B4F" w:rsidRDefault="00067B4F" w:rsidP="003E3316">
            <w:pPr>
              <w:ind w:right="-737"/>
            </w:pPr>
          </w:p>
        </w:tc>
        <w:tc>
          <w:tcPr>
            <w:tcW w:w="1233" w:type="dxa"/>
            <w:gridSpan w:val="2"/>
            <w:tcBorders>
              <w:top w:val="nil"/>
              <w:left w:val="nil"/>
              <w:right w:val="nil"/>
            </w:tcBorders>
          </w:tcPr>
          <w:p w14:paraId="29E38885" w14:textId="77777777" w:rsidR="00067B4F" w:rsidRDefault="00067B4F" w:rsidP="003E3316">
            <w:pPr>
              <w:ind w:right="-737"/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right w:val="nil"/>
            </w:tcBorders>
          </w:tcPr>
          <w:p w14:paraId="18F91748" w14:textId="77777777" w:rsidR="00067B4F" w:rsidRDefault="00067B4F" w:rsidP="003E3316">
            <w:pPr>
              <w:ind w:right="-737"/>
            </w:pPr>
          </w:p>
        </w:tc>
        <w:tc>
          <w:tcPr>
            <w:tcW w:w="1197" w:type="dxa"/>
            <w:gridSpan w:val="2"/>
            <w:tcBorders>
              <w:top w:val="nil"/>
              <w:left w:val="nil"/>
              <w:right w:val="nil"/>
            </w:tcBorders>
          </w:tcPr>
          <w:p w14:paraId="26FEEB24" w14:textId="77777777" w:rsidR="00067B4F" w:rsidRDefault="00067B4F" w:rsidP="003E3316">
            <w:pPr>
              <w:ind w:right="-737"/>
            </w:pPr>
          </w:p>
        </w:tc>
      </w:tr>
      <w:tr w:rsidR="003E3316" w14:paraId="0A27A32C" w14:textId="77777777" w:rsidTr="00B40CCB">
        <w:tc>
          <w:tcPr>
            <w:tcW w:w="2132" w:type="dxa"/>
          </w:tcPr>
          <w:p w14:paraId="4AAA6910" w14:textId="3AC16BEA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COLOR/YEAR</w:t>
            </w:r>
          </w:p>
        </w:tc>
        <w:tc>
          <w:tcPr>
            <w:tcW w:w="1209" w:type="dxa"/>
            <w:gridSpan w:val="2"/>
          </w:tcPr>
          <w:p w14:paraId="068D68DA" w14:textId="2AACFCE5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QUANTITY</w:t>
            </w:r>
          </w:p>
        </w:tc>
        <w:tc>
          <w:tcPr>
            <w:tcW w:w="1309" w:type="dxa"/>
            <w:gridSpan w:val="2"/>
          </w:tcPr>
          <w:p w14:paraId="79FC2518" w14:textId="496EAC2A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w w:val="80"/>
                <w:sz w:val="16"/>
                <w:szCs w:val="16"/>
              </w:rPr>
              <w:t>UNIT</w:t>
            </w:r>
            <w:r w:rsidRPr="00067B4F">
              <w:rPr>
                <w:rFonts w:ascii="Arial" w:hAnsi="Arial" w:cs="Arial"/>
                <w:b/>
                <w:bCs/>
                <w:color w:val="231F20"/>
                <w:spacing w:val="3"/>
                <w:sz w:val="16"/>
                <w:szCs w:val="16"/>
              </w:rPr>
              <w:t xml:space="preserve"> </w:t>
            </w: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PRICE</w:t>
            </w:r>
          </w:p>
        </w:tc>
        <w:tc>
          <w:tcPr>
            <w:tcW w:w="1136" w:type="dxa"/>
            <w:gridSpan w:val="6"/>
          </w:tcPr>
          <w:p w14:paraId="592808DF" w14:textId="35CFB255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TOTAL</w:t>
            </w:r>
          </w:p>
        </w:tc>
        <w:tc>
          <w:tcPr>
            <w:tcW w:w="1288" w:type="dxa"/>
            <w:gridSpan w:val="6"/>
          </w:tcPr>
          <w:p w14:paraId="6FE9364A" w14:textId="367283F0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COLOR/YEAR</w:t>
            </w:r>
          </w:p>
        </w:tc>
        <w:tc>
          <w:tcPr>
            <w:tcW w:w="1221" w:type="dxa"/>
            <w:gridSpan w:val="2"/>
          </w:tcPr>
          <w:p w14:paraId="60D4A892" w14:textId="4FCBF128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QUANTITY</w:t>
            </w:r>
          </w:p>
        </w:tc>
        <w:tc>
          <w:tcPr>
            <w:tcW w:w="1309" w:type="dxa"/>
            <w:gridSpan w:val="3"/>
          </w:tcPr>
          <w:p w14:paraId="5953D443" w14:textId="5DEF61EC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w w:val="80"/>
                <w:sz w:val="16"/>
                <w:szCs w:val="16"/>
              </w:rPr>
              <w:t>UNIT</w:t>
            </w:r>
            <w:r w:rsidRPr="00067B4F">
              <w:rPr>
                <w:rFonts w:ascii="Arial" w:hAnsi="Arial" w:cs="Arial"/>
                <w:b/>
                <w:bCs/>
                <w:color w:val="231F20"/>
                <w:spacing w:val="3"/>
                <w:sz w:val="16"/>
                <w:szCs w:val="16"/>
              </w:rPr>
              <w:t xml:space="preserve"> </w:t>
            </w: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PRICE</w:t>
            </w:r>
          </w:p>
        </w:tc>
        <w:tc>
          <w:tcPr>
            <w:tcW w:w="1186" w:type="dxa"/>
            <w:gridSpan w:val="2"/>
          </w:tcPr>
          <w:p w14:paraId="0002E569" w14:textId="438C8522" w:rsidR="00067B4F" w:rsidRPr="00067B4F" w:rsidRDefault="00067B4F" w:rsidP="00067B4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67B4F">
              <w:rPr>
                <w:rFonts w:ascii="Arial" w:hAnsi="Arial" w:cs="Arial"/>
                <w:b/>
                <w:bCs/>
                <w:color w:val="231F20"/>
                <w:spacing w:val="-2"/>
                <w:w w:val="90"/>
                <w:sz w:val="16"/>
                <w:szCs w:val="16"/>
              </w:rPr>
              <w:t>TOTAL</w:t>
            </w:r>
          </w:p>
        </w:tc>
      </w:tr>
      <w:tr w:rsidR="003E3316" w14:paraId="35E7D063" w14:textId="77777777" w:rsidTr="00B40CCB">
        <w:tc>
          <w:tcPr>
            <w:tcW w:w="2132" w:type="dxa"/>
          </w:tcPr>
          <w:p w14:paraId="2DAB810A" w14:textId="13457075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</w:tcPr>
          <w:p w14:paraId="27822AD5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</w:tcPr>
          <w:p w14:paraId="47B1F1B7" w14:textId="2D58A031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</w:t>
            </w:r>
            <w:r w:rsidR="007220BD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5</w:t>
            </w:r>
          </w:p>
        </w:tc>
        <w:tc>
          <w:tcPr>
            <w:tcW w:w="1136" w:type="dxa"/>
            <w:gridSpan w:val="6"/>
          </w:tcPr>
          <w:p w14:paraId="1092C623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</w:tcPr>
          <w:p w14:paraId="69C7D938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</w:tcPr>
          <w:p w14:paraId="32E53580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</w:tcPr>
          <w:p w14:paraId="1E424884" w14:textId="59D55D23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</w:tcPr>
          <w:p w14:paraId="6FE4C1B3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E3316" w14:paraId="01A0DEE8" w14:textId="77777777" w:rsidTr="00B40CCB">
        <w:tc>
          <w:tcPr>
            <w:tcW w:w="2132" w:type="dxa"/>
          </w:tcPr>
          <w:p w14:paraId="19323039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</w:tcPr>
          <w:p w14:paraId="3570AE69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</w:tcPr>
          <w:p w14:paraId="3EDFB25C" w14:textId="284DBD1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36" w:type="dxa"/>
            <w:gridSpan w:val="6"/>
          </w:tcPr>
          <w:p w14:paraId="26CA4073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</w:tcPr>
          <w:p w14:paraId="38174B21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</w:tcPr>
          <w:p w14:paraId="70A9F22C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</w:tcPr>
          <w:p w14:paraId="42BC833C" w14:textId="10C82A2F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</w:tcPr>
          <w:p w14:paraId="55037B5F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E3316" w14:paraId="72D8B5CC" w14:textId="77777777" w:rsidTr="00B40CCB">
        <w:tc>
          <w:tcPr>
            <w:tcW w:w="2132" w:type="dxa"/>
          </w:tcPr>
          <w:p w14:paraId="13941345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</w:tcPr>
          <w:p w14:paraId="32B3FF42" w14:textId="250B59E5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</w:tcPr>
          <w:p w14:paraId="3E544701" w14:textId="56002F7E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36" w:type="dxa"/>
            <w:gridSpan w:val="6"/>
          </w:tcPr>
          <w:p w14:paraId="4234C027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</w:tcPr>
          <w:p w14:paraId="7CBC5E99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</w:tcPr>
          <w:p w14:paraId="618609E4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</w:tcPr>
          <w:p w14:paraId="6E3668D6" w14:textId="4F0CB1ED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</w:tcPr>
          <w:p w14:paraId="3860C0FF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E3316" w14:paraId="6E224A9D" w14:textId="77777777" w:rsidTr="00B40CCB">
        <w:tc>
          <w:tcPr>
            <w:tcW w:w="2132" w:type="dxa"/>
          </w:tcPr>
          <w:p w14:paraId="7EC35807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</w:tcPr>
          <w:p w14:paraId="27150DBD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</w:tcPr>
          <w:p w14:paraId="6DBCD59D" w14:textId="0C11FA00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36" w:type="dxa"/>
            <w:gridSpan w:val="6"/>
          </w:tcPr>
          <w:p w14:paraId="005BCC98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</w:tcPr>
          <w:p w14:paraId="5CC48DB4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</w:tcPr>
          <w:p w14:paraId="7B7D0BDA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</w:tcPr>
          <w:p w14:paraId="073CB424" w14:textId="3B7D5D82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</w:tcPr>
          <w:p w14:paraId="3ED78BFD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E3316" w14:paraId="7AF73701" w14:textId="77777777" w:rsidTr="00B40CCB">
        <w:tc>
          <w:tcPr>
            <w:tcW w:w="2132" w:type="dxa"/>
          </w:tcPr>
          <w:p w14:paraId="349563D8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</w:tcPr>
          <w:p w14:paraId="62242437" w14:textId="5BD75A43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</w:tcPr>
          <w:p w14:paraId="1F8E4E83" w14:textId="5BCD3984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36" w:type="dxa"/>
            <w:gridSpan w:val="6"/>
          </w:tcPr>
          <w:p w14:paraId="3166CD16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</w:tcPr>
          <w:p w14:paraId="4FD68222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</w:tcPr>
          <w:p w14:paraId="734B3494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</w:tcPr>
          <w:p w14:paraId="272D16FD" w14:textId="7E609E48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</w:tcPr>
          <w:p w14:paraId="07D7C041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E3316" w14:paraId="2992BE86" w14:textId="77777777" w:rsidTr="00B40CCB">
        <w:tc>
          <w:tcPr>
            <w:tcW w:w="2132" w:type="dxa"/>
          </w:tcPr>
          <w:p w14:paraId="790626CF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</w:tcPr>
          <w:p w14:paraId="7C0BC05E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</w:tcPr>
          <w:p w14:paraId="69DFC903" w14:textId="7A8FE9C6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36" w:type="dxa"/>
            <w:gridSpan w:val="6"/>
          </w:tcPr>
          <w:p w14:paraId="492F6376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</w:tcPr>
          <w:p w14:paraId="3A078ADF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</w:tcPr>
          <w:p w14:paraId="4E676128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</w:tcPr>
          <w:p w14:paraId="6F0714B2" w14:textId="0C110379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</w:tcPr>
          <w:p w14:paraId="7DB1D058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E3316" w14:paraId="638CDD44" w14:textId="77777777" w:rsidTr="00B40CCB">
        <w:tc>
          <w:tcPr>
            <w:tcW w:w="2132" w:type="dxa"/>
            <w:tcBorders>
              <w:bottom w:val="single" w:sz="4" w:space="0" w:color="auto"/>
            </w:tcBorders>
          </w:tcPr>
          <w:p w14:paraId="0584DF33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09" w:type="dxa"/>
            <w:gridSpan w:val="2"/>
            <w:tcBorders>
              <w:bottom w:val="single" w:sz="4" w:space="0" w:color="auto"/>
            </w:tcBorders>
          </w:tcPr>
          <w:p w14:paraId="5573620C" w14:textId="077F3033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2"/>
            <w:tcBorders>
              <w:bottom w:val="single" w:sz="4" w:space="0" w:color="auto"/>
            </w:tcBorders>
          </w:tcPr>
          <w:p w14:paraId="46853AE1" w14:textId="564B9CD3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36" w:type="dxa"/>
            <w:gridSpan w:val="6"/>
            <w:tcBorders>
              <w:bottom w:val="single" w:sz="4" w:space="0" w:color="auto"/>
            </w:tcBorders>
          </w:tcPr>
          <w:p w14:paraId="00309F63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8" w:type="dxa"/>
            <w:gridSpan w:val="6"/>
            <w:tcBorders>
              <w:bottom w:val="single" w:sz="4" w:space="0" w:color="auto"/>
            </w:tcBorders>
          </w:tcPr>
          <w:p w14:paraId="645F3DAE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1" w:type="dxa"/>
            <w:gridSpan w:val="2"/>
            <w:tcBorders>
              <w:bottom w:val="single" w:sz="4" w:space="0" w:color="auto"/>
            </w:tcBorders>
          </w:tcPr>
          <w:p w14:paraId="34CE1634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  <w:tcBorders>
              <w:bottom w:val="single" w:sz="4" w:space="0" w:color="auto"/>
            </w:tcBorders>
          </w:tcPr>
          <w:p w14:paraId="61369085" w14:textId="63B044FB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7B4F">
              <w:rPr>
                <w:rFonts w:ascii="Arial" w:hAnsi="Arial" w:cs="Arial"/>
                <w:color w:val="231F20"/>
                <w:spacing w:val="-2"/>
                <w:w w:val="110"/>
                <w:sz w:val="16"/>
                <w:szCs w:val="16"/>
              </w:rPr>
              <w:t>$24.85</w:t>
            </w:r>
          </w:p>
        </w:tc>
        <w:tc>
          <w:tcPr>
            <w:tcW w:w="1186" w:type="dxa"/>
            <w:gridSpan w:val="2"/>
            <w:tcBorders>
              <w:bottom w:val="single" w:sz="4" w:space="0" w:color="auto"/>
            </w:tcBorders>
          </w:tcPr>
          <w:p w14:paraId="05533109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40CCB" w14:paraId="7A63DC2F" w14:textId="77777777" w:rsidTr="00B40CCB">
        <w:trPr>
          <w:gridAfter w:val="4"/>
          <w:wAfter w:w="1627" w:type="dxa"/>
        </w:trPr>
        <w:tc>
          <w:tcPr>
            <w:tcW w:w="3945" w:type="dxa"/>
            <w:gridSpan w:val="4"/>
            <w:tcBorders>
              <w:left w:val="nil"/>
              <w:bottom w:val="nil"/>
              <w:right w:val="nil"/>
            </w:tcBorders>
          </w:tcPr>
          <w:p w14:paraId="2E115FFB" w14:textId="0B2AF9D0" w:rsidR="00067B4F" w:rsidRPr="00067B4F" w:rsidRDefault="003E3316" w:rsidP="003E3316">
            <w:pPr>
              <w:ind w:right="-251"/>
              <w:rPr>
                <w:rFonts w:ascii="Arial" w:hAnsi="Arial" w:cs="Arial"/>
                <w:sz w:val="16"/>
                <w:szCs w:val="16"/>
              </w:rPr>
            </w:pPr>
            <w:r w:rsidRPr="00102F12">
              <w:rPr>
                <w:rFonts w:ascii="Arial" w:hAnsi="Arial" w:cs="Arial"/>
                <w:sz w:val="13"/>
                <w:szCs w:val="13"/>
              </w:rPr>
              <w:t xml:space="preserve">1 year thru </w:t>
            </w:r>
            <w:r>
              <w:rPr>
                <w:rFonts w:ascii="Arial" w:hAnsi="Arial" w:cs="Arial"/>
                <w:sz w:val="13"/>
                <w:szCs w:val="13"/>
              </w:rPr>
              <w:t>5</w:t>
            </w:r>
            <w:r w:rsidRPr="00102F12">
              <w:rPr>
                <w:rFonts w:ascii="Arial" w:hAnsi="Arial" w:cs="Arial"/>
                <w:sz w:val="13"/>
                <w:szCs w:val="13"/>
              </w:rPr>
              <w:t>0 years, 18 months and eternity are available</w:t>
            </w:r>
          </w:p>
        </w:tc>
        <w:tc>
          <w:tcPr>
            <w:tcW w:w="1228" w:type="dxa"/>
            <w:gridSpan w:val="5"/>
            <w:tcBorders>
              <w:left w:val="nil"/>
              <w:bottom w:val="nil"/>
              <w:right w:val="nil"/>
            </w:tcBorders>
          </w:tcPr>
          <w:p w14:paraId="6B9BF7B3" w14:textId="68B765D0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7" w:type="dxa"/>
            <w:tcBorders>
              <w:left w:val="nil"/>
              <w:bottom w:val="nil"/>
              <w:right w:val="nil"/>
            </w:tcBorders>
          </w:tcPr>
          <w:p w14:paraId="597A6DDC" w14:textId="604240A8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7" w:type="dxa"/>
            <w:gridSpan w:val="2"/>
            <w:tcBorders>
              <w:left w:val="nil"/>
              <w:bottom w:val="nil"/>
              <w:right w:val="nil"/>
            </w:tcBorders>
          </w:tcPr>
          <w:p w14:paraId="48D5770D" w14:textId="2A141A50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dxa"/>
            <w:gridSpan w:val="2"/>
            <w:tcBorders>
              <w:left w:val="nil"/>
              <w:bottom w:val="nil"/>
              <w:right w:val="nil"/>
            </w:tcBorders>
          </w:tcPr>
          <w:p w14:paraId="4044F74D" w14:textId="77777777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dxa"/>
            <w:gridSpan w:val="2"/>
            <w:tcBorders>
              <w:left w:val="nil"/>
              <w:bottom w:val="nil"/>
              <w:right w:val="nil"/>
            </w:tcBorders>
          </w:tcPr>
          <w:p w14:paraId="30D02D0D" w14:textId="77777777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18" w:type="dxa"/>
            <w:gridSpan w:val="3"/>
            <w:tcBorders>
              <w:left w:val="nil"/>
              <w:bottom w:val="nil"/>
              <w:right w:val="nil"/>
            </w:tcBorders>
          </w:tcPr>
          <w:p w14:paraId="3D5D0AAA" w14:textId="77777777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</w:tcPr>
          <w:p w14:paraId="356EE56A" w14:textId="77777777" w:rsidR="00067B4F" w:rsidRPr="00067B4F" w:rsidRDefault="00067B4F" w:rsidP="003E3316">
            <w:pPr>
              <w:ind w:right="-25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40CCB" w14:paraId="0A793556" w14:textId="77777777" w:rsidTr="00B40CCB">
        <w:tc>
          <w:tcPr>
            <w:tcW w:w="495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402FE9E" w14:textId="6AFCBDB8" w:rsidR="00067B4F" w:rsidRPr="00067B4F" w:rsidRDefault="003E3316" w:rsidP="003E331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3"/>
                <w:szCs w:val="13"/>
              </w:rPr>
              <w:t xml:space="preserve">Please indicate </w:t>
            </w:r>
            <w:r w:rsidR="00B40CCB">
              <w:rPr>
                <w:rFonts w:ascii="Arial" w:hAnsi="Arial" w:cs="Arial"/>
                <w:sz w:val="13"/>
                <w:szCs w:val="13"/>
              </w:rPr>
              <w:t>color/</w:t>
            </w:r>
            <w:r>
              <w:rPr>
                <w:rFonts w:ascii="Arial" w:hAnsi="Arial" w:cs="Arial"/>
                <w:sz w:val="13"/>
                <w:szCs w:val="13"/>
              </w:rPr>
              <w:t>year required</w:t>
            </w:r>
          </w:p>
        </w:tc>
        <w:tc>
          <w:tcPr>
            <w:tcW w:w="121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1EEE3DD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4" w:type="dxa"/>
            <w:tcBorders>
              <w:top w:val="nil"/>
              <w:left w:val="nil"/>
              <w:bottom w:val="nil"/>
              <w:right w:val="nil"/>
            </w:tcBorders>
          </w:tcPr>
          <w:p w14:paraId="24A887C7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06DA5BF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9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7C8307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8BB7A15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476FF7" w14:textId="09293E1E" w:rsidR="00067B4F" w:rsidRPr="003E3316" w:rsidRDefault="003E3316" w:rsidP="003E3316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E3316">
              <w:rPr>
                <w:rFonts w:ascii="Arial" w:hAnsi="Arial" w:cs="Arial"/>
                <w:b/>
                <w:bCs/>
                <w:sz w:val="16"/>
                <w:szCs w:val="16"/>
              </w:rPr>
              <w:t>Total $ =</w:t>
            </w:r>
          </w:p>
        </w:tc>
        <w:tc>
          <w:tcPr>
            <w:tcW w:w="11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F25C8" w14:textId="77777777" w:rsidR="00067B4F" w:rsidRPr="00067B4F" w:rsidRDefault="00067B4F" w:rsidP="00067B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C9ED173" w14:textId="29DF56FB" w:rsidR="00BC1115" w:rsidRDefault="005972E5" w:rsidP="001C4AD4">
      <w:pPr>
        <w:ind w:left="90"/>
      </w:pPr>
      <w:r w:rsidRPr="00EE2D12">
        <w:rPr>
          <w:rFonts w:ascii="Arial" w:hAnsi="Arial" w:cs="Arial"/>
          <w:i/>
          <w:iCs/>
          <w:sz w:val="16"/>
          <w:szCs w:val="16"/>
        </w:rPr>
        <w:t>Discount Price is based on purchasing 25 pieces or more total</w:t>
      </w:r>
    </w:p>
    <w:p w14:paraId="3377A754" w14:textId="7E42867E" w:rsidR="003E3316" w:rsidRPr="00EE2D12" w:rsidRDefault="003E3316">
      <w:pPr>
        <w:rPr>
          <w:rFonts w:ascii="Arial" w:hAnsi="Arial" w:cs="Arial"/>
          <w:i/>
          <w:iCs/>
          <w:sz w:val="16"/>
          <w:szCs w:val="16"/>
        </w:rPr>
      </w:pPr>
    </w:p>
    <w:tbl>
      <w:tblPr>
        <w:tblpPr w:leftFromText="180" w:rightFromText="180" w:vertAnchor="text" w:horzAnchor="margin" w:tblpXSpec="right" w:tblpY="-43"/>
        <w:tblW w:w="6336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6"/>
        <w:gridCol w:w="716"/>
        <w:gridCol w:w="873"/>
        <w:gridCol w:w="209"/>
        <w:gridCol w:w="566"/>
        <w:gridCol w:w="245"/>
        <w:gridCol w:w="751"/>
      </w:tblGrid>
      <w:tr w:rsidR="00E32ED6" w14:paraId="458E14BD" w14:textId="77777777" w:rsidTr="00E32ED6">
        <w:trPr>
          <w:trHeight w:val="95"/>
        </w:trPr>
        <w:tc>
          <w:tcPr>
            <w:tcW w:w="2976" w:type="dxa"/>
            <w:tcBorders>
              <w:top w:val="nil"/>
              <w:left w:val="nil"/>
              <w:right w:val="nil"/>
            </w:tcBorders>
            <w:vAlign w:val="center"/>
          </w:tcPr>
          <w:p w14:paraId="74E47EFF" w14:textId="77777777" w:rsidR="00F23506" w:rsidRPr="00E32ED6" w:rsidRDefault="00F23506" w:rsidP="00DF2BAD">
            <w:pPr>
              <w:pStyle w:val="TableParagraph"/>
              <w:spacing w:before="84"/>
              <w:ind w:left="98" w:right="-3329"/>
              <w:rPr>
                <w:b/>
                <w:bCs/>
                <w:color w:val="C00000"/>
                <w:sz w:val="16"/>
                <w:szCs w:val="16"/>
              </w:rPr>
            </w:pPr>
            <w:r w:rsidRPr="00E32ED6">
              <w:rPr>
                <w:b/>
                <w:bCs/>
                <w:color w:val="C00000"/>
                <w:sz w:val="16"/>
                <w:szCs w:val="16"/>
              </w:rPr>
              <w:t>MEDALLION HOLDERS</w:t>
            </w:r>
          </w:p>
        </w:tc>
        <w:tc>
          <w:tcPr>
            <w:tcW w:w="716" w:type="dxa"/>
            <w:tcBorders>
              <w:top w:val="nil"/>
              <w:left w:val="nil"/>
              <w:right w:val="nil"/>
            </w:tcBorders>
            <w:vAlign w:val="center"/>
          </w:tcPr>
          <w:p w14:paraId="7CE8E801" w14:textId="77777777" w:rsidR="00F23506" w:rsidRPr="0059076C" w:rsidRDefault="00F23506" w:rsidP="00DF2BAD">
            <w:pPr>
              <w:pStyle w:val="TableParagraph"/>
              <w:spacing w:before="84"/>
              <w:ind w:left="98" w:right="-3329"/>
              <w:rPr>
                <w:b/>
                <w:bCs/>
                <w:color w:val="231F20"/>
                <w:w w:val="85"/>
                <w:sz w:val="13"/>
                <w:szCs w:val="13"/>
              </w:rPr>
            </w:pPr>
          </w:p>
        </w:tc>
        <w:tc>
          <w:tcPr>
            <w:tcW w:w="1082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E1979CF" w14:textId="77777777" w:rsidR="00F23506" w:rsidRPr="0059076C" w:rsidRDefault="00F23506" w:rsidP="00DF2BAD">
            <w:pPr>
              <w:pStyle w:val="TableParagraph"/>
              <w:spacing w:before="84"/>
              <w:ind w:left="98" w:right="-3329"/>
              <w:rPr>
                <w:b/>
                <w:bCs/>
                <w:color w:val="231F20"/>
                <w:spacing w:val="-2"/>
                <w:w w:val="80"/>
                <w:sz w:val="13"/>
                <w:szCs w:val="13"/>
              </w:rPr>
            </w:pPr>
          </w:p>
        </w:tc>
        <w:tc>
          <w:tcPr>
            <w:tcW w:w="81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262AF07" w14:textId="77777777" w:rsidR="00F23506" w:rsidRPr="0059076C" w:rsidRDefault="00F23506" w:rsidP="00DF2BAD">
            <w:pPr>
              <w:pStyle w:val="TableParagraph"/>
              <w:spacing w:before="84"/>
              <w:ind w:left="98" w:right="-3329"/>
              <w:rPr>
                <w:b/>
                <w:bCs/>
                <w:color w:val="231F20"/>
                <w:w w:val="80"/>
                <w:sz w:val="13"/>
                <w:szCs w:val="13"/>
              </w:rPr>
            </w:pPr>
          </w:p>
        </w:tc>
        <w:tc>
          <w:tcPr>
            <w:tcW w:w="740" w:type="dxa"/>
            <w:tcBorders>
              <w:top w:val="nil"/>
              <w:left w:val="nil"/>
              <w:right w:val="nil"/>
            </w:tcBorders>
            <w:vAlign w:val="center"/>
          </w:tcPr>
          <w:p w14:paraId="1EE15532" w14:textId="77777777" w:rsidR="00F23506" w:rsidRPr="0059076C" w:rsidRDefault="00F23506" w:rsidP="00DF2BAD">
            <w:pPr>
              <w:pStyle w:val="TableParagraph"/>
              <w:spacing w:before="93"/>
              <w:ind w:left="98" w:right="-3329"/>
              <w:rPr>
                <w:b/>
                <w:bCs/>
                <w:color w:val="231F20"/>
                <w:spacing w:val="-2"/>
                <w:w w:val="90"/>
                <w:sz w:val="13"/>
                <w:szCs w:val="13"/>
              </w:rPr>
            </w:pPr>
          </w:p>
        </w:tc>
      </w:tr>
      <w:tr w:rsidR="00DF2BAD" w14:paraId="0DF35ADE" w14:textId="77777777" w:rsidTr="00E32ED6">
        <w:trPr>
          <w:trHeight w:val="95"/>
        </w:trPr>
        <w:tc>
          <w:tcPr>
            <w:tcW w:w="2976" w:type="dxa"/>
            <w:vAlign w:val="center"/>
          </w:tcPr>
          <w:p w14:paraId="76BE82A1" w14:textId="77777777" w:rsidR="00F23506" w:rsidRPr="0059076C" w:rsidRDefault="00F23506" w:rsidP="00DF2BAD">
            <w:pPr>
              <w:pStyle w:val="TableParagraph"/>
              <w:spacing w:before="84"/>
              <w:ind w:left="98" w:right="-2947"/>
              <w:rPr>
                <w:b/>
                <w:bCs/>
                <w:sz w:val="13"/>
                <w:szCs w:val="13"/>
              </w:rPr>
            </w:pPr>
            <w:r w:rsidRPr="0059076C">
              <w:rPr>
                <w:b/>
                <w:bCs/>
                <w:sz w:val="13"/>
                <w:szCs w:val="13"/>
              </w:rPr>
              <w:t>DESCRIPTION</w:t>
            </w:r>
          </w:p>
        </w:tc>
        <w:tc>
          <w:tcPr>
            <w:tcW w:w="716" w:type="dxa"/>
            <w:vAlign w:val="center"/>
          </w:tcPr>
          <w:p w14:paraId="05A650E1" w14:textId="77777777" w:rsidR="00F23506" w:rsidRPr="0059076C" w:rsidRDefault="00F23506" w:rsidP="00DF2BAD">
            <w:pPr>
              <w:pStyle w:val="TableParagraph"/>
              <w:spacing w:before="84"/>
              <w:ind w:left="98" w:right="-2947"/>
              <w:rPr>
                <w:b/>
                <w:bCs/>
                <w:sz w:val="13"/>
                <w:szCs w:val="13"/>
              </w:rPr>
            </w:pPr>
            <w:r w:rsidRPr="0059076C">
              <w:rPr>
                <w:b/>
                <w:bCs/>
                <w:color w:val="231F20"/>
                <w:w w:val="85"/>
                <w:sz w:val="13"/>
                <w:szCs w:val="13"/>
              </w:rPr>
              <w:t>ITEM</w:t>
            </w:r>
            <w:r w:rsidRPr="0059076C">
              <w:rPr>
                <w:b/>
                <w:bCs/>
                <w:color w:val="231F20"/>
                <w:spacing w:val="-1"/>
                <w:w w:val="85"/>
                <w:sz w:val="13"/>
                <w:szCs w:val="13"/>
              </w:rPr>
              <w:t xml:space="preserve"> </w:t>
            </w:r>
            <w:r w:rsidRPr="0059076C">
              <w:rPr>
                <w:b/>
                <w:bCs/>
                <w:color w:val="231F20"/>
                <w:spacing w:val="-7"/>
                <w:w w:val="95"/>
                <w:sz w:val="13"/>
                <w:szCs w:val="13"/>
              </w:rPr>
              <w:t>#</w:t>
            </w:r>
          </w:p>
        </w:tc>
        <w:tc>
          <w:tcPr>
            <w:tcW w:w="873" w:type="dxa"/>
            <w:vAlign w:val="center"/>
          </w:tcPr>
          <w:p w14:paraId="58797AEA" w14:textId="77777777" w:rsidR="00F23506" w:rsidRPr="0059076C" w:rsidRDefault="00F23506" w:rsidP="00DF2BAD">
            <w:pPr>
              <w:pStyle w:val="TableParagraph"/>
              <w:spacing w:before="84"/>
              <w:ind w:left="98" w:right="-2187"/>
              <w:rPr>
                <w:b/>
                <w:bCs/>
                <w:sz w:val="13"/>
                <w:szCs w:val="13"/>
              </w:rPr>
            </w:pPr>
            <w:r w:rsidRPr="0059076C">
              <w:rPr>
                <w:b/>
                <w:bCs/>
                <w:color w:val="231F20"/>
                <w:spacing w:val="-2"/>
                <w:w w:val="80"/>
                <w:sz w:val="13"/>
                <w:szCs w:val="13"/>
              </w:rPr>
              <w:t>QUANTITY</w:t>
            </w:r>
          </w:p>
        </w:tc>
        <w:tc>
          <w:tcPr>
            <w:tcW w:w="775" w:type="dxa"/>
            <w:gridSpan w:val="2"/>
            <w:vAlign w:val="center"/>
          </w:tcPr>
          <w:p w14:paraId="476D3F2B" w14:textId="77777777" w:rsidR="00F23506" w:rsidRPr="0059076C" w:rsidRDefault="00F23506" w:rsidP="00DF2BAD">
            <w:pPr>
              <w:pStyle w:val="TableParagraph"/>
              <w:spacing w:before="84"/>
              <w:ind w:left="98" w:right="-2947"/>
              <w:rPr>
                <w:b/>
                <w:bCs/>
                <w:sz w:val="13"/>
                <w:szCs w:val="13"/>
              </w:rPr>
            </w:pPr>
            <w:r w:rsidRPr="0059076C">
              <w:rPr>
                <w:b/>
                <w:bCs/>
                <w:color w:val="231F20"/>
                <w:w w:val="80"/>
                <w:sz w:val="13"/>
                <w:szCs w:val="13"/>
              </w:rPr>
              <w:t>UNIT</w:t>
            </w:r>
            <w:r w:rsidRPr="0059076C">
              <w:rPr>
                <w:b/>
                <w:bCs/>
                <w:color w:val="231F20"/>
                <w:spacing w:val="3"/>
                <w:sz w:val="13"/>
                <w:szCs w:val="13"/>
              </w:rPr>
              <w:t xml:space="preserve"> </w:t>
            </w:r>
            <w:r w:rsidRPr="0059076C">
              <w:rPr>
                <w:b/>
                <w:bCs/>
                <w:color w:val="231F20"/>
                <w:spacing w:val="-2"/>
                <w:w w:val="90"/>
                <w:sz w:val="13"/>
                <w:szCs w:val="13"/>
              </w:rPr>
              <w:t>PRICE</w:t>
            </w:r>
          </w:p>
        </w:tc>
        <w:tc>
          <w:tcPr>
            <w:tcW w:w="996" w:type="dxa"/>
            <w:gridSpan w:val="2"/>
            <w:vAlign w:val="center"/>
          </w:tcPr>
          <w:p w14:paraId="451D3E7F" w14:textId="77777777" w:rsidR="00F23506" w:rsidRPr="0059076C" w:rsidRDefault="00F23506" w:rsidP="00DF2BAD">
            <w:pPr>
              <w:pStyle w:val="TableParagraph"/>
              <w:spacing w:before="93"/>
              <w:ind w:left="98" w:right="-2947"/>
              <w:rPr>
                <w:b/>
                <w:bCs/>
                <w:sz w:val="13"/>
                <w:szCs w:val="13"/>
              </w:rPr>
            </w:pPr>
            <w:r w:rsidRPr="0059076C">
              <w:rPr>
                <w:b/>
                <w:bCs/>
                <w:color w:val="231F20"/>
                <w:spacing w:val="-2"/>
                <w:w w:val="90"/>
                <w:sz w:val="13"/>
                <w:szCs w:val="13"/>
              </w:rPr>
              <w:t>TOTAL</w:t>
            </w:r>
          </w:p>
        </w:tc>
      </w:tr>
      <w:tr w:rsidR="00DF2BAD" w14:paraId="66C5F4A1" w14:textId="77777777" w:rsidTr="00E32ED6">
        <w:trPr>
          <w:trHeight w:val="95"/>
        </w:trPr>
        <w:tc>
          <w:tcPr>
            <w:tcW w:w="2976" w:type="dxa"/>
            <w:vAlign w:val="center"/>
          </w:tcPr>
          <w:p w14:paraId="4BF1AA20" w14:textId="48066D59" w:rsidR="00F23506" w:rsidRPr="004C1392" w:rsidRDefault="00F23506" w:rsidP="00DF2BAD">
            <w:pPr>
              <w:pStyle w:val="TableParagraph"/>
              <w:spacing w:before="45"/>
              <w:ind w:left="98" w:right="-2947"/>
              <w:rPr>
                <w:sz w:val="13"/>
                <w:szCs w:val="13"/>
                <w:highlight w:val="yellow"/>
              </w:rPr>
            </w:pPr>
            <w:r w:rsidRPr="004C1392">
              <w:rPr>
                <w:color w:val="231F20"/>
                <w:w w:val="110"/>
                <w:sz w:val="13"/>
                <w:szCs w:val="13"/>
                <w:highlight w:val="yellow"/>
              </w:rPr>
              <w:t>Keychain</w:t>
            </w:r>
            <w:r w:rsidRPr="004C1392">
              <w:rPr>
                <w:color w:val="231F20"/>
                <w:spacing w:val="-7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w w:val="110"/>
                <w:sz w:val="13"/>
                <w:szCs w:val="13"/>
                <w:highlight w:val="yellow"/>
              </w:rPr>
              <w:t>for</w:t>
            </w:r>
            <w:r w:rsidR="002926B0" w:rsidRPr="004C1392">
              <w:rPr>
                <w:color w:val="231F20"/>
                <w:w w:val="110"/>
                <w:sz w:val="13"/>
                <w:szCs w:val="13"/>
                <w:highlight w:val="yellow"/>
              </w:rPr>
              <w:t xml:space="preserve"> laser</w:t>
            </w:r>
            <w:r w:rsidRPr="004C1392">
              <w:rPr>
                <w:color w:val="231F20"/>
                <w:spacing w:val="-6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w w:val="110"/>
                <w:sz w:val="13"/>
                <w:szCs w:val="13"/>
                <w:highlight w:val="yellow"/>
              </w:rPr>
              <w:t>etched</w:t>
            </w:r>
            <w:r w:rsidRPr="004C1392">
              <w:rPr>
                <w:color w:val="231F20"/>
                <w:spacing w:val="-6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w w:val="110"/>
                <w:sz w:val="13"/>
                <w:szCs w:val="13"/>
                <w:highlight w:val="yellow"/>
              </w:rPr>
              <w:t>medallion:</w:t>
            </w:r>
            <w:r w:rsidRPr="004C1392">
              <w:rPr>
                <w:color w:val="231F20"/>
                <w:spacing w:val="-6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Silver</w:t>
            </w:r>
          </w:p>
        </w:tc>
        <w:tc>
          <w:tcPr>
            <w:tcW w:w="716" w:type="dxa"/>
            <w:vAlign w:val="center"/>
          </w:tcPr>
          <w:p w14:paraId="11185F4D" w14:textId="77777777" w:rsidR="00F23506" w:rsidRPr="0059076C" w:rsidRDefault="00F23506" w:rsidP="00DF2BAD">
            <w:pPr>
              <w:pStyle w:val="TableParagraph"/>
              <w:spacing w:before="38"/>
              <w:ind w:left="98" w:right="-2947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4"/>
                <w:w w:val="105"/>
                <w:sz w:val="13"/>
                <w:szCs w:val="13"/>
              </w:rPr>
              <w:t>6090</w:t>
            </w:r>
          </w:p>
        </w:tc>
        <w:tc>
          <w:tcPr>
            <w:tcW w:w="873" w:type="dxa"/>
            <w:vAlign w:val="center"/>
          </w:tcPr>
          <w:p w14:paraId="6F0CBFFF" w14:textId="77777777" w:rsidR="00F23506" w:rsidRPr="0059076C" w:rsidRDefault="00F23506" w:rsidP="00DF2BAD">
            <w:pPr>
              <w:pStyle w:val="TableParagraph"/>
              <w:ind w:left="98" w:right="-2187"/>
              <w:rPr>
                <w:rFonts w:ascii="Times New Roman"/>
                <w:sz w:val="13"/>
                <w:szCs w:val="13"/>
              </w:rPr>
            </w:pPr>
          </w:p>
        </w:tc>
        <w:tc>
          <w:tcPr>
            <w:tcW w:w="775" w:type="dxa"/>
            <w:gridSpan w:val="2"/>
            <w:vAlign w:val="center"/>
          </w:tcPr>
          <w:p w14:paraId="572E8E39" w14:textId="77777777" w:rsidR="00F23506" w:rsidRPr="0059076C" w:rsidRDefault="00F23506" w:rsidP="00DF2BAD">
            <w:pPr>
              <w:pStyle w:val="TableParagraph"/>
              <w:spacing w:before="38"/>
              <w:ind w:left="98" w:right="-1234" w:firstLine="113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2"/>
                <w:w w:val="105"/>
                <w:sz w:val="13"/>
                <w:szCs w:val="13"/>
              </w:rPr>
              <w:t>$8.50</w:t>
            </w:r>
          </w:p>
        </w:tc>
        <w:tc>
          <w:tcPr>
            <w:tcW w:w="996" w:type="dxa"/>
            <w:gridSpan w:val="2"/>
            <w:vAlign w:val="center"/>
          </w:tcPr>
          <w:p w14:paraId="301312D3" w14:textId="77777777" w:rsidR="00F23506" w:rsidRPr="0059076C" w:rsidRDefault="00F23506" w:rsidP="00DF2BAD">
            <w:pPr>
              <w:pStyle w:val="TableParagraph"/>
              <w:ind w:left="98" w:right="-2947"/>
              <w:rPr>
                <w:rFonts w:ascii="Times New Roman"/>
                <w:sz w:val="13"/>
                <w:szCs w:val="13"/>
              </w:rPr>
            </w:pPr>
          </w:p>
        </w:tc>
      </w:tr>
      <w:tr w:rsidR="00DF2BAD" w14:paraId="58A6C9F9" w14:textId="77777777" w:rsidTr="00E32ED6">
        <w:trPr>
          <w:trHeight w:val="95"/>
        </w:trPr>
        <w:tc>
          <w:tcPr>
            <w:tcW w:w="2976" w:type="dxa"/>
            <w:vAlign w:val="center"/>
          </w:tcPr>
          <w:p w14:paraId="5346A55F" w14:textId="77777777" w:rsidR="00F23506" w:rsidRPr="004C1392" w:rsidRDefault="00F23506" w:rsidP="00DF2BAD">
            <w:pPr>
              <w:pStyle w:val="TableParagraph"/>
              <w:spacing w:before="39"/>
              <w:ind w:left="98" w:right="-2947"/>
              <w:rPr>
                <w:sz w:val="13"/>
                <w:szCs w:val="13"/>
                <w:highlight w:val="yellow"/>
              </w:rPr>
            </w:pP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Keychain</w:t>
            </w:r>
            <w:r w:rsidRPr="004C1392">
              <w:rPr>
                <w:color w:val="231F20"/>
                <w:spacing w:val="1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for</w:t>
            </w:r>
            <w:r w:rsidRPr="004C1392">
              <w:rPr>
                <w:color w:val="231F20"/>
                <w:spacing w:val="1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bronze:</w:t>
            </w:r>
            <w:r w:rsidRPr="004C1392">
              <w:rPr>
                <w:color w:val="231F20"/>
                <w:spacing w:val="1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Black</w:t>
            </w:r>
          </w:p>
        </w:tc>
        <w:tc>
          <w:tcPr>
            <w:tcW w:w="716" w:type="dxa"/>
            <w:vAlign w:val="center"/>
          </w:tcPr>
          <w:p w14:paraId="58430208" w14:textId="77777777" w:rsidR="00F23506" w:rsidRPr="0059076C" w:rsidRDefault="00F23506" w:rsidP="00DF2BAD">
            <w:pPr>
              <w:pStyle w:val="TableParagraph"/>
              <w:spacing w:before="38"/>
              <w:ind w:left="98" w:right="-2947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4"/>
                <w:w w:val="105"/>
                <w:sz w:val="13"/>
                <w:szCs w:val="13"/>
              </w:rPr>
              <w:t>6091</w:t>
            </w:r>
          </w:p>
        </w:tc>
        <w:tc>
          <w:tcPr>
            <w:tcW w:w="873" w:type="dxa"/>
            <w:vAlign w:val="center"/>
          </w:tcPr>
          <w:p w14:paraId="1DB1C28D" w14:textId="77777777" w:rsidR="00F23506" w:rsidRPr="0059076C" w:rsidRDefault="00F23506" w:rsidP="00DF2BAD">
            <w:pPr>
              <w:pStyle w:val="TableParagraph"/>
              <w:ind w:left="98" w:right="-2187"/>
              <w:rPr>
                <w:rFonts w:ascii="Times New Roman"/>
                <w:sz w:val="13"/>
                <w:szCs w:val="13"/>
              </w:rPr>
            </w:pPr>
          </w:p>
        </w:tc>
        <w:tc>
          <w:tcPr>
            <w:tcW w:w="775" w:type="dxa"/>
            <w:gridSpan w:val="2"/>
            <w:vAlign w:val="center"/>
          </w:tcPr>
          <w:p w14:paraId="4781664D" w14:textId="77777777" w:rsidR="00F23506" w:rsidRPr="0059076C" w:rsidRDefault="00F23506" w:rsidP="00DF2BAD">
            <w:pPr>
              <w:pStyle w:val="TableParagraph"/>
              <w:spacing w:before="38"/>
              <w:ind w:left="98" w:right="-1234" w:firstLine="113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2"/>
                <w:w w:val="105"/>
                <w:sz w:val="13"/>
                <w:szCs w:val="13"/>
              </w:rPr>
              <w:t>$8.50</w:t>
            </w:r>
          </w:p>
        </w:tc>
        <w:tc>
          <w:tcPr>
            <w:tcW w:w="996" w:type="dxa"/>
            <w:gridSpan w:val="2"/>
            <w:vAlign w:val="center"/>
          </w:tcPr>
          <w:p w14:paraId="4A3E71F6" w14:textId="77777777" w:rsidR="00F23506" w:rsidRPr="0059076C" w:rsidRDefault="00F23506" w:rsidP="00DF2BAD">
            <w:pPr>
              <w:pStyle w:val="TableParagraph"/>
              <w:ind w:left="98" w:right="-2947"/>
              <w:rPr>
                <w:rFonts w:ascii="Times New Roman"/>
                <w:sz w:val="13"/>
                <w:szCs w:val="13"/>
              </w:rPr>
            </w:pPr>
          </w:p>
        </w:tc>
      </w:tr>
      <w:tr w:rsidR="00DF2BAD" w14:paraId="044E0D52" w14:textId="77777777" w:rsidTr="00E32ED6">
        <w:trPr>
          <w:trHeight w:val="95"/>
        </w:trPr>
        <w:tc>
          <w:tcPr>
            <w:tcW w:w="2976" w:type="dxa"/>
            <w:vAlign w:val="center"/>
          </w:tcPr>
          <w:p w14:paraId="119F4CF9" w14:textId="51B79ED9" w:rsidR="00F23506" w:rsidRPr="004C1392" w:rsidRDefault="00F23506" w:rsidP="00DF2BAD">
            <w:pPr>
              <w:pStyle w:val="TableParagraph"/>
              <w:spacing w:before="39"/>
              <w:ind w:left="98" w:right="-2947"/>
              <w:rPr>
                <w:sz w:val="13"/>
                <w:szCs w:val="13"/>
                <w:highlight w:val="yellow"/>
              </w:rPr>
            </w:pPr>
            <w:r w:rsidRPr="004C1392">
              <w:rPr>
                <w:color w:val="231F20"/>
                <w:w w:val="105"/>
                <w:sz w:val="13"/>
                <w:szCs w:val="13"/>
                <w:highlight w:val="yellow"/>
              </w:rPr>
              <w:t>Keychain</w:t>
            </w:r>
            <w:r w:rsidRPr="004C1392">
              <w:rPr>
                <w:color w:val="231F20"/>
                <w:spacing w:val="2"/>
                <w:w w:val="105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w w:val="105"/>
                <w:sz w:val="13"/>
                <w:szCs w:val="13"/>
                <w:highlight w:val="yellow"/>
              </w:rPr>
              <w:t>for</w:t>
            </w:r>
            <w:r w:rsidRPr="004C1392">
              <w:rPr>
                <w:color w:val="231F20"/>
                <w:spacing w:val="2"/>
                <w:w w:val="105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w w:val="105"/>
                <w:sz w:val="13"/>
                <w:szCs w:val="13"/>
                <w:highlight w:val="yellow"/>
              </w:rPr>
              <w:t>bronze:</w:t>
            </w:r>
            <w:r w:rsidRPr="004C1392">
              <w:rPr>
                <w:color w:val="231F20"/>
                <w:spacing w:val="3"/>
                <w:w w:val="105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w w:val="105"/>
                <w:sz w:val="13"/>
                <w:szCs w:val="13"/>
                <w:highlight w:val="yellow"/>
              </w:rPr>
              <w:t>Satin</w:t>
            </w:r>
            <w:r w:rsidRPr="004C1392">
              <w:rPr>
                <w:color w:val="231F20"/>
                <w:spacing w:val="2"/>
                <w:w w:val="105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4"/>
                <w:w w:val="105"/>
                <w:sz w:val="13"/>
                <w:szCs w:val="13"/>
                <w:highlight w:val="yellow"/>
              </w:rPr>
              <w:t>Gold</w:t>
            </w:r>
          </w:p>
        </w:tc>
        <w:tc>
          <w:tcPr>
            <w:tcW w:w="716" w:type="dxa"/>
            <w:vAlign w:val="center"/>
          </w:tcPr>
          <w:p w14:paraId="27589512" w14:textId="77777777" w:rsidR="00F23506" w:rsidRPr="0059076C" w:rsidRDefault="00F23506" w:rsidP="00DF2BAD">
            <w:pPr>
              <w:pStyle w:val="TableParagraph"/>
              <w:spacing w:before="38"/>
              <w:ind w:left="98" w:right="-2947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4"/>
                <w:w w:val="105"/>
                <w:sz w:val="13"/>
                <w:szCs w:val="13"/>
              </w:rPr>
              <w:t>6092</w:t>
            </w:r>
          </w:p>
        </w:tc>
        <w:tc>
          <w:tcPr>
            <w:tcW w:w="873" w:type="dxa"/>
            <w:vAlign w:val="center"/>
          </w:tcPr>
          <w:p w14:paraId="0C5B9840" w14:textId="77777777" w:rsidR="00F23506" w:rsidRPr="0059076C" w:rsidRDefault="00F23506" w:rsidP="00DF2BAD">
            <w:pPr>
              <w:pStyle w:val="TableParagraph"/>
              <w:ind w:left="98" w:right="-2187"/>
              <w:rPr>
                <w:rFonts w:ascii="Times New Roman"/>
                <w:sz w:val="13"/>
                <w:szCs w:val="13"/>
              </w:rPr>
            </w:pPr>
          </w:p>
        </w:tc>
        <w:tc>
          <w:tcPr>
            <w:tcW w:w="775" w:type="dxa"/>
            <w:gridSpan w:val="2"/>
            <w:vAlign w:val="center"/>
          </w:tcPr>
          <w:p w14:paraId="30EC9862" w14:textId="77777777" w:rsidR="00F23506" w:rsidRPr="0059076C" w:rsidRDefault="00F23506" w:rsidP="00DF2BAD">
            <w:pPr>
              <w:pStyle w:val="TableParagraph"/>
              <w:spacing w:before="38"/>
              <w:ind w:left="98" w:right="-1234" w:firstLine="113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2"/>
                <w:w w:val="105"/>
                <w:sz w:val="13"/>
                <w:szCs w:val="13"/>
              </w:rPr>
              <w:t>$8.50</w:t>
            </w:r>
          </w:p>
        </w:tc>
        <w:tc>
          <w:tcPr>
            <w:tcW w:w="996" w:type="dxa"/>
            <w:gridSpan w:val="2"/>
            <w:vAlign w:val="center"/>
          </w:tcPr>
          <w:p w14:paraId="7F9EA5DD" w14:textId="77777777" w:rsidR="00F23506" w:rsidRPr="0059076C" w:rsidRDefault="00F23506" w:rsidP="00DF2BAD">
            <w:pPr>
              <w:pStyle w:val="TableParagraph"/>
              <w:ind w:left="98" w:right="-2947"/>
              <w:rPr>
                <w:rFonts w:ascii="Times New Roman"/>
                <w:sz w:val="13"/>
                <w:szCs w:val="13"/>
              </w:rPr>
            </w:pPr>
          </w:p>
        </w:tc>
      </w:tr>
      <w:tr w:rsidR="00DF2BAD" w14:paraId="4B6BDCC9" w14:textId="77777777" w:rsidTr="00E32ED6">
        <w:trPr>
          <w:trHeight w:val="95"/>
        </w:trPr>
        <w:tc>
          <w:tcPr>
            <w:tcW w:w="2976" w:type="dxa"/>
            <w:tcBorders>
              <w:bottom w:val="single" w:sz="8" w:space="0" w:color="231F20"/>
            </w:tcBorders>
            <w:vAlign w:val="center"/>
          </w:tcPr>
          <w:p w14:paraId="4161A3FC" w14:textId="7068DA7F" w:rsidR="00F23506" w:rsidRPr="004C1392" w:rsidRDefault="00F23506" w:rsidP="00DF2BAD">
            <w:pPr>
              <w:pStyle w:val="TableParagraph"/>
              <w:spacing w:before="39"/>
              <w:ind w:left="98" w:right="-2947"/>
              <w:rPr>
                <w:sz w:val="13"/>
                <w:szCs w:val="13"/>
                <w:highlight w:val="yellow"/>
              </w:rPr>
            </w:pP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Keychain</w:t>
            </w:r>
            <w:r w:rsidRPr="004C1392">
              <w:rPr>
                <w:color w:val="231F20"/>
                <w:spacing w:val="1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for</w:t>
            </w:r>
            <w:r w:rsidRPr="004C1392">
              <w:rPr>
                <w:color w:val="231F20"/>
                <w:spacing w:val="1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bronze:</w:t>
            </w:r>
            <w:r w:rsidRPr="004C1392">
              <w:rPr>
                <w:color w:val="231F20"/>
                <w:spacing w:val="1"/>
                <w:w w:val="110"/>
                <w:sz w:val="13"/>
                <w:szCs w:val="13"/>
                <w:highlight w:val="yellow"/>
              </w:rPr>
              <w:t xml:space="preserve"> </w:t>
            </w:r>
            <w:r w:rsidRPr="004C1392">
              <w:rPr>
                <w:color w:val="231F20"/>
                <w:spacing w:val="-2"/>
                <w:w w:val="110"/>
                <w:sz w:val="13"/>
                <w:szCs w:val="13"/>
                <w:highlight w:val="yellow"/>
              </w:rPr>
              <w:t>Bronze</w:t>
            </w:r>
          </w:p>
        </w:tc>
        <w:tc>
          <w:tcPr>
            <w:tcW w:w="716" w:type="dxa"/>
            <w:tcBorders>
              <w:bottom w:val="single" w:sz="8" w:space="0" w:color="231F20"/>
            </w:tcBorders>
            <w:vAlign w:val="center"/>
          </w:tcPr>
          <w:p w14:paraId="59DCBFEE" w14:textId="77777777" w:rsidR="00F23506" w:rsidRPr="0059076C" w:rsidRDefault="00F23506" w:rsidP="00DF2BAD">
            <w:pPr>
              <w:pStyle w:val="TableParagraph"/>
              <w:spacing w:before="38"/>
              <w:ind w:left="98" w:right="-2947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4"/>
                <w:w w:val="105"/>
                <w:sz w:val="13"/>
                <w:szCs w:val="13"/>
              </w:rPr>
              <w:t>6093</w:t>
            </w:r>
          </w:p>
        </w:tc>
        <w:tc>
          <w:tcPr>
            <w:tcW w:w="873" w:type="dxa"/>
            <w:tcBorders>
              <w:bottom w:val="single" w:sz="8" w:space="0" w:color="231F20"/>
            </w:tcBorders>
            <w:vAlign w:val="center"/>
          </w:tcPr>
          <w:p w14:paraId="04BBEEF2" w14:textId="77777777" w:rsidR="00F23506" w:rsidRPr="0059076C" w:rsidRDefault="00F23506" w:rsidP="00DF2BAD">
            <w:pPr>
              <w:pStyle w:val="TableParagraph"/>
              <w:ind w:left="98" w:right="-2187"/>
              <w:rPr>
                <w:rFonts w:ascii="Times New Roman"/>
                <w:sz w:val="13"/>
                <w:szCs w:val="13"/>
              </w:rPr>
            </w:pPr>
          </w:p>
        </w:tc>
        <w:tc>
          <w:tcPr>
            <w:tcW w:w="775" w:type="dxa"/>
            <w:gridSpan w:val="2"/>
            <w:tcBorders>
              <w:bottom w:val="single" w:sz="8" w:space="0" w:color="231F20"/>
            </w:tcBorders>
            <w:vAlign w:val="center"/>
          </w:tcPr>
          <w:p w14:paraId="38CA7974" w14:textId="77777777" w:rsidR="00F23506" w:rsidRPr="0059076C" w:rsidRDefault="00F23506" w:rsidP="00DF2BAD">
            <w:pPr>
              <w:pStyle w:val="TableParagraph"/>
              <w:spacing w:before="38"/>
              <w:ind w:left="98" w:right="-1234" w:firstLine="113"/>
              <w:rPr>
                <w:sz w:val="13"/>
                <w:szCs w:val="13"/>
              </w:rPr>
            </w:pPr>
            <w:r w:rsidRPr="0059076C">
              <w:rPr>
                <w:color w:val="231F20"/>
                <w:spacing w:val="-2"/>
                <w:w w:val="105"/>
                <w:sz w:val="13"/>
                <w:szCs w:val="13"/>
              </w:rPr>
              <w:t>$8.50</w:t>
            </w:r>
          </w:p>
        </w:tc>
        <w:tc>
          <w:tcPr>
            <w:tcW w:w="996" w:type="dxa"/>
            <w:gridSpan w:val="2"/>
            <w:tcBorders>
              <w:bottom w:val="single" w:sz="8" w:space="0" w:color="231F20"/>
            </w:tcBorders>
            <w:vAlign w:val="center"/>
          </w:tcPr>
          <w:p w14:paraId="4AA2322E" w14:textId="77777777" w:rsidR="00F23506" w:rsidRPr="0059076C" w:rsidRDefault="00F23506" w:rsidP="00DF2BAD">
            <w:pPr>
              <w:pStyle w:val="TableParagraph"/>
              <w:ind w:left="98" w:right="-2947"/>
              <w:rPr>
                <w:rFonts w:ascii="Times New Roman"/>
                <w:sz w:val="13"/>
                <w:szCs w:val="13"/>
              </w:rPr>
            </w:pPr>
          </w:p>
        </w:tc>
      </w:tr>
      <w:tr w:rsidR="00DF2BAD" w14:paraId="67D675C3" w14:textId="77777777" w:rsidTr="00E32ED6">
        <w:trPr>
          <w:trHeight w:val="95"/>
        </w:trPr>
        <w:tc>
          <w:tcPr>
            <w:tcW w:w="2976" w:type="dxa"/>
            <w:tcBorders>
              <w:left w:val="nil"/>
              <w:bottom w:val="nil"/>
              <w:right w:val="nil"/>
            </w:tcBorders>
            <w:vAlign w:val="center"/>
          </w:tcPr>
          <w:p w14:paraId="0401EF34" w14:textId="486A0ADF" w:rsidR="00F23506" w:rsidRPr="0059076C" w:rsidRDefault="00F23506" w:rsidP="00DF2BAD">
            <w:pPr>
              <w:pStyle w:val="TableParagraph"/>
              <w:spacing w:before="39"/>
              <w:ind w:left="98" w:right="-2947"/>
              <w:rPr>
                <w:color w:val="231F20"/>
                <w:spacing w:val="-2"/>
                <w:w w:val="110"/>
                <w:sz w:val="13"/>
                <w:szCs w:val="13"/>
              </w:rPr>
            </w:pPr>
          </w:p>
        </w:tc>
        <w:tc>
          <w:tcPr>
            <w:tcW w:w="716" w:type="dxa"/>
            <w:tcBorders>
              <w:left w:val="nil"/>
              <w:bottom w:val="nil"/>
              <w:right w:val="nil"/>
            </w:tcBorders>
            <w:vAlign w:val="center"/>
          </w:tcPr>
          <w:p w14:paraId="59424BBF" w14:textId="77777777" w:rsidR="00F23506" w:rsidRPr="0059076C" w:rsidRDefault="00F23506" w:rsidP="00DF2BAD">
            <w:pPr>
              <w:pStyle w:val="TableParagraph"/>
              <w:spacing w:before="38"/>
              <w:ind w:left="98" w:right="-2947"/>
              <w:rPr>
                <w:color w:val="231F20"/>
                <w:spacing w:val="-4"/>
                <w:w w:val="105"/>
                <w:sz w:val="13"/>
                <w:szCs w:val="13"/>
              </w:rPr>
            </w:pPr>
          </w:p>
        </w:tc>
        <w:tc>
          <w:tcPr>
            <w:tcW w:w="873" w:type="dxa"/>
            <w:tcBorders>
              <w:left w:val="nil"/>
              <w:bottom w:val="nil"/>
              <w:right w:val="nil"/>
            </w:tcBorders>
            <w:vAlign w:val="center"/>
          </w:tcPr>
          <w:p w14:paraId="5F60BE85" w14:textId="77777777" w:rsidR="00F23506" w:rsidRPr="0059076C" w:rsidRDefault="00F23506" w:rsidP="00DF2BAD">
            <w:pPr>
              <w:pStyle w:val="TableParagraph"/>
              <w:ind w:left="98" w:right="-2187"/>
              <w:rPr>
                <w:rFonts w:ascii="Times New Roman"/>
                <w:sz w:val="13"/>
                <w:szCs w:val="13"/>
              </w:rPr>
            </w:pPr>
          </w:p>
        </w:tc>
        <w:tc>
          <w:tcPr>
            <w:tcW w:w="775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D79CFE2" w14:textId="7B0C62F6" w:rsidR="00F23506" w:rsidRPr="00EE2D12" w:rsidRDefault="00F23506" w:rsidP="00DF2BAD">
            <w:pPr>
              <w:pStyle w:val="TableParagraph"/>
              <w:spacing w:before="38"/>
              <w:ind w:left="98" w:right="-2947"/>
              <w:rPr>
                <w:b/>
                <w:bCs/>
                <w:color w:val="231F20"/>
                <w:spacing w:val="-2"/>
                <w:w w:val="105"/>
                <w:sz w:val="16"/>
                <w:szCs w:val="16"/>
              </w:rPr>
            </w:pPr>
          </w:p>
        </w:tc>
        <w:tc>
          <w:tcPr>
            <w:tcW w:w="996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528C33A" w14:textId="77777777" w:rsidR="00F23506" w:rsidRPr="0059076C" w:rsidRDefault="00F23506" w:rsidP="00DF2BAD">
            <w:pPr>
              <w:pStyle w:val="TableParagraph"/>
              <w:ind w:left="98" w:right="-2947"/>
              <w:rPr>
                <w:rFonts w:ascii="Times New Roman"/>
                <w:sz w:val="13"/>
                <w:szCs w:val="13"/>
              </w:rPr>
            </w:pPr>
          </w:p>
        </w:tc>
      </w:tr>
      <w:tr w:rsidR="00E32ED6" w14:paraId="475EC6E7" w14:textId="77777777" w:rsidTr="00E32ED6">
        <w:trPr>
          <w:trHeight w:val="95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8D278" w14:textId="30A65BEC" w:rsidR="00E32ED6" w:rsidRPr="0059076C" w:rsidRDefault="00E32ED6" w:rsidP="00E32ED6">
            <w:pPr>
              <w:pStyle w:val="TableParagraph"/>
              <w:spacing w:before="39"/>
              <w:ind w:left="98" w:right="-2947"/>
              <w:rPr>
                <w:color w:val="231F20"/>
                <w:spacing w:val="-2"/>
                <w:w w:val="110"/>
                <w:sz w:val="13"/>
                <w:szCs w:val="13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F2E31" w14:textId="77777777" w:rsidR="00E32ED6" w:rsidRPr="0059076C" w:rsidRDefault="00E32ED6" w:rsidP="00E32ED6">
            <w:pPr>
              <w:pStyle w:val="TableParagraph"/>
              <w:spacing w:before="38"/>
              <w:ind w:left="98" w:right="-2947"/>
              <w:rPr>
                <w:color w:val="231F20"/>
                <w:spacing w:val="-4"/>
                <w:w w:val="105"/>
                <w:sz w:val="13"/>
                <w:szCs w:val="13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BFD85" w14:textId="77777777" w:rsidR="00E32ED6" w:rsidRPr="0059076C" w:rsidRDefault="00E32ED6" w:rsidP="00E32ED6">
            <w:pPr>
              <w:pStyle w:val="TableParagraph"/>
              <w:ind w:left="98" w:right="-2187"/>
              <w:rPr>
                <w:rFonts w:ascii="Times New Roman"/>
                <w:sz w:val="13"/>
                <w:szCs w:val="13"/>
              </w:rPr>
            </w:pPr>
          </w:p>
        </w:tc>
        <w:tc>
          <w:tcPr>
            <w:tcW w:w="7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9AA90" w14:textId="0D9806B1" w:rsidR="00E32ED6" w:rsidRPr="00EE2D12" w:rsidRDefault="00E32ED6" w:rsidP="00E32ED6">
            <w:pPr>
              <w:pStyle w:val="TableParagraph"/>
              <w:spacing w:before="38"/>
              <w:ind w:left="98" w:right="-2947"/>
              <w:rPr>
                <w:b/>
                <w:bCs/>
                <w:color w:val="231F20"/>
                <w:spacing w:val="-2"/>
                <w:w w:val="105"/>
                <w:sz w:val="16"/>
                <w:szCs w:val="16"/>
              </w:rPr>
            </w:pPr>
            <w:r w:rsidRPr="00EE2D12">
              <w:rPr>
                <w:b/>
                <w:bCs/>
                <w:color w:val="231F20"/>
                <w:spacing w:val="-2"/>
                <w:w w:val="105"/>
                <w:sz w:val="16"/>
                <w:szCs w:val="16"/>
              </w:rPr>
              <w:t>Total $ =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1612896" w14:textId="77777777" w:rsidR="00E32ED6" w:rsidRPr="0059076C" w:rsidRDefault="00E32ED6" w:rsidP="00E32ED6">
            <w:pPr>
              <w:pStyle w:val="TableParagraph"/>
              <w:ind w:left="98" w:right="-2947"/>
              <w:rPr>
                <w:rFonts w:ascii="Times New Roman"/>
                <w:sz w:val="13"/>
                <w:szCs w:val="13"/>
              </w:rPr>
            </w:pPr>
          </w:p>
        </w:tc>
      </w:tr>
    </w:tbl>
    <w:p w14:paraId="26FB7AE8" w14:textId="4CAE07EF" w:rsidR="0059076C" w:rsidRDefault="00A66FD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52B009" wp14:editId="0C70111D">
                <wp:simplePos x="0" y="0"/>
                <wp:positionH relativeFrom="page">
                  <wp:posOffset>518160</wp:posOffset>
                </wp:positionH>
                <wp:positionV relativeFrom="page">
                  <wp:posOffset>7802880</wp:posOffset>
                </wp:positionV>
                <wp:extent cx="2472690" cy="1112520"/>
                <wp:effectExtent l="0" t="0" r="3810" b="0"/>
                <wp:wrapNone/>
                <wp:docPr id="8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72690" cy="1112520"/>
                        </a:xfrm>
                        <a:prstGeom prst="rect">
                          <a:avLst/>
                        </a:prstGeom>
                        <a:noFill/>
                        <a:ln w="23200">
                          <a:noFill/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E7F7FF4" w14:textId="77777777" w:rsidR="003E3316" w:rsidRPr="00C41AEC" w:rsidRDefault="003E3316" w:rsidP="00E32ED6">
                            <w:pPr>
                              <w:spacing w:before="69"/>
                              <w:ind w:left="540" w:right="83"/>
                              <w:rPr>
                                <w:b/>
                                <w:bCs/>
                                <w:color w:val="C00000"/>
                                <w:sz w:val="18"/>
                              </w:rPr>
                            </w:pPr>
                            <w:r w:rsidRPr="00C41AEC">
                              <w:rPr>
                                <w:b/>
                                <w:bCs/>
                                <w:color w:val="C00000"/>
                                <w:w w:val="90"/>
                                <w:sz w:val="18"/>
                              </w:rPr>
                              <w:t>TRIPLATE</w:t>
                            </w:r>
                            <w:r w:rsidRPr="00C41AEC">
                              <w:rPr>
                                <w:b/>
                                <w:bCs/>
                                <w:color w:val="C00000"/>
                                <w:spacing w:val="73"/>
                                <w:sz w:val="18"/>
                              </w:rPr>
                              <w:t xml:space="preserve"> </w:t>
                            </w:r>
                            <w:r w:rsidRPr="00C41AEC">
                              <w:rPr>
                                <w:b/>
                                <w:bCs/>
                                <w:color w:val="C00000"/>
                                <w:spacing w:val="-2"/>
                                <w:w w:val="95"/>
                                <w:sz w:val="18"/>
                              </w:rPr>
                              <w:t>VARIATIONS</w:t>
                            </w:r>
                          </w:p>
                          <w:p w14:paraId="0C5C8D09" w14:textId="431CCAD2" w:rsidR="003E3316" w:rsidRDefault="003E3316" w:rsidP="00DF2BAD">
                            <w:pPr>
                              <w:tabs>
                                <w:tab w:val="left" w:leader="dot" w:pos="3604"/>
                              </w:tabs>
                              <w:spacing w:before="21"/>
                              <w:ind w:left="90" w:right="83"/>
                              <w:rPr>
                                <w:sz w:val="17"/>
                              </w:rPr>
                            </w:pPr>
                            <w:r>
                              <w:rPr>
                                <w:color w:val="231F20"/>
                                <w:spacing w:val="-2"/>
                                <w:sz w:val="17"/>
                              </w:rPr>
                              <w:t>Black/silver/gol</w:t>
                            </w:r>
                            <w:r w:rsidR="00F23506">
                              <w:rPr>
                                <w:color w:val="231F20"/>
                                <w:spacing w:val="-2"/>
                                <w:sz w:val="17"/>
                              </w:rPr>
                              <w:t>d……</w:t>
                            </w:r>
                            <w:proofErr w:type="gramStart"/>
                            <w:r w:rsidR="00F23506">
                              <w:rPr>
                                <w:color w:val="231F20"/>
                                <w:spacing w:val="-2"/>
                                <w:sz w:val="17"/>
                              </w:rPr>
                              <w:t>…..</w:t>
                            </w:r>
                            <w:proofErr w:type="gramEnd"/>
                            <w:r w:rsidR="00F23506">
                              <w:rPr>
                                <w:color w:val="231F20"/>
                                <w:spacing w:val="-2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-2"/>
                                <w:sz w:val="17"/>
                              </w:rPr>
                              <w:t>Blue/pearl/black</w:t>
                            </w:r>
                          </w:p>
                          <w:p w14:paraId="559B3A21" w14:textId="58C64A37" w:rsidR="003E3316" w:rsidRDefault="003E3316" w:rsidP="00DF2BAD">
                            <w:pPr>
                              <w:tabs>
                                <w:tab w:val="left" w:leader="dot" w:pos="3520"/>
                              </w:tabs>
                              <w:spacing w:before="5"/>
                              <w:ind w:left="90" w:right="83"/>
                              <w:rPr>
                                <w:sz w:val="17"/>
                              </w:rPr>
                            </w:pPr>
                            <w:r w:rsidRPr="002926B0">
                              <w:rPr>
                                <w:color w:val="FF0000"/>
                                <w:spacing w:val="-2"/>
                                <w:sz w:val="17"/>
                              </w:rPr>
                              <w:t>Green/pearl/black</w:t>
                            </w:r>
                            <w:r w:rsidR="002926B0">
                              <w:rPr>
                                <w:color w:val="FF0000"/>
                                <w:spacing w:val="-2"/>
                                <w:sz w:val="17"/>
                              </w:rPr>
                              <w:t>*</w:t>
                            </w:r>
                            <w:r w:rsidR="00F23506">
                              <w:rPr>
                                <w:color w:val="231F20"/>
                                <w:sz w:val="17"/>
                              </w:rPr>
                              <w:t>……….</w:t>
                            </w:r>
                            <w:r w:rsidR="00F23506">
                              <w:rPr>
                                <w:color w:val="C12826"/>
                                <w:spacing w:val="-2"/>
                                <w:sz w:val="17"/>
                              </w:rPr>
                              <w:t xml:space="preserve"> Gold</w:t>
                            </w:r>
                            <w:r>
                              <w:rPr>
                                <w:color w:val="C12826"/>
                                <w:spacing w:val="-2"/>
                                <w:sz w:val="17"/>
                              </w:rPr>
                              <w:t>/pearl/black*</w:t>
                            </w:r>
                          </w:p>
                          <w:p w14:paraId="3F11F61B" w14:textId="0444A6F9" w:rsidR="003E3316" w:rsidRDefault="003E3316" w:rsidP="00DF2BAD">
                            <w:pPr>
                              <w:tabs>
                                <w:tab w:val="left" w:leader="dot" w:pos="3664"/>
                              </w:tabs>
                              <w:spacing w:before="4"/>
                              <w:ind w:left="90" w:right="83"/>
                              <w:rPr>
                                <w:sz w:val="17"/>
                              </w:rPr>
                            </w:pPr>
                            <w:r w:rsidRPr="002926B0">
                              <w:rPr>
                                <w:color w:val="auto"/>
                                <w:spacing w:val="-2"/>
                                <w:sz w:val="17"/>
                              </w:rPr>
                              <w:t>Orange/black/pearl</w:t>
                            </w:r>
                            <w:r w:rsidR="00F23506">
                              <w:rPr>
                                <w:color w:val="C12826"/>
                                <w:sz w:val="17"/>
                              </w:rPr>
                              <w:t xml:space="preserve">………. </w:t>
                            </w:r>
                            <w:r>
                              <w:rPr>
                                <w:color w:val="231F20"/>
                                <w:spacing w:val="-2"/>
                                <w:sz w:val="17"/>
                              </w:rPr>
                              <w:t>Pink/pearl/gold</w:t>
                            </w:r>
                          </w:p>
                          <w:p w14:paraId="2F1B35CA" w14:textId="387E575E" w:rsidR="003E3316" w:rsidRDefault="003E3316" w:rsidP="00DF2BAD">
                            <w:pPr>
                              <w:tabs>
                                <w:tab w:val="left" w:leader="dot" w:pos="3654"/>
                              </w:tabs>
                              <w:spacing w:before="5"/>
                              <w:ind w:left="90" w:right="83"/>
                              <w:rPr>
                                <w:sz w:val="17"/>
                              </w:rPr>
                            </w:pPr>
                            <w:r>
                              <w:rPr>
                                <w:color w:val="231F20"/>
                                <w:w w:val="95"/>
                                <w:sz w:val="17"/>
                              </w:rPr>
                              <w:t>Purple/dark</w:t>
                            </w:r>
                            <w:r>
                              <w:rPr>
                                <w:color w:val="231F20"/>
                                <w:spacing w:val="23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-2"/>
                                <w:sz w:val="17"/>
                              </w:rPr>
                              <w:t>blue/black</w:t>
                            </w:r>
                            <w:r w:rsidR="00F23506">
                              <w:rPr>
                                <w:color w:val="231F20"/>
                                <w:sz w:val="17"/>
                              </w:rPr>
                              <w:t xml:space="preserve">………. </w:t>
                            </w:r>
                            <w:r>
                              <w:rPr>
                                <w:color w:val="231F20"/>
                                <w:spacing w:val="-2"/>
                                <w:sz w:val="17"/>
                              </w:rPr>
                              <w:t>Red/pearl/black</w:t>
                            </w:r>
                          </w:p>
                          <w:p w14:paraId="237A4E5F" w14:textId="1FBC2D50" w:rsidR="00C41AEC" w:rsidRPr="002926B0" w:rsidRDefault="002926B0" w:rsidP="00DF2BAD">
                            <w:pPr>
                              <w:spacing w:before="5"/>
                              <w:ind w:left="90" w:right="83"/>
                              <w:rPr>
                                <w:color w:val="auto"/>
                                <w:spacing w:val="-2"/>
                                <w:sz w:val="17"/>
                              </w:rPr>
                            </w:pPr>
                            <w:r>
                              <w:rPr>
                                <w:color w:val="auto"/>
                                <w:spacing w:val="-2"/>
                                <w:sz w:val="17"/>
                              </w:rPr>
                              <w:t>Violet/pearl/black</w:t>
                            </w:r>
                          </w:p>
                          <w:p w14:paraId="7979A7A5" w14:textId="77777777" w:rsidR="00DF2BAD" w:rsidRPr="00DF2BAD" w:rsidRDefault="00DF2BAD" w:rsidP="00DF2BAD">
                            <w:pPr>
                              <w:spacing w:before="5"/>
                              <w:ind w:left="90" w:right="83"/>
                              <w:rPr>
                                <w:color w:val="C12826"/>
                                <w:spacing w:val="-2"/>
                                <w:sz w:val="10"/>
                                <w:szCs w:val="10"/>
                              </w:rPr>
                            </w:pPr>
                          </w:p>
                          <w:p w14:paraId="1DA639FF" w14:textId="1E08A7D8" w:rsidR="00C41AEC" w:rsidRPr="00DF2BAD" w:rsidRDefault="00C41AEC" w:rsidP="00DF2BAD">
                            <w:pPr>
                              <w:spacing w:before="5"/>
                              <w:ind w:left="90" w:right="83"/>
                              <w:rPr>
                                <w:rFonts w:ascii="Arial" w:hAnsi="Arial" w:cs="Arial"/>
                                <w:i/>
                                <w:iCs/>
                                <w:color w:val="C00000"/>
                                <w:sz w:val="16"/>
                                <w:szCs w:val="16"/>
                              </w:rPr>
                            </w:pPr>
                            <w:r w:rsidRPr="00DF2BAD">
                              <w:rPr>
                                <w:rFonts w:ascii="Arial" w:hAnsi="Arial" w:cs="Arial"/>
                                <w:i/>
                                <w:iCs/>
                                <w:color w:val="C00000"/>
                                <w:spacing w:val="-2"/>
                                <w:sz w:val="16"/>
                                <w:szCs w:val="16"/>
                              </w:rPr>
                              <w:t xml:space="preserve">* </w:t>
                            </w:r>
                            <w:r w:rsidR="002841A7" w:rsidRPr="00DF2BAD">
                              <w:rPr>
                                <w:rFonts w:ascii="Arial" w:hAnsi="Arial" w:cs="Arial"/>
                                <w:i/>
                                <w:iCs/>
                                <w:color w:val="C00000"/>
                                <w:spacing w:val="-2"/>
                                <w:sz w:val="16"/>
                                <w:szCs w:val="16"/>
                              </w:rPr>
                              <w:t>Will</w:t>
                            </w:r>
                            <w:r w:rsidRPr="00DF2BAD">
                              <w:rPr>
                                <w:rFonts w:ascii="Arial" w:hAnsi="Arial" w:cs="Arial"/>
                                <w:i/>
                                <w:iCs/>
                                <w:color w:val="C00000"/>
                                <w:spacing w:val="-2"/>
                                <w:sz w:val="16"/>
                                <w:szCs w:val="16"/>
                              </w:rPr>
                              <w:t xml:space="preserve"> be discontinued when stock is deplet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52B009" id="_x0000_t202" coordsize="21600,21600" o:spt="202" path="m,l,21600r21600,l21600,xe">
                <v:stroke joinstyle="miter"/>
                <v:path gradientshapeok="t" o:connecttype="rect"/>
              </v:shapetype>
              <v:shape id="docshape5" o:spid="_x0000_s1026" type="#_x0000_t202" style="position:absolute;margin-left:40.8pt;margin-top:614.4pt;width:194.7pt;height:87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" filled="f" stroked="f" strokeweight=".64444mm">
                <v:textbox inset="0,0,0,0">
                  <w:txbxContent>
                    <w:p w14:paraId="4E7F7FF4" w14:textId="77777777" w:rsidR="003E3316" w:rsidRPr="00C41AEC" w:rsidRDefault="003E3316" w:rsidP="00E32ED6">
                      <w:pPr>
                        <w:spacing w:before="69"/>
                        <w:ind w:left="540" w:right="83"/>
                        <w:rPr>
                          <w:b/>
                          <w:bCs/>
                          <w:color w:val="C00000"/>
                          <w:sz w:val="18"/>
                        </w:rPr>
                      </w:pPr>
                      <w:r w:rsidRPr="00C41AEC">
                        <w:rPr>
                          <w:b/>
                          <w:bCs/>
                          <w:color w:val="C00000"/>
                          <w:w w:val="90"/>
                          <w:sz w:val="18"/>
                        </w:rPr>
                        <w:t>TRIPLATE</w:t>
                      </w:r>
                      <w:r w:rsidRPr="00C41AEC">
                        <w:rPr>
                          <w:b/>
                          <w:bCs/>
                          <w:color w:val="C00000"/>
                          <w:spacing w:val="73"/>
                          <w:sz w:val="18"/>
                        </w:rPr>
                        <w:t xml:space="preserve"> </w:t>
                      </w:r>
                      <w:r w:rsidRPr="00C41AEC">
                        <w:rPr>
                          <w:b/>
                          <w:bCs/>
                          <w:color w:val="C00000"/>
                          <w:spacing w:val="-2"/>
                          <w:w w:val="95"/>
                          <w:sz w:val="18"/>
                        </w:rPr>
                        <w:t>VARIATIONS</w:t>
                      </w:r>
                    </w:p>
                    <w:p w14:paraId="0C5C8D09" w14:textId="431CCAD2" w:rsidR="003E3316" w:rsidRDefault="003E3316" w:rsidP="00DF2BAD">
                      <w:pPr>
                        <w:tabs>
                          <w:tab w:val="left" w:leader="dot" w:pos="3604"/>
                        </w:tabs>
                        <w:spacing w:before="21"/>
                        <w:ind w:left="90" w:right="83"/>
                        <w:rPr>
                          <w:sz w:val="17"/>
                        </w:rPr>
                      </w:pPr>
                      <w:r>
                        <w:rPr>
                          <w:color w:val="231F20"/>
                          <w:spacing w:val="-2"/>
                          <w:sz w:val="17"/>
                        </w:rPr>
                        <w:t>Black/silver/gol</w:t>
                      </w:r>
                      <w:r w:rsidR="00F23506">
                        <w:rPr>
                          <w:color w:val="231F20"/>
                          <w:spacing w:val="-2"/>
                          <w:sz w:val="17"/>
                        </w:rPr>
                        <w:t>d……</w:t>
                      </w:r>
                      <w:proofErr w:type="gramStart"/>
                      <w:r w:rsidR="00F23506">
                        <w:rPr>
                          <w:color w:val="231F20"/>
                          <w:spacing w:val="-2"/>
                          <w:sz w:val="17"/>
                        </w:rPr>
                        <w:t>…..</w:t>
                      </w:r>
                      <w:proofErr w:type="gramEnd"/>
                      <w:r w:rsidR="00F23506">
                        <w:rPr>
                          <w:color w:val="231F20"/>
                          <w:spacing w:val="-2"/>
                          <w:sz w:val="17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-2"/>
                          <w:sz w:val="17"/>
                        </w:rPr>
                        <w:t>Blue/pearl/black</w:t>
                      </w:r>
                    </w:p>
                    <w:p w14:paraId="559B3A21" w14:textId="58C64A37" w:rsidR="003E3316" w:rsidRDefault="003E3316" w:rsidP="00DF2BAD">
                      <w:pPr>
                        <w:tabs>
                          <w:tab w:val="left" w:leader="dot" w:pos="3520"/>
                        </w:tabs>
                        <w:spacing w:before="5"/>
                        <w:ind w:left="90" w:right="83"/>
                        <w:rPr>
                          <w:sz w:val="17"/>
                        </w:rPr>
                      </w:pPr>
                      <w:r w:rsidRPr="002926B0">
                        <w:rPr>
                          <w:color w:val="FF0000"/>
                          <w:spacing w:val="-2"/>
                          <w:sz w:val="17"/>
                        </w:rPr>
                        <w:t>Green/pearl/black</w:t>
                      </w:r>
                      <w:r w:rsidR="002926B0">
                        <w:rPr>
                          <w:color w:val="FF0000"/>
                          <w:spacing w:val="-2"/>
                          <w:sz w:val="17"/>
                        </w:rPr>
                        <w:t>*</w:t>
                      </w:r>
                      <w:r w:rsidR="00F23506">
                        <w:rPr>
                          <w:color w:val="231F20"/>
                          <w:sz w:val="17"/>
                        </w:rPr>
                        <w:t>……….</w:t>
                      </w:r>
                      <w:r w:rsidR="00F23506">
                        <w:rPr>
                          <w:color w:val="C12826"/>
                          <w:spacing w:val="-2"/>
                          <w:sz w:val="17"/>
                        </w:rPr>
                        <w:t xml:space="preserve"> Gold</w:t>
                      </w:r>
                      <w:r>
                        <w:rPr>
                          <w:color w:val="C12826"/>
                          <w:spacing w:val="-2"/>
                          <w:sz w:val="17"/>
                        </w:rPr>
                        <w:t>/pearl/black*</w:t>
                      </w:r>
                    </w:p>
                    <w:p w14:paraId="3F11F61B" w14:textId="0444A6F9" w:rsidR="003E3316" w:rsidRDefault="003E3316" w:rsidP="00DF2BAD">
                      <w:pPr>
                        <w:tabs>
                          <w:tab w:val="left" w:leader="dot" w:pos="3664"/>
                        </w:tabs>
                        <w:spacing w:before="4"/>
                        <w:ind w:left="90" w:right="83"/>
                        <w:rPr>
                          <w:sz w:val="17"/>
                        </w:rPr>
                      </w:pPr>
                      <w:r w:rsidRPr="002926B0">
                        <w:rPr>
                          <w:color w:val="auto"/>
                          <w:spacing w:val="-2"/>
                          <w:sz w:val="17"/>
                        </w:rPr>
                        <w:t>Orange/black/pearl</w:t>
                      </w:r>
                      <w:r w:rsidR="00F23506">
                        <w:rPr>
                          <w:color w:val="C12826"/>
                          <w:sz w:val="17"/>
                        </w:rPr>
                        <w:t xml:space="preserve">………. </w:t>
                      </w:r>
                      <w:r>
                        <w:rPr>
                          <w:color w:val="231F20"/>
                          <w:spacing w:val="-2"/>
                          <w:sz w:val="17"/>
                        </w:rPr>
                        <w:t>Pink/pearl/gold</w:t>
                      </w:r>
                    </w:p>
                    <w:p w14:paraId="2F1B35CA" w14:textId="387E575E" w:rsidR="003E3316" w:rsidRDefault="003E3316" w:rsidP="00DF2BAD">
                      <w:pPr>
                        <w:tabs>
                          <w:tab w:val="left" w:leader="dot" w:pos="3654"/>
                        </w:tabs>
                        <w:spacing w:before="5"/>
                        <w:ind w:left="90" w:right="83"/>
                        <w:rPr>
                          <w:sz w:val="17"/>
                        </w:rPr>
                      </w:pPr>
                      <w:r>
                        <w:rPr>
                          <w:color w:val="231F20"/>
                          <w:w w:val="95"/>
                          <w:sz w:val="17"/>
                        </w:rPr>
                        <w:t>Purple/dark</w:t>
                      </w:r>
                      <w:r>
                        <w:rPr>
                          <w:color w:val="231F20"/>
                          <w:spacing w:val="23"/>
                          <w:sz w:val="17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-2"/>
                          <w:sz w:val="17"/>
                        </w:rPr>
                        <w:t>blue/black</w:t>
                      </w:r>
                      <w:r w:rsidR="00F23506">
                        <w:rPr>
                          <w:color w:val="231F20"/>
                          <w:sz w:val="17"/>
                        </w:rPr>
                        <w:t xml:space="preserve">………. </w:t>
                      </w:r>
                      <w:r>
                        <w:rPr>
                          <w:color w:val="231F20"/>
                          <w:spacing w:val="-2"/>
                          <w:sz w:val="17"/>
                        </w:rPr>
                        <w:t>Red/pearl/black</w:t>
                      </w:r>
                    </w:p>
                    <w:p w14:paraId="237A4E5F" w14:textId="1FBC2D50" w:rsidR="00C41AEC" w:rsidRPr="002926B0" w:rsidRDefault="002926B0" w:rsidP="00DF2BAD">
                      <w:pPr>
                        <w:spacing w:before="5"/>
                        <w:ind w:left="90" w:right="83"/>
                        <w:rPr>
                          <w:color w:val="auto"/>
                          <w:spacing w:val="-2"/>
                          <w:sz w:val="17"/>
                        </w:rPr>
                      </w:pPr>
                      <w:r>
                        <w:rPr>
                          <w:color w:val="auto"/>
                          <w:spacing w:val="-2"/>
                          <w:sz w:val="17"/>
                        </w:rPr>
                        <w:t>Violet/pearl/black</w:t>
                      </w:r>
                    </w:p>
                    <w:p w14:paraId="7979A7A5" w14:textId="77777777" w:rsidR="00DF2BAD" w:rsidRPr="00DF2BAD" w:rsidRDefault="00DF2BAD" w:rsidP="00DF2BAD">
                      <w:pPr>
                        <w:spacing w:before="5"/>
                        <w:ind w:left="90" w:right="83"/>
                        <w:rPr>
                          <w:color w:val="C12826"/>
                          <w:spacing w:val="-2"/>
                          <w:sz w:val="10"/>
                          <w:szCs w:val="10"/>
                        </w:rPr>
                      </w:pPr>
                    </w:p>
                    <w:p w14:paraId="1DA639FF" w14:textId="1E08A7D8" w:rsidR="00C41AEC" w:rsidRPr="00DF2BAD" w:rsidRDefault="00C41AEC" w:rsidP="00DF2BAD">
                      <w:pPr>
                        <w:spacing w:before="5"/>
                        <w:ind w:left="90" w:right="83"/>
                        <w:rPr>
                          <w:rFonts w:ascii="Arial" w:hAnsi="Arial" w:cs="Arial"/>
                          <w:i/>
                          <w:iCs/>
                          <w:color w:val="C00000"/>
                          <w:sz w:val="16"/>
                          <w:szCs w:val="16"/>
                        </w:rPr>
                      </w:pPr>
                      <w:r w:rsidRPr="00DF2BAD">
                        <w:rPr>
                          <w:rFonts w:ascii="Arial" w:hAnsi="Arial" w:cs="Arial"/>
                          <w:i/>
                          <w:iCs/>
                          <w:color w:val="C00000"/>
                          <w:spacing w:val="-2"/>
                          <w:sz w:val="16"/>
                          <w:szCs w:val="16"/>
                        </w:rPr>
                        <w:t xml:space="preserve">* </w:t>
                      </w:r>
                      <w:r w:rsidR="002841A7" w:rsidRPr="00DF2BAD">
                        <w:rPr>
                          <w:rFonts w:ascii="Arial" w:hAnsi="Arial" w:cs="Arial"/>
                          <w:i/>
                          <w:iCs/>
                          <w:color w:val="C00000"/>
                          <w:spacing w:val="-2"/>
                          <w:sz w:val="16"/>
                          <w:szCs w:val="16"/>
                        </w:rPr>
                        <w:t>Will</w:t>
                      </w:r>
                      <w:r w:rsidRPr="00DF2BAD">
                        <w:rPr>
                          <w:rFonts w:ascii="Arial" w:hAnsi="Arial" w:cs="Arial"/>
                          <w:i/>
                          <w:iCs/>
                          <w:color w:val="C00000"/>
                          <w:spacing w:val="-2"/>
                          <w:sz w:val="16"/>
                          <w:szCs w:val="16"/>
                        </w:rPr>
                        <w:t xml:space="preserve"> be discontinued when stock is deplete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FB0217" w14:textId="3D99F1BA" w:rsidR="0059076C" w:rsidRDefault="0059076C"/>
    <w:p w14:paraId="65FB599F" w14:textId="09288500" w:rsidR="0059076C" w:rsidRDefault="0059076C"/>
    <w:p w14:paraId="786E2359" w14:textId="77777777" w:rsidR="0059076C" w:rsidRDefault="0059076C"/>
    <w:p w14:paraId="0EDCAA46" w14:textId="6A47D1EE" w:rsidR="003E3316" w:rsidRDefault="003E3316"/>
    <w:p w14:paraId="03CE5B87" w14:textId="1E758B5A" w:rsidR="00EE2D12" w:rsidRDefault="00D27790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BEAA8A3" wp14:editId="1E6FC893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6677025" cy="698500"/>
                <wp:effectExtent l="0" t="0" r="9525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025" cy="69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755911" w14:textId="74F2CDE4" w:rsidR="00E32ED6" w:rsidRPr="004C1392" w:rsidRDefault="00E32ED6">
                            <w:pPr>
                              <w:rPr>
                                <w:b/>
                                <w:bCs/>
                                <w:spacing w:val="-28"/>
                                <w:sz w:val="28"/>
                                <w:szCs w:val="28"/>
                                <w:highlight w:val="yellow"/>
                              </w:rPr>
                            </w:pPr>
                            <w:r w:rsidRPr="004C1392">
                              <w:rPr>
                                <w:b/>
                                <w:bCs/>
                                <w:w w:val="90"/>
                                <w:sz w:val="28"/>
                                <w:szCs w:val="28"/>
                                <w:highlight w:val="yellow"/>
                              </w:rPr>
                              <w:t>**** CT REGION</w:t>
                            </w:r>
                            <w:r w:rsidRPr="004C1392">
                              <w:rPr>
                                <w:b/>
                                <w:bCs/>
                                <w:spacing w:val="2"/>
                                <w:sz w:val="28"/>
                                <w:szCs w:val="28"/>
                                <w:highlight w:val="yellow"/>
                              </w:rPr>
                              <w:t xml:space="preserve"> </w:t>
                            </w:r>
                            <w:r w:rsidR="00BE7F16" w:rsidRPr="004C1392">
                              <w:rPr>
                                <w:b/>
                                <w:bCs/>
                                <w:w w:val="90"/>
                                <w:sz w:val="28"/>
                                <w:szCs w:val="28"/>
                                <w:highlight w:val="yellow"/>
                              </w:rPr>
                              <w:t>SCHEDULES</w:t>
                            </w:r>
                            <w:r w:rsidR="00BE7F16" w:rsidRPr="004C1392">
                              <w:rPr>
                                <w:b/>
                                <w:bCs/>
                                <w:spacing w:val="9"/>
                                <w:sz w:val="28"/>
                                <w:szCs w:val="28"/>
                                <w:highlight w:val="yellow"/>
                              </w:rPr>
                              <w:t>:</w:t>
                            </w:r>
                            <w:r w:rsidRPr="004C1392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  <w:highlight w:val="yellow"/>
                              </w:rPr>
                              <w:t xml:space="preserve"> </w:t>
                            </w:r>
                            <w:r w:rsidR="002F4D40" w:rsidRPr="004C1392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  <w:highlight w:val="yellow"/>
                              </w:rPr>
                              <w:t xml:space="preserve"> </w:t>
                            </w:r>
                            <w:r w:rsidR="00BE7F16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  <w:highlight w:val="yellow"/>
                              </w:rPr>
                              <w:t>supplied quantit</w:t>
                            </w:r>
                            <w:r w:rsidR="001478CE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  <w:highlight w:val="yellow"/>
                              </w:rPr>
                              <w:t xml:space="preserve">ies by GWANA. </w:t>
                            </w:r>
                            <w:r w:rsidRPr="004C1392">
                              <w:rPr>
                                <w:b/>
                                <w:bCs/>
                                <w:spacing w:val="-28"/>
                                <w:sz w:val="28"/>
                                <w:szCs w:val="28"/>
                                <w:highlight w:val="yellow"/>
                              </w:rPr>
                              <w:t xml:space="preserve">       </w:t>
                            </w:r>
                          </w:p>
                          <w:p w14:paraId="385F8FE2" w14:textId="0BB85FAC" w:rsidR="001A78BA" w:rsidRDefault="002F4D40">
                            <w:pPr>
                              <w:rPr>
                                <w:b/>
                                <w:bCs/>
                                <w:spacing w:val="-28"/>
                              </w:rPr>
                            </w:pPr>
                            <w:r w:rsidRPr="004C1392">
                              <w:rPr>
                                <w:b/>
                                <w:bCs/>
                                <w:spacing w:val="-28"/>
                                <w:highlight w:val="yellow"/>
                              </w:rPr>
                              <w:t xml:space="preserve"> **** </w:t>
                            </w:r>
                            <w:r w:rsidR="00176B79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>Quantities are pre-</w:t>
                            </w:r>
                            <w:proofErr w:type="gramStart"/>
                            <w:r w:rsidR="00F80D89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>determined</w:t>
                            </w:r>
                            <w:r w:rsidR="002841A7" w:rsidRPr="004C1392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 xml:space="preserve"> </w:t>
                            </w:r>
                            <w:r w:rsidR="006365FB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 xml:space="preserve"> let</w:t>
                            </w:r>
                            <w:proofErr w:type="gramEnd"/>
                            <w:r w:rsidR="006365FB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 xml:space="preserve"> the committee know if you need </w:t>
                            </w:r>
                            <w:r w:rsidR="00B95ACB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>the quantity adjusted</w:t>
                            </w:r>
                            <w:r w:rsidR="002841A7" w:rsidRPr="004C1392">
                              <w:rPr>
                                <w:rFonts w:ascii="Arial" w:hAnsi="Arial" w:cs="Arial"/>
                                <w:spacing w:val="-28"/>
                                <w:highlight w:val="yellow"/>
                              </w:rPr>
                              <w:t>*****</w:t>
                            </w:r>
                          </w:p>
                          <w:p w14:paraId="13AD11CE" w14:textId="2DB87AD6" w:rsidR="00E32ED6" w:rsidRPr="001A78BA" w:rsidRDefault="001A78BA" w:rsidP="001A78BA">
                            <w:pPr>
                              <w:pStyle w:val="BodyText"/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A78B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="000C4B5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3</w:t>
                            </w:r>
                            <w:r w:rsidRPr="001A78B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Tot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4D4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="002F4D40" w:rsidRPr="001A78B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_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_</w:t>
                            </w:r>
                            <w:r w:rsidRPr="001A78B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__________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EAA8A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474.55pt;margin-top:.35pt;width:525.75pt;height:5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" fillcolor="white [3201]" stroked="f" strokeweight=".5pt">
                <v:textbox>
                  <w:txbxContent>
                    <w:p w14:paraId="12755911" w14:textId="74F2CDE4" w:rsidR="00E32ED6" w:rsidRPr="004C1392" w:rsidRDefault="00E32ED6">
                      <w:pPr>
                        <w:rPr>
                          <w:b/>
                          <w:bCs/>
                          <w:spacing w:val="-28"/>
                          <w:sz w:val="28"/>
                          <w:szCs w:val="28"/>
                          <w:highlight w:val="yellow"/>
                        </w:rPr>
                      </w:pPr>
                      <w:r w:rsidRPr="004C1392">
                        <w:rPr>
                          <w:b/>
                          <w:bCs/>
                          <w:w w:val="90"/>
                          <w:sz w:val="28"/>
                          <w:szCs w:val="28"/>
                          <w:highlight w:val="yellow"/>
                        </w:rPr>
                        <w:t>**** CT REGION</w:t>
                      </w:r>
                      <w:r w:rsidRPr="004C1392">
                        <w:rPr>
                          <w:b/>
                          <w:bCs/>
                          <w:spacing w:val="2"/>
                          <w:sz w:val="28"/>
                          <w:szCs w:val="28"/>
                          <w:highlight w:val="yellow"/>
                        </w:rPr>
                        <w:t xml:space="preserve"> </w:t>
                      </w:r>
                      <w:r w:rsidR="00BE7F16" w:rsidRPr="004C1392">
                        <w:rPr>
                          <w:b/>
                          <w:bCs/>
                          <w:w w:val="90"/>
                          <w:sz w:val="28"/>
                          <w:szCs w:val="28"/>
                          <w:highlight w:val="yellow"/>
                        </w:rPr>
                        <w:t>SCHEDULES</w:t>
                      </w:r>
                      <w:r w:rsidR="00BE7F16" w:rsidRPr="004C1392">
                        <w:rPr>
                          <w:b/>
                          <w:bCs/>
                          <w:spacing w:val="9"/>
                          <w:sz w:val="28"/>
                          <w:szCs w:val="28"/>
                          <w:highlight w:val="yellow"/>
                        </w:rPr>
                        <w:t>:</w:t>
                      </w:r>
                      <w:r w:rsidRPr="004C1392">
                        <w:rPr>
                          <w:b/>
                          <w:bCs/>
                          <w:spacing w:val="4"/>
                          <w:sz w:val="28"/>
                          <w:szCs w:val="28"/>
                          <w:highlight w:val="yellow"/>
                        </w:rPr>
                        <w:t xml:space="preserve"> </w:t>
                      </w:r>
                      <w:r w:rsidR="002F4D40" w:rsidRPr="004C1392">
                        <w:rPr>
                          <w:b/>
                          <w:bCs/>
                          <w:spacing w:val="4"/>
                          <w:sz w:val="28"/>
                          <w:szCs w:val="28"/>
                          <w:highlight w:val="yellow"/>
                        </w:rPr>
                        <w:t xml:space="preserve"> </w:t>
                      </w:r>
                      <w:r w:rsidR="00BE7F16">
                        <w:rPr>
                          <w:b/>
                          <w:bCs/>
                          <w:spacing w:val="4"/>
                          <w:sz w:val="28"/>
                          <w:szCs w:val="28"/>
                          <w:highlight w:val="yellow"/>
                        </w:rPr>
                        <w:t>supplied quantit</w:t>
                      </w:r>
                      <w:r w:rsidR="001478CE">
                        <w:rPr>
                          <w:b/>
                          <w:bCs/>
                          <w:spacing w:val="4"/>
                          <w:sz w:val="28"/>
                          <w:szCs w:val="28"/>
                          <w:highlight w:val="yellow"/>
                        </w:rPr>
                        <w:t xml:space="preserve">ies by GWANA. </w:t>
                      </w:r>
                      <w:r w:rsidRPr="004C1392">
                        <w:rPr>
                          <w:b/>
                          <w:bCs/>
                          <w:spacing w:val="-28"/>
                          <w:sz w:val="28"/>
                          <w:szCs w:val="28"/>
                          <w:highlight w:val="yellow"/>
                        </w:rPr>
                        <w:t xml:space="preserve">       </w:t>
                      </w:r>
                    </w:p>
                    <w:p w14:paraId="385F8FE2" w14:textId="0BB85FAC" w:rsidR="001A78BA" w:rsidRDefault="002F4D40">
                      <w:pPr>
                        <w:rPr>
                          <w:b/>
                          <w:bCs/>
                          <w:spacing w:val="-28"/>
                        </w:rPr>
                      </w:pPr>
                      <w:r w:rsidRPr="004C1392">
                        <w:rPr>
                          <w:b/>
                          <w:bCs/>
                          <w:spacing w:val="-28"/>
                          <w:highlight w:val="yellow"/>
                        </w:rPr>
                        <w:t xml:space="preserve"> **** </w:t>
                      </w:r>
                      <w:r w:rsidR="00176B79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>Quantities are pre-</w:t>
                      </w:r>
                      <w:proofErr w:type="gramStart"/>
                      <w:r w:rsidR="00F80D89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>determined</w:t>
                      </w:r>
                      <w:r w:rsidR="002841A7" w:rsidRPr="004C1392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 xml:space="preserve"> </w:t>
                      </w:r>
                      <w:r w:rsidR="006365FB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 xml:space="preserve"> let</w:t>
                      </w:r>
                      <w:proofErr w:type="gramEnd"/>
                      <w:r w:rsidR="006365FB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 xml:space="preserve"> the committee know if you need </w:t>
                      </w:r>
                      <w:r w:rsidR="00B95ACB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>the quantity adjusted</w:t>
                      </w:r>
                      <w:r w:rsidR="002841A7" w:rsidRPr="004C1392">
                        <w:rPr>
                          <w:rFonts w:ascii="Arial" w:hAnsi="Arial" w:cs="Arial"/>
                          <w:spacing w:val="-28"/>
                          <w:highlight w:val="yellow"/>
                        </w:rPr>
                        <w:t>*****</w:t>
                      </w:r>
                    </w:p>
                    <w:p w14:paraId="13AD11CE" w14:textId="2DB87AD6" w:rsidR="00E32ED6" w:rsidRPr="001A78BA" w:rsidRDefault="001A78BA" w:rsidP="001A78BA">
                      <w:pPr>
                        <w:pStyle w:val="BodyText"/>
                        <w:jc w:val="righ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1A78BA">
                        <w:rPr>
                          <w:b/>
                          <w:bCs/>
                          <w:sz w:val="20"/>
                          <w:szCs w:val="20"/>
                        </w:rPr>
                        <w:t xml:space="preserve">Page </w:t>
                      </w:r>
                      <w:r w:rsidR="000C4B51">
                        <w:rPr>
                          <w:b/>
                          <w:bCs/>
                          <w:sz w:val="20"/>
                          <w:szCs w:val="20"/>
                        </w:rPr>
                        <w:t>3</w:t>
                      </w:r>
                      <w:r w:rsidRPr="001A78BA">
                        <w:rPr>
                          <w:b/>
                          <w:bCs/>
                          <w:sz w:val="20"/>
                          <w:szCs w:val="20"/>
                        </w:rPr>
                        <w:t xml:space="preserve"> Total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2F4D40">
                        <w:rPr>
                          <w:b/>
                          <w:bCs/>
                          <w:sz w:val="20"/>
                          <w:szCs w:val="20"/>
                        </w:rPr>
                        <w:t xml:space="preserve">= </w:t>
                      </w:r>
                      <w:r w:rsidR="002F4D40" w:rsidRPr="001A78BA">
                        <w:rPr>
                          <w:b/>
                          <w:bCs/>
                          <w:sz w:val="20"/>
                          <w:szCs w:val="20"/>
                        </w:rPr>
                        <w:t>_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_</w:t>
                      </w:r>
                      <w:r w:rsidRPr="001A78BA">
                        <w:rPr>
                          <w:b/>
                          <w:bCs/>
                          <w:sz w:val="20"/>
                          <w:szCs w:val="20"/>
                        </w:rPr>
                        <w:t xml:space="preserve">__________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CF7D48" w14:textId="5716BDA0" w:rsidR="00EE2D12" w:rsidRDefault="00EE2D12"/>
    <w:p w14:paraId="25759075" w14:textId="78C1967C" w:rsidR="005972E5" w:rsidRPr="005972E5" w:rsidRDefault="005972E5" w:rsidP="00DF2BAD">
      <w:pPr>
        <w:pStyle w:val="BodyText"/>
        <w:snapToGrid w:val="0"/>
        <w:ind w:left="90"/>
        <w:rPr>
          <w:b/>
          <w:bCs/>
          <w:sz w:val="24"/>
          <w:szCs w:val="24"/>
        </w:rPr>
      </w:pPr>
    </w:p>
    <w:p w14:paraId="597B2C53" w14:textId="21FDC1D1" w:rsidR="00EE2D12" w:rsidRDefault="00EE2D12"/>
    <w:p w14:paraId="03AEE398" w14:textId="7B3FFBBC" w:rsidR="00E74E0D" w:rsidRDefault="00311CC2" w:rsidP="00C73D4B">
      <w:r>
        <w:rPr>
          <w:rFonts w:asciiTheme="minorHAnsi" w:hAnsiTheme="minorHAnsi" w:cstheme="minorHAnsi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5C19BD" wp14:editId="02DD2B56">
                <wp:simplePos x="0" y="0"/>
                <wp:positionH relativeFrom="column">
                  <wp:posOffset>3794760</wp:posOffset>
                </wp:positionH>
                <wp:positionV relativeFrom="page">
                  <wp:posOffset>1165860</wp:posOffset>
                </wp:positionV>
                <wp:extent cx="3089275" cy="944880"/>
                <wp:effectExtent l="0" t="0" r="0" b="762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9275" cy="944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679AA9" w14:textId="022E0BFE" w:rsidR="00D53E00" w:rsidRPr="00D53E00" w:rsidRDefault="00D53E00" w:rsidP="00D53E00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Please </w:t>
                            </w:r>
                            <w:r w:rsidRPr="00D53E00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>Make Checks</w:t>
                            </w:r>
                            <w:r w:rsidR="00925BC3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>/Money Orders</w:t>
                            </w:r>
                            <w:r w:rsidRPr="00D53E00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Payable to:</w:t>
                            </w:r>
                          </w:p>
                          <w:p w14:paraId="5F901D4A" w14:textId="77777777" w:rsidR="00D53E00" w:rsidRPr="00D53E00" w:rsidRDefault="00D53E00" w:rsidP="00D53E00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61ED9322" w14:textId="6AFB0E45" w:rsidR="00D53E00" w:rsidRPr="00D53E00" w:rsidRDefault="00D53E00" w:rsidP="00D53E00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53E00">
                              <w:rPr>
                                <w:rFonts w:ascii="Bookman Old Style" w:hAnsi="Bookman Old Style"/>
                                <w:b/>
                                <w:bCs/>
                                <w:sz w:val="28"/>
                                <w:szCs w:val="28"/>
                              </w:rPr>
                              <w:t>GWANA Literature</w:t>
                            </w:r>
                          </w:p>
                          <w:p w14:paraId="3C5F4C60" w14:textId="77777777" w:rsidR="00D53E00" w:rsidRDefault="00D53E00" w:rsidP="00D53E00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</w:p>
                          <w:p w14:paraId="584A9ABC" w14:textId="28647C51" w:rsidR="00D53E00" w:rsidRDefault="00D53E00" w:rsidP="00925BC3">
                            <w:pPr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</w:p>
                          <w:p w14:paraId="411F14C2" w14:textId="2F01DA83" w:rsidR="00D53E00" w:rsidRPr="00CB7342" w:rsidRDefault="00D53E00" w:rsidP="00D53E00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C19BD" id="Text Box 23" o:spid="_x0000_s1028" type="#_x0000_t202" style="position:absolute;margin-left:298.8pt;margin-top:91.8pt;width:243.25pt;height:74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" fillcolor="white [3201]" stroked="f" strokeweight=".5pt">
                <v:textbox>
                  <w:txbxContent>
                    <w:p w14:paraId="1E679AA9" w14:textId="022E0BFE" w:rsidR="00D53E00" w:rsidRPr="00D53E00" w:rsidRDefault="00D53E00" w:rsidP="00D53E00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 xml:space="preserve">Please </w:t>
                      </w:r>
                      <w:r w:rsidRPr="00D53E00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>Make Checks</w:t>
                      </w:r>
                      <w:r w:rsidR="00925BC3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>/Money Orders</w:t>
                      </w:r>
                      <w:r w:rsidRPr="00D53E00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 xml:space="preserve"> Payable to:</w:t>
                      </w:r>
                    </w:p>
                    <w:p w14:paraId="5F901D4A" w14:textId="77777777" w:rsidR="00D53E00" w:rsidRPr="00D53E00" w:rsidRDefault="00D53E00" w:rsidP="00D53E00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61ED9322" w14:textId="6AFB0E45" w:rsidR="00D53E00" w:rsidRPr="00D53E00" w:rsidRDefault="00D53E00" w:rsidP="00D53E00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28"/>
                          <w:szCs w:val="28"/>
                        </w:rPr>
                      </w:pPr>
                      <w:r w:rsidRPr="00D53E00">
                        <w:rPr>
                          <w:rFonts w:ascii="Bookman Old Style" w:hAnsi="Bookman Old Style"/>
                          <w:b/>
                          <w:bCs/>
                          <w:sz w:val="28"/>
                          <w:szCs w:val="28"/>
                        </w:rPr>
                        <w:t>GWANA Literature</w:t>
                      </w:r>
                    </w:p>
                    <w:p w14:paraId="3C5F4C60" w14:textId="77777777" w:rsidR="00D53E00" w:rsidRDefault="00D53E00" w:rsidP="00D53E00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</w:p>
                    <w:p w14:paraId="584A9ABC" w14:textId="28647C51" w:rsidR="00D53E00" w:rsidRDefault="00D53E00" w:rsidP="00925BC3">
                      <w:pPr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</w:p>
                    <w:p w14:paraId="411F14C2" w14:textId="2F01DA83" w:rsidR="00D53E00" w:rsidRPr="00CB7342" w:rsidRDefault="00D53E00" w:rsidP="00D53E00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E693C">
        <w:rPr>
          <w:noProof/>
        </w:rPr>
        <w:drawing>
          <wp:inline distT="0" distB="0" distL="0" distR="0" wp14:anchorId="0E255EDF" wp14:editId="14756678">
            <wp:extent cx="3243580" cy="2444750"/>
            <wp:effectExtent l="0" t="0" r="0" b="0"/>
            <wp:docPr id="5" name="Picture 5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580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7BECDD" w14:textId="042785AD" w:rsidR="001B51AA" w:rsidRPr="00C73D4B" w:rsidRDefault="001B51AA" w:rsidP="00C73D4B">
      <w:r>
        <w:rPr>
          <w:b/>
          <w:bCs/>
          <w:i/>
          <w:iCs/>
          <w:sz w:val="28"/>
          <w:szCs w:val="28"/>
        </w:rPr>
        <w:t xml:space="preserve">*** </w:t>
      </w:r>
      <w:r w:rsidRPr="001B51AA">
        <w:rPr>
          <w:b/>
          <w:bCs/>
          <w:i/>
          <w:iCs/>
          <w:sz w:val="28"/>
          <w:szCs w:val="28"/>
        </w:rPr>
        <w:t>All orders must be paid for by check or money order.</w:t>
      </w:r>
      <w:r>
        <w:rPr>
          <w:b/>
          <w:bCs/>
          <w:i/>
          <w:iCs/>
          <w:sz w:val="28"/>
          <w:szCs w:val="28"/>
        </w:rPr>
        <w:t xml:space="preserve"> ***</w:t>
      </w:r>
    </w:p>
    <w:p w14:paraId="35665013" w14:textId="7971EBA7" w:rsidR="001B51AA" w:rsidRDefault="001B51AA"/>
    <w:p w14:paraId="4A4C4F1F" w14:textId="7D01E17D" w:rsidR="001D60E6" w:rsidRDefault="00EF6913">
      <w:r>
        <w:rPr>
          <w:rFonts w:asciiTheme="minorHAnsi" w:hAnsiTheme="minorHAnsi" w:cstheme="minorHAnsi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D027F9" wp14:editId="59A628A1">
                <wp:simplePos x="0" y="0"/>
                <wp:positionH relativeFrom="column">
                  <wp:posOffset>3253740</wp:posOffset>
                </wp:positionH>
                <wp:positionV relativeFrom="page">
                  <wp:posOffset>3558540</wp:posOffset>
                </wp:positionV>
                <wp:extent cx="3489960" cy="2362200"/>
                <wp:effectExtent l="0" t="0" r="0" b="0"/>
                <wp:wrapNone/>
                <wp:docPr id="1428783356" name="Text Box 14287833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2362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189BCC" w14:textId="56719D27" w:rsidR="00EF6913" w:rsidRDefault="00EF6913" w:rsidP="00EF691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opy </w:t>
                            </w:r>
                            <w:r w:rsidR="00DA071E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>PDF Literature form or screensho</w:t>
                            </w:r>
                            <w:r w:rsidR="002234D3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>t</w:t>
                            </w:r>
                            <w:r w:rsidR="00DA071E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your filled out Literature form and submit them to </w:t>
                            </w:r>
                          </w:p>
                          <w:p w14:paraId="4F0CE9C6" w14:textId="0E55DD51" w:rsidR="00DA071E" w:rsidRDefault="00000000" w:rsidP="00EF691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fldChar w:fldCharType="begin"/>
                            </w:r>
                            <w:r w:rsidR="00081CF4">
                              <w:instrText>HYPERLINK "mailto:gwaliterature@gmail.com"</w:instrText>
                            </w:r>
                            <w:r>
                              <w:fldChar w:fldCharType="separate"/>
                            </w:r>
                            <w:r w:rsidR="00081CF4">
                              <w:rPr>
                                <w:rStyle w:val="Hyperlink"/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>gwaliterature@gmail.com</w:t>
                            </w:r>
                            <w:r>
                              <w:rPr>
                                <w:rStyle w:val="Hyperlink"/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="0042780B"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08E484DE" w14:textId="77777777" w:rsidR="0042780B" w:rsidRPr="00EF6913" w:rsidRDefault="0042780B" w:rsidP="00EF691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61DB089" w14:textId="451F852D" w:rsidR="00EF6913" w:rsidRDefault="00F91B93" w:rsidP="00EF691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 xml:space="preserve">Once the committee receives your order </w:t>
                            </w:r>
                            <w:r w:rsidR="008E6E6D"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>form,</w:t>
                            </w: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 xml:space="preserve"> they will review it </w:t>
                            </w:r>
                            <w:r w:rsidR="003631D8"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>in a timely manner and let you know what is available for your order and the total price.</w:t>
                            </w:r>
                          </w:p>
                          <w:p w14:paraId="1660C828" w14:textId="2DAC75DC" w:rsidR="003631D8" w:rsidRDefault="008E6E6D" w:rsidP="00EF691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 xml:space="preserve">Please help to minimize what the committee may owe the group by following </w:t>
                            </w:r>
                            <w:r w:rsidR="0031057B"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 xml:space="preserve">these instructions. Thank </w:t>
                            </w:r>
                            <w:r w:rsidR="001478CE"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  <w:t>you!</w:t>
                            </w:r>
                          </w:p>
                          <w:p w14:paraId="5C0A3FED" w14:textId="77777777" w:rsidR="00EF6913" w:rsidRDefault="00EF6913" w:rsidP="00EF6913">
                            <w:pPr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</w:p>
                          <w:p w14:paraId="10433DDE" w14:textId="77777777" w:rsidR="00EF6913" w:rsidRPr="00CB7342" w:rsidRDefault="00EF6913" w:rsidP="00EF6913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027F9" id="_x0000_t202" coordsize="21600,21600" o:spt="202" path="m,l,21600r21600,l21600,xe">
                <v:stroke joinstyle="miter"/>
                <v:path gradientshapeok="t" o:connecttype="rect"/>
              </v:shapetype>
              <v:shape id="Text Box 1428783356" o:spid="_x0000_s1029" type="#_x0000_t202" style="position:absolute;margin-left:256.2pt;margin-top:280.2pt;width:274.8pt;height:18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" fillcolor="white [3201]" stroked="f" strokeweight=".5pt">
                <v:textbox>
                  <w:txbxContent>
                    <w:p w14:paraId="17189BCC" w14:textId="56719D27" w:rsidR="00EF6913" w:rsidRDefault="00EF6913" w:rsidP="00EF691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 xml:space="preserve">Copy </w:t>
                      </w:r>
                      <w:r w:rsidR="00DA071E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>PDF Literature form or screensho</w:t>
                      </w:r>
                      <w:r w:rsidR="002234D3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>t</w:t>
                      </w:r>
                      <w:r w:rsidR="00DA071E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 xml:space="preserve"> your filled out Literature form and submit them to </w:t>
                      </w:r>
                    </w:p>
                    <w:p w14:paraId="4F0CE9C6" w14:textId="0E55DD51" w:rsidR="00DA071E" w:rsidRDefault="00000000" w:rsidP="00EF691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fldChar w:fldCharType="begin"/>
                      </w:r>
                      <w:r w:rsidR="00081CF4">
                        <w:instrText>HYPERLINK "mailto:gwaliterature@gmail.com"</w:instrText>
                      </w:r>
                      <w:r>
                        <w:fldChar w:fldCharType="separate"/>
                      </w:r>
                      <w:r w:rsidR="00081CF4">
                        <w:rPr>
                          <w:rStyle w:val="Hyperlink"/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>gwaliterature@gmail.com</w:t>
                      </w:r>
                      <w:r>
                        <w:rPr>
                          <w:rStyle w:val="Hyperlink"/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="0042780B"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  <w:t>.</w:t>
                      </w:r>
                    </w:p>
                    <w:p w14:paraId="08E484DE" w14:textId="77777777" w:rsidR="0042780B" w:rsidRPr="00EF6913" w:rsidRDefault="0042780B" w:rsidP="00EF691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261DB089" w14:textId="451F852D" w:rsidR="00EF6913" w:rsidRDefault="00F91B93" w:rsidP="00EF691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</w:rPr>
                        <w:t xml:space="preserve">Once the committee receives your order </w:t>
                      </w:r>
                      <w:r w:rsidR="008E6E6D">
                        <w:rPr>
                          <w:rFonts w:ascii="Bookman Old Style" w:hAnsi="Bookman Old Style"/>
                          <w:b/>
                          <w:bCs/>
                        </w:rPr>
                        <w:t>form,</w:t>
                      </w:r>
                      <w:r>
                        <w:rPr>
                          <w:rFonts w:ascii="Bookman Old Style" w:hAnsi="Bookman Old Style"/>
                          <w:b/>
                          <w:bCs/>
                        </w:rPr>
                        <w:t xml:space="preserve"> they will review it </w:t>
                      </w:r>
                      <w:r w:rsidR="003631D8">
                        <w:rPr>
                          <w:rFonts w:ascii="Bookman Old Style" w:hAnsi="Bookman Old Style"/>
                          <w:b/>
                          <w:bCs/>
                        </w:rPr>
                        <w:t>in a timely manner and let you know what is available for your order and the total price.</w:t>
                      </w:r>
                    </w:p>
                    <w:p w14:paraId="1660C828" w14:textId="2DAC75DC" w:rsidR="003631D8" w:rsidRDefault="008E6E6D" w:rsidP="00EF691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</w:rPr>
                        <w:t xml:space="preserve">Please help to minimize what the committee may owe the group by following </w:t>
                      </w:r>
                      <w:r w:rsidR="0031057B">
                        <w:rPr>
                          <w:rFonts w:ascii="Bookman Old Style" w:hAnsi="Bookman Old Style"/>
                          <w:b/>
                          <w:bCs/>
                        </w:rPr>
                        <w:t xml:space="preserve">these instructions. Thank </w:t>
                      </w:r>
                      <w:r w:rsidR="001478CE">
                        <w:rPr>
                          <w:rFonts w:ascii="Bookman Old Style" w:hAnsi="Bookman Old Style"/>
                          <w:b/>
                          <w:bCs/>
                        </w:rPr>
                        <w:t>you!</w:t>
                      </w:r>
                    </w:p>
                    <w:p w14:paraId="5C0A3FED" w14:textId="77777777" w:rsidR="00EF6913" w:rsidRDefault="00EF6913" w:rsidP="00EF6913">
                      <w:pPr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</w:p>
                    <w:p w14:paraId="10433DDE" w14:textId="77777777" w:rsidR="00EF6913" w:rsidRPr="00CB7342" w:rsidRDefault="00EF6913" w:rsidP="00EF6913">
                      <w:pPr>
                        <w:jc w:val="center"/>
                        <w:rPr>
                          <w:rFonts w:ascii="Bookman Old Style" w:hAnsi="Bookman Old Style"/>
                          <w:b/>
                          <w:bCs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B21B3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41FC07" wp14:editId="6EFBC768">
                <wp:simplePos x="0" y="0"/>
                <wp:positionH relativeFrom="margin">
                  <wp:align>left</wp:align>
                </wp:positionH>
                <wp:positionV relativeFrom="paragraph">
                  <wp:posOffset>90170</wp:posOffset>
                </wp:positionV>
                <wp:extent cx="3954780" cy="2407920"/>
                <wp:effectExtent l="0" t="0" r="762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4780" cy="2407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C08F50" w14:textId="270245FE" w:rsidR="00EB21B3" w:rsidRPr="00147F5F" w:rsidRDefault="00EB21B3" w:rsidP="00EB21B3">
                            <w:pPr>
                              <w:spacing w:line="480" w:lineRule="auto"/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147F5F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Subtotal from Page 1 </w:t>
                            </w:r>
                            <w:r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______________</w:t>
                            </w:r>
                          </w:p>
                          <w:p w14:paraId="410C9F14" w14:textId="321203C9" w:rsidR="00EB21B3" w:rsidRPr="00147F5F" w:rsidRDefault="00EB21B3" w:rsidP="00EB21B3">
                            <w:pPr>
                              <w:spacing w:line="480" w:lineRule="auto"/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147F5F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Subtotal from Page 2 </w:t>
                            </w:r>
                            <w:r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______________</w:t>
                            </w:r>
                          </w:p>
                          <w:p w14:paraId="6FA6F442" w14:textId="77777777" w:rsidR="00541184" w:rsidRDefault="00EB21B3" w:rsidP="00541184">
                            <w:pPr>
                              <w:spacing w:line="480" w:lineRule="auto"/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bookmarkStart w:id="1" w:name="_Hlk126428781"/>
                            <w:r w:rsidRPr="00147F5F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Subtotal from Page 3 </w:t>
                            </w:r>
                            <w:bookmarkEnd w:id="1"/>
                            <w:r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______________</w:t>
                            </w:r>
                            <w:r w:rsidR="00541184" w:rsidRPr="00541184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827FABA" w14:textId="1948C070" w:rsidR="00EB21B3" w:rsidRPr="00147F5F" w:rsidRDefault="00614C08" w:rsidP="00EB21B3">
                            <w:pPr>
                              <w:spacing w:line="480" w:lineRule="auto"/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147F5F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Subtotal from Page </w:t>
                            </w:r>
                            <w:r w:rsidR="004C1392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4</w:t>
                            </w:r>
                            <w:r w:rsidR="00A85CF4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41184" w:rsidRPr="00147F5F">
                              <w:rPr>
                                <w:rFonts w:ascii="Arial Narrow" w:hAnsi="Arial Narrow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41184"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______________</w:t>
                            </w:r>
                          </w:p>
                          <w:p w14:paraId="45CE62C8" w14:textId="15E6FA6A" w:rsidR="00EB21B3" w:rsidRPr="00147F5F" w:rsidRDefault="00EB21B3" w:rsidP="00147F5F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2"/>
                                <w:szCs w:val="22"/>
                              </w:rPr>
                              <w:t xml:space="preserve">Subtotal </w:t>
                            </w:r>
                            <w:r w:rsidRPr="00147F5F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>(pages 1,</w:t>
                            </w:r>
                            <w:r w:rsidR="00147F5F" w:rsidRPr="00147F5F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7F5F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>2</w:t>
                            </w:r>
                            <w:r w:rsidR="00147F5F" w:rsidRPr="00147F5F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41184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>,3</w:t>
                            </w:r>
                            <w:r w:rsidR="00614C08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r w:rsidR="004C1392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>4)</w:t>
                            </w:r>
                            <w:r w:rsidR="00147F5F" w:rsidRPr="00147F5F">
                              <w:rPr>
                                <w:rFonts w:ascii="Arial Narrow" w:hAnsi="Arial Narrow" w:cs="Arial"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47F5F"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________________</w:t>
                            </w:r>
                          </w:p>
                          <w:p w14:paraId="4986F77F" w14:textId="20C5985B" w:rsidR="00147F5F" w:rsidRPr="00145F70" w:rsidRDefault="00147F5F" w:rsidP="00147F5F">
                            <w:pPr>
                              <w:spacing w:line="480" w:lineRule="auto"/>
                              <w:rPr>
                                <w:rFonts w:ascii="Arial Narrow" w:hAnsi="Arial Narrow" w:cs="Arial"/>
                                <w:i/>
                                <w:iCs/>
                                <w:color w:val="44546A" w:themeColor="text2"/>
                                <w:sz w:val="20"/>
                                <w:szCs w:val="20"/>
                              </w:rPr>
                            </w:pPr>
                            <w:r w:rsidRPr="00147F5F">
                              <w:rPr>
                                <w:rFonts w:ascii="Arial Narrow" w:hAnsi="Arial Narrow" w:cs="Arial"/>
                                <w:i/>
                                <w:iCs/>
                                <w:color w:val="44546A" w:themeColor="text2"/>
                                <w:sz w:val="20"/>
                                <w:szCs w:val="20"/>
                              </w:rPr>
                              <w:t xml:space="preserve">* Add 2% shipping and handling </w:t>
                            </w:r>
                            <w:r w:rsidRPr="00147F5F">
                              <w:rPr>
                                <w:rFonts w:ascii="Arial" w:hAnsi="Arial" w:cs="Arial"/>
                                <w:b/>
                                <w:bCs/>
                                <w:color w:val="44546A" w:themeColor="text2"/>
                                <w:sz w:val="20"/>
                                <w:szCs w:val="20"/>
                              </w:rPr>
                              <w:t>___________________</w:t>
                            </w:r>
                          </w:p>
                          <w:p w14:paraId="15445422" w14:textId="5C8B1008" w:rsidR="00147F5F" w:rsidRPr="00147F5F" w:rsidRDefault="00147F5F" w:rsidP="00147F5F">
                            <w:pPr>
                              <w:spacing w:line="48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147F5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Order Total 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1FC07" id="Text Box 2" o:spid="_x0000_s1030" type="#_x0000_t202" style="position:absolute;margin-left:0;margin-top:7.1pt;width:311.4pt;height:189.6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" fillcolor="white [3201]" stroked="f" strokeweight=".5pt">
                <v:textbox>
                  <w:txbxContent>
                    <w:p w14:paraId="5CC08F50" w14:textId="270245FE" w:rsidR="00EB21B3" w:rsidRPr="00147F5F" w:rsidRDefault="00EB21B3" w:rsidP="00EB21B3">
                      <w:pPr>
                        <w:spacing w:line="480" w:lineRule="auto"/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</w:pPr>
                      <w:r w:rsidRPr="00147F5F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Subtotal from Page 1 </w:t>
                      </w:r>
                      <w:r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______________</w:t>
                      </w:r>
                    </w:p>
                    <w:p w14:paraId="410C9F14" w14:textId="321203C9" w:rsidR="00EB21B3" w:rsidRPr="00147F5F" w:rsidRDefault="00EB21B3" w:rsidP="00EB21B3">
                      <w:pPr>
                        <w:spacing w:line="480" w:lineRule="auto"/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</w:pPr>
                      <w:r w:rsidRPr="00147F5F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Subtotal from Page 2 </w:t>
                      </w:r>
                      <w:r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______________</w:t>
                      </w:r>
                    </w:p>
                    <w:p w14:paraId="6FA6F442" w14:textId="77777777" w:rsidR="00541184" w:rsidRDefault="00EB21B3" w:rsidP="00541184">
                      <w:pPr>
                        <w:spacing w:line="480" w:lineRule="auto"/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</w:pPr>
                      <w:bookmarkStart w:id="2" w:name="_Hlk126428781"/>
                      <w:r w:rsidRPr="00147F5F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Subtotal from Page 3 </w:t>
                      </w:r>
                      <w:bookmarkEnd w:id="2"/>
                      <w:r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______________</w:t>
                      </w:r>
                      <w:r w:rsidR="00541184" w:rsidRPr="00541184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827FABA" w14:textId="1948C070" w:rsidR="00EB21B3" w:rsidRPr="00147F5F" w:rsidRDefault="00614C08" w:rsidP="00EB21B3">
                      <w:pPr>
                        <w:spacing w:line="480" w:lineRule="auto"/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</w:pPr>
                      <w:r w:rsidRPr="00147F5F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Subtotal from Page </w:t>
                      </w:r>
                      <w:r w:rsidR="004C1392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4</w:t>
                      </w:r>
                      <w:r w:rsidR="00A85CF4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 </w:t>
                      </w:r>
                      <w:r w:rsidR="00541184" w:rsidRPr="00147F5F">
                        <w:rPr>
                          <w:rFonts w:ascii="Arial Narrow" w:hAnsi="Arial Narrow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 xml:space="preserve"> </w:t>
                      </w:r>
                      <w:r w:rsidR="00541184"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______________</w:t>
                      </w:r>
                    </w:p>
                    <w:p w14:paraId="45CE62C8" w14:textId="15E6FA6A" w:rsidR="00EB21B3" w:rsidRPr="00147F5F" w:rsidRDefault="00EB21B3" w:rsidP="00147F5F">
                      <w:pPr>
                        <w:spacing w:line="480" w:lineRule="auto"/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</w:pPr>
                      <w:r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2"/>
                          <w:szCs w:val="22"/>
                        </w:rPr>
                        <w:t xml:space="preserve">Subtotal </w:t>
                      </w:r>
                      <w:r w:rsidRPr="00147F5F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>(pages 1,</w:t>
                      </w:r>
                      <w:r w:rsidR="00147F5F" w:rsidRPr="00147F5F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 xml:space="preserve"> </w:t>
                      </w:r>
                      <w:r w:rsidRPr="00147F5F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>2</w:t>
                      </w:r>
                      <w:r w:rsidR="00147F5F" w:rsidRPr="00147F5F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 xml:space="preserve"> </w:t>
                      </w:r>
                      <w:r w:rsidR="00541184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>,3</w:t>
                      </w:r>
                      <w:r w:rsidR="00614C08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 xml:space="preserve"> &amp; </w:t>
                      </w:r>
                      <w:r w:rsidR="004C1392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>4)</w:t>
                      </w:r>
                      <w:r w:rsidR="00147F5F" w:rsidRPr="00147F5F">
                        <w:rPr>
                          <w:rFonts w:ascii="Arial Narrow" w:hAnsi="Arial Narrow" w:cs="Arial"/>
                          <w:color w:val="44546A" w:themeColor="text2"/>
                          <w:sz w:val="20"/>
                          <w:szCs w:val="20"/>
                        </w:rPr>
                        <w:t xml:space="preserve"> </w:t>
                      </w:r>
                      <w:r w:rsidR="00147F5F"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________________</w:t>
                      </w:r>
                    </w:p>
                    <w:p w14:paraId="4986F77F" w14:textId="20C5985B" w:rsidR="00147F5F" w:rsidRPr="00145F70" w:rsidRDefault="00147F5F" w:rsidP="00147F5F">
                      <w:pPr>
                        <w:spacing w:line="480" w:lineRule="auto"/>
                        <w:rPr>
                          <w:rFonts w:ascii="Arial Narrow" w:hAnsi="Arial Narrow" w:cs="Arial"/>
                          <w:i/>
                          <w:iCs/>
                          <w:color w:val="44546A" w:themeColor="text2"/>
                          <w:sz w:val="20"/>
                          <w:szCs w:val="20"/>
                        </w:rPr>
                      </w:pPr>
                      <w:r w:rsidRPr="00147F5F">
                        <w:rPr>
                          <w:rFonts w:ascii="Arial Narrow" w:hAnsi="Arial Narrow" w:cs="Arial"/>
                          <w:i/>
                          <w:iCs/>
                          <w:color w:val="44546A" w:themeColor="text2"/>
                          <w:sz w:val="20"/>
                          <w:szCs w:val="20"/>
                        </w:rPr>
                        <w:t xml:space="preserve">* Add 2% shipping and handling </w:t>
                      </w:r>
                      <w:r w:rsidRPr="00147F5F">
                        <w:rPr>
                          <w:rFonts w:ascii="Arial" w:hAnsi="Arial" w:cs="Arial"/>
                          <w:b/>
                          <w:bCs/>
                          <w:color w:val="44546A" w:themeColor="text2"/>
                          <w:sz w:val="20"/>
                          <w:szCs w:val="20"/>
                        </w:rPr>
                        <w:t>___________________</w:t>
                      </w:r>
                    </w:p>
                    <w:p w14:paraId="15445422" w14:textId="5C8B1008" w:rsidR="00147F5F" w:rsidRPr="00147F5F" w:rsidRDefault="00147F5F" w:rsidP="00147F5F">
                      <w:pPr>
                        <w:spacing w:line="48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147F5F">
                        <w:rPr>
                          <w:rFonts w:ascii="Arial" w:hAnsi="Arial" w:cs="Arial"/>
                          <w:b/>
                          <w:bCs/>
                        </w:rPr>
                        <w:t>Order Total 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ABBD74" w14:textId="07EE630D" w:rsidR="00CE2633" w:rsidRDefault="00CE2633"/>
    <w:p w14:paraId="179AD3FC" w14:textId="2107C5DC" w:rsidR="00CE2633" w:rsidRDefault="00CE2633"/>
    <w:p w14:paraId="4109D3D2" w14:textId="664F3908" w:rsidR="00CE2633" w:rsidRDefault="00CE2633"/>
    <w:p w14:paraId="4D45539E" w14:textId="53D3AE28" w:rsidR="00CE2633" w:rsidRDefault="00CE2633"/>
    <w:p w14:paraId="28F21928" w14:textId="0B18273F" w:rsidR="00CE2633" w:rsidRDefault="00CE2633"/>
    <w:p w14:paraId="411EE5C7" w14:textId="492F9FBC" w:rsidR="00CE2633" w:rsidRDefault="00CE2633"/>
    <w:p w14:paraId="1A507452" w14:textId="33FC9C38" w:rsidR="00CE2633" w:rsidRDefault="00CE2633"/>
    <w:p w14:paraId="43E3FB3D" w14:textId="77777777" w:rsidR="00CE2633" w:rsidRDefault="00CE2633"/>
    <w:p w14:paraId="1678086B" w14:textId="094E8BBD" w:rsidR="00CE2633" w:rsidRDefault="00CE2633"/>
    <w:p w14:paraId="67375528" w14:textId="77777777" w:rsidR="002F4D40" w:rsidRDefault="002F4D40"/>
    <w:p w14:paraId="29C40F97" w14:textId="77777777" w:rsidR="00614C08" w:rsidRDefault="00614C08"/>
    <w:p w14:paraId="75DEDAB2" w14:textId="77777777" w:rsidR="00614C08" w:rsidRDefault="00614C08"/>
    <w:p w14:paraId="05A5FFBB" w14:textId="77777777" w:rsidR="00614C08" w:rsidRDefault="00614C08"/>
    <w:p w14:paraId="42B3B148" w14:textId="77777777" w:rsidR="00614C08" w:rsidRDefault="00614C08"/>
    <w:p w14:paraId="6E115405" w14:textId="7920A614" w:rsidR="001B51AA" w:rsidRDefault="002F4D40" w:rsidP="00CE2633">
      <w:r>
        <w:t xml:space="preserve">  </w:t>
      </w:r>
    </w:p>
    <w:p w14:paraId="6657764D" w14:textId="77777777" w:rsidR="00CE2633" w:rsidRPr="001B51AA" w:rsidRDefault="00CE2633" w:rsidP="00CE2633">
      <w:pPr>
        <w:rPr>
          <w:b/>
          <w:bCs/>
          <w:i/>
          <w:iCs/>
        </w:rPr>
      </w:pPr>
      <w:r w:rsidRPr="001B51AA">
        <w:rPr>
          <w:b/>
          <w:bCs/>
          <w:i/>
          <w:iCs/>
        </w:rPr>
        <w:t xml:space="preserve">All prices subject to change without notice due to WSO policies. </w:t>
      </w:r>
    </w:p>
    <w:p w14:paraId="717FA967" w14:textId="4B9E17F1" w:rsidR="00CE2633" w:rsidRDefault="00CE2633" w:rsidP="00CE2633">
      <w:pPr>
        <w:rPr>
          <w:b/>
          <w:bCs/>
          <w:i/>
          <w:iCs/>
        </w:rPr>
      </w:pPr>
      <w:r w:rsidRPr="001B51AA">
        <w:rPr>
          <w:b/>
          <w:bCs/>
          <w:i/>
          <w:iCs/>
        </w:rPr>
        <w:t>Orders can also be placed with World Service Organization directly at:</w:t>
      </w:r>
    </w:p>
    <w:p w14:paraId="0B09686C" w14:textId="77777777" w:rsidR="001B51AA" w:rsidRPr="001B51AA" w:rsidRDefault="001B51AA" w:rsidP="00CE2633">
      <w:pPr>
        <w:rPr>
          <w:b/>
          <w:bCs/>
          <w:i/>
          <w:iCs/>
        </w:rPr>
      </w:pPr>
    </w:p>
    <w:p w14:paraId="4992DA94" w14:textId="77777777" w:rsidR="00CE2633" w:rsidRPr="001B51AA" w:rsidRDefault="00CE2633" w:rsidP="001B51AA">
      <w:pPr>
        <w:jc w:val="center"/>
        <w:rPr>
          <w:rFonts w:ascii="Bookman Old Style" w:hAnsi="Bookman Old Style"/>
          <w:b/>
          <w:bCs/>
          <w:sz w:val="36"/>
          <w:szCs w:val="36"/>
        </w:rPr>
      </w:pPr>
      <w:r w:rsidRPr="001B51AA">
        <w:rPr>
          <w:rFonts w:ascii="Bookman Old Style" w:hAnsi="Bookman Old Style"/>
          <w:b/>
          <w:bCs/>
          <w:sz w:val="36"/>
          <w:szCs w:val="36"/>
        </w:rPr>
        <w:t>wso</w:t>
      </w:r>
    </w:p>
    <w:p w14:paraId="21D82F44" w14:textId="37CA132B" w:rsidR="00CE2633" w:rsidRPr="001B51AA" w:rsidRDefault="001B51AA" w:rsidP="001B51AA">
      <w:pPr>
        <w:jc w:val="center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***</w:t>
      </w:r>
    </w:p>
    <w:p w14:paraId="1AD121AA" w14:textId="5E4E3BE6" w:rsidR="00CE2633" w:rsidRPr="001B51AA" w:rsidRDefault="00CE2633" w:rsidP="001B51AA">
      <w:pPr>
        <w:jc w:val="center"/>
        <w:rPr>
          <w:rFonts w:ascii="Bookman Old Style" w:hAnsi="Bookman Old Style"/>
          <w:b/>
          <w:bCs/>
        </w:rPr>
      </w:pPr>
      <w:r w:rsidRPr="001B51AA">
        <w:rPr>
          <w:rFonts w:ascii="Bookman Old Style" w:hAnsi="Bookman Old Style"/>
          <w:b/>
          <w:bCs/>
        </w:rPr>
        <w:t>P.O.BOX 999</w:t>
      </w:r>
    </w:p>
    <w:p w14:paraId="28FB44AB" w14:textId="02787989" w:rsidR="001D60E6" w:rsidRPr="00CE73EF" w:rsidRDefault="00CE2633" w:rsidP="001B51AA">
      <w:pPr>
        <w:jc w:val="center"/>
      </w:pPr>
      <w:r w:rsidRPr="001B51AA">
        <w:rPr>
          <w:rFonts w:ascii="Bookman Old Style" w:hAnsi="Bookman Old Style"/>
          <w:b/>
          <w:bCs/>
        </w:rPr>
        <w:t>Van Nuys CA 91409-9099</w:t>
      </w:r>
    </w:p>
    <w:sectPr w:rsidR="001D60E6" w:rsidRPr="00CE73EF" w:rsidSect="00FD77B1"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288" w:footer="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3F203" w14:textId="77777777" w:rsidR="0028701F" w:rsidRDefault="0028701F" w:rsidP="00FD77B1">
      <w:r>
        <w:separator/>
      </w:r>
    </w:p>
  </w:endnote>
  <w:endnote w:type="continuationSeparator" w:id="0">
    <w:p w14:paraId="63E645B3" w14:textId="77777777" w:rsidR="0028701F" w:rsidRDefault="0028701F" w:rsidP="00FD7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65336243"/>
      <w:docPartObj>
        <w:docPartGallery w:val="Page Numbers (Bottom of Page)"/>
        <w:docPartUnique/>
      </w:docPartObj>
    </w:sdtPr>
    <w:sdtContent>
      <w:p w14:paraId="159AFF27" w14:textId="00F9AC9F" w:rsidR="00FD77B1" w:rsidRDefault="00FD77B1" w:rsidP="007750B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66EF9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5594193" w14:textId="77777777" w:rsidR="00FD77B1" w:rsidRDefault="00FD77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02835595"/>
      <w:docPartObj>
        <w:docPartGallery w:val="Page Numbers (Bottom of Page)"/>
        <w:docPartUnique/>
      </w:docPartObj>
    </w:sdtPr>
    <w:sdtContent>
      <w:p w14:paraId="31BCE3F9" w14:textId="2A232C3C" w:rsidR="007750BF" w:rsidRDefault="007750BF" w:rsidP="007750BF">
        <w:pPr>
          <w:pStyle w:val="Footer"/>
          <w:framePr w:wrap="none" w:vAnchor="text" w:hAnchor="margin" w:xAlign="center" w:y="1"/>
          <w:jc w:val="center"/>
          <w:rPr>
            <w:rStyle w:val="PageNumber"/>
          </w:rPr>
        </w:pPr>
        <w:r>
          <w:rPr>
            <w:rStyle w:val="PageNumber"/>
          </w:rPr>
          <w:t xml:space="preserve">Page </w:t>
        </w:r>
        <w:r w:rsidR="00D27790">
          <w:rPr>
            <w:rStyle w:val="PageNumber"/>
          </w:rPr>
          <w:t>2</w:t>
        </w:r>
        <w:r>
          <w:rPr>
            <w:rStyle w:val="PageNumber"/>
          </w:rPr>
          <w:t xml:space="preserve"> of </w:t>
        </w:r>
        <w:r w:rsidR="00D27790">
          <w:rPr>
            <w:rStyle w:val="PageNumber"/>
          </w:rPr>
          <w:t>4</w:t>
        </w:r>
      </w:p>
      <w:p w14:paraId="3DA9C3CF" w14:textId="3966A461" w:rsidR="007750BF" w:rsidRDefault="00000000" w:rsidP="007750BF">
        <w:pPr>
          <w:pStyle w:val="Footer"/>
          <w:framePr w:wrap="none" w:vAnchor="text" w:hAnchor="margin" w:xAlign="center" w:y="1"/>
          <w:jc w:val="center"/>
          <w:rPr>
            <w:rStyle w:val="PageNumber"/>
          </w:rPr>
        </w:pPr>
      </w:p>
    </w:sdtContent>
  </w:sdt>
  <w:p w14:paraId="67E8E858" w14:textId="7C481734" w:rsidR="00FD77B1" w:rsidRDefault="00FD77B1">
    <w:pPr>
      <w:pStyle w:val="Footer"/>
    </w:pPr>
  </w:p>
  <w:p w14:paraId="74AF1229" w14:textId="77777777" w:rsidR="00FD77B1" w:rsidRDefault="00FD7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84B35" w14:textId="77777777" w:rsidR="0028701F" w:rsidRDefault="0028701F" w:rsidP="00FD77B1">
      <w:r>
        <w:separator/>
      </w:r>
    </w:p>
  </w:footnote>
  <w:footnote w:type="continuationSeparator" w:id="0">
    <w:p w14:paraId="4FF9071B" w14:textId="77777777" w:rsidR="0028701F" w:rsidRDefault="0028701F" w:rsidP="00FD77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B0FF2" w14:textId="6A99907E" w:rsidR="00FD77B1" w:rsidRPr="001D60E6" w:rsidRDefault="003E6447" w:rsidP="00FD77B1">
    <w:pPr>
      <w:pStyle w:val="Header"/>
      <w:jc w:val="center"/>
      <w:rPr>
        <w:rFonts w:ascii="Arial" w:hAnsi="Arial" w:cs="Arial"/>
        <w:b/>
        <w:bCs/>
        <w:sz w:val="32"/>
        <w:szCs w:val="32"/>
      </w:rPr>
    </w:pPr>
    <w:r>
      <w:rPr>
        <w:rFonts w:ascii="Arial" w:hAnsi="Arial" w:cs="Arial"/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19F92C69" wp14:editId="2801BC2D">
          <wp:simplePos x="0" y="0"/>
          <wp:positionH relativeFrom="column">
            <wp:posOffset>6407251</wp:posOffset>
          </wp:positionH>
          <wp:positionV relativeFrom="page">
            <wp:posOffset>182880</wp:posOffset>
          </wp:positionV>
          <wp:extent cx="305435" cy="305435"/>
          <wp:effectExtent l="0" t="0" r="0" b="0"/>
          <wp:wrapNone/>
          <wp:docPr id="3" name="Picture 3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435" cy="305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77B1" w:rsidRPr="001D60E6">
      <w:rPr>
        <w:rFonts w:ascii="Arial" w:hAnsi="Arial" w:cs="Arial"/>
        <w:b/>
        <w:bCs/>
        <w:sz w:val="32"/>
        <w:szCs w:val="32"/>
      </w:rPr>
      <w:t>G.W.A.N.A. Literature Order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tTS0NLUwtjAxNbNU0lEKTi0uzszPAykwqgUACB2XxSwAAAA="/>
  </w:docVars>
  <w:rsids>
    <w:rsidRoot w:val="00636A50"/>
    <w:rsid w:val="000111FC"/>
    <w:rsid w:val="00024F48"/>
    <w:rsid w:val="00036EBD"/>
    <w:rsid w:val="000478BE"/>
    <w:rsid w:val="00067B4F"/>
    <w:rsid w:val="0007253B"/>
    <w:rsid w:val="00081CF4"/>
    <w:rsid w:val="000A56C7"/>
    <w:rsid w:val="000C4B51"/>
    <w:rsid w:val="000E1387"/>
    <w:rsid w:val="00102F12"/>
    <w:rsid w:val="001331D3"/>
    <w:rsid w:val="00145F70"/>
    <w:rsid w:val="001478CE"/>
    <w:rsid w:val="00147F5F"/>
    <w:rsid w:val="00176B79"/>
    <w:rsid w:val="001A78BA"/>
    <w:rsid w:val="001B51AA"/>
    <w:rsid w:val="001C04E0"/>
    <w:rsid w:val="001C4AD4"/>
    <w:rsid w:val="001D4A00"/>
    <w:rsid w:val="001D60E6"/>
    <w:rsid w:val="002038A6"/>
    <w:rsid w:val="00216076"/>
    <w:rsid w:val="002234D3"/>
    <w:rsid w:val="002841A7"/>
    <w:rsid w:val="0028701F"/>
    <w:rsid w:val="002926B0"/>
    <w:rsid w:val="002E72E7"/>
    <w:rsid w:val="002F4D40"/>
    <w:rsid w:val="0031057B"/>
    <w:rsid w:val="00311CC2"/>
    <w:rsid w:val="00352883"/>
    <w:rsid w:val="00356C08"/>
    <w:rsid w:val="003631D8"/>
    <w:rsid w:val="00390FD5"/>
    <w:rsid w:val="003B24CD"/>
    <w:rsid w:val="003B313C"/>
    <w:rsid w:val="003E3316"/>
    <w:rsid w:val="003E3BEB"/>
    <w:rsid w:val="003E5ECB"/>
    <w:rsid w:val="003E6447"/>
    <w:rsid w:val="004071BA"/>
    <w:rsid w:val="00415A7B"/>
    <w:rsid w:val="0042780B"/>
    <w:rsid w:val="0043331B"/>
    <w:rsid w:val="004609FA"/>
    <w:rsid w:val="004C1392"/>
    <w:rsid w:val="004D3DB7"/>
    <w:rsid w:val="004F0CAB"/>
    <w:rsid w:val="00541184"/>
    <w:rsid w:val="00546ECF"/>
    <w:rsid w:val="00565C10"/>
    <w:rsid w:val="0058672C"/>
    <w:rsid w:val="0059076C"/>
    <w:rsid w:val="005972E5"/>
    <w:rsid w:val="005F7D1E"/>
    <w:rsid w:val="00614C08"/>
    <w:rsid w:val="006365FB"/>
    <w:rsid w:val="00636A50"/>
    <w:rsid w:val="00637392"/>
    <w:rsid w:val="006441DA"/>
    <w:rsid w:val="00647565"/>
    <w:rsid w:val="006755C8"/>
    <w:rsid w:val="006E24A4"/>
    <w:rsid w:val="00720545"/>
    <w:rsid w:val="007220BD"/>
    <w:rsid w:val="00753146"/>
    <w:rsid w:val="00756A05"/>
    <w:rsid w:val="007750BF"/>
    <w:rsid w:val="007B5F78"/>
    <w:rsid w:val="007C250C"/>
    <w:rsid w:val="007E693C"/>
    <w:rsid w:val="008154A2"/>
    <w:rsid w:val="00837ABC"/>
    <w:rsid w:val="0088342F"/>
    <w:rsid w:val="00893417"/>
    <w:rsid w:val="008A0CAA"/>
    <w:rsid w:val="008A2261"/>
    <w:rsid w:val="008E6E6D"/>
    <w:rsid w:val="00912C6A"/>
    <w:rsid w:val="00914CE2"/>
    <w:rsid w:val="00925BC3"/>
    <w:rsid w:val="009676F0"/>
    <w:rsid w:val="00987769"/>
    <w:rsid w:val="00995DDE"/>
    <w:rsid w:val="009A2FC2"/>
    <w:rsid w:val="00A02FA5"/>
    <w:rsid w:val="00A475A5"/>
    <w:rsid w:val="00A5308F"/>
    <w:rsid w:val="00A66FD5"/>
    <w:rsid w:val="00A71D41"/>
    <w:rsid w:val="00A85CF4"/>
    <w:rsid w:val="00A860C2"/>
    <w:rsid w:val="00AE711D"/>
    <w:rsid w:val="00B40CCB"/>
    <w:rsid w:val="00B64D34"/>
    <w:rsid w:val="00B8599E"/>
    <w:rsid w:val="00B953AE"/>
    <w:rsid w:val="00B95ACB"/>
    <w:rsid w:val="00BC1115"/>
    <w:rsid w:val="00BE7F16"/>
    <w:rsid w:val="00C05CCC"/>
    <w:rsid w:val="00C0772C"/>
    <w:rsid w:val="00C12378"/>
    <w:rsid w:val="00C33BA1"/>
    <w:rsid w:val="00C41AEC"/>
    <w:rsid w:val="00C708A0"/>
    <w:rsid w:val="00C73D4B"/>
    <w:rsid w:val="00C767BC"/>
    <w:rsid w:val="00C93D13"/>
    <w:rsid w:val="00CB5F1D"/>
    <w:rsid w:val="00CC6572"/>
    <w:rsid w:val="00CE2633"/>
    <w:rsid w:val="00CE73EF"/>
    <w:rsid w:val="00CF1869"/>
    <w:rsid w:val="00D27790"/>
    <w:rsid w:val="00D53E00"/>
    <w:rsid w:val="00D67851"/>
    <w:rsid w:val="00DA071E"/>
    <w:rsid w:val="00DF2BAD"/>
    <w:rsid w:val="00DF7E2B"/>
    <w:rsid w:val="00E249B2"/>
    <w:rsid w:val="00E26D17"/>
    <w:rsid w:val="00E32ED6"/>
    <w:rsid w:val="00E66EF9"/>
    <w:rsid w:val="00E74E0D"/>
    <w:rsid w:val="00E77085"/>
    <w:rsid w:val="00E8311C"/>
    <w:rsid w:val="00EA147A"/>
    <w:rsid w:val="00EB21B3"/>
    <w:rsid w:val="00EE2D12"/>
    <w:rsid w:val="00EF6913"/>
    <w:rsid w:val="00F23506"/>
    <w:rsid w:val="00F31E1A"/>
    <w:rsid w:val="00F80D89"/>
    <w:rsid w:val="00F82BAC"/>
    <w:rsid w:val="00F9106C"/>
    <w:rsid w:val="00F91B93"/>
    <w:rsid w:val="00FA3501"/>
    <w:rsid w:val="00FA5819"/>
    <w:rsid w:val="00FC6F50"/>
    <w:rsid w:val="00FD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E56176"/>
  <w15:chartTrackingRefBased/>
  <w15:docId w15:val="{E179E356-A997-3844-963D-3233DFA44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8A0"/>
    <w:rPr>
      <w:rFonts w:ascii="Calibri" w:hAnsi="Calibr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08A0"/>
    <w:pPr>
      <w:keepNext/>
      <w:keepLines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08A0"/>
    <w:pPr>
      <w:keepNext/>
      <w:keepLines/>
      <w:spacing w:before="120" w:after="12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08A0"/>
    <w:rPr>
      <w:rFonts w:ascii="Calibri" w:eastAsiaTheme="majorEastAsia" w:hAnsi="Calibri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08A0"/>
    <w:rPr>
      <w:rFonts w:ascii="Calibri" w:eastAsiaTheme="majorEastAsia" w:hAnsi="Calibri" w:cstheme="majorBidi"/>
      <w:color w:val="000000" w:themeColor="text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708A0"/>
    <w:pPr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8A0"/>
    <w:rPr>
      <w:rFonts w:ascii="Calibri" w:eastAsiaTheme="majorEastAsia" w:hAnsi="Calibri" w:cstheme="majorBidi"/>
      <w:color w:val="000000" w:themeColor="text1"/>
      <w:spacing w:val="-10"/>
      <w:kern w:val="28"/>
      <w:sz w:val="36"/>
      <w:szCs w:val="56"/>
    </w:rPr>
  </w:style>
  <w:style w:type="character" w:styleId="Emphasis">
    <w:name w:val="Emphasis"/>
    <w:uiPriority w:val="20"/>
    <w:qFormat/>
    <w:rsid w:val="00C708A0"/>
    <w:rPr>
      <w:rFonts w:ascii="Calibri" w:hAnsi="Calibri"/>
      <w:b w:val="0"/>
      <w:i/>
      <w:iCs/>
      <w:sz w:val="24"/>
    </w:rPr>
  </w:style>
  <w:style w:type="table" w:styleId="TableGrid">
    <w:name w:val="Table Grid"/>
    <w:basedOn w:val="TableNormal"/>
    <w:uiPriority w:val="39"/>
    <w:rsid w:val="00636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46ECF"/>
    <w:pPr>
      <w:widowControl w:val="0"/>
      <w:autoSpaceDE w:val="0"/>
      <w:autoSpaceDN w:val="0"/>
    </w:pPr>
    <w:rPr>
      <w:rFonts w:ascii="Arial" w:eastAsia="Arial" w:hAnsi="Arial" w:cs="Arial"/>
      <w:color w:val="auto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D77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7B1"/>
    <w:rPr>
      <w:rFonts w:ascii="Calibri" w:hAnsi="Calibr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FD77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7B1"/>
    <w:rPr>
      <w:rFonts w:ascii="Calibri" w:hAnsi="Calibri"/>
      <w:color w:val="000000" w:themeColor="text1"/>
    </w:rPr>
  </w:style>
  <w:style w:type="character" w:styleId="PageNumber">
    <w:name w:val="page number"/>
    <w:basedOn w:val="DefaultParagraphFont"/>
    <w:uiPriority w:val="99"/>
    <w:semiHidden/>
    <w:unhideWhenUsed/>
    <w:rsid w:val="00FD77B1"/>
  </w:style>
  <w:style w:type="paragraph" w:styleId="BodyText">
    <w:name w:val="Body Text"/>
    <w:basedOn w:val="Normal"/>
    <w:link w:val="BodyTextChar"/>
    <w:uiPriority w:val="1"/>
    <w:qFormat/>
    <w:rsid w:val="00CE2633"/>
    <w:pPr>
      <w:widowControl w:val="0"/>
      <w:autoSpaceDE w:val="0"/>
      <w:autoSpaceDN w:val="0"/>
    </w:pPr>
    <w:rPr>
      <w:rFonts w:ascii="Arial" w:eastAsia="Arial" w:hAnsi="Arial" w:cs="Arial"/>
      <w:color w:val="auto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E2633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4278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8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1C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12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chler, Adam</cp:lastModifiedBy>
  <cp:revision>3</cp:revision>
  <cp:lastPrinted>2023-02-01T22:14:00Z</cp:lastPrinted>
  <dcterms:created xsi:type="dcterms:W3CDTF">2023-12-17T23:08:00Z</dcterms:created>
  <dcterms:modified xsi:type="dcterms:W3CDTF">2024-06-04T14:06:00Z</dcterms:modified>
</cp:coreProperties>
</file>